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FD18A9" w14:textId="77777777" w:rsidR="00664C85" w:rsidRPr="00A0460A" w:rsidRDefault="00664C85" w:rsidP="00A0460A">
      <w:pPr>
        <w:pStyle w:val="Heading1"/>
        <w:rPr>
          <w:sz w:val="36"/>
          <w:szCs w:val="36"/>
        </w:rPr>
      </w:pPr>
      <w:r w:rsidRPr="00A0460A">
        <w:rPr>
          <w:sz w:val="36"/>
          <w:szCs w:val="36"/>
        </w:rPr>
        <w:t>Section 18: Twenty-first to Forty-fourth Vassa in Sāvatthī (From Age 55 Onwards)</w:t>
      </w:r>
    </w:p>
    <w:p w14:paraId="41A7D101" w14:textId="13EF84CB" w:rsidR="00664C85" w:rsidRPr="00664C85" w:rsidRDefault="00664C85" w:rsidP="00664C85">
      <w:pPr>
        <w:spacing w:after="0"/>
        <w:rPr>
          <w:rFonts w:ascii="Times New Roman" w:hAnsi="Times New Roman" w:cs="Times New Roman"/>
          <w:sz w:val="24"/>
          <w:szCs w:val="24"/>
        </w:rPr>
      </w:pPr>
      <w:r w:rsidRPr="00664C85">
        <w:rPr>
          <w:rFonts w:ascii="Times New Roman" w:hAnsi="Times New Roman" w:cs="Times New Roman"/>
          <w:sz w:val="24"/>
          <w:szCs w:val="24"/>
        </w:rPr>
        <w:t xml:space="preserve">According to tradition, after spending his twentieth vassa in Rājagaha, the capital of the ancient Magadha Kingdom, the Buddha </w:t>
      </w:r>
      <w:r w:rsidR="007D55D3" w:rsidRPr="00664C85">
        <w:rPr>
          <w:rFonts w:ascii="Times New Roman" w:hAnsi="Times New Roman" w:cs="Times New Roman"/>
          <w:sz w:val="24"/>
          <w:szCs w:val="24"/>
        </w:rPr>
        <w:t>travelled</w:t>
      </w:r>
      <w:r w:rsidRPr="00664C85">
        <w:rPr>
          <w:rFonts w:ascii="Times New Roman" w:hAnsi="Times New Roman" w:cs="Times New Roman"/>
          <w:sz w:val="24"/>
          <w:szCs w:val="24"/>
        </w:rPr>
        <w:t xml:space="preserve"> to Sāvatthī, then the capital of the Kosala Kingdom. He spent the next twenty-four rains retreats in and around Sāvatthī, primarily residing in two renowned monasteries of that time: Jetavana and Pubbārāma (Purvarāma). Of these twenty-four vassas, he spent eighteen in Jetavana and six in Pubbārāma.</w:t>
      </w:r>
    </w:p>
    <w:p w14:paraId="5E09E363" w14:textId="66C6279A" w:rsidR="00664C85" w:rsidRPr="0012180F" w:rsidRDefault="00664C85" w:rsidP="0012180F">
      <w:pPr>
        <w:pStyle w:val="Heading3"/>
      </w:pPr>
      <w:r w:rsidRPr="0012180F">
        <w:t>References from Other Sources</w:t>
      </w:r>
    </w:p>
    <w:p w14:paraId="3C652681" w14:textId="77777777" w:rsidR="00664C85" w:rsidRPr="00664C85" w:rsidRDefault="00664C85" w:rsidP="00664C85">
      <w:pPr>
        <w:spacing w:after="0"/>
        <w:rPr>
          <w:rFonts w:ascii="Times New Roman" w:hAnsi="Times New Roman" w:cs="Times New Roman"/>
          <w:sz w:val="24"/>
          <w:szCs w:val="24"/>
        </w:rPr>
      </w:pPr>
      <w:r w:rsidRPr="00664C85">
        <w:rPr>
          <w:rFonts w:ascii="Times New Roman" w:hAnsi="Times New Roman" w:cs="Times New Roman"/>
          <w:sz w:val="24"/>
          <w:szCs w:val="24"/>
        </w:rPr>
        <w:t>Various sources confirm that during these twenty-four rainy seasons, the Buddha resided in Sāvatthī:</w:t>
      </w:r>
    </w:p>
    <w:p w14:paraId="45061B16" w14:textId="7B1D631C" w:rsidR="009200F5" w:rsidRDefault="00664C85" w:rsidP="000A5D65">
      <w:pPr>
        <w:pStyle w:val="ListParagraph"/>
        <w:numPr>
          <w:ilvl w:val="0"/>
          <w:numId w:val="6"/>
        </w:numPr>
        <w:spacing w:after="0"/>
        <w:rPr>
          <w:rFonts w:ascii="Times New Roman" w:hAnsi="Times New Roman" w:cs="Times New Roman"/>
          <w:sz w:val="24"/>
          <w:szCs w:val="24"/>
        </w:rPr>
      </w:pPr>
      <w:r w:rsidRPr="000A5D65">
        <w:rPr>
          <w:rFonts w:ascii="Times New Roman" w:hAnsi="Times New Roman" w:cs="Times New Roman"/>
          <w:sz w:val="24"/>
          <w:szCs w:val="24"/>
        </w:rPr>
        <w:t>From the twenty-first vassa onwards, he is known to have relied on Sāvatthī as his primary dwelling, residing in the Great Monastery at Jeta’s Grove and the Eastern Monastery. These locations were well-supplied with requisites, supporting the large monastic community.</w:t>
      </w:r>
      <w:r w:rsidR="009200F5" w:rsidRPr="000A5D65">
        <w:rPr>
          <w:rFonts w:ascii="Times New Roman" w:hAnsi="Times New Roman" w:cs="Times New Roman"/>
          <w:sz w:val="24"/>
          <w:szCs w:val="24"/>
        </w:rPr>
        <w:t xml:space="preserve"> </w:t>
      </w:r>
      <w:r w:rsidR="009200F5">
        <w:rPr>
          <w:rStyle w:val="EndnoteReference"/>
          <w:rFonts w:ascii="Times New Roman" w:hAnsi="Times New Roman" w:cs="Times New Roman"/>
          <w:sz w:val="24"/>
          <w:szCs w:val="24"/>
        </w:rPr>
        <w:endnoteReference w:id="1"/>
      </w:r>
    </w:p>
    <w:p w14:paraId="50AB5E4F" w14:textId="1499638B" w:rsidR="00ED504E" w:rsidRPr="00ED504E" w:rsidRDefault="00664C85" w:rsidP="00ED504E">
      <w:pPr>
        <w:pStyle w:val="ListParagraph"/>
        <w:numPr>
          <w:ilvl w:val="0"/>
          <w:numId w:val="6"/>
        </w:numPr>
        <w:spacing w:after="0"/>
        <w:rPr>
          <w:rFonts w:ascii="Times New Roman" w:hAnsi="Times New Roman" w:cs="Times New Roman"/>
          <w:sz w:val="24"/>
          <w:szCs w:val="24"/>
        </w:rPr>
      </w:pPr>
      <w:r w:rsidRPr="00ED504E">
        <w:rPr>
          <w:rFonts w:ascii="Times New Roman" w:hAnsi="Times New Roman" w:cs="Times New Roman"/>
          <w:sz w:val="24"/>
          <w:szCs w:val="24"/>
        </w:rPr>
        <w:t>The Sage, who delighted in the progress of the world and dwelled in happiness, spent the next twenty-five rains retreats near Sāvatthī, in the serene and excellent Jeta’s Grove and the beautifully adorned Eastern Monastery, which was said to resemble a celestial abode.</w:t>
      </w:r>
      <w:r w:rsidR="00ED504E" w:rsidRPr="00ED504E">
        <w:rPr>
          <w:rFonts w:ascii="Times New Roman" w:hAnsi="Times New Roman" w:cs="Times New Roman"/>
          <w:sz w:val="24"/>
          <w:szCs w:val="24"/>
        </w:rPr>
        <w:t xml:space="preserve"> .</w:t>
      </w:r>
      <w:r w:rsidR="00ED504E">
        <w:rPr>
          <w:rStyle w:val="EndnoteReference"/>
          <w:rFonts w:ascii="Times New Roman" w:hAnsi="Times New Roman" w:cs="Times New Roman"/>
          <w:sz w:val="24"/>
          <w:szCs w:val="24"/>
        </w:rPr>
        <w:endnoteReference w:id="2"/>
      </w:r>
    </w:p>
    <w:p w14:paraId="2110ACD1" w14:textId="14997C45" w:rsidR="00664C85" w:rsidRPr="00664C85" w:rsidRDefault="00664C85" w:rsidP="00BF61E0">
      <w:pPr>
        <w:pStyle w:val="Heading3"/>
      </w:pPr>
      <w:r w:rsidRPr="00664C85">
        <w:t>Journey from Rājagaha to Sāvatthī</w:t>
      </w:r>
    </w:p>
    <w:p w14:paraId="17C28168" w14:textId="0BE99C7D" w:rsidR="00664C85" w:rsidRDefault="00664C85" w:rsidP="00664C85">
      <w:pPr>
        <w:spacing w:after="0"/>
        <w:rPr>
          <w:rFonts w:ascii="Times New Roman" w:hAnsi="Times New Roman" w:cs="Times New Roman"/>
          <w:sz w:val="24"/>
          <w:szCs w:val="24"/>
        </w:rPr>
      </w:pPr>
      <w:r w:rsidRPr="00664C85">
        <w:rPr>
          <w:rFonts w:ascii="Times New Roman" w:hAnsi="Times New Roman" w:cs="Times New Roman"/>
          <w:sz w:val="24"/>
          <w:szCs w:val="24"/>
        </w:rPr>
        <w:t xml:space="preserve">Based on modern geographical estimates (see: map 2), the Blessed One, accompanied by a retinue of five hundred bhikkhus, </w:t>
      </w:r>
      <w:r w:rsidR="00B92389">
        <w:rPr>
          <w:rStyle w:val="EndnoteReference"/>
          <w:rFonts w:ascii="Times New Roman" w:hAnsi="Times New Roman" w:cs="Times New Roman"/>
          <w:sz w:val="24"/>
          <w:szCs w:val="24"/>
        </w:rPr>
        <w:endnoteReference w:id="3"/>
      </w:r>
      <w:r w:rsidR="00B92389">
        <w:rPr>
          <w:rFonts w:ascii="Times New Roman" w:hAnsi="Times New Roman" w:cs="Times New Roman"/>
          <w:sz w:val="24"/>
          <w:szCs w:val="24"/>
        </w:rPr>
        <w:t xml:space="preserve"> </w:t>
      </w:r>
      <w:r w:rsidRPr="00664C85">
        <w:rPr>
          <w:rFonts w:ascii="Times New Roman" w:hAnsi="Times New Roman" w:cs="Times New Roman"/>
          <w:sz w:val="24"/>
          <w:szCs w:val="24"/>
        </w:rPr>
        <w:t>may have walked approximately 597 km (about 48 yojanas) from Rājagaha to Sāvatthī.</w:t>
      </w:r>
    </w:p>
    <w:p w14:paraId="2FED2481" w14:textId="77777777" w:rsidR="00B92389" w:rsidRPr="00664C85" w:rsidRDefault="00B92389" w:rsidP="00664C85">
      <w:pPr>
        <w:spacing w:after="0"/>
        <w:rPr>
          <w:rFonts w:ascii="Times New Roman" w:hAnsi="Times New Roman" w:cs="Times New Roman"/>
          <w:sz w:val="24"/>
          <w:szCs w:val="24"/>
        </w:rPr>
      </w:pPr>
    </w:p>
    <w:p w14:paraId="68F08C1E" w14:textId="45232416" w:rsidR="004857B5" w:rsidRDefault="000838C7" w:rsidP="00C47ACC">
      <w:pPr>
        <w:spacing w:after="0"/>
        <w:jc w:val="center"/>
        <w:rPr>
          <w:rFonts w:ascii="Times New Roman" w:hAnsi="Times New Roman" w:cs="Times New Roman"/>
          <w:sz w:val="24"/>
          <w:szCs w:val="24"/>
        </w:rPr>
      </w:pPr>
      <w:r>
        <w:rPr>
          <w:noProof/>
        </w:rPr>
        <w:drawing>
          <wp:inline distT="0" distB="0" distL="0" distR="0" wp14:anchorId="4294DF78" wp14:editId="1D920A26">
            <wp:extent cx="4686300" cy="2874811"/>
            <wp:effectExtent l="0" t="0" r="0" b="1905"/>
            <wp:docPr id="3542883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88368"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86841" cy="2875143"/>
                    </a:xfrm>
                    <a:prstGeom prst="rect">
                      <a:avLst/>
                    </a:prstGeom>
                    <a:noFill/>
                    <a:ln>
                      <a:noFill/>
                    </a:ln>
                  </pic:spPr>
                </pic:pic>
              </a:graphicData>
            </a:graphic>
          </wp:inline>
        </w:drawing>
      </w:r>
    </w:p>
    <w:p w14:paraId="75697530" w14:textId="5962B108" w:rsidR="004857B5" w:rsidRPr="006C0CBD" w:rsidRDefault="006B70E1" w:rsidP="00C47ACC">
      <w:pPr>
        <w:spacing w:after="0"/>
        <w:jc w:val="center"/>
        <w:rPr>
          <w:rFonts w:cstheme="minorHAnsi"/>
          <w:b/>
          <w:bCs/>
        </w:rPr>
      </w:pPr>
      <w:r>
        <w:rPr>
          <w:rFonts w:cstheme="minorHAnsi"/>
          <w:b/>
          <w:bCs/>
        </w:rPr>
        <w:t>Map</w:t>
      </w:r>
      <w:r w:rsidR="007272A5">
        <w:rPr>
          <w:rFonts w:cstheme="minorHAnsi"/>
          <w:b/>
          <w:bCs/>
        </w:rPr>
        <w:t xml:space="preserve"> 1: </w:t>
      </w:r>
      <w:r w:rsidR="004857B5" w:rsidRPr="006C0CBD">
        <w:rPr>
          <w:rFonts w:cstheme="minorHAnsi"/>
          <w:b/>
          <w:bCs/>
        </w:rPr>
        <w:t>A</w:t>
      </w:r>
      <w:r w:rsidR="00B77999" w:rsidRPr="006C0CBD">
        <w:rPr>
          <w:rFonts w:cstheme="minorHAnsi"/>
          <w:b/>
          <w:bCs/>
        </w:rPr>
        <w:t>ncient India map during the time of the Buddha showing the location of ancient</w:t>
      </w:r>
      <w:r w:rsidR="00087FE4" w:rsidRPr="006C0CBD">
        <w:rPr>
          <w:rFonts w:cstheme="minorHAnsi"/>
          <w:b/>
          <w:bCs/>
        </w:rPr>
        <w:t xml:space="preserve"> cities Rājagaha in M</w:t>
      </w:r>
      <w:r w:rsidR="006C0CBD" w:rsidRPr="006C0CBD">
        <w:rPr>
          <w:rFonts w:cstheme="minorHAnsi"/>
          <w:b/>
          <w:bCs/>
        </w:rPr>
        <w:t xml:space="preserve">agadha Kingdom and </w:t>
      </w:r>
      <w:r w:rsidR="006C0CBD" w:rsidRPr="006C0CBD">
        <w:rPr>
          <w:b/>
          <w:bCs/>
        </w:rPr>
        <w:t xml:space="preserve">Sāvatti in Kosala Kingdom </w:t>
      </w:r>
      <w:r w:rsidR="001506D7">
        <w:rPr>
          <w:b/>
          <w:bCs/>
        </w:rPr>
        <w:t>– The Route taken by the Buddha</w:t>
      </w:r>
      <w:r w:rsidR="00C47ACC">
        <w:rPr>
          <w:b/>
          <w:bCs/>
        </w:rPr>
        <w:t xml:space="preserve"> </w:t>
      </w:r>
      <w:r w:rsidR="00116E25">
        <w:rPr>
          <w:rStyle w:val="EndnoteReference"/>
          <w:b/>
          <w:bCs/>
        </w:rPr>
        <w:endnoteReference w:id="4"/>
      </w:r>
    </w:p>
    <w:p w14:paraId="45259143" w14:textId="43AF85D2" w:rsidR="0039749D" w:rsidRDefault="0039749D" w:rsidP="006771E7">
      <w:pPr>
        <w:spacing w:after="0"/>
        <w:rPr>
          <w:rFonts w:ascii="Times New Roman" w:hAnsi="Times New Roman" w:cs="Times New Roman"/>
          <w:sz w:val="24"/>
          <w:szCs w:val="24"/>
        </w:rPr>
      </w:pPr>
    </w:p>
    <w:p w14:paraId="45E38D96" w14:textId="41382B5F" w:rsidR="00D45DDC" w:rsidRPr="00C47ACC" w:rsidRDefault="00FB2035" w:rsidP="00C47ACC">
      <w:pPr>
        <w:spacing w:after="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983E207" wp14:editId="2E891234">
            <wp:extent cx="4655820" cy="1440180"/>
            <wp:effectExtent l="171450" t="152400" r="163830" b="160020"/>
            <wp:docPr id="1915732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18750"/>
                    <a:stretch/>
                  </pic:blipFill>
                  <pic:spPr bwMode="auto">
                    <a:xfrm>
                      <a:off x="0" y="0"/>
                      <a:ext cx="4655820" cy="14401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D8798D1" w14:textId="42408B98" w:rsidR="00FB2035" w:rsidRDefault="007272A5" w:rsidP="002B4F4E">
      <w:pPr>
        <w:spacing w:after="0"/>
        <w:jc w:val="center"/>
        <w:rPr>
          <w:sz w:val="20"/>
          <w:szCs w:val="20"/>
        </w:rPr>
      </w:pPr>
      <w:r w:rsidRPr="00C47ACC">
        <w:rPr>
          <w:b/>
          <w:bCs/>
          <w:sz w:val="20"/>
          <w:szCs w:val="20"/>
        </w:rPr>
        <w:t xml:space="preserve">Map 2: </w:t>
      </w:r>
      <w:r w:rsidR="00FB2035" w:rsidRPr="00C47ACC">
        <w:rPr>
          <w:b/>
          <w:bCs/>
          <w:sz w:val="20"/>
          <w:szCs w:val="20"/>
        </w:rPr>
        <w:t>Modern map showing the location of Rajgir in Bihar and Shravasti in Uttar Pradesh</w:t>
      </w:r>
      <w:r w:rsidR="00C47ACC" w:rsidRPr="00C47ACC">
        <w:rPr>
          <w:b/>
          <w:bCs/>
          <w:sz w:val="20"/>
          <w:szCs w:val="20"/>
        </w:rPr>
        <w:t xml:space="preserve"> </w:t>
      </w:r>
      <w:r w:rsidR="00FB2035" w:rsidRPr="00C47ACC">
        <w:rPr>
          <w:b/>
          <w:bCs/>
          <w:sz w:val="20"/>
          <w:szCs w:val="20"/>
        </w:rPr>
        <w:t xml:space="preserve">Distance </w:t>
      </w:r>
      <w:r w:rsidR="00902C9C" w:rsidRPr="00C47ACC">
        <w:rPr>
          <w:b/>
          <w:bCs/>
          <w:sz w:val="20"/>
          <w:szCs w:val="20"/>
        </w:rPr>
        <w:t xml:space="preserve">between the two cities is </w:t>
      </w:r>
      <w:r w:rsidR="002B4F4E" w:rsidRPr="00C47ACC">
        <w:rPr>
          <w:b/>
          <w:bCs/>
          <w:sz w:val="20"/>
          <w:szCs w:val="20"/>
        </w:rPr>
        <w:t>596.7 km</w:t>
      </w:r>
      <w:r w:rsidR="00C47ACC">
        <w:rPr>
          <w:sz w:val="20"/>
          <w:szCs w:val="20"/>
        </w:rPr>
        <w:t xml:space="preserve"> </w:t>
      </w:r>
      <w:r w:rsidR="00B92389" w:rsidRPr="00726BE6">
        <w:rPr>
          <w:rStyle w:val="EndnoteReference"/>
          <w:sz w:val="20"/>
          <w:szCs w:val="20"/>
        </w:rPr>
        <w:endnoteReference w:id="5"/>
      </w:r>
    </w:p>
    <w:p w14:paraId="519630A2" w14:textId="5099B67B" w:rsidR="00652251" w:rsidRDefault="00073E4F" w:rsidP="002B4F4E">
      <w:pPr>
        <w:spacing w:after="0"/>
        <w:jc w:val="center"/>
        <w:rPr>
          <w:sz w:val="20"/>
          <w:szCs w:val="20"/>
        </w:rPr>
      </w:pPr>
      <w:r>
        <w:rPr>
          <w:noProof/>
          <w:sz w:val="20"/>
          <w:szCs w:val="20"/>
        </w:rPr>
        <w:drawing>
          <wp:inline distT="0" distB="0" distL="0" distR="0" wp14:anchorId="5335199A" wp14:editId="549D6F9A">
            <wp:extent cx="3520440" cy="2247900"/>
            <wp:effectExtent l="76200" t="76200" r="137160" b="133350"/>
            <wp:docPr id="9534579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20440" cy="2247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356953" w14:textId="3C4A4124" w:rsidR="00110022" w:rsidRPr="00C47ACC" w:rsidRDefault="00BB7B7A" w:rsidP="00C47ACC">
      <w:pPr>
        <w:spacing w:after="0"/>
        <w:jc w:val="center"/>
        <w:rPr>
          <w:b/>
          <w:bCs/>
        </w:rPr>
      </w:pPr>
      <w:r>
        <w:rPr>
          <w:rFonts w:cstheme="minorHAnsi"/>
          <w:b/>
          <w:bCs/>
        </w:rPr>
        <w:t xml:space="preserve">Floor Plan of City of </w:t>
      </w:r>
      <w:r w:rsidR="00E1378B" w:rsidRPr="006C0CBD">
        <w:rPr>
          <w:b/>
          <w:bCs/>
        </w:rPr>
        <w:t>Sāvatti</w:t>
      </w:r>
      <w:r w:rsidR="00E1378B">
        <w:rPr>
          <w:b/>
          <w:bCs/>
        </w:rPr>
        <w:t xml:space="preserve"> during the time of the Buddha</w:t>
      </w:r>
      <w:r w:rsidR="008B03DE">
        <w:rPr>
          <w:b/>
          <w:bCs/>
        </w:rPr>
        <w:t xml:space="preserve"> </w:t>
      </w:r>
      <w:r w:rsidR="00C47ACC">
        <w:rPr>
          <w:b/>
          <w:bCs/>
        </w:rPr>
        <w:t xml:space="preserve"> </w:t>
      </w:r>
      <w:r w:rsidR="008B03DE">
        <w:rPr>
          <w:b/>
          <w:bCs/>
        </w:rPr>
        <w:t xml:space="preserve">showing the </w:t>
      </w:r>
      <w:r w:rsidR="00C3747E">
        <w:rPr>
          <w:b/>
          <w:bCs/>
        </w:rPr>
        <w:t>t</w:t>
      </w:r>
      <w:r w:rsidR="008B03DE">
        <w:rPr>
          <w:b/>
          <w:bCs/>
        </w:rPr>
        <w:t>hree</w:t>
      </w:r>
      <w:r w:rsidR="00C3747E">
        <w:rPr>
          <w:b/>
          <w:bCs/>
        </w:rPr>
        <w:t xml:space="preserve"> main monasteries </w:t>
      </w:r>
      <w:r w:rsidR="00E1378B">
        <w:rPr>
          <w:rStyle w:val="EndnoteReference"/>
          <w:b/>
          <w:bCs/>
        </w:rPr>
        <w:endnoteReference w:id="6"/>
      </w:r>
    </w:p>
    <w:p w14:paraId="4E064AF5" w14:textId="08E2B2D7" w:rsidR="00110022" w:rsidRDefault="00110022" w:rsidP="00C0235D">
      <w:pPr>
        <w:spacing w:after="0"/>
        <w:rPr>
          <w:rFonts w:ascii="Times New Roman" w:hAnsi="Times New Roman" w:cs="Times New Roman"/>
          <w:b/>
          <w:bCs/>
          <w:sz w:val="24"/>
          <w:szCs w:val="24"/>
        </w:rPr>
      </w:pPr>
    </w:p>
    <w:p w14:paraId="73075E8B" w14:textId="2C12EC80" w:rsidR="00110022" w:rsidRDefault="00690301" w:rsidP="00867315">
      <w:pPr>
        <w:spacing w:after="0"/>
        <w:jc w:val="center"/>
        <w:rPr>
          <w:rFonts w:ascii="Times New Roman" w:hAnsi="Times New Roman" w:cs="Times New Roman"/>
          <w:b/>
          <w:bCs/>
          <w:sz w:val="24"/>
          <w:szCs w:val="24"/>
        </w:rPr>
      </w:pPr>
      <w:r>
        <w:rPr>
          <w:noProof/>
        </w:rPr>
        <w:drawing>
          <wp:inline distT="0" distB="0" distL="0" distR="0" wp14:anchorId="0BED1837" wp14:editId="1D143A72">
            <wp:extent cx="5349875" cy="2476500"/>
            <wp:effectExtent l="0" t="0" r="3175" b="0"/>
            <wp:docPr id="17365092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49875" cy="2476500"/>
                    </a:xfrm>
                    <a:prstGeom prst="rect">
                      <a:avLst/>
                    </a:prstGeom>
                    <a:noFill/>
                    <a:ln>
                      <a:noFill/>
                    </a:ln>
                  </pic:spPr>
                </pic:pic>
              </a:graphicData>
            </a:graphic>
          </wp:inline>
        </w:drawing>
      </w:r>
    </w:p>
    <w:p w14:paraId="469826ED" w14:textId="38FFB7B0" w:rsidR="00F058F7" w:rsidRPr="00726BE6" w:rsidRDefault="00F058F7" w:rsidP="00F058F7">
      <w:pPr>
        <w:jc w:val="center"/>
        <w:rPr>
          <w:b/>
          <w:bCs/>
          <w:sz w:val="20"/>
          <w:szCs w:val="20"/>
        </w:rPr>
      </w:pPr>
      <w:r w:rsidRPr="00726BE6">
        <w:rPr>
          <w:b/>
          <w:bCs/>
          <w:sz w:val="20"/>
          <w:szCs w:val="20"/>
        </w:rPr>
        <w:t xml:space="preserve">Ruins of Jetavana Moanstery in Sāvatti </w:t>
      </w:r>
      <w:r w:rsidRPr="00726BE6">
        <w:rPr>
          <w:rStyle w:val="EndnoteReference"/>
          <w:b/>
          <w:bCs/>
          <w:sz w:val="20"/>
          <w:szCs w:val="20"/>
        </w:rPr>
        <w:endnoteReference w:id="7"/>
      </w:r>
    </w:p>
    <w:p w14:paraId="3392E51B" w14:textId="0B91F688" w:rsidR="004D61C6" w:rsidRPr="00867315" w:rsidRDefault="00902277" w:rsidP="00867315">
      <w:pPr>
        <w:spacing w:after="0"/>
        <w:jc w:val="center"/>
        <w:rPr>
          <w:rFonts w:ascii="Times New Roman" w:hAnsi="Times New Roman" w:cs="Times New Roman"/>
          <w:b/>
          <w:bCs/>
          <w:sz w:val="24"/>
          <w:szCs w:val="24"/>
        </w:rPr>
      </w:pPr>
      <w:r w:rsidRPr="00726BE6">
        <w:rPr>
          <w:b/>
          <w:bCs/>
          <w:noProof/>
          <w:sz w:val="20"/>
          <w:szCs w:val="20"/>
        </w:rPr>
        <w:lastRenderedPageBreak/>
        <w:drawing>
          <wp:inline distT="0" distB="0" distL="0" distR="0" wp14:anchorId="0E88A9DC" wp14:editId="2FA94392">
            <wp:extent cx="3966845" cy="2677795"/>
            <wp:effectExtent l="76200" t="76200" r="128905" b="141605"/>
            <wp:docPr id="6282003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66845" cy="26777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527533" w14:textId="43601DC4" w:rsidR="00110022" w:rsidRPr="00F43C13" w:rsidRDefault="000C4411" w:rsidP="00C47ACC">
      <w:pPr>
        <w:spacing w:after="0"/>
        <w:jc w:val="center"/>
        <w:rPr>
          <w:rFonts w:cstheme="minorHAnsi"/>
          <w:b/>
          <w:bCs/>
        </w:rPr>
      </w:pPr>
      <w:r>
        <w:rPr>
          <w:rFonts w:cstheme="minorHAnsi"/>
          <w:b/>
          <w:bCs/>
        </w:rPr>
        <w:t xml:space="preserve">Spreading </w:t>
      </w:r>
      <w:r w:rsidR="00082333">
        <w:rPr>
          <w:rFonts w:cstheme="minorHAnsi"/>
          <w:b/>
          <w:bCs/>
        </w:rPr>
        <w:t>gold coins</w:t>
      </w:r>
      <w:r>
        <w:rPr>
          <w:rFonts w:cstheme="minorHAnsi"/>
          <w:b/>
          <w:bCs/>
        </w:rPr>
        <w:t xml:space="preserve"> o</w:t>
      </w:r>
      <w:r w:rsidR="00F90F39">
        <w:rPr>
          <w:rFonts w:cstheme="minorHAnsi"/>
          <w:b/>
          <w:bCs/>
        </w:rPr>
        <w:t xml:space="preserve">n the park of Prince Jeta </w:t>
      </w:r>
      <w:r w:rsidR="0093043B">
        <w:rPr>
          <w:rFonts w:cstheme="minorHAnsi"/>
          <w:b/>
          <w:bCs/>
        </w:rPr>
        <w:t xml:space="preserve">by </w:t>
      </w:r>
      <w:r w:rsidR="00260C06" w:rsidRPr="00F972C4">
        <w:rPr>
          <w:rFonts w:cstheme="minorHAnsi"/>
          <w:b/>
          <w:bCs/>
        </w:rPr>
        <w:t>Anāthapiṇḍika</w:t>
      </w:r>
      <w:r w:rsidR="00260C06" w:rsidRPr="00260C06">
        <w:rPr>
          <w:rFonts w:cstheme="minorHAnsi"/>
          <w:b/>
          <w:bCs/>
        </w:rPr>
        <w:t xml:space="preserve"> </w:t>
      </w:r>
      <w:r w:rsidR="00B009FD">
        <w:rPr>
          <w:rFonts w:cstheme="minorHAnsi"/>
          <w:b/>
          <w:bCs/>
        </w:rPr>
        <w:t>to complete his deal</w:t>
      </w:r>
      <w:r w:rsidR="00C47ACC">
        <w:rPr>
          <w:rFonts w:cstheme="minorHAnsi"/>
          <w:b/>
          <w:bCs/>
        </w:rPr>
        <w:t xml:space="preserve"> </w:t>
      </w:r>
      <w:r w:rsidR="00B009FD">
        <w:rPr>
          <w:rFonts w:cstheme="minorHAnsi"/>
          <w:b/>
          <w:bCs/>
        </w:rPr>
        <w:t xml:space="preserve">and </w:t>
      </w:r>
      <w:r w:rsidR="000C5E11">
        <w:rPr>
          <w:rFonts w:cstheme="minorHAnsi"/>
          <w:b/>
          <w:bCs/>
        </w:rPr>
        <w:t>r</w:t>
      </w:r>
      <w:r w:rsidR="00B03342">
        <w:rPr>
          <w:rFonts w:cstheme="minorHAnsi"/>
          <w:b/>
          <w:bCs/>
        </w:rPr>
        <w:t xml:space="preserve">ecognizing the </w:t>
      </w:r>
      <w:r w:rsidR="0093043B">
        <w:rPr>
          <w:rFonts w:cstheme="minorHAnsi"/>
          <w:b/>
          <w:bCs/>
        </w:rPr>
        <w:t xml:space="preserve">amazing event, </w:t>
      </w:r>
      <w:r w:rsidR="00260C06">
        <w:rPr>
          <w:rFonts w:cstheme="minorHAnsi"/>
          <w:b/>
          <w:bCs/>
        </w:rPr>
        <w:t xml:space="preserve">Prince Jeta offering </w:t>
      </w:r>
      <w:r w:rsidR="00B03342">
        <w:rPr>
          <w:rFonts w:cstheme="minorHAnsi"/>
          <w:b/>
          <w:bCs/>
        </w:rPr>
        <w:t xml:space="preserve">a </w:t>
      </w:r>
      <w:r w:rsidR="00082333">
        <w:rPr>
          <w:rFonts w:cstheme="minorHAnsi"/>
          <w:b/>
          <w:bCs/>
        </w:rPr>
        <w:t>piece of</w:t>
      </w:r>
      <w:r w:rsidR="00186284">
        <w:rPr>
          <w:rFonts w:cstheme="minorHAnsi"/>
          <w:b/>
          <w:bCs/>
        </w:rPr>
        <w:t xml:space="preserve"> land </w:t>
      </w:r>
      <w:r w:rsidR="000C5E11">
        <w:rPr>
          <w:rFonts w:cstheme="minorHAnsi"/>
          <w:b/>
          <w:bCs/>
        </w:rPr>
        <w:t>as his contribution</w:t>
      </w:r>
      <w:r w:rsidR="00C47ACC">
        <w:rPr>
          <w:rFonts w:cstheme="minorHAnsi"/>
          <w:b/>
          <w:bCs/>
        </w:rPr>
        <w:t xml:space="preserve"> </w:t>
      </w:r>
      <w:r w:rsidR="00FF3BDF">
        <w:rPr>
          <w:rStyle w:val="EndnoteReference"/>
          <w:rFonts w:cstheme="minorHAnsi"/>
          <w:b/>
          <w:bCs/>
        </w:rPr>
        <w:endnoteReference w:id="8"/>
      </w:r>
    </w:p>
    <w:p w14:paraId="15F6E936" w14:textId="77777777" w:rsidR="00F972C4" w:rsidRPr="00F972C4" w:rsidRDefault="00F972C4" w:rsidP="00ED2D21">
      <w:pPr>
        <w:pStyle w:val="Heading2"/>
      </w:pPr>
      <w:r w:rsidRPr="00F972C4">
        <w:t>Jetavana Monastery – Anāthapiṇḍika-ārāma in Sāvatthī</w:t>
      </w:r>
    </w:p>
    <w:p w14:paraId="3C5D7676" w14:textId="77777777" w:rsidR="00F972C4" w:rsidRPr="00F972C4" w:rsidRDefault="00F972C4" w:rsidP="00F972C4">
      <w:pPr>
        <w:spacing w:after="0"/>
        <w:rPr>
          <w:rFonts w:ascii="Times New Roman" w:hAnsi="Times New Roman" w:cs="Times New Roman"/>
          <w:sz w:val="24"/>
          <w:szCs w:val="24"/>
        </w:rPr>
      </w:pPr>
      <w:r w:rsidRPr="00F972C4">
        <w:rPr>
          <w:rFonts w:ascii="Times New Roman" w:hAnsi="Times New Roman" w:cs="Times New Roman"/>
          <w:sz w:val="24"/>
          <w:szCs w:val="24"/>
        </w:rPr>
        <w:t xml:space="preserve">As mentioned earlier (see Section 14-3), the wealthy merchant Sudatta—widely known as </w:t>
      </w:r>
      <w:bookmarkStart w:id="0" w:name="_Hlk194354210"/>
      <w:r w:rsidRPr="00F972C4">
        <w:rPr>
          <w:rFonts w:ascii="Times New Roman" w:hAnsi="Times New Roman" w:cs="Times New Roman"/>
          <w:sz w:val="24"/>
          <w:szCs w:val="24"/>
        </w:rPr>
        <w:t>Anāthapiṇḍika</w:t>
      </w:r>
      <w:bookmarkEnd w:id="0"/>
      <w:r w:rsidRPr="00F972C4">
        <w:rPr>
          <w:rFonts w:ascii="Times New Roman" w:hAnsi="Times New Roman" w:cs="Times New Roman"/>
          <w:sz w:val="24"/>
          <w:szCs w:val="24"/>
        </w:rPr>
        <w:t>—first encountered the Blessed One in Rājagaha. Profoundly moved by the Buddha’s teachings, he became an ardent follower and extended an invitation for the Buddha and his Saṅgha to visit his city, Sāvatthī. With unwavering devotion, he then established Jetavana Monastery, making a generous offering of this sacred space to the Buddha and the monastic community.</w:t>
      </w:r>
    </w:p>
    <w:p w14:paraId="68966F65" w14:textId="77777777" w:rsidR="00F972C4" w:rsidRPr="00F972C4" w:rsidRDefault="00F972C4" w:rsidP="00F972C4">
      <w:pPr>
        <w:spacing w:after="0"/>
        <w:rPr>
          <w:rFonts w:ascii="Times New Roman" w:hAnsi="Times New Roman" w:cs="Times New Roman"/>
          <w:sz w:val="24"/>
          <w:szCs w:val="24"/>
        </w:rPr>
      </w:pPr>
      <w:r w:rsidRPr="00F972C4">
        <w:rPr>
          <w:rFonts w:ascii="Times New Roman" w:hAnsi="Times New Roman" w:cs="Times New Roman"/>
          <w:sz w:val="24"/>
          <w:szCs w:val="24"/>
        </w:rPr>
        <w:t>According to the scriptures and tradition, Jetavana became one of the most significant places in the Buddha’s ministry. Between the rains retreats, the Blessed One frequently returned to Jetavana, staying there for extended periods and delivering numerous discourses. These teachings transformed countless lives, leading many lay disciples to take refuge in the Buddha, Dhamma, and Saṅgha.</w:t>
      </w:r>
    </w:p>
    <w:p w14:paraId="6E3C706C" w14:textId="77777777" w:rsidR="00F972C4" w:rsidRPr="00F972C4" w:rsidRDefault="00F972C4" w:rsidP="00F972C4">
      <w:pPr>
        <w:spacing w:after="0"/>
        <w:rPr>
          <w:rFonts w:ascii="Times New Roman" w:hAnsi="Times New Roman" w:cs="Times New Roman"/>
          <w:sz w:val="24"/>
          <w:szCs w:val="24"/>
        </w:rPr>
      </w:pPr>
      <w:r w:rsidRPr="00F972C4">
        <w:rPr>
          <w:rFonts w:ascii="Times New Roman" w:hAnsi="Times New Roman" w:cs="Times New Roman"/>
          <w:sz w:val="24"/>
          <w:szCs w:val="24"/>
        </w:rPr>
        <w:t>The fourteenth vassa at Jetavana was especially significant, as the Buddha personally guided his son, Venerable Rāhula, in deepening his spiritual practice (see Section 16-1). Tradition and scriptural records further affirm that a vast number of discourses in the Tipiṭaka were delivered during the Buddha’s long residence in Sāvatthī, particularly at Jetavana. Many of these teachings became foundational to the Dhamma, shaping the spiritual path for generations to come.</w:t>
      </w:r>
    </w:p>
    <w:p w14:paraId="1FB1CD4E" w14:textId="77777777" w:rsidR="00F972C4" w:rsidRPr="00F972C4" w:rsidRDefault="00F972C4" w:rsidP="00F972C4">
      <w:pPr>
        <w:spacing w:after="0"/>
        <w:rPr>
          <w:rFonts w:ascii="Times New Roman" w:hAnsi="Times New Roman" w:cs="Times New Roman"/>
          <w:sz w:val="24"/>
          <w:szCs w:val="24"/>
        </w:rPr>
      </w:pPr>
      <w:r w:rsidRPr="00F972C4">
        <w:rPr>
          <w:rFonts w:ascii="Times New Roman" w:hAnsi="Times New Roman" w:cs="Times New Roman"/>
          <w:sz w:val="24"/>
          <w:szCs w:val="24"/>
        </w:rPr>
        <w:t>In the following sections, we will explore some of these profound discourses, illuminating the wisdom the Blessed One imparted during his time at Jetavana.</w:t>
      </w:r>
    </w:p>
    <w:p w14:paraId="79AE968D" w14:textId="45EC7FED" w:rsidR="00E36F38" w:rsidRPr="00E36F38" w:rsidRDefault="00E36F38" w:rsidP="009F7065">
      <w:pPr>
        <w:pStyle w:val="Heading2"/>
      </w:pPr>
      <w:r w:rsidRPr="00E36F38">
        <w:t>Pubbārāma Monastery (Pubbārāma – Eastern Park Monastery, Migāramātupāsāda)</w:t>
      </w:r>
    </w:p>
    <w:p w14:paraId="39D2A711" w14:textId="3B389DE9" w:rsidR="00E36F38" w:rsidRPr="00E36F38" w:rsidRDefault="00E36F38" w:rsidP="00E36F38">
      <w:pPr>
        <w:spacing w:after="0"/>
        <w:rPr>
          <w:rFonts w:ascii="Times New Roman" w:hAnsi="Times New Roman" w:cs="Times New Roman"/>
          <w:sz w:val="24"/>
          <w:szCs w:val="24"/>
        </w:rPr>
      </w:pPr>
      <w:r w:rsidRPr="00E36F38">
        <w:rPr>
          <w:rFonts w:ascii="Times New Roman" w:hAnsi="Times New Roman" w:cs="Times New Roman"/>
          <w:sz w:val="24"/>
          <w:szCs w:val="24"/>
        </w:rPr>
        <w:t>Among the many devoted lay followers of the Blessed One, Visākhā Migāramātā shone as an exceptional disciple, renowned for her unwavering faith and generosity. The Buddha himself declared her the foremost among female donors, recognizing her immense contributions to the Saṅgha and her compassionate efforts in guiding others to the Dhamma.</w:t>
      </w:r>
      <w:r w:rsidR="000A4882" w:rsidRPr="000A4882">
        <w:rPr>
          <w:rStyle w:val="EndnoteReference"/>
          <w:rFonts w:ascii="Times New Roman" w:hAnsi="Times New Roman" w:cs="Times New Roman"/>
          <w:sz w:val="24"/>
          <w:szCs w:val="24"/>
        </w:rPr>
        <w:t xml:space="preserve"> </w:t>
      </w:r>
      <w:r w:rsidR="000A4882">
        <w:rPr>
          <w:rStyle w:val="EndnoteReference"/>
          <w:rFonts w:ascii="Times New Roman" w:hAnsi="Times New Roman" w:cs="Times New Roman"/>
          <w:sz w:val="24"/>
          <w:szCs w:val="24"/>
        </w:rPr>
        <w:endnoteReference w:id="9"/>
      </w:r>
      <w:r w:rsidR="000A4882">
        <w:rPr>
          <w:rFonts w:ascii="Times New Roman" w:hAnsi="Times New Roman" w:cs="Times New Roman"/>
          <w:sz w:val="24"/>
          <w:szCs w:val="24"/>
        </w:rPr>
        <w:t xml:space="preserve"> </w:t>
      </w:r>
    </w:p>
    <w:p w14:paraId="7F3053C3" w14:textId="77777777" w:rsidR="000A4882" w:rsidRDefault="000A4882" w:rsidP="00E36F38">
      <w:pPr>
        <w:spacing w:after="0"/>
        <w:rPr>
          <w:rFonts w:ascii="Times New Roman" w:hAnsi="Times New Roman" w:cs="Times New Roman"/>
          <w:sz w:val="24"/>
          <w:szCs w:val="24"/>
        </w:rPr>
      </w:pPr>
    </w:p>
    <w:p w14:paraId="61601D27" w14:textId="198912EF" w:rsidR="00E36F38" w:rsidRPr="00E36F38" w:rsidRDefault="00E36F38" w:rsidP="00ED75C1">
      <w:pPr>
        <w:rPr>
          <w:rFonts w:ascii="Times New Roman" w:hAnsi="Times New Roman" w:cs="Times New Roman"/>
          <w:sz w:val="24"/>
          <w:szCs w:val="24"/>
        </w:rPr>
      </w:pPr>
      <w:r w:rsidRPr="00E36F38">
        <w:rPr>
          <w:rFonts w:ascii="Times New Roman" w:hAnsi="Times New Roman" w:cs="Times New Roman"/>
          <w:sz w:val="24"/>
          <w:szCs w:val="24"/>
        </w:rPr>
        <w:t>Visākhā was born into a family of great wealth and virtue. Her father, Dhanañjaya, was a prominent merchant, and her mother, Sumanadevī, hailed from the prosperous city of Bhaddiya in the Anga province. Her grandfather, Mendaka, was regarded as the wealthiest man of his time. Despite being surrounded by luxury, young Visākhā possessed rare wisdom and spiritual insight.</w:t>
      </w:r>
      <w:r w:rsidR="00ED75C1" w:rsidRPr="00ED75C1">
        <w:rPr>
          <w:rStyle w:val="EndnoteReference"/>
          <w:rFonts w:ascii="Times New Roman" w:hAnsi="Times New Roman" w:cs="Times New Roman"/>
          <w:sz w:val="24"/>
          <w:szCs w:val="24"/>
        </w:rPr>
        <w:t xml:space="preserve"> </w:t>
      </w:r>
      <w:r w:rsidR="00ED75C1">
        <w:rPr>
          <w:rStyle w:val="EndnoteReference"/>
          <w:rFonts w:ascii="Times New Roman" w:hAnsi="Times New Roman" w:cs="Times New Roman"/>
          <w:sz w:val="24"/>
          <w:szCs w:val="24"/>
        </w:rPr>
        <w:endnoteReference w:id="10"/>
      </w:r>
    </w:p>
    <w:p w14:paraId="3F4B432D" w14:textId="197554ED" w:rsidR="00E36F38" w:rsidRPr="00E36F38" w:rsidRDefault="00E36F38" w:rsidP="00E36F38">
      <w:pPr>
        <w:spacing w:after="0"/>
        <w:rPr>
          <w:rFonts w:ascii="Times New Roman" w:hAnsi="Times New Roman" w:cs="Times New Roman"/>
          <w:sz w:val="24"/>
          <w:szCs w:val="24"/>
        </w:rPr>
      </w:pPr>
      <w:r w:rsidRPr="00E36F38">
        <w:rPr>
          <w:rFonts w:ascii="Times New Roman" w:hAnsi="Times New Roman" w:cs="Times New Roman"/>
          <w:sz w:val="24"/>
          <w:szCs w:val="24"/>
        </w:rPr>
        <w:t xml:space="preserve">At the age of seven, during one of the Buddha’s visits to her region, she had the great fortune of encountering the Blessed One. Upon listening to his sublime teaching, she attained </w:t>
      </w:r>
      <w:r w:rsidRPr="00E36F38">
        <w:rPr>
          <w:rFonts w:ascii="Times New Roman" w:hAnsi="Times New Roman" w:cs="Times New Roman"/>
          <w:b/>
          <w:bCs/>
          <w:sz w:val="24"/>
          <w:szCs w:val="24"/>
        </w:rPr>
        <w:t>stream-entry (sotāpatti),</w:t>
      </w:r>
      <w:r w:rsidRPr="00E36F38">
        <w:rPr>
          <w:rFonts w:ascii="Times New Roman" w:hAnsi="Times New Roman" w:cs="Times New Roman"/>
          <w:sz w:val="24"/>
          <w:szCs w:val="24"/>
        </w:rPr>
        <w:t xml:space="preserve"> securing her path toward liberation.</w:t>
      </w:r>
    </w:p>
    <w:p w14:paraId="5E9DF3DC" w14:textId="77777777" w:rsidR="003C432F" w:rsidRDefault="003C432F" w:rsidP="00E36F38">
      <w:pPr>
        <w:spacing w:after="0"/>
        <w:rPr>
          <w:rFonts w:ascii="Times New Roman" w:hAnsi="Times New Roman" w:cs="Times New Roman"/>
          <w:sz w:val="24"/>
          <w:szCs w:val="24"/>
        </w:rPr>
      </w:pPr>
    </w:p>
    <w:p w14:paraId="455CDF4D" w14:textId="0E47AB1A" w:rsidR="00E36F38" w:rsidRPr="00E36F38" w:rsidRDefault="00E36F38" w:rsidP="00E36F38">
      <w:pPr>
        <w:spacing w:after="0"/>
        <w:rPr>
          <w:rFonts w:ascii="Times New Roman" w:hAnsi="Times New Roman" w:cs="Times New Roman"/>
          <w:sz w:val="24"/>
          <w:szCs w:val="24"/>
        </w:rPr>
      </w:pPr>
      <w:r w:rsidRPr="00E36F38">
        <w:rPr>
          <w:rFonts w:ascii="Times New Roman" w:hAnsi="Times New Roman" w:cs="Times New Roman"/>
          <w:sz w:val="24"/>
          <w:szCs w:val="24"/>
        </w:rPr>
        <w:t xml:space="preserve">In time, King Pasenadi invited Visākhā’s family to settle in the Kosala kingdom. They moved from Bhaddiya to Sāketa, where Visākhā later married Puṇṇavaḍḍhana, the son of the wealthy merchant Migāra of Sāvatthī. Her new family, however, were followers of Nigaṇṭha Nātaputta (leader of the Jain ascetics). Through her wisdom and </w:t>
      </w:r>
      <w:r w:rsidR="00602F8E" w:rsidRPr="00E36F38">
        <w:rPr>
          <w:rFonts w:ascii="Times New Roman" w:hAnsi="Times New Roman" w:cs="Times New Roman"/>
          <w:sz w:val="24"/>
          <w:szCs w:val="24"/>
        </w:rPr>
        <w:t>skilful</w:t>
      </w:r>
      <w:r w:rsidRPr="00E36F38">
        <w:rPr>
          <w:rFonts w:ascii="Times New Roman" w:hAnsi="Times New Roman" w:cs="Times New Roman"/>
          <w:sz w:val="24"/>
          <w:szCs w:val="24"/>
        </w:rPr>
        <w:t xml:space="preserve"> means, Visākhā gradually won their hearts, guiding them to the Buddha’s teachings. Eventually, her father-in-law, Migāra, embraced the Dhamma and became a devoted follower. In </w:t>
      </w:r>
      <w:r w:rsidR="00602F8E" w:rsidRPr="00E36F38">
        <w:rPr>
          <w:rFonts w:ascii="Times New Roman" w:hAnsi="Times New Roman" w:cs="Times New Roman"/>
          <w:sz w:val="24"/>
          <w:szCs w:val="24"/>
        </w:rPr>
        <w:t>honour</w:t>
      </w:r>
      <w:r w:rsidRPr="00E36F38">
        <w:rPr>
          <w:rFonts w:ascii="Times New Roman" w:hAnsi="Times New Roman" w:cs="Times New Roman"/>
          <w:sz w:val="24"/>
          <w:szCs w:val="24"/>
        </w:rPr>
        <w:t xml:space="preserve"> of this transformation, Visākhā was thereafter affectionately called </w:t>
      </w:r>
      <w:r w:rsidRPr="00E36F38">
        <w:rPr>
          <w:rFonts w:ascii="Times New Roman" w:hAnsi="Times New Roman" w:cs="Times New Roman"/>
          <w:b/>
          <w:bCs/>
          <w:sz w:val="24"/>
          <w:szCs w:val="24"/>
        </w:rPr>
        <w:t>Migāramātā,</w:t>
      </w:r>
      <w:r w:rsidRPr="00E36F38">
        <w:rPr>
          <w:rFonts w:ascii="Times New Roman" w:hAnsi="Times New Roman" w:cs="Times New Roman"/>
          <w:sz w:val="24"/>
          <w:szCs w:val="24"/>
        </w:rPr>
        <w:t xml:space="preserve"> or "Mother of Migāra."</w:t>
      </w:r>
    </w:p>
    <w:p w14:paraId="30D097FA" w14:textId="77777777" w:rsidR="00AD199D" w:rsidRDefault="00AD199D" w:rsidP="00E36F38">
      <w:pPr>
        <w:spacing w:after="0"/>
        <w:rPr>
          <w:rFonts w:ascii="Times New Roman" w:hAnsi="Times New Roman" w:cs="Times New Roman"/>
          <w:b/>
          <w:bCs/>
          <w:sz w:val="24"/>
          <w:szCs w:val="24"/>
        </w:rPr>
      </w:pPr>
    </w:p>
    <w:p w14:paraId="16EF7187" w14:textId="7F24896A" w:rsidR="00E36F38" w:rsidRPr="00E36F38" w:rsidRDefault="00E36F38" w:rsidP="00AD199D">
      <w:pPr>
        <w:pStyle w:val="Heading3"/>
      </w:pPr>
      <w:r w:rsidRPr="00E36F38">
        <w:t>The Building of Pubbārāma Monastery</w:t>
      </w:r>
    </w:p>
    <w:p w14:paraId="7AE318BD" w14:textId="435B0F64" w:rsidR="00E36F38" w:rsidRPr="00E36F38" w:rsidRDefault="00E36F38" w:rsidP="00E36F38">
      <w:pPr>
        <w:spacing w:after="0"/>
        <w:rPr>
          <w:rFonts w:ascii="Times New Roman" w:hAnsi="Times New Roman" w:cs="Times New Roman"/>
          <w:sz w:val="24"/>
          <w:szCs w:val="24"/>
        </w:rPr>
      </w:pPr>
      <w:r w:rsidRPr="00E36F38">
        <w:rPr>
          <w:rFonts w:ascii="Times New Roman" w:hAnsi="Times New Roman" w:cs="Times New Roman"/>
          <w:sz w:val="24"/>
          <w:szCs w:val="24"/>
        </w:rPr>
        <w:t>The story of how Visākhā built Pubbārāma Monastery is one of deep devotion and noble intention.</w:t>
      </w:r>
    </w:p>
    <w:p w14:paraId="1426FEA2" w14:textId="4F2CB9BF" w:rsidR="0098383E" w:rsidRDefault="00E36F38" w:rsidP="0098383E">
      <w:pPr>
        <w:spacing w:after="0"/>
        <w:rPr>
          <w:rFonts w:ascii="Times New Roman" w:hAnsi="Times New Roman" w:cs="Times New Roman"/>
          <w:sz w:val="24"/>
          <w:szCs w:val="24"/>
        </w:rPr>
      </w:pPr>
      <w:r w:rsidRPr="00E36F38">
        <w:rPr>
          <w:rFonts w:ascii="Times New Roman" w:hAnsi="Times New Roman" w:cs="Times New Roman"/>
          <w:sz w:val="24"/>
          <w:szCs w:val="24"/>
        </w:rPr>
        <w:t xml:space="preserve">One day, while visiting Jetavana Monastery, Visākhā lost some of her valuable jewelry. The monks, upon discovering it, sought the Buddha’s guidance and safely stored it away. </w:t>
      </w:r>
      <w:r w:rsidR="0098383E">
        <w:rPr>
          <w:rStyle w:val="EndnoteReference"/>
          <w:rFonts w:ascii="Times New Roman" w:hAnsi="Times New Roman" w:cs="Times New Roman"/>
          <w:sz w:val="24"/>
          <w:szCs w:val="24"/>
        </w:rPr>
        <w:endnoteReference w:id="11"/>
      </w:r>
      <w:r w:rsidR="007D2FB3">
        <w:rPr>
          <w:rFonts w:ascii="Times New Roman" w:hAnsi="Times New Roman" w:cs="Times New Roman"/>
          <w:sz w:val="24"/>
          <w:szCs w:val="24"/>
        </w:rPr>
        <w:t xml:space="preserve"> </w:t>
      </w:r>
    </w:p>
    <w:p w14:paraId="7538FC8C" w14:textId="3E264C81" w:rsidR="00E36F38" w:rsidRPr="00E36F38" w:rsidRDefault="00E36F38" w:rsidP="00E36F38">
      <w:pPr>
        <w:spacing w:after="0"/>
        <w:rPr>
          <w:rFonts w:ascii="Times New Roman" w:hAnsi="Times New Roman" w:cs="Times New Roman"/>
          <w:sz w:val="24"/>
          <w:szCs w:val="24"/>
        </w:rPr>
      </w:pPr>
      <w:r w:rsidRPr="00E36F38">
        <w:rPr>
          <w:rFonts w:ascii="Times New Roman" w:hAnsi="Times New Roman" w:cs="Times New Roman"/>
          <w:sz w:val="24"/>
          <w:szCs w:val="24"/>
        </w:rPr>
        <w:t xml:space="preserve">When Visākhā realized </w:t>
      </w:r>
      <w:r w:rsidR="00AD199D" w:rsidRPr="00E36F38">
        <w:rPr>
          <w:rFonts w:ascii="Times New Roman" w:hAnsi="Times New Roman" w:cs="Times New Roman"/>
          <w:sz w:val="24"/>
          <w:szCs w:val="24"/>
        </w:rPr>
        <w:t>her,</w:t>
      </w:r>
      <w:r w:rsidRPr="00E36F38">
        <w:rPr>
          <w:rFonts w:ascii="Times New Roman" w:hAnsi="Times New Roman" w:cs="Times New Roman"/>
          <w:sz w:val="24"/>
          <w:szCs w:val="24"/>
        </w:rPr>
        <w:t xml:space="preserve"> lost ornaments were in the monastery, she decided not to reclaim them for personal use. Instead, she resolved to sell the </w:t>
      </w:r>
      <w:r w:rsidR="0096039E" w:rsidRPr="00E36F38">
        <w:rPr>
          <w:rFonts w:ascii="Times New Roman" w:hAnsi="Times New Roman" w:cs="Times New Roman"/>
          <w:sz w:val="24"/>
          <w:szCs w:val="24"/>
        </w:rPr>
        <w:t>jewellery</w:t>
      </w:r>
      <w:r w:rsidRPr="00E36F38">
        <w:rPr>
          <w:rFonts w:ascii="Times New Roman" w:hAnsi="Times New Roman" w:cs="Times New Roman"/>
          <w:sz w:val="24"/>
          <w:szCs w:val="24"/>
        </w:rPr>
        <w:t xml:space="preserve"> and dedicate the proceeds to constructing a monastery where the Buddha and his Saṅgha could reside in Sāvatthī.</w:t>
      </w:r>
    </w:p>
    <w:p w14:paraId="580F228E" w14:textId="77777777" w:rsidR="006A7B66" w:rsidRDefault="006A7B66" w:rsidP="00E36F38">
      <w:pPr>
        <w:spacing w:after="0"/>
        <w:rPr>
          <w:rFonts w:ascii="Times New Roman" w:hAnsi="Times New Roman" w:cs="Times New Roman"/>
          <w:sz w:val="24"/>
          <w:szCs w:val="24"/>
        </w:rPr>
      </w:pPr>
    </w:p>
    <w:p w14:paraId="263D8AA9" w14:textId="30A3C8EE" w:rsidR="00E36F38" w:rsidRPr="00E36F38" w:rsidRDefault="00E36F38" w:rsidP="00E36F38">
      <w:pPr>
        <w:spacing w:after="0"/>
        <w:rPr>
          <w:rFonts w:ascii="Times New Roman" w:hAnsi="Times New Roman" w:cs="Times New Roman"/>
          <w:sz w:val="24"/>
          <w:szCs w:val="24"/>
        </w:rPr>
      </w:pPr>
      <w:r w:rsidRPr="00E36F38">
        <w:rPr>
          <w:rFonts w:ascii="Times New Roman" w:hAnsi="Times New Roman" w:cs="Times New Roman"/>
          <w:sz w:val="24"/>
          <w:szCs w:val="24"/>
        </w:rPr>
        <w:t>With the Buddha’s blessing, Venerable Mahā Moggallāna oversaw the construction of the monastery. Within just nine months, a magnificent two-story monastery, fully equipped with all necessary facilities, was completed. Since it was built near the eastern gate of Sāvatthī, it became known as Pubbārāma – the Eastern Monastery</w:t>
      </w:r>
      <w:r w:rsidRPr="00E36F38">
        <w:rPr>
          <w:rFonts w:ascii="Times New Roman" w:hAnsi="Times New Roman" w:cs="Times New Roman"/>
          <w:b/>
          <w:bCs/>
          <w:sz w:val="24"/>
          <w:szCs w:val="24"/>
        </w:rPr>
        <w:t>.</w:t>
      </w:r>
      <w:r w:rsidRPr="00E36F38">
        <w:rPr>
          <w:rFonts w:ascii="Times New Roman" w:hAnsi="Times New Roman" w:cs="Times New Roman"/>
          <w:sz w:val="24"/>
          <w:szCs w:val="24"/>
        </w:rPr>
        <w:t xml:space="preserve"> However, in both scripture and tradition, it was more commonly referred to as Migāramātupāsāda – the Palace of Migāramātā</w:t>
      </w:r>
      <w:r w:rsidRPr="00E36F38">
        <w:rPr>
          <w:rFonts w:ascii="Times New Roman" w:hAnsi="Times New Roman" w:cs="Times New Roman"/>
          <w:b/>
          <w:bCs/>
          <w:sz w:val="24"/>
          <w:szCs w:val="24"/>
        </w:rPr>
        <w:t>,</w:t>
      </w:r>
      <w:r w:rsidRPr="00E36F38">
        <w:rPr>
          <w:rFonts w:ascii="Times New Roman" w:hAnsi="Times New Roman" w:cs="Times New Roman"/>
          <w:sz w:val="24"/>
          <w:szCs w:val="24"/>
        </w:rPr>
        <w:t xml:space="preserve"> in </w:t>
      </w:r>
      <w:r w:rsidR="006A7B66" w:rsidRPr="00E36F38">
        <w:rPr>
          <w:rFonts w:ascii="Times New Roman" w:hAnsi="Times New Roman" w:cs="Times New Roman"/>
          <w:sz w:val="24"/>
          <w:szCs w:val="24"/>
        </w:rPr>
        <w:t>honour</w:t>
      </w:r>
      <w:r w:rsidRPr="00E36F38">
        <w:rPr>
          <w:rFonts w:ascii="Times New Roman" w:hAnsi="Times New Roman" w:cs="Times New Roman"/>
          <w:sz w:val="24"/>
          <w:szCs w:val="24"/>
        </w:rPr>
        <w:t xml:space="preserve"> of Visākhā’s profound generosity.</w:t>
      </w:r>
    </w:p>
    <w:p w14:paraId="18F5B49C" w14:textId="322C7DF9" w:rsidR="006A7B66" w:rsidRDefault="006A7B66" w:rsidP="00E36F38">
      <w:pPr>
        <w:spacing w:after="0"/>
        <w:rPr>
          <w:rFonts w:ascii="Times New Roman" w:hAnsi="Times New Roman" w:cs="Times New Roman"/>
          <w:sz w:val="24"/>
          <w:szCs w:val="24"/>
        </w:rPr>
      </w:pPr>
    </w:p>
    <w:p w14:paraId="21FD3C5B" w14:textId="12D3F3EF" w:rsidR="00E36F38" w:rsidRDefault="00E36F38" w:rsidP="00E36F38">
      <w:pPr>
        <w:spacing w:after="0"/>
        <w:rPr>
          <w:rFonts w:ascii="Times New Roman" w:hAnsi="Times New Roman" w:cs="Times New Roman"/>
          <w:sz w:val="24"/>
          <w:szCs w:val="24"/>
        </w:rPr>
      </w:pPr>
      <w:r w:rsidRPr="00E36F38">
        <w:rPr>
          <w:rFonts w:ascii="Times New Roman" w:hAnsi="Times New Roman" w:cs="Times New Roman"/>
          <w:sz w:val="24"/>
          <w:szCs w:val="24"/>
        </w:rPr>
        <w:t>Pubbārāma was not merely a place of shelter but a sacred space where countless beings, from monastics to lay devotees, found inspiration, guidance, and refuge in the Buddha’s teachings. It stood as a testament to Visākhā’s unwavering faith, her boundless generosity, and her lifelong dedication to supporting the Saṅgha and spreading the light of the Dhamma.</w:t>
      </w:r>
      <w:r w:rsidR="0098383E" w:rsidRPr="0098383E">
        <w:rPr>
          <w:rStyle w:val="EndnoteReference"/>
          <w:rFonts w:ascii="Times New Roman" w:hAnsi="Times New Roman" w:cs="Times New Roman"/>
          <w:sz w:val="24"/>
          <w:szCs w:val="24"/>
        </w:rPr>
        <w:t xml:space="preserve"> </w:t>
      </w:r>
      <w:r w:rsidR="0098383E">
        <w:rPr>
          <w:rStyle w:val="EndnoteReference"/>
          <w:rFonts w:ascii="Times New Roman" w:hAnsi="Times New Roman" w:cs="Times New Roman"/>
          <w:sz w:val="24"/>
          <w:szCs w:val="24"/>
        </w:rPr>
        <w:endnoteReference w:id="12"/>
      </w:r>
    </w:p>
    <w:p w14:paraId="2F18156F" w14:textId="08BC0014" w:rsidR="00A4370D" w:rsidRDefault="00A4370D" w:rsidP="00E36F38">
      <w:pPr>
        <w:spacing w:after="0"/>
        <w:rPr>
          <w:rFonts w:ascii="Times New Roman" w:hAnsi="Times New Roman" w:cs="Times New Roman"/>
          <w:sz w:val="24"/>
          <w:szCs w:val="24"/>
        </w:rPr>
      </w:pPr>
    </w:p>
    <w:p w14:paraId="3F89BDBA" w14:textId="1CFFAD4F" w:rsidR="00A4370D" w:rsidRDefault="00D976F1" w:rsidP="00C47ACC">
      <w:pPr>
        <w:spacing w:after="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2CE4C50" wp14:editId="4889B346">
            <wp:extent cx="3916680" cy="2595245"/>
            <wp:effectExtent l="171450" t="152400" r="160020" b="167005"/>
            <wp:docPr id="19424930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16680" cy="259524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9E744A0" w14:textId="06B48088" w:rsidR="005E0C7E" w:rsidRDefault="008E6F4D" w:rsidP="008E6F4D">
      <w:pPr>
        <w:spacing w:after="0"/>
        <w:jc w:val="center"/>
        <w:rPr>
          <w:rFonts w:cstheme="minorHAnsi"/>
        </w:rPr>
      </w:pPr>
      <w:r w:rsidRPr="00E36F38">
        <w:rPr>
          <w:rFonts w:cstheme="minorHAnsi"/>
          <w:b/>
          <w:bCs/>
        </w:rPr>
        <w:t>Visākhā</w:t>
      </w:r>
      <w:r w:rsidRPr="008E6F4D">
        <w:rPr>
          <w:rStyle w:val="EndnoteReference"/>
          <w:rFonts w:cstheme="minorHAnsi"/>
        </w:rPr>
        <w:t xml:space="preserve"> </w:t>
      </w:r>
      <w:r w:rsidRPr="008E6F4D">
        <w:rPr>
          <w:rFonts w:cstheme="minorHAnsi"/>
        </w:rPr>
        <w:t xml:space="preserve"> </w:t>
      </w:r>
      <w:r w:rsidRPr="008E6F4D">
        <w:rPr>
          <w:rFonts w:cstheme="minorHAnsi"/>
          <w:b/>
          <w:bCs/>
        </w:rPr>
        <w:t>supervising the building of her monastery</w:t>
      </w:r>
      <w:r w:rsidRPr="008E6F4D">
        <w:rPr>
          <w:rFonts w:cstheme="minorHAnsi"/>
        </w:rPr>
        <w:t xml:space="preserve"> </w:t>
      </w:r>
      <w:r w:rsidR="005E0C7E" w:rsidRPr="008E6F4D">
        <w:rPr>
          <w:rStyle w:val="EndnoteReference"/>
          <w:rFonts w:cstheme="minorHAnsi"/>
        </w:rPr>
        <w:endnoteReference w:id="13"/>
      </w:r>
    </w:p>
    <w:p w14:paraId="4939910D" w14:textId="77777777" w:rsidR="00C47ACC" w:rsidRPr="008E6F4D" w:rsidRDefault="00C47ACC" w:rsidP="008E6F4D">
      <w:pPr>
        <w:spacing w:after="0"/>
        <w:jc w:val="center"/>
        <w:rPr>
          <w:rFonts w:cstheme="minorHAnsi"/>
        </w:rPr>
      </w:pPr>
    </w:p>
    <w:p w14:paraId="74D23B2F" w14:textId="5777F092" w:rsidR="003C2511" w:rsidRDefault="00B1020E" w:rsidP="00C47ACC">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11A1F71" wp14:editId="70002487">
            <wp:extent cx="2940685" cy="2933065"/>
            <wp:effectExtent l="76200" t="76200" r="126365" b="133985"/>
            <wp:docPr id="6013082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40685" cy="29330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C71645" w14:textId="3A2E6F07" w:rsidR="0022046D" w:rsidRPr="00CD5748" w:rsidRDefault="00F721A9" w:rsidP="00CD5748">
      <w:pPr>
        <w:spacing w:after="0"/>
        <w:jc w:val="center"/>
        <w:rPr>
          <w:rFonts w:cstheme="minorHAnsi"/>
          <w:b/>
          <w:bCs/>
          <w:sz w:val="20"/>
          <w:szCs w:val="20"/>
        </w:rPr>
      </w:pPr>
      <w:r w:rsidRPr="00E36F38">
        <w:rPr>
          <w:rFonts w:cstheme="minorHAnsi"/>
          <w:b/>
          <w:bCs/>
        </w:rPr>
        <w:t>Visākhā</w:t>
      </w:r>
      <w:r w:rsidRPr="00CD5748">
        <w:rPr>
          <w:rFonts w:cstheme="minorHAnsi"/>
          <w:b/>
          <w:bCs/>
        </w:rPr>
        <w:t xml:space="preserve"> offering alms to the </w:t>
      </w:r>
      <w:r w:rsidR="00CD5748" w:rsidRPr="00CD5748">
        <w:rPr>
          <w:rFonts w:cstheme="minorHAnsi"/>
          <w:b/>
          <w:bCs/>
        </w:rPr>
        <w:t>Sangha</w:t>
      </w:r>
      <w:r w:rsidRPr="00CD5748">
        <w:rPr>
          <w:rFonts w:cstheme="minorHAnsi"/>
          <w:b/>
          <w:bCs/>
        </w:rPr>
        <w:t xml:space="preserve"> at the beautiful </w:t>
      </w:r>
      <w:r w:rsidR="00CD5748" w:rsidRPr="00E36F38">
        <w:rPr>
          <w:rFonts w:cstheme="minorHAnsi"/>
          <w:b/>
          <w:bCs/>
        </w:rPr>
        <w:t>Pubbārāma</w:t>
      </w:r>
      <w:r w:rsidR="00CD5748" w:rsidRPr="00CD5748">
        <w:rPr>
          <w:rFonts w:cstheme="minorHAnsi"/>
          <w:b/>
          <w:bCs/>
        </w:rPr>
        <w:t xml:space="preserve"> monastery</w:t>
      </w:r>
      <w:r w:rsidR="00C47ACC">
        <w:rPr>
          <w:rFonts w:cstheme="minorHAnsi"/>
          <w:b/>
          <w:bCs/>
        </w:rPr>
        <w:t xml:space="preserve"> </w:t>
      </w:r>
      <w:r w:rsidR="00CD5748">
        <w:rPr>
          <w:rStyle w:val="EndnoteReference"/>
          <w:rFonts w:cstheme="minorHAnsi"/>
          <w:b/>
          <w:bCs/>
        </w:rPr>
        <w:endnoteReference w:id="14"/>
      </w:r>
    </w:p>
    <w:p w14:paraId="47BA66E9" w14:textId="77777777" w:rsidR="0022046D" w:rsidRDefault="0022046D" w:rsidP="006771E7">
      <w:pPr>
        <w:spacing w:after="0"/>
        <w:rPr>
          <w:rFonts w:ascii="Times New Roman" w:hAnsi="Times New Roman" w:cs="Times New Roman"/>
          <w:b/>
          <w:bCs/>
          <w:sz w:val="24"/>
          <w:szCs w:val="24"/>
        </w:rPr>
      </w:pPr>
    </w:p>
    <w:p w14:paraId="51CC2AD4" w14:textId="683E83DD" w:rsidR="00512B12" w:rsidRDefault="00345F73" w:rsidP="00C47ACC">
      <w:pPr>
        <w:spacing w:after="0"/>
        <w:jc w:val="cente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23E492E0" wp14:editId="5585297E">
            <wp:extent cx="3048000" cy="1943100"/>
            <wp:effectExtent l="76200" t="76200" r="133350" b="133350"/>
            <wp:docPr id="101991850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0" cy="1943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2B24A5E" w14:textId="53EC763C" w:rsidR="00345F73" w:rsidRPr="00E2522F" w:rsidRDefault="006649ED" w:rsidP="00DC40B8">
      <w:pPr>
        <w:spacing w:after="0"/>
        <w:jc w:val="center"/>
        <w:rPr>
          <w:rFonts w:cstheme="minorHAnsi"/>
          <w:b/>
          <w:bCs/>
        </w:rPr>
      </w:pPr>
      <w:r w:rsidRPr="006649ED">
        <w:rPr>
          <w:rFonts w:cstheme="minorHAnsi"/>
          <w:b/>
          <w:bCs/>
        </w:rPr>
        <w:t>Ruins of</w:t>
      </w:r>
      <w:r w:rsidRPr="006649ED">
        <w:rPr>
          <w:rFonts w:ascii="Times New Roman" w:hAnsi="Times New Roman" w:cs="Times New Roman"/>
          <w:b/>
          <w:bCs/>
        </w:rPr>
        <w:t xml:space="preserve"> </w:t>
      </w:r>
      <w:r w:rsidRPr="00E36F38">
        <w:rPr>
          <w:rFonts w:cstheme="minorHAnsi"/>
          <w:b/>
          <w:bCs/>
        </w:rPr>
        <w:t>Pubbārāma</w:t>
      </w:r>
      <w:r w:rsidRPr="00CD5748">
        <w:rPr>
          <w:rFonts w:cstheme="minorHAnsi"/>
          <w:b/>
          <w:bCs/>
        </w:rPr>
        <w:t xml:space="preserve"> monastery</w:t>
      </w:r>
      <w:r>
        <w:rPr>
          <w:rFonts w:cstheme="minorHAnsi"/>
          <w:b/>
          <w:bCs/>
        </w:rPr>
        <w:t xml:space="preserve"> in </w:t>
      </w:r>
      <w:r w:rsidR="00E2522F" w:rsidRPr="00F972C4">
        <w:rPr>
          <w:rFonts w:cstheme="minorHAnsi"/>
          <w:b/>
          <w:bCs/>
        </w:rPr>
        <w:t>Sāvatthī</w:t>
      </w:r>
      <w:r w:rsidR="00DC40B8">
        <w:rPr>
          <w:rFonts w:cstheme="minorHAnsi"/>
          <w:b/>
          <w:bCs/>
        </w:rPr>
        <w:t xml:space="preserve"> with a pillar built by King Asoka </w:t>
      </w:r>
      <w:r w:rsidR="00DC40B8">
        <w:rPr>
          <w:rStyle w:val="EndnoteReference"/>
          <w:rFonts w:cstheme="minorHAnsi"/>
          <w:b/>
          <w:bCs/>
        </w:rPr>
        <w:endnoteReference w:id="15"/>
      </w:r>
    </w:p>
    <w:p w14:paraId="2DE074CD" w14:textId="783293B5" w:rsidR="005A4747" w:rsidRDefault="006603B3" w:rsidP="00C47ACC">
      <w:pPr>
        <w:jc w:val="center"/>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041F3D53" wp14:editId="73C10C62">
            <wp:extent cx="3375660" cy="1889760"/>
            <wp:effectExtent l="152400" t="152400" r="167640" b="167640"/>
            <wp:docPr id="2670906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75660" cy="188976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161114" w14:textId="44482DEB" w:rsidR="00FA1667" w:rsidRPr="00FA1667" w:rsidRDefault="00FA1667" w:rsidP="00C47ACC">
      <w:pPr>
        <w:spacing w:after="0"/>
        <w:jc w:val="center"/>
        <w:rPr>
          <w:rFonts w:cstheme="minorHAnsi"/>
          <w:b/>
          <w:bCs/>
        </w:rPr>
      </w:pPr>
      <w:r w:rsidRPr="00FA1667">
        <w:rPr>
          <w:rFonts w:cstheme="minorHAnsi"/>
          <w:b/>
          <w:bCs/>
        </w:rPr>
        <w:t>Rājākārāma Nuns Monastery in Sāvatthī</w:t>
      </w:r>
      <w:r>
        <w:rPr>
          <w:rFonts w:cstheme="minorHAnsi"/>
          <w:b/>
          <w:bCs/>
        </w:rPr>
        <w:t>- bhikkhunis and lay women paying homage to the Buddha</w:t>
      </w:r>
      <w:r w:rsidR="00D85AF1">
        <w:rPr>
          <w:rStyle w:val="EndnoteReference"/>
          <w:rFonts w:cstheme="minorHAnsi"/>
          <w:b/>
          <w:bCs/>
        </w:rPr>
        <w:endnoteReference w:id="16"/>
      </w:r>
    </w:p>
    <w:p w14:paraId="10709CF2" w14:textId="77777777" w:rsidR="00A44FF2" w:rsidRDefault="00A44FF2" w:rsidP="00D40C41">
      <w:pPr>
        <w:rPr>
          <w:rFonts w:ascii="Times New Roman" w:hAnsi="Times New Roman" w:cs="Times New Roman"/>
          <w:b/>
          <w:bCs/>
          <w:sz w:val="24"/>
          <w:szCs w:val="24"/>
        </w:rPr>
      </w:pPr>
    </w:p>
    <w:p w14:paraId="7F5FF942" w14:textId="51A70B7D" w:rsidR="00F022D6" w:rsidRDefault="00D40C41" w:rsidP="0071184D">
      <w:pPr>
        <w:pStyle w:val="Heading2"/>
      </w:pPr>
      <w:r w:rsidRPr="00550191">
        <w:t xml:space="preserve">The Monastery </w:t>
      </w:r>
      <w:r w:rsidR="00AD564E">
        <w:t xml:space="preserve">Built </w:t>
      </w:r>
      <w:r w:rsidR="00AD564E" w:rsidRPr="00550191">
        <w:t>by</w:t>
      </w:r>
      <w:r w:rsidRPr="00550191">
        <w:t xml:space="preserve"> </w:t>
      </w:r>
      <w:r w:rsidR="00550191" w:rsidRPr="00550191">
        <w:t xml:space="preserve">King Pasenadi Kosala </w:t>
      </w:r>
      <w:r w:rsidR="00F022D6">
        <w:t>for the welfare and protection of Bhikkhuni Sangha</w:t>
      </w:r>
    </w:p>
    <w:p w14:paraId="2662863E" w14:textId="49F18232" w:rsidR="005A4747" w:rsidRDefault="00AD564E" w:rsidP="00A44FF2">
      <w:pPr>
        <w:rPr>
          <w:rFonts w:ascii="Times New Roman" w:hAnsi="Times New Roman" w:cs="Times New Roman"/>
          <w:sz w:val="24"/>
          <w:szCs w:val="24"/>
        </w:rPr>
      </w:pPr>
      <w:r>
        <w:rPr>
          <w:rFonts w:ascii="Times New Roman" w:hAnsi="Times New Roman" w:cs="Times New Roman"/>
          <w:sz w:val="24"/>
          <w:szCs w:val="24"/>
        </w:rPr>
        <w:t xml:space="preserve">According to </w:t>
      </w:r>
      <w:r w:rsidR="00D074E6">
        <w:rPr>
          <w:rFonts w:ascii="Times New Roman" w:hAnsi="Times New Roman" w:cs="Times New Roman"/>
          <w:sz w:val="24"/>
          <w:szCs w:val="24"/>
        </w:rPr>
        <w:t>tradition the</w:t>
      </w:r>
      <w:r w:rsidR="00A83D2E">
        <w:rPr>
          <w:rFonts w:ascii="Times New Roman" w:hAnsi="Times New Roman" w:cs="Times New Roman"/>
          <w:sz w:val="24"/>
          <w:szCs w:val="24"/>
        </w:rPr>
        <w:t xml:space="preserve"> King Pasenadi of Kosal built a </w:t>
      </w:r>
      <w:r w:rsidR="00D074E6">
        <w:rPr>
          <w:rFonts w:ascii="Times New Roman" w:hAnsi="Times New Roman" w:cs="Times New Roman"/>
          <w:sz w:val="24"/>
          <w:szCs w:val="24"/>
        </w:rPr>
        <w:t xml:space="preserve">nunnery —monastery </w:t>
      </w:r>
      <w:r w:rsidR="00ED1858">
        <w:rPr>
          <w:rFonts w:ascii="Times New Roman" w:hAnsi="Times New Roman" w:cs="Times New Roman"/>
          <w:sz w:val="24"/>
          <w:szCs w:val="24"/>
        </w:rPr>
        <w:t>called Rājā</w:t>
      </w:r>
      <w:r w:rsidR="003F3804">
        <w:rPr>
          <w:rFonts w:ascii="Times New Roman" w:hAnsi="Times New Roman" w:cs="Times New Roman"/>
          <w:sz w:val="24"/>
          <w:szCs w:val="24"/>
        </w:rPr>
        <w:t xml:space="preserve">kārāma </w:t>
      </w:r>
      <w:r w:rsidR="00D074E6">
        <w:rPr>
          <w:rFonts w:ascii="Times New Roman" w:hAnsi="Times New Roman" w:cs="Times New Roman"/>
          <w:sz w:val="24"/>
          <w:szCs w:val="24"/>
        </w:rPr>
        <w:t>for bhikkhuni sangha</w:t>
      </w:r>
      <w:r w:rsidR="00581774">
        <w:rPr>
          <w:rFonts w:ascii="Times New Roman" w:hAnsi="Times New Roman" w:cs="Times New Roman"/>
          <w:sz w:val="24"/>
          <w:szCs w:val="24"/>
        </w:rPr>
        <w:t xml:space="preserve"> near the south east o</w:t>
      </w:r>
      <w:r w:rsidR="0006655A">
        <w:rPr>
          <w:rFonts w:ascii="Times New Roman" w:hAnsi="Times New Roman" w:cs="Times New Roman"/>
          <w:sz w:val="24"/>
          <w:szCs w:val="24"/>
        </w:rPr>
        <w:t xml:space="preserve">f </w:t>
      </w:r>
      <w:r w:rsidR="00581774">
        <w:rPr>
          <w:rFonts w:ascii="Times New Roman" w:hAnsi="Times New Roman" w:cs="Times New Roman"/>
          <w:sz w:val="24"/>
          <w:szCs w:val="24"/>
        </w:rPr>
        <w:t xml:space="preserve">the city of </w:t>
      </w:r>
      <w:r w:rsidR="00581774" w:rsidRPr="00581774">
        <w:rPr>
          <w:rFonts w:ascii="Times New Roman" w:hAnsi="Times New Roman" w:cs="Times New Roman"/>
          <w:sz w:val="24"/>
          <w:szCs w:val="24"/>
        </w:rPr>
        <w:t>Sāvatth</w:t>
      </w:r>
      <w:r w:rsidR="00581774">
        <w:rPr>
          <w:rFonts w:ascii="Times New Roman" w:hAnsi="Times New Roman" w:cs="Times New Roman"/>
          <w:sz w:val="24"/>
          <w:szCs w:val="24"/>
        </w:rPr>
        <w:t xml:space="preserve">i. </w:t>
      </w:r>
      <w:r w:rsidR="00D40D9C">
        <w:rPr>
          <w:rStyle w:val="EndnoteReference"/>
          <w:rFonts w:ascii="Times New Roman" w:hAnsi="Times New Roman" w:cs="Times New Roman"/>
          <w:sz w:val="24"/>
          <w:szCs w:val="24"/>
        </w:rPr>
        <w:endnoteReference w:id="17"/>
      </w:r>
      <w:r w:rsidR="00581774">
        <w:rPr>
          <w:rFonts w:ascii="Times New Roman" w:hAnsi="Times New Roman" w:cs="Times New Roman"/>
          <w:sz w:val="24"/>
          <w:szCs w:val="24"/>
        </w:rPr>
        <w:t xml:space="preserve">It </w:t>
      </w:r>
      <w:r w:rsidR="0006655A">
        <w:rPr>
          <w:rFonts w:ascii="Times New Roman" w:hAnsi="Times New Roman" w:cs="Times New Roman"/>
          <w:sz w:val="24"/>
          <w:szCs w:val="24"/>
        </w:rPr>
        <w:t>also says</w:t>
      </w:r>
      <w:r w:rsidR="00581774">
        <w:rPr>
          <w:rFonts w:ascii="Times New Roman" w:hAnsi="Times New Roman" w:cs="Times New Roman"/>
          <w:sz w:val="24"/>
          <w:szCs w:val="24"/>
        </w:rPr>
        <w:t xml:space="preserve"> </w:t>
      </w:r>
      <w:r w:rsidR="0006655A">
        <w:rPr>
          <w:rFonts w:ascii="Times New Roman" w:hAnsi="Times New Roman" w:cs="Times New Roman"/>
          <w:sz w:val="24"/>
          <w:szCs w:val="24"/>
        </w:rPr>
        <w:t>that this good deed was done</w:t>
      </w:r>
      <w:r w:rsidR="00DD4155">
        <w:rPr>
          <w:rFonts w:ascii="Times New Roman" w:hAnsi="Times New Roman" w:cs="Times New Roman"/>
          <w:sz w:val="24"/>
          <w:szCs w:val="24"/>
        </w:rPr>
        <w:t xml:space="preserve"> by the suggestion of the Buddha. </w:t>
      </w:r>
      <w:r w:rsidR="005D64D9">
        <w:rPr>
          <w:rFonts w:ascii="Times New Roman" w:hAnsi="Times New Roman" w:cs="Times New Roman"/>
          <w:sz w:val="24"/>
          <w:szCs w:val="24"/>
        </w:rPr>
        <w:t xml:space="preserve">The background story goes like this: </w:t>
      </w:r>
      <w:r w:rsidR="008A76B9">
        <w:rPr>
          <w:rFonts w:ascii="Times New Roman" w:hAnsi="Times New Roman" w:cs="Times New Roman"/>
          <w:sz w:val="24"/>
          <w:szCs w:val="24"/>
        </w:rPr>
        <w:t xml:space="preserve">While the Buddha was residing in </w:t>
      </w:r>
      <w:r w:rsidR="008A76B9" w:rsidRPr="00581774">
        <w:rPr>
          <w:rFonts w:ascii="Times New Roman" w:hAnsi="Times New Roman" w:cs="Times New Roman"/>
          <w:sz w:val="24"/>
          <w:szCs w:val="24"/>
        </w:rPr>
        <w:t>Sāvatth</w:t>
      </w:r>
      <w:r w:rsidR="008A76B9">
        <w:rPr>
          <w:rFonts w:ascii="Times New Roman" w:hAnsi="Times New Roman" w:cs="Times New Roman"/>
          <w:sz w:val="24"/>
          <w:szCs w:val="24"/>
        </w:rPr>
        <w:t xml:space="preserve">i, </w:t>
      </w:r>
      <w:r w:rsidR="008149F5">
        <w:rPr>
          <w:rFonts w:ascii="Times New Roman" w:hAnsi="Times New Roman" w:cs="Times New Roman"/>
          <w:sz w:val="24"/>
          <w:szCs w:val="24"/>
        </w:rPr>
        <w:t xml:space="preserve">Venerable </w:t>
      </w:r>
      <w:r w:rsidR="008149F5" w:rsidRPr="008C5BDD">
        <w:rPr>
          <w:rFonts w:ascii="Times New Roman" w:hAnsi="Times New Roman" w:cs="Times New Roman"/>
          <w:sz w:val="24"/>
          <w:szCs w:val="24"/>
        </w:rPr>
        <w:t>Uppalavaṇṇā</w:t>
      </w:r>
      <w:r w:rsidR="008149F5">
        <w:rPr>
          <w:rFonts w:ascii="Times New Roman" w:hAnsi="Times New Roman" w:cs="Times New Roman"/>
          <w:sz w:val="24"/>
          <w:szCs w:val="24"/>
        </w:rPr>
        <w:t xml:space="preserve"> </w:t>
      </w:r>
      <w:r w:rsidR="00B70A5E">
        <w:rPr>
          <w:rFonts w:ascii="Times New Roman" w:hAnsi="Times New Roman" w:cs="Times New Roman"/>
          <w:sz w:val="24"/>
          <w:szCs w:val="24"/>
        </w:rPr>
        <w:t xml:space="preserve">was living in </w:t>
      </w:r>
      <w:r w:rsidR="00B70A5E" w:rsidRPr="008C5BDD">
        <w:rPr>
          <w:rFonts w:ascii="Times New Roman" w:hAnsi="Times New Roman" w:cs="Times New Roman"/>
          <w:sz w:val="24"/>
          <w:szCs w:val="24"/>
        </w:rPr>
        <w:t>Andhavana</w:t>
      </w:r>
      <w:r w:rsidR="00B70A5E">
        <w:rPr>
          <w:rFonts w:ascii="Times New Roman" w:hAnsi="Times New Roman" w:cs="Times New Roman"/>
          <w:sz w:val="24"/>
          <w:szCs w:val="24"/>
        </w:rPr>
        <w:t>, a forest grove south of the city</w:t>
      </w:r>
      <w:r w:rsidR="007F27E3">
        <w:rPr>
          <w:rFonts w:ascii="Times New Roman" w:hAnsi="Times New Roman" w:cs="Times New Roman"/>
          <w:sz w:val="24"/>
          <w:szCs w:val="24"/>
        </w:rPr>
        <w:t xml:space="preserve"> of </w:t>
      </w:r>
      <w:r w:rsidR="007F27E3" w:rsidRPr="00581774">
        <w:rPr>
          <w:rFonts w:ascii="Times New Roman" w:hAnsi="Times New Roman" w:cs="Times New Roman"/>
          <w:sz w:val="24"/>
          <w:szCs w:val="24"/>
        </w:rPr>
        <w:t>Sāvatth</w:t>
      </w:r>
      <w:r w:rsidR="007F27E3">
        <w:rPr>
          <w:rFonts w:ascii="Times New Roman" w:hAnsi="Times New Roman" w:cs="Times New Roman"/>
          <w:sz w:val="24"/>
          <w:szCs w:val="24"/>
        </w:rPr>
        <w:t xml:space="preserve">i, there living in </w:t>
      </w:r>
      <w:r w:rsidR="002719AF">
        <w:rPr>
          <w:rFonts w:ascii="Times New Roman" w:hAnsi="Times New Roman" w:cs="Times New Roman"/>
          <w:sz w:val="24"/>
          <w:szCs w:val="24"/>
        </w:rPr>
        <w:t>solitude</w:t>
      </w:r>
      <w:r w:rsidR="007F27E3">
        <w:rPr>
          <w:rFonts w:ascii="Times New Roman" w:hAnsi="Times New Roman" w:cs="Times New Roman"/>
          <w:sz w:val="24"/>
          <w:szCs w:val="24"/>
        </w:rPr>
        <w:t xml:space="preserve"> she was attacked by a young man who was a cousin of her </w:t>
      </w:r>
      <w:r w:rsidR="00F24BF6">
        <w:rPr>
          <w:rFonts w:ascii="Times New Roman" w:hAnsi="Times New Roman" w:cs="Times New Roman"/>
          <w:sz w:val="24"/>
          <w:szCs w:val="24"/>
        </w:rPr>
        <w:t xml:space="preserve">who wanted to marry her </w:t>
      </w:r>
      <w:r w:rsidR="007F27E3">
        <w:rPr>
          <w:rFonts w:ascii="Times New Roman" w:hAnsi="Times New Roman" w:cs="Times New Roman"/>
          <w:sz w:val="24"/>
          <w:szCs w:val="24"/>
        </w:rPr>
        <w:t>during her lay life</w:t>
      </w:r>
      <w:r w:rsidR="002719AF">
        <w:rPr>
          <w:rFonts w:ascii="Times New Roman" w:hAnsi="Times New Roman" w:cs="Times New Roman"/>
          <w:sz w:val="24"/>
          <w:szCs w:val="24"/>
        </w:rPr>
        <w:t xml:space="preserve">, but seen the calamity of </w:t>
      </w:r>
      <w:r w:rsidR="003B7511">
        <w:rPr>
          <w:rFonts w:ascii="Times New Roman" w:hAnsi="Times New Roman" w:cs="Times New Roman"/>
          <w:sz w:val="24"/>
          <w:szCs w:val="24"/>
        </w:rPr>
        <w:t xml:space="preserve">household life she </w:t>
      </w:r>
      <w:r w:rsidR="00EC5EDF">
        <w:rPr>
          <w:rFonts w:ascii="Times New Roman" w:hAnsi="Times New Roman" w:cs="Times New Roman"/>
          <w:sz w:val="24"/>
          <w:szCs w:val="24"/>
        </w:rPr>
        <w:t>refused</w:t>
      </w:r>
      <w:r w:rsidR="003B7511">
        <w:rPr>
          <w:rFonts w:ascii="Times New Roman" w:hAnsi="Times New Roman" w:cs="Times New Roman"/>
          <w:sz w:val="24"/>
          <w:szCs w:val="24"/>
        </w:rPr>
        <w:t xml:space="preserve"> many such offers and became a disciple of the Buddha.</w:t>
      </w:r>
      <w:r w:rsidR="009F18CD">
        <w:rPr>
          <w:rFonts w:ascii="Times New Roman" w:hAnsi="Times New Roman" w:cs="Times New Roman"/>
          <w:sz w:val="24"/>
          <w:szCs w:val="24"/>
        </w:rPr>
        <w:t xml:space="preserve"> The Buddha</w:t>
      </w:r>
      <w:r w:rsidR="00085609">
        <w:rPr>
          <w:rFonts w:ascii="Times New Roman" w:hAnsi="Times New Roman" w:cs="Times New Roman"/>
          <w:sz w:val="24"/>
          <w:szCs w:val="24"/>
        </w:rPr>
        <w:t xml:space="preserve"> with his deep compassion prohibited bhikkhunis to live </w:t>
      </w:r>
      <w:r w:rsidR="0083376A">
        <w:rPr>
          <w:rFonts w:ascii="Times New Roman" w:hAnsi="Times New Roman" w:cs="Times New Roman"/>
          <w:sz w:val="24"/>
          <w:szCs w:val="24"/>
        </w:rPr>
        <w:t>alone in forest groves without protection.</w:t>
      </w:r>
      <w:r w:rsidR="00EC5EDF">
        <w:rPr>
          <w:rStyle w:val="EndnoteReference"/>
          <w:rFonts w:ascii="Times New Roman" w:hAnsi="Times New Roman" w:cs="Times New Roman"/>
          <w:sz w:val="24"/>
          <w:szCs w:val="24"/>
        </w:rPr>
        <w:endnoteReference w:id="18"/>
      </w:r>
      <w:r w:rsidR="0083376A">
        <w:rPr>
          <w:rFonts w:ascii="Times New Roman" w:hAnsi="Times New Roman" w:cs="Times New Roman"/>
          <w:sz w:val="24"/>
          <w:szCs w:val="24"/>
        </w:rPr>
        <w:t xml:space="preserve"> Hence, the King built a beautiful monastery for the nuns.</w:t>
      </w:r>
    </w:p>
    <w:p w14:paraId="214F7A49" w14:textId="31B016A1" w:rsidR="00896B93" w:rsidRDefault="00896B93" w:rsidP="00A44FF2">
      <w:pPr>
        <w:rPr>
          <w:rFonts w:ascii="Times New Roman" w:hAnsi="Times New Roman" w:cs="Times New Roman"/>
          <w:sz w:val="24"/>
          <w:szCs w:val="24"/>
        </w:rPr>
      </w:pPr>
      <w:r>
        <w:rPr>
          <w:rFonts w:ascii="Times New Roman" w:hAnsi="Times New Roman" w:cs="Times New Roman"/>
          <w:sz w:val="24"/>
          <w:szCs w:val="24"/>
        </w:rPr>
        <w:t>In SN</w:t>
      </w:r>
      <w:r w:rsidR="00664171">
        <w:rPr>
          <w:rFonts w:ascii="Times New Roman" w:hAnsi="Times New Roman" w:cs="Times New Roman"/>
          <w:sz w:val="24"/>
          <w:szCs w:val="24"/>
        </w:rPr>
        <w:t>5</w:t>
      </w:r>
      <w:r>
        <w:rPr>
          <w:rFonts w:ascii="Times New Roman" w:hAnsi="Times New Roman" w:cs="Times New Roman"/>
          <w:sz w:val="24"/>
          <w:szCs w:val="24"/>
        </w:rPr>
        <w:t xml:space="preserve">: Bhikkhunisamutta refers to this </w:t>
      </w:r>
      <w:r w:rsidR="00EE0502">
        <w:rPr>
          <w:rFonts w:ascii="Times New Roman" w:hAnsi="Times New Roman" w:cs="Times New Roman"/>
          <w:sz w:val="24"/>
          <w:szCs w:val="24"/>
        </w:rPr>
        <w:t xml:space="preserve">abode as </w:t>
      </w:r>
      <w:r w:rsidR="00664171">
        <w:rPr>
          <w:rFonts w:ascii="Times New Roman" w:hAnsi="Times New Roman" w:cs="Times New Roman"/>
          <w:sz w:val="24"/>
          <w:szCs w:val="24"/>
        </w:rPr>
        <w:t>‘</w:t>
      </w:r>
      <w:r w:rsidR="00EE0502">
        <w:rPr>
          <w:rFonts w:ascii="Times New Roman" w:hAnsi="Times New Roman" w:cs="Times New Roman"/>
          <w:sz w:val="24"/>
          <w:szCs w:val="24"/>
        </w:rPr>
        <w:t>Bhikkhuni Quatres</w:t>
      </w:r>
      <w:r w:rsidR="00664171">
        <w:rPr>
          <w:rFonts w:ascii="Times New Roman" w:hAnsi="Times New Roman" w:cs="Times New Roman"/>
          <w:sz w:val="24"/>
          <w:szCs w:val="24"/>
        </w:rPr>
        <w:t>’</w:t>
      </w:r>
      <w:r w:rsidR="00EE0502">
        <w:rPr>
          <w:rFonts w:ascii="Times New Roman" w:hAnsi="Times New Roman" w:cs="Times New Roman"/>
          <w:sz w:val="24"/>
          <w:szCs w:val="24"/>
        </w:rPr>
        <w:t xml:space="preserve">, according to </w:t>
      </w:r>
      <w:r w:rsidR="002903FD">
        <w:rPr>
          <w:rFonts w:ascii="Times New Roman" w:hAnsi="Times New Roman" w:cs="Times New Roman"/>
          <w:sz w:val="24"/>
          <w:szCs w:val="24"/>
        </w:rPr>
        <w:t xml:space="preserve">the discourses </w:t>
      </w:r>
      <w:r w:rsidR="007F2129">
        <w:rPr>
          <w:rFonts w:ascii="Times New Roman" w:hAnsi="Times New Roman" w:cs="Times New Roman"/>
          <w:sz w:val="24"/>
          <w:szCs w:val="24"/>
        </w:rPr>
        <w:t xml:space="preserve">in that samyutta many bhikkhunis </w:t>
      </w:r>
      <w:r w:rsidR="009D4275">
        <w:rPr>
          <w:rFonts w:ascii="Times New Roman" w:hAnsi="Times New Roman" w:cs="Times New Roman"/>
          <w:sz w:val="24"/>
          <w:szCs w:val="24"/>
        </w:rPr>
        <w:t>were residing</w:t>
      </w:r>
      <w:r w:rsidR="007F2129">
        <w:rPr>
          <w:rFonts w:ascii="Times New Roman" w:hAnsi="Times New Roman" w:cs="Times New Roman"/>
          <w:sz w:val="24"/>
          <w:szCs w:val="24"/>
        </w:rPr>
        <w:t xml:space="preserve"> there</w:t>
      </w:r>
      <w:r w:rsidR="00E0202C">
        <w:rPr>
          <w:rFonts w:ascii="Times New Roman" w:hAnsi="Times New Roman" w:cs="Times New Roman"/>
          <w:sz w:val="24"/>
          <w:szCs w:val="24"/>
        </w:rPr>
        <w:t xml:space="preserve"> </w:t>
      </w:r>
      <w:r w:rsidR="00664171">
        <w:rPr>
          <w:rFonts w:ascii="Times New Roman" w:hAnsi="Times New Roman" w:cs="Times New Roman"/>
          <w:sz w:val="24"/>
          <w:szCs w:val="24"/>
        </w:rPr>
        <w:t xml:space="preserve">when the Buddha was spending </w:t>
      </w:r>
      <w:r w:rsidR="00E7053B">
        <w:rPr>
          <w:rFonts w:ascii="Times New Roman" w:hAnsi="Times New Roman" w:cs="Times New Roman"/>
          <w:sz w:val="24"/>
          <w:szCs w:val="24"/>
        </w:rPr>
        <w:t xml:space="preserve">his long stay in </w:t>
      </w:r>
      <w:r w:rsidR="00E7053B" w:rsidRPr="00581774">
        <w:rPr>
          <w:rFonts w:ascii="Times New Roman" w:hAnsi="Times New Roman" w:cs="Times New Roman"/>
          <w:sz w:val="24"/>
          <w:szCs w:val="24"/>
        </w:rPr>
        <w:t>Sāvatth</w:t>
      </w:r>
      <w:r w:rsidR="00E7053B">
        <w:rPr>
          <w:rFonts w:ascii="Times New Roman" w:hAnsi="Times New Roman" w:cs="Times New Roman"/>
          <w:sz w:val="24"/>
          <w:szCs w:val="24"/>
        </w:rPr>
        <w:t xml:space="preserve">i , among them were </w:t>
      </w:r>
      <w:r w:rsidR="009D4275">
        <w:rPr>
          <w:rFonts w:ascii="Times New Roman" w:hAnsi="Times New Roman" w:cs="Times New Roman"/>
          <w:sz w:val="24"/>
          <w:szCs w:val="24"/>
        </w:rPr>
        <w:t>bhikkhunis:</w:t>
      </w:r>
      <w:r w:rsidR="003132C0">
        <w:rPr>
          <w:rFonts w:ascii="Times New Roman" w:hAnsi="Times New Roman" w:cs="Times New Roman"/>
          <w:sz w:val="24"/>
          <w:szCs w:val="24"/>
        </w:rPr>
        <w:t xml:space="preserve"> </w:t>
      </w:r>
      <w:r w:rsidR="009D4275" w:rsidRPr="009D4275">
        <w:rPr>
          <w:rFonts w:ascii="Times New Roman" w:hAnsi="Times New Roman" w:cs="Times New Roman"/>
          <w:sz w:val="24"/>
          <w:szCs w:val="24"/>
        </w:rPr>
        <w:t>Uppalava</w:t>
      </w:r>
      <w:r w:rsidR="009D4275" w:rsidRPr="009D4275">
        <w:rPr>
          <w:rFonts w:ascii="Times New Roman" w:hAnsi="Times New Roman" w:cs="Times New Roman" w:hint="eastAsia"/>
          <w:sz w:val="24"/>
          <w:szCs w:val="24"/>
        </w:rPr>
        <w:t xml:space="preserve">ṇṇā </w:t>
      </w:r>
      <w:r w:rsidR="009D4275">
        <w:rPr>
          <w:rFonts w:ascii="Times New Roman" w:hAnsi="Times New Roman" w:cs="Times New Roman"/>
          <w:sz w:val="24"/>
          <w:szCs w:val="24"/>
        </w:rPr>
        <w:t xml:space="preserve"> </w:t>
      </w:r>
      <w:r w:rsidR="003132C0" w:rsidRPr="003132C0">
        <w:rPr>
          <w:rFonts w:ascii="Times New Roman" w:hAnsi="Times New Roman" w:cs="Times New Roman" w:hint="eastAsia"/>
          <w:sz w:val="24"/>
          <w:szCs w:val="24"/>
        </w:rPr>
        <w:t>Āḷ</w:t>
      </w:r>
      <w:r w:rsidR="003132C0" w:rsidRPr="003132C0">
        <w:rPr>
          <w:rFonts w:ascii="Times New Roman" w:hAnsi="Times New Roman" w:cs="Times New Roman"/>
          <w:sz w:val="24"/>
          <w:szCs w:val="24"/>
        </w:rPr>
        <w:t>avik</w:t>
      </w:r>
      <w:r w:rsidR="003132C0" w:rsidRPr="003132C0">
        <w:rPr>
          <w:rFonts w:ascii="Times New Roman" w:hAnsi="Times New Roman" w:cs="Times New Roman" w:hint="eastAsia"/>
          <w:sz w:val="24"/>
          <w:szCs w:val="24"/>
        </w:rPr>
        <w:t>ā</w:t>
      </w:r>
      <w:r w:rsidR="003132C0">
        <w:rPr>
          <w:rFonts w:ascii="Times New Roman" w:hAnsi="Times New Roman" w:cs="Times New Roman"/>
          <w:sz w:val="24"/>
          <w:szCs w:val="24"/>
        </w:rPr>
        <w:t xml:space="preserve">, </w:t>
      </w:r>
      <w:r w:rsidR="003E36E3">
        <w:rPr>
          <w:rFonts w:ascii="Times New Roman" w:hAnsi="Times New Roman" w:cs="Times New Roman"/>
          <w:sz w:val="24"/>
          <w:szCs w:val="24"/>
        </w:rPr>
        <w:t>Somā</w:t>
      </w:r>
      <w:r w:rsidR="00B242CB">
        <w:rPr>
          <w:rFonts w:ascii="Times New Roman" w:hAnsi="Times New Roman" w:cs="Times New Roman"/>
          <w:sz w:val="24"/>
          <w:szCs w:val="24"/>
        </w:rPr>
        <w:t xml:space="preserve">, </w:t>
      </w:r>
      <w:r w:rsidR="00B242CB" w:rsidRPr="00B242CB">
        <w:rPr>
          <w:rFonts w:ascii="Times New Roman" w:hAnsi="Times New Roman" w:cs="Times New Roman"/>
          <w:sz w:val="24"/>
          <w:szCs w:val="24"/>
        </w:rPr>
        <w:t>Kis</w:t>
      </w:r>
      <w:r w:rsidR="00B242CB" w:rsidRPr="00B242CB">
        <w:rPr>
          <w:rFonts w:ascii="Times New Roman" w:hAnsi="Times New Roman" w:cs="Times New Roman" w:hint="eastAsia"/>
          <w:sz w:val="24"/>
          <w:szCs w:val="24"/>
        </w:rPr>
        <w:t>ā</w:t>
      </w:r>
      <w:r w:rsidR="00B242CB" w:rsidRPr="00B242CB">
        <w:rPr>
          <w:rFonts w:ascii="Times New Roman" w:hAnsi="Times New Roman" w:cs="Times New Roman"/>
          <w:sz w:val="24"/>
          <w:szCs w:val="24"/>
        </w:rPr>
        <w:t>gotam</w:t>
      </w:r>
      <w:r w:rsidR="00B242CB" w:rsidRPr="00B242CB">
        <w:rPr>
          <w:rFonts w:ascii="Times New Roman" w:hAnsi="Times New Roman" w:cs="Times New Roman" w:hint="eastAsia"/>
          <w:sz w:val="24"/>
          <w:szCs w:val="24"/>
        </w:rPr>
        <w:t>ī</w:t>
      </w:r>
      <w:r w:rsidR="00B242CB">
        <w:rPr>
          <w:rFonts w:ascii="Times New Roman" w:hAnsi="Times New Roman" w:cs="Times New Roman"/>
          <w:sz w:val="24"/>
          <w:szCs w:val="24"/>
        </w:rPr>
        <w:t xml:space="preserve">, </w:t>
      </w:r>
      <w:r w:rsidR="00EE2AD0" w:rsidRPr="00EE2AD0">
        <w:rPr>
          <w:rFonts w:ascii="Times New Roman" w:hAnsi="Times New Roman" w:cs="Times New Roman"/>
          <w:sz w:val="24"/>
          <w:szCs w:val="24"/>
        </w:rPr>
        <w:t>Vijay</w:t>
      </w:r>
      <w:r w:rsidR="00EE2AD0" w:rsidRPr="00EE2AD0">
        <w:rPr>
          <w:rFonts w:ascii="Times New Roman" w:hAnsi="Times New Roman" w:cs="Times New Roman" w:hint="eastAsia"/>
          <w:sz w:val="24"/>
          <w:szCs w:val="24"/>
        </w:rPr>
        <w:t>ā</w:t>
      </w:r>
      <w:r w:rsidR="0025788E">
        <w:rPr>
          <w:rFonts w:ascii="Times New Roman" w:hAnsi="Times New Roman" w:cs="Times New Roman"/>
          <w:sz w:val="24"/>
          <w:szCs w:val="24"/>
        </w:rPr>
        <w:t xml:space="preserve">, </w:t>
      </w:r>
      <w:r w:rsidR="0025788E" w:rsidRPr="0025788E">
        <w:rPr>
          <w:rFonts w:ascii="Times New Roman" w:hAnsi="Times New Roman" w:cs="Times New Roman"/>
          <w:sz w:val="24"/>
          <w:szCs w:val="24"/>
        </w:rPr>
        <w:t>C</w:t>
      </w:r>
      <w:r w:rsidR="0025788E" w:rsidRPr="0025788E">
        <w:rPr>
          <w:rFonts w:ascii="Times New Roman" w:hAnsi="Times New Roman" w:cs="Times New Roman" w:hint="eastAsia"/>
          <w:sz w:val="24"/>
          <w:szCs w:val="24"/>
        </w:rPr>
        <w:t>ā</w:t>
      </w:r>
      <w:r w:rsidR="0025788E" w:rsidRPr="0025788E">
        <w:rPr>
          <w:rFonts w:ascii="Times New Roman" w:hAnsi="Times New Roman" w:cs="Times New Roman"/>
          <w:sz w:val="24"/>
          <w:szCs w:val="24"/>
        </w:rPr>
        <w:t>l</w:t>
      </w:r>
      <w:r w:rsidR="0025788E" w:rsidRPr="0025788E">
        <w:rPr>
          <w:rFonts w:ascii="Times New Roman" w:hAnsi="Times New Roman" w:cs="Times New Roman" w:hint="eastAsia"/>
          <w:sz w:val="24"/>
          <w:szCs w:val="24"/>
        </w:rPr>
        <w:t>ā</w:t>
      </w:r>
      <w:r w:rsidR="00EA6429">
        <w:rPr>
          <w:rFonts w:ascii="Times New Roman" w:hAnsi="Times New Roman" w:cs="Times New Roman"/>
          <w:sz w:val="24"/>
          <w:szCs w:val="24"/>
        </w:rPr>
        <w:t xml:space="preserve">, </w:t>
      </w:r>
      <w:r w:rsidR="00EA6429" w:rsidRPr="00EA6429">
        <w:rPr>
          <w:rFonts w:ascii="Times New Roman" w:hAnsi="Times New Roman" w:cs="Times New Roman"/>
          <w:sz w:val="24"/>
          <w:szCs w:val="24"/>
        </w:rPr>
        <w:t>Upac</w:t>
      </w:r>
      <w:r w:rsidR="00EA6429" w:rsidRPr="00EA6429">
        <w:rPr>
          <w:rFonts w:ascii="Times New Roman" w:hAnsi="Times New Roman" w:cs="Times New Roman" w:hint="eastAsia"/>
          <w:sz w:val="24"/>
          <w:szCs w:val="24"/>
        </w:rPr>
        <w:t>ā</w:t>
      </w:r>
      <w:r w:rsidR="00EA6429" w:rsidRPr="00EA6429">
        <w:rPr>
          <w:rFonts w:ascii="Times New Roman" w:hAnsi="Times New Roman" w:cs="Times New Roman"/>
          <w:sz w:val="24"/>
          <w:szCs w:val="24"/>
        </w:rPr>
        <w:t>l</w:t>
      </w:r>
      <w:r w:rsidR="00EA6429" w:rsidRPr="00EA6429">
        <w:rPr>
          <w:rFonts w:ascii="Times New Roman" w:hAnsi="Times New Roman" w:cs="Times New Roman" w:hint="eastAsia"/>
          <w:sz w:val="24"/>
          <w:szCs w:val="24"/>
        </w:rPr>
        <w:t>ā</w:t>
      </w:r>
      <w:r w:rsidR="00227B18">
        <w:rPr>
          <w:rFonts w:ascii="Times New Roman" w:hAnsi="Times New Roman" w:cs="Times New Roman"/>
          <w:sz w:val="24"/>
          <w:szCs w:val="24"/>
        </w:rPr>
        <w:t xml:space="preserve">, </w:t>
      </w:r>
      <w:r w:rsidR="00136E00" w:rsidRPr="00136E00">
        <w:rPr>
          <w:rFonts w:ascii="Times New Roman" w:hAnsi="Times New Roman" w:cs="Times New Roman"/>
          <w:sz w:val="24"/>
          <w:szCs w:val="24"/>
        </w:rPr>
        <w:t>S</w:t>
      </w:r>
      <w:r w:rsidR="00136E00" w:rsidRPr="00136E00">
        <w:rPr>
          <w:rFonts w:ascii="Times New Roman" w:hAnsi="Times New Roman" w:cs="Times New Roman" w:hint="eastAsia"/>
          <w:sz w:val="24"/>
          <w:szCs w:val="24"/>
        </w:rPr>
        <w:t>ī</w:t>
      </w:r>
      <w:r w:rsidR="00136E00" w:rsidRPr="00136E00">
        <w:rPr>
          <w:rFonts w:ascii="Times New Roman" w:hAnsi="Times New Roman" w:cs="Times New Roman"/>
          <w:sz w:val="24"/>
          <w:szCs w:val="24"/>
        </w:rPr>
        <w:t>supac</w:t>
      </w:r>
      <w:r w:rsidR="00136E00" w:rsidRPr="00136E00">
        <w:rPr>
          <w:rFonts w:ascii="Times New Roman" w:hAnsi="Times New Roman" w:cs="Times New Roman" w:hint="eastAsia"/>
          <w:sz w:val="24"/>
          <w:szCs w:val="24"/>
        </w:rPr>
        <w:t>ā</w:t>
      </w:r>
      <w:r w:rsidR="00136E00" w:rsidRPr="00136E00">
        <w:rPr>
          <w:rFonts w:ascii="Times New Roman" w:hAnsi="Times New Roman" w:cs="Times New Roman"/>
          <w:sz w:val="24"/>
          <w:szCs w:val="24"/>
        </w:rPr>
        <w:t>l</w:t>
      </w:r>
      <w:r w:rsidR="00136E00" w:rsidRPr="00136E00">
        <w:rPr>
          <w:rFonts w:ascii="Times New Roman" w:hAnsi="Times New Roman" w:cs="Times New Roman" w:hint="eastAsia"/>
          <w:sz w:val="24"/>
          <w:szCs w:val="24"/>
        </w:rPr>
        <w:t>ā</w:t>
      </w:r>
      <w:r w:rsidR="00136E00" w:rsidRPr="00136E00">
        <w:rPr>
          <w:rFonts w:ascii="Times New Roman" w:hAnsi="Times New Roman" w:cs="Times New Roman"/>
          <w:sz w:val="24"/>
          <w:szCs w:val="24"/>
        </w:rPr>
        <w:t xml:space="preserve"> </w:t>
      </w:r>
      <w:r w:rsidR="00136E00">
        <w:rPr>
          <w:rFonts w:ascii="Times New Roman" w:hAnsi="Times New Roman" w:cs="Times New Roman"/>
          <w:sz w:val="24"/>
          <w:szCs w:val="24"/>
        </w:rPr>
        <w:t>,</w:t>
      </w:r>
      <w:r w:rsidR="006D33F8" w:rsidRPr="006D33F8">
        <w:rPr>
          <w:rFonts w:ascii="Times New Roman" w:hAnsi="Times New Roman" w:cs="Times New Roman"/>
          <w:sz w:val="24"/>
          <w:szCs w:val="24"/>
        </w:rPr>
        <w:t>Sel</w:t>
      </w:r>
      <w:r w:rsidR="006D33F8" w:rsidRPr="006D33F8">
        <w:rPr>
          <w:rFonts w:ascii="Times New Roman" w:hAnsi="Times New Roman" w:cs="Times New Roman" w:hint="eastAsia"/>
          <w:sz w:val="24"/>
          <w:szCs w:val="24"/>
        </w:rPr>
        <w:t>ā</w:t>
      </w:r>
      <w:r w:rsidR="006D33F8" w:rsidRPr="006D33F8">
        <w:rPr>
          <w:rFonts w:ascii="Times New Roman" w:hAnsi="Times New Roman" w:cs="Times New Roman"/>
          <w:sz w:val="24"/>
          <w:szCs w:val="24"/>
        </w:rPr>
        <w:t xml:space="preserve"> </w:t>
      </w:r>
      <w:r w:rsidR="00136E00">
        <w:rPr>
          <w:rFonts w:ascii="Times New Roman" w:hAnsi="Times New Roman" w:cs="Times New Roman"/>
          <w:sz w:val="24"/>
          <w:szCs w:val="24"/>
        </w:rPr>
        <w:t xml:space="preserve"> and </w:t>
      </w:r>
      <w:r w:rsidR="00227B18" w:rsidRPr="00227B18">
        <w:rPr>
          <w:rFonts w:ascii="Times New Roman" w:hAnsi="Times New Roman" w:cs="Times New Roman"/>
          <w:sz w:val="24"/>
          <w:szCs w:val="24"/>
        </w:rPr>
        <w:t>Vajir</w:t>
      </w:r>
      <w:r w:rsidR="00227B18" w:rsidRPr="00227B18">
        <w:rPr>
          <w:rFonts w:ascii="Times New Roman" w:hAnsi="Times New Roman" w:cs="Times New Roman" w:hint="eastAsia"/>
          <w:sz w:val="24"/>
          <w:szCs w:val="24"/>
        </w:rPr>
        <w:t>ā</w:t>
      </w:r>
      <w:r w:rsidR="00136E00">
        <w:rPr>
          <w:rFonts w:ascii="Times New Roman" w:hAnsi="Times New Roman" w:cs="Times New Roman"/>
          <w:sz w:val="24"/>
          <w:szCs w:val="24"/>
        </w:rPr>
        <w:t xml:space="preserve">. </w:t>
      </w:r>
      <w:r w:rsidR="00136E00">
        <w:rPr>
          <w:rStyle w:val="EndnoteReference"/>
          <w:rFonts w:ascii="Times New Roman" w:hAnsi="Times New Roman" w:cs="Times New Roman"/>
          <w:sz w:val="24"/>
          <w:szCs w:val="24"/>
        </w:rPr>
        <w:endnoteReference w:id="19"/>
      </w:r>
    </w:p>
    <w:p w14:paraId="13846DDD" w14:textId="4172BD5A" w:rsidR="00E036D8" w:rsidRDefault="00D7382A" w:rsidP="00A44FF2">
      <w:pPr>
        <w:rPr>
          <w:rFonts w:ascii="Times New Roman" w:hAnsi="Times New Roman" w:cs="Times New Roman"/>
          <w:sz w:val="24"/>
          <w:szCs w:val="24"/>
        </w:rPr>
      </w:pPr>
      <w:r>
        <w:rPr>
          <w:rFonts w:ascii="Times New Roman" w:hAnsi="Times New Roman" w:cs="Times New Roman"/>
          <w:sz w:val="24"/>
          <w:szCs w:val="24"/>
        </w:rPr>
        <w:lastRenderedPageBreak/>
        <w:t>According t</w:t>
      </w:r>
      <w:r w:rsidR="007A770A">
        <w:rPr>
          <w:rFonts w:ascii="Times New Roman" w:hAnsi="Times New Roman" w:cs="Times New Roman"/>
          <w:sz w:val="24"/>
          <w:szCs w:val="24"/>
        </w:rPr>
        <w:t xml:space="preserve">o tradition this was the </w:t>
      </w:r>
      <w:r w:rsidR="002D186E">
        <w:rPr>
          <w:rFonts w:ascii="Times New Roman" w:hAnsi="Times New Roman" w:cs="Times New Roman"/>
          <w:sz w:val="24"/>
          <w:szCs w:val="24"/>
        </w:rPr>
        <w:t xml:space="preserve">second </w:t>
      </w:r>
      <w:r w:rsidR="007A770A">
        <w:rPr>
          <w:rFonts w:ascii="Times New Roman" w:hAnsi="Times New Roman" w:cs="Times New Roman"/>
          <w:sz w:val="24"/>
          <w:szCs w:val="24"/>
        </w:rPr>
        <w:t>monastery dedicated to the</w:t>
      </w:r>
      <w:r w:rsidR="00874248">
        <w:rPr>
          <w:rFonts w:ascii="Times New Roman" w:hAnsi="Times New Roman" w:cs="Times New Roman"/>
          <w:sz w:val="24"/>
          <w:szCs w:val="24"/>
        </w:rPr>
        <w:t xml:space="preserve"> </w:t>
      </w:r>
      <w:r w:rsidR="007A770A">
        <w:rPr>
          <w:rFonts w:ascii="Times New Roman" w:hAnsi="Times New Roman" w:cs="Times New Roman"/>
          <w:sz w:val="24"/>
          <w:szCs w:val="24"/>
        </w:rPr>
        <w:t xml:space="preserve">Nuns. </w:t>
      </w:r>
      <w:r w:rsidR="00FD6079">
        <w:rPr>
          <w:rFonts w:ascii="Times New Roman" w:hAnsi="Times New Roman" w:cs="Times New Roman"/>
          <w:sz w:val="24"/>
          <w:szCs w:val="24"/>
        </w:rPr>
        <w:t>First was in Vesāli wh</w:t>
      </w:r>
      <w:r w:rsidR="0045579C">
        <w:rPr>
          <w:rFonts w:ascii="Times New Roman" w:hAnsi="Times New Roman" w:cs="Times New Roman"/>
          <w:sz w:val="24"/>
          <w:szCs w:val="24"/>
        </w:rPr>
        <w:t>ere Prajāpati Gotami and her five hundred compani</w:t>
      </w:r>
      <w:r w:rsidR="001A2CDC">
        <w:rPr>
          <w:rFonts w:ascii="Times New Roman" w:hAnsi="Times New Roman" w:cs="Times New Roman"/>
          <w:sz w:val="24"/>
          <w:szCs w:val="24"/>
        </w:rPr>
        <w:t>ons lived after their ordination.</w:t>
      </w:r>
      <w:r w:rsidR="00E036D8">
        <w:rPr>
          <w:rFonts w:ascii="Times New Roman" w:hAnsi="Times New Roman" w:cs="Times New Roman"/>
          <w:sz w:val="24"/>
          <w:szCs w:val="24"/>
        </w:rPr>
        <w:t xml:space="preserve"> This source </w:t>
      </w:r>
      <w:r w:rsidR="00F377D3">
        <w:rPr>
          <w:rFonts w:ascii="Times New Roman" w:hAnsi="Times New Roman" w:cs="Times New Roman"/>
          <w:sz w:val="24"/>
          <w:szCs w:val="24"/>
        </w:rPr>
        <w:t>gives a</w:t>
      </w:r>
      <w:r w:rsidR="00F84956">
        <w:rPr>
          <w:rFonts w:ascii="Times New Roman" w:hAnsi="Times New Roman" w:cs="Times New Roman"/>
          <w:sz w:val="24"/>
          <w:szCs w:val="24"/>
        </w:rPr>
        <w:t xml:space="preserve"> brief</w:t>
      </w:r>
      <w:r w:rsidR="0053621E">
        <w:rPr>
          <w:rFonts w:ascii="Times New Roman" w:hAnsi="Times New Roman" w:cs="Times New Roman"/>
          <w:sz w:val="24"/>
          <w:szCs w:val="24"/>
        </w:rPr>
        <w:t xml:space="preserve"> account of the first monastery for nuns and </w:t>
      </w:r>
      <w:r w:rsidR="00ED238C">
        <w:rPr>
          <w:rFonts w:ascii="Times New Roman" w:hAnsi="Times New Roman" w:cs="Times New Roman"/>
          <w:sz w:val="24"/>
          <w:szCs w:val="24"/>
        </w:rPr>
        <w:t>below we can see the pictures of the ruins of that monastery.</w:t>
      </w:r>
      <w:r w:rsidR="0004430E">
        <w:rPr>
          <w:rStyle w:val="EndnoteReference"/>
          <w:rFonts w:ascii="Times New Roman" w:hAnsi="Times New Roman" w:cs="Times New Roman"/>
          <w:sz w:val="24"/>
          <w:szCs w:val="24"/>
        </w:rPr>
        <w:endnoteReference w:id="20"/>
      </w:r>
    </w:p>
    <w:p w14:paraId="0F9BF1BB" w14:textId="1522AD1D" w:rsidR="00D7382A" w:rsidRDefault="002A7AAB" w:rsidP="00A44FF2">
      <w:pPr>
        <w:rPr>
          <w:rFonts w:ascii="Times New Roman" w:hAnsi="Times New Roman" w:cs="Times New Roman"/>
          <w:sz w:val="24"/>
          <w:szCs w:val="24"/>
        </w:rPr>
      </w:pPr>
      <w:r>
        <w:rPr>
          <w:rFonts w:ascii="Times New Roman" w:hAnsi="Times New Roman" w:cs="Times New Roman"/>
          <w:sz w:val="24"/>
          <w:szCs w:val="24"/>
        </w:rPr>
        <w:t>Hence, we can see how the King Pasenadi Kosal and his Queen</w:t>
      </w:r>
      <w:r w:rsidR="001007B6">
        <w:rPr>
          <w:rFonts w:ascii="Times New Roman" w:hAnsi="Times New Roman" w:cs="Times New Roman"/>
          <w:sz w:val="24"/>
          <w:szCs w:val="24"/>
        </w:rPr>
        <w:t xml:space="preserve"> Mallika both ardent followers of the Buddha supported the</w:t>
      </w:r>
      <w:r w:rsidR="00706943">
        <w:rPr>
          <w:rFonts w:ascii="Times New Roman" w:hAnsi="Times New Roman" w:cs="Times New Roman"/>
          <w:sz w:val="24"/>
          <w:szCs w:val="24"/>
        </w:rPr>
        <w:t xml:space="preserve"> Buddha’s dispensation by not only looking after the bhikkhu sangha but the bhikkhuni sangha too!</w:t>
      </w:r>
    </w:p>
    <w:p w14:paraId="419C4E54" w14:textId="2566D9C3" w:rsidR="00AC5529" w:rsidRDefault="00AC5529" w:rsidP="00C47ACC">
      <w:pPr>
        <w:jc w:val="center"/>
        <w:rPr>
          <w:rFonts w:ascii="Times New Roman" w:hAnsi="Times New Roman" w:cs="Times New Roman"/>
          <w:sz w:val="24"/>
          <w:szCs w:val="24"/>
        </w:rPr>
      </w:pPr>
      <w:r>
        <w:rPr>
          <w:noProof/>
        </w:rPr>
        <w:drawing>
          <wp:inline distT="0" distB="0" distL="0" distR="0" wp14:anchorId="1F764E0C" wp14:editId="6452330B">
            <wp:extent cx="3811905" cy="2465705"/>
            <wp:effectExtent l="133350" t="114300" r="150495" b="163195"/>
            <wp:docPr id="1432623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3731"/>
                    <a:stretch/>
                  </pic:blipFill>
                  <pic:spPr bwMode="auto">
                    <a:xfrm>
                      <a:off x="0" y="0"/>
                      <a:ext cx="3811905" cy="24657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11A68470" w14:textId="606E9AC3" w:rsidR="00352188" w:rsidRDefault="00352188" w:rsidP="002C631B">
      <w:pPr>
        <w:jc w:val="center"/>
        <w:rPr>
          <w:rFonts w:cstheme="minorHAnsi"/>
          <w:b/>
          <w:bCs/>
        </w:rPr>
      </w:pPr>
      <w:r w:rsidRPr="00352188">
        <w:rPr>
          <w:rFonts w:cstheme="minorHAnsi"/>
          <w:b/>
          <w:bCs/>
        </w:rPr>
        <w:t>The Vesali Monastery was the first dedicated to the bhikkhunis, and it is where Mahapajapati Gotami and other women were ordained.</w:t>
      </w:r>
      <w:r w:rsidR="002C631B">
        <w:rPr>
          <w:rFonts w:cstheme="minorHAnsi"/>
          <w:b/>
          <w:bCs/>
        </w:rPr>
        <w:t xml:space="preserve"> </w:t>
      </w:r>
      <w:r w:rsidR="002C631B">
        <w:rPr>
          <w:rStyle w:val="EndnoteReference"/>
          <w:rFonts w:cstheme="minorHAnsi"/>
          <w:b/>
          <w:bCs/>
        </w:rPr>
        <w:endnoteReference w:id="21"/>
      </w:r>
    </w:p>
    <w:p w14:paraId="7FC8B5DD" w14:textId="3158CC9F" w:rsidR="00E91464" w:rsidRPr="002B1D15" w:rsidRDefault="002B1D15" w:rsidP="002B1D15">
      <w:pPr>
        <w:jc w:val="center"/>
        <w:rPr>
          <w:rFonts w:cstheme="minorHAnsi"/>
        </w:rPr>
      </w:pPr>
      <w:r>
        <w:rPr>
          <w:noProof/>
        </w:rPr>
        <w:drawing>
          <wp:inline distT="0" distB="0" distL="0" distR="0" wp14:anchorId="464751BF" wp14:editId="1744C2D4">
            <wp:extent cx="2925651" cy="2865120"/>
            <wp:effectExtent l="0" t="0" r="8255" b="0"/>
            <wp:docPr id="20074151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415139"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25651" cy="2865120"/>
                    </a:xfrm>
                    <a:prstGeom prst="round2DiagRect">
                      <a:avLst>
                        <a:gd name="adj1" fmla="val 16667"/>
                        <a:gd name="adj2" fmla="val 0"/>
                      </a:avLst>
                    </a:prstGeom>
                    <a:ln w="88900" cap="sq">
                      <a:noFill/>
                      <a:miter lim="800000"/>
                    </a:ln>
                    <a:effectLst/>
                  </pic:spPr>
                </pic:pic>
              </a:graphicData>
            </a:graphic>
          </wp:inline>
        </w:drawing>
      </w:r>
    </w:p>
    <w:p w14:paraId="1A1E8C68" w14:textId="1E5D7B49" w:rsidR="00233EB1" w:rsidRPr="006F1BB7" w:rsidRDefault="008F7605" w:rsidP="00C47ACC">
      <w:pPr>
        <w:spacing w:after="0"/>
        <w:jc w:val="center"/>
        <w:rPr>
          <w:b/>
          <w:bCs/>
        </w:rPr>
      </w:pPr>
      <w:r w:rsidRPr="006F1BB7">
        <w:rPr>
          <w:b/>
          <w:bCs/>
        </w:rPr>
        <w:t>King Pasenadi and Queen Mallika offering the</w:t>
      </w:r>
      <w:r w:rsidR="006F1BB7" w:rsidRPr="006F1BB7">
        <w:rPr>
          <w:b/>
          <w:bCs/>
        </w:rPr>
        <w:t xml:space="preserve"> Buddha</w:t>
      </w:r>
      <w:r w:rsidR="00C47ACC">
        <w:rPr>
          <w:b/>
          <w:bCs/>
        </w:rPr>
        <w:t xml:space="preserve"> </w:t>
      </w:r>
      <w:r w:rsidR="006F1BB7" w:rsidRPr="006F1BB7">
        <w:rPr>
          <w:b/>
          <w:bCs/>
        </w:rPr>
        <w:t>the first</w:t>
      </w:r>
      <w:r w:rsidR="00034CE3" w:rsidRPr="006F1BB7">
        <w:rPr>
          <w:b/>
          <w:bCs/>
        </w:rPr>
        <w:t xml:space="preserve"> monastery dedicated to bhikkhunis</w:t>
      </w:r>
      <w:r w:rsidR="00C47ACC">
        <w:rPr>
          <w:b/>
          <w:bCs/>
        </w:rPr>
        <w:t xml:space="preserve"> </w:t>
      </w:r>
      <w:r w:rsidR="00823B42">
        <w:rPr>
          <w:rStyle w:val="EndnoteReference"/>
          <w:b/>
          <w:bCs/>
        </w:rPr>
        <w:endnoteReference w:id="22"/>
      </w:r>
    </w:p>
    <w:p w14:paraId="57E0BCA1" w14:textId="0189F44E" w:rsidR="008151B8" w:rsidRPr="008151B8" w:rsidRDefault="008151B8" w:rsidP="000F5EA9">
      <w:pPr>
        <w:pStyle w:val="Heading2"/>
      </w:pPr>
      <w:r w:rsidRPr="008151B8">
        <w:lastRenderedPageBreak/>
        <w:t>Dhamma Advice to the Sangha</w:t>
      </w:r>
    </w:p>
    <w:p w14:paraId="63B1541D" w14:textId="7DCB0886" w:rsidR="008151B8" w:rsidRPr="008151B8" w:rsidRDefault="008151B8" w:rsidP="008151B8">
      <w:pPr>
        <w:spacing w:after="0"/>
        <w:rPr>
          <w:rFonts w:ascii="Times New Roman" w:hAnsi="Times New Roman" w:cs="Times New Roman"/>
          <w:b/>
          <w:bCs/>
          <w:sz w:val="24"/>
          <w:szCs w:val="24"/>
        </w:rPr>
      </w:pPr>
      <w:r w:rsidRPr="008151B8">
        <w:rPr>
          <w:rFonts w:ascii="Times New Roman" w:hAnsi="Times New Roman" w:cs="Times New Roman"/>
          <w:sz w:val="24"/>
          <w:szCs w:val="24"/>
        </w:rPr>
        <w:t xml:space="preserve">According to the scriptures, </w:t>
      </w:r>
      <w:r w:rsidR="00AC30CC">
        <w:rPr>
          <w:rFonts w:ascii="Times New Roman" w:hAnsi="Times New Roman" w:cs="Times New Roman"/>
          <w:sz w:val="24"/>
          <w:szCs w:val="24"/>
        </w:rPr>
        <w:t xml:space="preserve">during his long stay in </w:t>
      </w:r>
      <w:r w:rsidR="00AC30CC" w:rsidRPr="00F972C4">
        <w:rPr>
          <w:rFonts w:ascii="Times New Roman" w:hAnsi="Times New Roman" w:cs="Times New Roman"/>
          <w:sz w:val="24"/>
          <w:szCs w:val="24"/>
        </w:rPr>
        <w:t>Sāvatthī</w:t>
      </w:r>
      <w:r w:rsidR="00AC30CC">
        <w:rPr>
          <w:rFonts w:ascii="Times New Roman" w:hAnsi="Times New Roman" w:cs="Times New Roman"/>
          <w:sz w:val="24"/>
          <w:szCs w:val="24"/>
        </w:rPr>
        <w:t xml:space="preserve">, </w:t>
      </w:r>
      <w:r w:rsidRPr="008151B8">
        <w:rPr>
          <w:rFonts w:ascii="Times New Roman" w:hAnsi="Times New Roman" w:cs="Times New Roman"/>
          <w:sz w:val="24"/>
          <w:szCs w:val="24"/>
        </w:rPr>
        <w:t>the Buddha delivered numerous profound discourses for the welfare of the Sangha, guiding them towards liberation. Each of these teachings played a vital role in the spiritual progress of the disciples and cannot be ranked or compared—just as gold mined from the earth is precious in every form, each word of the Blessed One is invaluable. However, to illuminate the essence of his wisdom, we have selected a few key teachings that offer deep insight into the path of purification</w:t>
      </w:r>
      <w:r w:rsidRPr="008151B8">
        <w:rPr>
          <w:rFonts w:ascii="Times New Roman" w:hAnsi="Times New Roman" w:cs="Times New Roman"/>
          <w:b/>
          <w:bCs/>
          <w:sz w:val="24"/>
          <w:szCs w:val="24"/>
        </w:rPr>
        <w:t>.</w:t>
      </w:r>
    </w:p>
    <w:p w14:paraId="24F4BE65" w14:textId="77777777" w:rsidR="008151B8" w:rsidRPr="008151B8" w:rsidRDefault="008151B8" w:rsidP="004912A4">
      <w:pPr>
        <w:pStyle w:val="Heading3"/>
      </w:pPr>
      <w:r w:rsidRPr="008151B8">
        <w:t>How to Destroy the Taints</w:t>
      </w:r>
    </w:p>
    <w:p w14:paraId="5C38E4B5" w14:textId="0B1528CF" w:rsidR="008151B8" w:rsidRPr="008151B8" w:rsidRDefault="008151B8" w:rsidP="008151B8">
      <w:pPr>
        <w:spacing w:after="0"/>
        <w:rPr>
          <w:rFonts w:ascii="Times New Roman" w:hAnsi="Times New Roman" w:cs="Times New Roman"/>
          <w:sz w:val="24"/>
          <w:szCs w:val="24"/>
        </w:rPr>
      </w:pPr>
      <w:r w:rsidRPr="008151B8">
        <w:rPr>
          <w:rFonts w:ascii="Times New Roman" w:hAnsi="Times New Roman" w:cs="Times New Roman"/>
          <w:sz w:val="24"/>
          <w:szCs w:val="24"/>
        </w:rPr>
        <w:t xml:space="preserve">In the </w:t>
      </w:r>
      <w:r w:rsidRPr="008151B8">
        <w:rPr>
          <w:rFonts w:ascii="Times New Roman" w:hAnsi="Times New Roman" w:cs="Times New Roman"/>
          <w:i/>
          <w:iCs/>
          <w:sz w:val="24"/>
          <w:szCs w:val="24"/>
        </w:rPr>
        <w:t>Sabbāsava Sutta</w:t>
      </w:r>
      <w:r w:rsidRPr="008151B8">
        <w:rPr>
          <w:rFonts w:ascii="Times New Roman" w:hAnsi="Times New Roman" w:cs="Times New Roman"/>
          <w:sz w:val="24"/>
          <w:szCs w:val="24"/>
        </w:rPr>
        <w:t xml:space="preserve"> (MN</w:t>
      </w:r>
      <w:r w:rsidR="004912A4">
        <w:rPr>
          <w:rFonts w:ascii="Times New Roman" w:hAnsi="Times New Roman" w:cs="Times New Roman"/>
          <w:sz w:val="24"/>
          <w:szCs w:val="24"/>
        </w:rPr>
        <w:t xml:space="preserve">: </w:t>
      </w:r>
      <w:r w:rsidRPr="008151B8">
        <w:rPr>
          <w:rFonts w:ascii="Times New Roman" w:hAnsi="Times New Roman" w:cs="Times New Roman"/>
          <w:sz w:val="24"/>
          <w:szCs w:val="24"/>
        </w:rPr>
        <w:t>2), the Buddha expounds on the nature of taints (</w:t>
      </w:r>
      <w:r w:rsidRPr="008151B8">
        <w:rPr>
          <w:rFonts w:ascii="Times New Roman" w:hAnsi="Times New Roman" w:cs="Times New Roman"/>
          <w:i/>
          <w:iCs/>
          <w:sz w:val="24"/>
          <w:szCs w:val="24"/>
        </w:rPr>
        <w:t>āsavas</w:t>
      </w:r>
      <w:r w:rsidRPr="008151B8">
        <w:rPr>
          <w:rFonts w:ascii="Times New Roman" w:hAnsi="Times New Roman" w:cs="Times New Roman"/>
          <w:sz w:val="24"/>
          <w:szCs w:val="24"/>
        </w:rPr>
        <w:t>)—the deep-rooted defilements that bind beings to the cycle of birth and death. He teaches seven methods by which these taints can be restrained and abandoned:</w:t>
      </w:r>
    </w:p>
    <w:p w14:paraId="0DAAE08E" w14:textId="2168DF6D" w:rsidR="008151B8" w:rsidRPr="008151B8" w:rsidRDefault="008151B8" w:rsidP="008151B8">
      <w:pPr>
        <w:numPr>
          <w:ilvl w:val="0"/>
          <w:numId w:val="7"/>
        </w:numPr>
        <w:spacing w:after="0"/>
        <w:rPr>
          <w:rFonts w:ascii="Times New Roman" w:hAnsi="Times New Roman" w:cs="Times New Roman"/>
          <w:sz w:val="24"/>
          <w:szCs w:val="24"/>
        </w:rPr>
      </w:pPr>
      <w:r w:rsidRPr="008151B8">
        <w:rPr>
          <w:rFonts w:ascii="Times New Roman" w:hAnsi="Times New Roman" w:cs="Times New Roman"/>
          <w:sz w:val="24"/>
          <w:szCs w:val="24"/>
        </w:rPr>
        <w:t>Abandoning by Seeing – Through wise attention (</w:t>
      </w:r>
      <w:r w:rsidRPr="008151B8">
        <w:rPr>
          <w:rFonts w:ascii="Times New Roman" w:hAnsi="Times New Roman" w:cs="Times New Roman"/>
          <w:i/>
          <w:iCs/>
          <w:sz w:val="24"/>
          <w:szCs w:val="24"/>
        </w:rPr>
        <w:t>yoniso manasikāra</w:t>
      </w:r>
      <w:r w:rsidRPr="008151B8">
        <w:rPr>
          <w:rFonts w:ascii="Times New Roman" w:hAnsi="Times New Roman" w:cs="Times New Roman"/>
          <w:sz w:val="24"/>
          <w:szCs w:val="24"/>
        </w:rPr>
        <w:t xml:space="preserve">), one should avoid </w:t>
      </w:r>
      <w:r w:rsidR="004912A4" w:rsidRPr="008151B8">
        <w:rPr>
          <w:rFonts w:ascii="Times New Roman" w:hAnsi="Times New Roman" w:cs="Times New Roman"/>
          <w:sz w:val="24"/>
          <w:szCs w:val="24"/>
        </w:rPr>
        <w:t>unskilful</w:t>
      </w:r>
      <w:r w:rsidRPr="008151B8">
        <w:rPr>
          <w:rFonts w:ascii="Times New Roman" w:hAnsi="Times New Roman" w:cs="Times New Roman"/>
          <w:sz w:val="24"/>
          <w:szCs w:val="24"/>
        </w:rPr>
        <w:t xml:space="preserve"> perceptions that give rise to sensual desire, ill will, restlessness, laziness, and doubt. Instead, by contemplating the Four Noble Truths with clarity, one can uproot the fetters of personality view, doubt, and attachment to rites and rituals.</w:t>
      </w:r>
    </w:p>
    <w:p w14:paraId="6F75512B" w14:textId="77777777" w:rsidR="008151B8" w:rsidRPr="008151B8" w:rsidRDefault="008151B8" w:rsidP="008151B8">
      <w:pPr>
        <w:numPr>
          <w:ilvl w:val="0"/>
          <w:numId w:val="7"/>
        </w:numPr>
        <w:spacing w:after="0"/>
        <w:rPr>
          <w:rFonts w:ascii="Times New Roman" w:hAnsi="Times New Roman" w:cs="Times New Roman"/>
          <w:sz w:val="24"/>
          <w:szCs w:val="24"/>
        </w:rPr>
      </w:pPr>
      <w:r w:rsidRPr="008151B8">
        <w:rPr>
          <w:rFonts w:ascii="Times New Roman" w:hAnsi="Times New Roman" w:cs="Times New Roman"/>
          <w:sz w:val="24"/>
          <w:szCs w:val="24"/>
        </w:rPr>
        <w:t>Abandoning by Restraining – The wise disciple practices mindfulness and restraint over the six sense faculties (eye, ear, nose, tongue, body, and mind). By guarding the senses, one prevents the arising of sensual fever, ill will, and other unwholesome states.</w:t>
      </w:r>
    </w:p>
    <w:p w14:paraId="02B7D78F" w14:textId="77777777" w:rsidR="008151B8" w:rsidRPr="008151B8" w:rsidRDefault="008151B8" w:rsidP="008151B8">
      <w:pPr>
        <w:numPr>
          <w:ilvl w:val="0"/>
          <w:numId w:val="7"/>
        </w:numPr>
        <w:spacing w:after="0"/>
        <w:rPr>
          <w:rFonts w:ascii="Times New Roman" w:hAnsi="Times New Roman" w:cs="Times New Roman"/>
          <w:sz w:val="24"/>
          <w:szCs w:val="24"/>
        </w:rPr>
      </w:pPr>
      <w:r w:rsidRPr="008151B8">
        <w:rPr>
          <w:rFonts w:ascii="Times New Roman" w:hAnsi="Times New Roman" w:cs="Times New Roman"/>
          <w:sz w:val="24"/>
          <w:szCs w:val="24"/>
        </w:rPr>
        <w:t>Abandoning by Using – Reflection on the proper use of requisites (robes, alms food, dwelling, and medicine) is crucial. These should be used not for indulgence, adornment, or pleasure but solely to maintain the body for the sake of spiritual cultivation.</w:t>
      </w:r>
    </w:p>
    <w:p w14:paraId="61D54304" w14:textId="77777777" w:rsidR="008151B8" w:rsidRPr="008151B8" w:rsidRDefault="008151B8" w:rsidP="008151B8">
      <w:pPr>
        <w:numPr>
          <w:ilvl w:val="0"/>
          <w:numId w:val="7"/>
        </w:numPr>
        <w:spacing w:after="0"/>
        <w:rPr>
          <w:rFonts w:ascii="Times New Roman" w:hAnsi="Times New Roman" w:cs="Times New Roman"/>
          <w:sz w:val="24"/>
          <w:szCs w:val="24"/>
        </w:rPr>
      </w:pPr>
      <w:r w:rsidRPr="008151B8">
        <w:rPr>
          <w:rFonts w:ascii="Times New Roman" w:hAnsi="Times New Roman" w:cs="Times New Roman"/>
          <w:sz w:val="24"/>
          <w:szCs w:val="24"/>
        </w:rPr>
        <w:t>Abandoning by Enduring – One must develop patience and endurance in the face of external hardships, such as heat and cold, hunger and thirst, insect bites, harsh speech from others, and physical discomfort. By accepting these challenges with wisdom, the mind remains undisturbed.</w:t>
      </w:r>
    </w:p>
    <w:p w14:paraId="4D78E7E4" w14:textId="77777777" w:rsidR="008151B8" w:rsidRPr="008151B8" w:rsidRDefault="008151B8" w:rsidP="008151B8">
      <w:pPr>
        <w:numPr>
          <w:ilvl w:val="0"/>
          <w:numId w:val="7"/>
        </w:numPr>
        <w:spacing w:after="0"/>
        <w:rPr>
          <w:rFonts w:ascii="Times New Roman" w:hAnsi="Times New Roman" w:cs="Times New Roman"/>
          <w:sz w:val="24"/>
          <w:szCs w:val="24"/>
        </w:rPr>
      </w:pPr>
      <w:r w:rsidRPr="008151B8">
        <w:rPr>
          <w:rFonts w:ascii="Times New Roman" w:hAnsi="Times New Roman" w:cs="Times New Roman"/>
          <w:sz w:val="24"/>
          <w:szCs w:val="24"/>
        </w:rPr>
        <w:t>Abandoning by Avoiding – With careful discernment, one avoids situations that could hinder spiritual growth. This includes physical dangers (such as wild animals or perilous locations like cliffs and swamps), harmful associations (such as unwholesome companions who encourage misconduct), and places of immorality (such as gambling houses, bars, and other sites of indulgence in sensual pleasures).</w:t>
      </w:r>
    </w:p>
    <w:p w14:paraId="3264F4D7" w14:textId="77777777" w:rsidR="008151B8" w:rsidRPr="008151B8" w:rsidRDefault="008151B8" w:rsidP="008151B8">
      <w:pPr>
        <w:numPr>
          <w:ilvl w:val="0"/>
          <w:numId w:val="7"/>
        </w:numPr>
        <w:spacing w:after="0"/>
        <w:rPr>
          <w:rFonts w:ascii="Times New Roman" w:hAnsi="Times New Roman" w:cs="Times New Roman"/>
          <w:sz w:val="24"/>
          <w:szCs w:val="24"/>
        </w:rPr>
      </w:pPr>
      <w:r w:rsidRPr="008151B8">
        <w:rPr>
          <w:rFonts w:ascii="Times New Roman" w:hAnsi="Times New Roman" w:cs="Times New Roman"/>
          <w:sz w:val="24"/>
          <w:szCs w:val="24"/>
        </w:rPr>
        <w:t>Abandoning by Removing – When unwholesome thoughts of sensuality, ill will, or delusion arise, one must apply mindfulness and right effort to swiftly remove them, replacing them with wholesome mental states that support the path.</w:t>
      </w:r>
    </w:p>
    <w:p w14:paraId="66119BDE" w14:textId="77777777" w:rsidR="008151B8" w:rsidRPr="008151B8" w:rsidRDefault="008151B8" w:rsidP="008151B8">
      <w:pPr>
        <w:spacing w:after="0"/>
        <w:rPr>
          <w:rFonts w:ascii="Times New Roman" w:hAnsi="Times New Roman" w:cs="Times New Roman"/>
          <w:sz w:val="24"/>
          <w:szCs w:val="24"/>
        </w:rPr>
      </w:pPr>
      <w:r w:rsidRPr="008151B8">
        <w:rPr>
          <w:rFonts w:ascii="Times New Roman" w:hAnsi="Times New Roman" w:cs="Times New Roman"/>
          <w:sz w:val="24"/>
          <w:szCs w:val="24"/>
        </w:rPr>
        <w:t>These seven methods serve as essential tools for the Sangha in their pursuit of liberation, helping them sever the chains of defilement and move towards the ultimate goal—Nibbāna.</w:t>
      </w:r>
    </w:p>
    <w:p w14:paraId="0A2E996D" w14:textId="77777777" w:rsidR="00134884" w:rsidRDefault="00134884" w:rsidP="006771E7">
      <w:pPr>
        <w:spacing w:after="0"/>
        <w:rPr>
          <w:rFonts w:ascii="Times New Roman" w:hAnsi="Times New Roman" w:cs="Times New Roman"/>
          <w:sz w:val="24"/>
          <w:szCs w:val="24"/>
        </w:rPr>
      </w:pPr>
    </w:p>
    <w:p w14:paraId="555194B3" w14:textId="77777777" w:rsidR="00E9319B" w:rsidRPr="00E9319B" w:rsidRDefault="00E9319B" w:rsidP="00406077">
      <w:pPr>
        <w:pStyle w:val="Heading3"/>
      </w:pPr>
      <w:r w:rsidRPr="00E9319B">
        <w:t>Overcoming Anger and Ill Will</w:t>
      </w:r>
    </w:p>
    <w:p w14:paraId="35C28027" w14:textId="77777777" w:rsidR="00E9319B" w:rsidRPr="00E9319B" w:rsidRDefault="00E9319B" w:rsidP="00E9319B">
      <w:pPr>
        <w:spacing w:after="0"/>
        <w:rPr>
          <w:rFonts w:ascii="Times New Roman" w:hAnsi="Times New Roman" w:cs="Times New Roman"/>
          <w:sz w:val="24"/>
          <w:szCs w:val="24"/>
        </w:rPr>
      </w:pPr>
      <w:r w:rsidRPr="00E9319B">
        <w:rPr>
          <w:rFonts w:ascii="Times New Roman" w:hAnsi="Times New Roman" w:cs="Times New Roman"/>
          <w:sz w:val="24"/>
          <w:szCs w:val="24"/>
        </w:rPr>
        <w:t>On one occasion, while residing in Sāvatthī, the Buddha addressed the monks, saying:</w:t>
      </w:r>
    </w:p>
    <w:p w14:paraId="376649D8" w14:textId="018813A8" w:rsidR="00520562" w:rsidRPr="00520562" w:rsidRDefault="00E9319B" w:rsidP="00520562">
      <w:pPr>
        <w:spacing w:after="0"/>
        <w:rPr>
          <w:rFonts w:ascii="Times New Roman" w:hAnsi="Times New Roman" w:cs="Times New Roman"/>
          <w:sz w:val="24"/>
          <w:szCs w:val="24"/>
        </w:rPr>
      </w:pPr>
      <w:r w:rsidRPr="00E9319B">
        <w:rPr>
          <w:rFonts w:ascii="Times New Roman" w:hAnsi="Times New Roman" w:cs="Times New Roman"/>
          <w:i/>
          <w:iCs/>
          <w:sz w:val="24"/>
          <w:szCs w:val="24"/>
        </w:rPr>
        <w:t>“Bhikkhus, there are five kinds of speech that others may use when they speak to you. Their words may be timely or untimely, true or false, gentle or harsh, beneficial or harmful, spoken with a mind of loving-kindness or with inner hatred. Regardless of how others address you—</w:t>
      </w:r>
      <w:r w:rsidRPr="00E9319B">
        <w:rPr>
          <w:rFonts w:ascii="Times New Roman" w:hAnsi="Times New Roman" w:cs="Times New Roman"/>
          <w:i/>
          <w:iCs/>
          <w:sz w:val="24"/>
          <w:szCs w:val="24"/>
        </w:rPr>
        <w:lastRenderedPageBreak/>
        <w:t xml:space="preserve">whether their words are kind or cruel, truthful or deceptive, spoken with goodwill or malice—your response must be rooted in wisdom and </w:t>
      </w:r>
      <w:r w:rsidR="002B010A" w:rsidRPr="00E06AD1">
        <w:rPr>
          <w:rFonts w:ascii="Times New Roman" w:hAnsi="Times New Roman" w:cs="Times New Roman"/>
          <w:i/>
          <w:iCs/>
          <w:sz w:val="24"/>
          <w:szCs w:val="24"/>
        </w:rPr>
        <w:t>restraint</w:t>
      </w:r>
      <w:r w:rsidR="000D4742">
        <w:rPr>
          <w:rFonts w:ascii="Times New Roman" w:hAnsi="Times New Roman" w:cs="Times New Roman"/>
          <w:i/>
          <w:iCs/>
          <w:sz w:val="24"/>
          <w:szCs w:val="24"/>
        </w:rPr>
        <w:t xml:space="preserve">”. </w:t>
      </w:r>
      <w:r w:rsidR="000D4742">
        <w:rPr>
          <w:rStyle w:val="EndnoteReference"/>
          <w:rFonts w:ascii="Times New Roman" w:hAnsi="Times New Roman" w:cs="Times New Roman"/>
          <w:i/>
          <w:iCs/>
          <w:sz w:val="24"/>
          <w:szCs w:val="24"/>
        </w:rPr>
        <w:endnoteReference w:id="23"/>
      </w:r>
    </w:p>
    <w:p w14:paraId="01BB2BF1" w14:textId="6A2BB5D0" w:rsidR="00E9319B" w:rsidRPr="00E9319B" w:rsidRDefault="00E9319B" w:rsidP="00E9319B">
      <w:pPr>
        <w:spacing w:after="0"/>
        <w:rPr>
          <w:rFonts w:ascii="Times New Roman" w:hAnsi="Times New Roman" w:cs="Times New Roman"/>
          <w:sz w:val="24"/>
          <w:szCs w:val="24"/>
        </w:rPr>
      </w:pPr>
    </w:p>
    <w:p w14:paraId="049172E1" w14:textId="77777777" w:rsidR="00E9319B" w:rsidRPr="00E9319B" w:rsidRDefault="00E9319B" w:rsidP="00E9319B">
      <w:pPr>
        <w:spacing w:after="0"/>
        <w:rPr>
          <w:rFonts w:ascii="Times New Roman" w:hAnsi="Times New Roman" w:cs="Times New Roman"/>
          <w:sz w:val="24"/>
          <w:szCs w:val="24"/>
        </w:rPr>
      </w:pPr>
      <w:r w:rsidRPr="00E9319B">
        <w:rPr>
          <w:rFonts w:ascii="Times New Roman" w:hAnsi="Times New Roman" w:cs="Times New Roman"/>
          <w:sz w:val="24"/>
          <w:szCs w:val="24"/>
        </w:rPr>
        <w:t>Here, bhikkhus, you should train yourselves in this way:</w:t>
      </w:r>
    </w:p>
    <w:p w14:paraId="5AF0C94D" w14:textId="68B9F6C1" w:rsidR="00E9319B" w:rsidRPr="00A43244" w:rsidRDefault="00E9319B" w:rsidP="00E9319B">
      <w:pPr>
        <w:spacing w:after="0"/>
        <w:rPr>
          <w:rFonts w:ascii="Times New Roman" w:hAnsi="Times New Roman" w:cs="Times New Roman"/>
          <w:i/>
          <w:iCs/>
          <w:sz w:val="24"/>
          <w:szCs w:val="24"/>
        </w:rPr>
      </w:pPr>
      <w:r w:rsidRPr="00A43244">
        <w:rPr>
          <w:rFonts w:ascii="Times New Roman" w:hAnsi="Times New Roman" w:cs="Times New Roman"/>
          <w:i/>
          <w:iCs/>
          <w:sz w:val="24"/>
          <w:szCs w:val="24"/>
        </w:rPr>
        <w:t>‘Our minds shall remain unshaken, and we shall utter no evil words. We shall abide with a heart full of compassion, wishing only for the welfare of others. With a mind free from hatred, we shall pervade even those who speak harshly with boundless loving-kindness. Beginning with them, we shall extend this goodwill to the entire world——vast, exalted, immeasurable, and free from hostility and ill will.’</w:t>
      </w:r>
    </w:p>
    <w:p w14:paraId="6EEA9961" w14:textId="77777777" w:rsidR="00A43244" w:rsidRDefault="00A43244" w:rsidP="00E9319B">
      <w:pPr>
        <w:spacing w:after="0"/>
        <w:rPr>
          <w:rFonts w:ascii="Times New Roman" w:hAnsi="Times New Roman" w:cs="Times New Roman"/>
          <w:sz w:val="24"/>
          <w:szCs w:val="24"/>
        </w:rPr>
      </w:pPr>
    </w:p>
    <w:p w14:paraId="3714E7BA" w14:textId="06C5D78B" w:rsidR="00E9319B" w:rsidRPr="00E9319B" w:rsidRDefault="00E9319B" w:rsidP="00E9319B">
      <w:pPr>
        <w:spacing w:after="0"/>
        <w:rPr>
          <w:rFonts w:ascii="Times New Roman" w:hAnsi="Times New Roman" w:cs="Times New Roman"/>
          <w:sz w:val="24"/>
          <w:szCs w:val="24"/>
        </w:rPr>
      </w:pPr>
      <w:r w:rsidRPr="00E9319B">
        <w:rPr>
          <w:rFonts w:ascii="Times New Roman" w:hAnsi="Times New Roman" w:cs="Times New Roman"/>
          <w:sz w:val="24"/>
          <w:szCs w:val="24"/>
        </w:rPr>
        <w:t>Bhikkhus, even if bandits were to seize you and savagely cut you limb by limb with a two-handled saw, if you were to give rise to even a moment of hatred towards them, you would not be following my teaching. Instead, you should train in this way:</w:t>
      </w:r>
    </w:p>
    <w:p w14:paraId="380AA8AE" w14:textId="1CE1B302" w:rsidR="00E9319B" w:rsidRPr="00E9319B" w:rsidRDefault="00E9319B" w:rsidP="00E9319B">
      <w:pPr>
        <w:spacing w:after="0"/>
        <w:rPr>
          <w:rFonts w:ascii="Times New Roman" w:hAnsi="Times New Roman" w:cs="Times New Roman"/>
          <w:i/>
          <w:iCs/>
          <w:sz w:val="24"/>
          <w:szCs w:val="24"/>
        </w:rPr>
      </w:pPr>
      <w:r w:rsidRPr="00E9319B">
        <w:rPr>
          <w:rFonts w:ascii="Times New Roman" w:hAnsi="Times New Roman" w:cs="Times New Roman"/>
          <w:i/>
          <w:iCs/>
          <w:sz w:val="24"/>
          <w:szCs w:val="24"/>
        </w:rPr>
        <w:t>‘Even in the face of unbearable cruelty, our minds shall remain unshaken, and we shall utter no harsh words. We shall abide in unwavering compassion, free from resentment. We shall pervade even our tormentors with a heart of loving-kindness, without ill will.’</w:t>
      </w:r>
    </w:p>
    <w:p w14:paraId="0BF5FA73" w14:textId="428D2FF1" w:rsidR="00E9319B" w:rsidRPr="00E9319B" w:rsidRDefault="00E9319B" w:rsidP="00E9319B">
      <w:pPr>
        <w:spacing w:after="0"/>
        <w:rPr>
          <w:rFonts w:ascii="Times New Roman" w:hAnsi="Times New Roman" w:cs="Times New Roman"/>
          <w:sz w:val="24"/>
          <w:szCs w:val="24"/>
        </w:rPr>
      </w:pPr>
    </w:p>
    <w:p w14:paraId="7695BC14" w14:textId="77777777" w:rsidR="00E9319B" w:rsidRPr="00E9319B" w:rsidRDefault="00E9319B" w:rsidP="00E9319B">
      <w:pPr>
        <w:spacing w:after="0"/>
        <w:rPr>
          <w:rFonts w:ascii="Times New Roman" w:hAnsi="Times New Roman" w:cs="Times New Roman"/>
          <w:sz w:val="24"/>
          <w:szCs w:val="24"/>
        </w:rPr>
      </w:pPr>
      <w:r w:rsidRPr="00E9319B">
        <w:rPr>
          <w:rFonts w:ascii="Times New Roman" w:hAnsi="Times New Roman" w:cs="Times New Roman"/>
          <w:sz w:val="24"/>
          <w:szCs w:val="24"/>
        </w:rPr>
        <w:t>Bhikkhus, if you hold firmly to this teaching—this simile of the saw—do you see any form of speech, whether trivial or severe, that you could not endure?”</w:t>
      </w:r>
    </w:p>
    <w:p w14:paraId="695D5535" w14:textId="77777777" w:rsidR="00E9319B" w:rsidRPr="00E9319B" w:rsidRDefault="00E9319B" w:rsidP="00E9319B">
      <w:pPr>
        <w:spacing w:after="0"/>
        <w:rPr>
          <w:rFonts w:ascii="Times New Roman" w:hAnsi="Times New Roman" w:cs="Times New Roman"/>
          <w:sz w:val="24"/>
          <w:szCs w:val="24"/>
        </w:rPr>
      </w:pPr>
      <w:r w:rsidRPr="00E9319B">
        <w:rPr>
          <w:rFonts w:ascii="Times New Roman" w:hAnsi="Times New Roman" w:cs="Times New Roman"/>
          <w:sz w:val="24"/>
          <w:szCs w:val="24"/>
        </w:rPr>
        <w:t>The monks replied, “No, venerable sir.”</w:t>
      </w:r>
    </w:p>
    <w:p w14:paraId="3C9ABB87" w14:textId="77777777" w:rsidR="00E9319B" w:rsidRPr="00E9319B" w:rsidRDefault="00E9319B" w:rsidP="00E9319B">
      <w:pPr>
        <w:spacing w:after="0"/>
        <w:rPr>
          <w:rFonts w:ascii="Times New Roman" w:hAnsi="Times New Roman" w:cs="Times New Roman"/>
          <w:sz w:val="24"/>
          <w:szCs w:val="24"/>
        </w:rPr>
      </w:pPr>
      <w:r w:rsidRPr="00E9319B">
        <w:rPr>
          <w:rFonts w:ascii="Times New Roman" w:hAnsi="Times New Roman" w:cs="Times New Roman"/>
          <w:sz w:val="24"/>
          <w:szCs w:val="24"/>
        </w:rPr>
        <w:t>“Therefore, bhikkhus, keep this teaching close to your hearts at all times. Doing so will bring you welfare and happiness for a long time.”</w:t>
      </w:r>
    </w:p>
    <w:p w14:paraId="55ECE024" w14:textId="3676C82A" w:rsidR="00E9319B" w:rsidRDefault="00E9319B" w:rsidP="006771E7">
      <w:pPr>
        <w:spacing w:after="0"/>
        <w:rPr>
          <w:rFonts w:ascii="Times New Roman" w:hAnsi="Times New Roman" w:cs="Times New Roman"/>
          <w:sz w:val="24"/>
          <w:szCs w:val="24"/>
        </w:rPr>
      </w:pPr>
    </w:p>
    <w:p w14:paraId="1D089B5D" w14:textId="74D6A863" w:rsidR="00406077" w:rsidRDefault="006F0CF4" w:rsidP="006771E7">
      <w:pPr>
        <w:spacing w:after="0"/>
        <w:rPr>
          <w:rFonts w:ascii="Times New Roman" w:hAnsi="Times New Roman" w:cs="Times New Roman"/>
          <w:sz w:val="24"/>
          <w:szCs w:val="24"/>
        </w:rPr>
      </w:pPr>
      <w:r>
        <w:rPr>
          <w:rFonts w:ascii="Times New Roman" w:hAnsi="Times New Roman" w:cs="Times New Roman"/>
          <w:sz w:val="24"/>
          <w:szCs w:val="24"/>
        </w:rPr>
        <w:t xml:space="preserve">This </w:t>
      </w:r>
      <w:r w:rsidR="00937AB6">
        <w:rPr>
          <w:rFonts w:ascii="Times New Roman" w:hAnsi="Times New Roman" w:cs="Times New Roman"/>
          <w:sz w:val="24"/>
          <w:szCs w:val="24"/>
        </w:rPr>
        <w:t xml:space="preserve">profound </w:t>
      </w:r>
      <w:r>
        <w:rPr>
          <w:rFonts w:ascii="Times New Roman" w:hAnsi="Times New Roman" w:cs="Times New Roman"/>
          <w:sz w:val="24"/>
          <w:szCs w:val="24"/>
        </w:rPr>
        <w:t xml:space="preserve">teaching </w:t>
      </w:r>
      <w:r w:rsidR="00937AB6">
        <w:rPr>
          <w:rFonts w:ascii="Times New Roman" w:hAnsi="Times New Roman" w:cs="Times New Roman"/>
          <w:sz w:val="24"/>
          <w:szCs w:val="24"/>
        </w:rPr>
        <w:t xml:space="preserve">of the Blessed One </w:t>
      </w:r>
      <w:r w:rsidR="00406077" w:rsidRPr="00406077">
        <w:rPr>
          <w:rFonts w:ascii="Times New Roman" w:hAnsi="Times New Roman" w:cs="Times New Roman"/>
          <w:sz w:val="24"/>
          <w:szCs w:val="24"/>
        </w:rPr>
        <w:t xml:space="preserve">conveys the profound strength of patience and loving-kindness in the face of all provocations. It reminds us that true spiritual mastery lies not in seeking </w:t>
      </w:r>
      <w:r w:rsidR="00F821EF" w:rsidRPr="00406077">
        <w:rPr>
          <w:rFonts w:ascii="Times New Roman" w:hAnsi="Times New Roman" w:cs="Times New Roman"/>
          <w:sz w:val="24"/>
          <w:szCs w:val="24"/>
        </w:rPr>
        <w:t>favourable</w:t>
      </w:r>
      <w:r w:rsidR="00406077" w:rsidRPr="00406077">
        <w:rPr>
          <w:rFonts w:ascii="Times New Roman" w:hAnsi="Times New Roman" w:cs="Times New Roman"/>
          <w:sz w:val="24"/>
          <w:szCs w:val="24"/>
        </w:rPr>
        <w:t xml:space="preserve"> conditions, but in maintaining unwavering compassion even under the harshest circumstances.</w:t>
      </w:r>
    </w:p>
    <w:p w14:paraId="1C5FB1AA" w14:textId="77777777" w:rsidR="00E87F50" w:rsidRDefault="00E87F50" w:rsidP="00D96184">
      <w:pPr>
        <w:spacing w:after="0"/>
        <w:rPr>
          <w:rFonts w:ascii="Times New Roman" w:hAnsi="Times New Roman" w:cs="Times New Roman"/>
          <w:b/>
          <w:bCs/>
          <w:sz w:val="24"/>
          <w:szCs w:val="24"/>
        </w:rPr>
      </w:pPr>
    </w:p>
    <w:p w14:paraId="77B2A9E1" w14:textId="6D9F8935" w:rsidR="00D96184" w:rsidRPr="00D96184" w:rsidRDefault="00D96184" w:rsidP="00E87F50">
      <w:pPr>
        <w:pStyle w:val="Heading3"/>
      </w:pPr>
      <w:r w:rsidRPr="00D96184">
        <w:t>The Danger of Misapprehending the Dhamma</w:t>
      </w:r>
    </w:p>
    <w:p w14:paraId="1C2C2749" w14:textId="762235A9" w:rsidR="00D96184" w:rsidRPr="00A43244" w:rsidRDefault="00D96184" w:rsidP="00D96184">
      <w:pPr>
        <w:spacing w:after="0"/>
        <w:rPr>
          <w:rFonts w:cstheme="minorHAnsi"/>
        </w:rPr>
      </w:pPr>
      <w:r w:rsidRPr="00D96184">
        <w:rPr>
          <w:rFonts w:ascii="Times New Roman" w:hAnsi="Times New Roman" w:cs="Times New Roman"/>
          <w:sz w:val="24"/>
          <w:szCs w:val="24"/>
        </w:rPr>
        <w:t xml:space="preserve">To warn against the dangers of grasping the Dhamma with the wrong intention, the Buddha gave this profound teaching in the </w:t>
      </w:r>
      <w:r w:rsidRPr="00D96184">
        <w:rPr>
          <w:rFonts w:ascii="Times New Roman" w:hAnsi="Times New Roman" w:cs="Times New Roman"/>
          <w:i/>
          <w:iCs/>
          <w:sz w:val="24"/>
          <w:szCs w:val="24"/>
        </w:rPr>
        <w:t>Alagaddūpama Sutta</w:t>
      </w:r>
      <w:r w:rsidRPr="00D96184">
        <w:rPr>
          <w:rFonts w:ascii="Times New Roman" w:hAnsi="Times New Roman" w:cs="Times New Roman"/>
          <w:sz w:val="24"/>
          <w:szCs w:val="24"/>
        </w:rPr>
        <w:t xml:space="preserve"> </w:t>
      </w:r>
      <w:r w:rsidRPr="00A43244">
        <w:rPr>
          <w:rFonts w:cstheme="minorHAnsi"/>
        </w:rPr>
        <w:t>(MN</w:t>
      </w:r>
      <w:r w:rsidR="00E87F50" w:rsidRPr="00A43244">
        <w:rPr>
          <w:rFonts w:cstheme="minorHAnsi"/>
        </w:rPr>
        <w:t>:</w:t>
      </w:r>
      <w:r w:rsidRPr="00A43244">
        <w:rPr>
          <w:rFonts w:cstheme="minorHAnsi"/>
        </w:rPr>
        <w:t>22).</w:t>
      </w:r>
    </w:p>
    <w:p w14:paraId="350E06F3" w14:textId="77777777" w:rsidR="00E87F50" w:rsidRDefault="00E87F50" w:rsidP="00D96184">
      <w:pPr>
        <w:spacing w:after="0"/>
        <w:rPr>
          <w:rFonts w:ascii="Times New Roman" w:hAnsi="Times New Roman" w:cs="Times New Roman"/>
          <w:sz w:val="24"/>
          <w:szCs w:val="24"/>
        </w:rPr>
      </w:pPr>
    </w:p>
    <w:p w14:paraId="64EBC973" w14:textId="19719280" w:rsidR="00D96184" w:rsidRPr="00D96184" w:rsidRDefault="00D96184" w:rsidP="00D96184">
      <w:pPr>
        <w:spacing w:after="0"/>
        <w:rPr>
          <w:rFonts w:ascii="Times New Roman" w:hAnsi="Times New Roman" w:cs="Times New Roman"/>
          <w:sz w:val="24"/>
          <w:szCs w:val="24"/>
        </w:rPr>
      </w:pPr>
      <w:r w:rsidRPr="00D96184">
        <w:rPr>
          <w:rFonts w:ascii="Times New Roman" w:hAnsi="Times New Roman" w:cs="Times New Roman"/>
          <w:sz w:val="24"/>
          <w:szCs w:val="24"/>
        </w:rPr>
        <w:t>“Bhikkhus, some misguided individuals learn the Dhamma, but instead of reflecting on its true meaning with wisdom, they use it merely to criticize others and win debates. Failing to apply it for inner transformation, they derive no real benefit. Misinterpreted and misused, the Dhamma becomes a cause of their own harm and suffering—just as a man who carelessly grasps a snake by its tail or coils risks being bitten, leading to great pain or even death.”</w:t>
      </w:r>
    </w:p>
    <w:p w14:paraId="49854ECD" w14:textId="77777777" w:rsidR="00E87F50" w:rsidRDefault="00E87F50" w:rsidP="00D96184">
      <w:pPr>
        <w:spacing w:after="0"/>
        <w:rPr>
          <w:rFonts w:ascii="Times New Roman" w:hAnsi="Times New Roman" w:cs="Times New Roman"/>
          <w:sz w:val="24"/>
          <w:szCs w:val="24"/>
        </w:rPr>
      </w:pPr>
    </w:p>
    <w:p w14:paraId="449C27E1" w14:textId="762D78EF" w:rsidR="00D96184" w:rsidRPr="00D96184" w:rsidRDefault="00D96184" w:rsidP="00D96184">
      <w:pPr>
        <w:spacing w:after="0"/>
        <w:rPr>
          <w:rFonts w:ascii="Times New Roman" w:hAnsi="Times New Roman" w:cs="Times New Roman"/>
          <w:sz w:val="24"/>
          <w:szCs w:val="24"/>
        </w:rPr>
      </w:pPr>
      <w:r w:rsidRPr="00D96184">
        <w:rPr>
          <w:rFonts w:ascii="Times New Roman" w:hAnsi="Times New Roman" w:cs="Times New Roman"/>
          <w:sz w:val="24"/>
          <w:szCs w:val="24"/>
        </w:rPr>
        <w:t>On the other hand, those who learn the Dhamma with right intention examine its meaning with wisdom, develop deep understanding, and apply it to their lives. They do not seek to argue but to cultivate inner peace and liberation. Such individuals, having grasped the Dhamma correctly, experience true welfare and happiness—just as a skilled person, using a cleft stick, grasps a snake properly by the neck and avoids harm.</w:t>
      </w:r>
    </w:p>
    <w:p w14:paraId="15CE099E" w14:textId="77777777" w:rsidR="008F1F45" w:rsidRDefault="008F1F45" w:rsidP="00D96184">
      <w:pPr>
        <w:spacing w:after="0"/>
        <w:rPr>
          <w:rFonts w:ascii="Times New Roman" w:hAnsi="Times New Roman" w:cs="Times New Roman"/>
          <w:sz w:val="24"/>
          <w:szCs w:val="24"/>
        </w:rPr>
      </w:pPr>
    </w:p>
    <w:p w14:paraId="35B2BA2E" w14:textId="42AD84D7" w:rsidR="00D96184" w:rsidRPr="00D96184" w:rsidRDefault="00D96184" w:rsidP="00D96184">
      <w:pPr>
        <w:spacing w:after="0"/>
        <w:rPr>
          <w:rFonts w:ascii="Times New Roman" w:hAnsi="Times New Roman" w:cs="Times New Roman"/>
          <w:b/>
          <w:bCs/>
          <w:sz w:val="24"/>
          <w:szCs w:val="24"/>
        </w:rPr>
      </w:pPr>
      <w:r w:rsidRPr="00D96184">
        <w:rPr>
          <w:rFonts w:ascii="Times New Roman" w:hAnsi="Times New Roman" w:cs="Times New Roman"/>
          <w:sz w:val="24"/>
          <w:szCs w:val="24"/>
        </w:rPr>
        <w:lastRenderedPageBreak/>
        <w:t>Thus, the Buddha advised:</w:t>
      </w:r>
      <w:r w:rsidRPr="00D96184">
        <w:rPr>
          <w:rFonts w:ascii="Times New Roman" w:hAnsi="Times New Roman" w:cs="Times New Roman"/>
          <w:sz w:val="24"/>
          <w:szCs w:val="24"/>
        </w:rPr>
        <w:br/>
      </w:r>
      <w:r w:rsidRPr="00D96184">
        <w:rPr>
          <w:rFonts w:ascii="Times New Roman" w:hAnsi="Times New Roman" w:cs="Times New Roman"/>
          <w:b/>
          <w:bCs/>
          <w:sz w:val="24"/>
          <w:szCs w:val="24"/>
        </w:rPr>
        <w:t>“Bhikkhus, if you understand my teachings, remember them well. If you do not, seek guidance from me or from wise bhikkhus.”</w:t>
      </w:r>
    </w:p>
    <w:p w14:paraId="249D4F94" w14:textId="77777777" w:rsidR="00D96184" w:rsidRDefault="00D96184" w:rsidP="00D96184">
      <w:pPr>
        <w:spacing w:after="0"/>
        <w:rPr>
          <w:rFonts w:ascii="Times New Roman" w:hAnsi="Times New Roman" w:cs="Times New Roman"/>
          <w:sz w:val="24"/>
          <w:szCs w:val="24"/>
        </w:rPr>
      </w:pPr>
      <w:r w:rsidRPr="00D96184">
        <w:rPr>
          <w:rFonts w:ascii="Times New Roman" w:hAnsi="Times New Roman" w:cs="Times New Roman"/>
          <w:sz w:val="24"/>
          <w:szCs w:val="24"/>
        </w:rPr>
        <w:t>This teaching reminds us that the Dhamma is not meant for intellectual pride or debate but for liberation. When grasped correctly—with wisdom, humility, and sincerity—it leads to the highest happiness.</w:t>
      </w:r>
    </w:p>
    <w:p w14:paraId="2FF49BE2" w14:textId="45F1A087" w:rsidR="00D96184" w:rsidRDefault="00D96184" w:rsidP="006771E7">
      <w:pPr>
        <w:spacing w:after="0"/>
        <w:rPr>
          <w:rFonts w:ascii="Times New Roman" w:hAnsi="Times New Roman" w:cs="Times New Roman"/>
          <w:sz w:val="24"/>
          <w:szCs w:val="24"/>
        </w:rPr>
      </w:pPr>
    </w:p>
    <w:p w14:paraId="25429356" w14:textId="77777777" w:rsidR="004B3921" w:rsidRPr="004B3921" w:rsidRDefault="004B3921" w:rsidP="003C0B7C">
      <w:pPr>
        <w:pStyle w:val="Heading3"/>
      </w:pPr>
      <w:r w:rsidRPr="004B3921">
        <w:t>Advice to Venerable Bhaddāli</w:t>
      </w:r>
    </w:p>
    <w:p w14:paraId="061B0DFB" w14:textId="05D46A70"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sz w:val="24"/>
          <w:szCs w:val="24"/>
        </w:rPr>
        <w:t xml:space="preserve">Once, while residing at Jetavana Monastery, the Buddha gave a firm yet compassionate teaching to Venerable Bhaddāli to help him overcome stubbornness and progress on the path </w:t>
      </w:r>
    </w:p>
    <w:p w14:paraId="56F41173" w14:textId="4103FC5D"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sz w:val="24"/>
          <w:szCs w:val="24"/>
        </w:rPr>
        <w:t>The Buddha instructed the monks:</w:t>
      </w:r>
      <w:r w:rsidRPr="004B3921">
        <w:rPr>
          <w:rFonts w:ascii="Times New Roman" w:hAnsi="Times New Roman" w:cs="Times New Roman"/>
          <w:sz w:val="24"/>
          <w:szCs w:val="24"/>
        </w:rPr>
        <w:br/>
      </w:r>
      <w:r w:rsidRPr="004B3921">
        <w:rPr>
          <w:rFonts w:ascii="Times New Roman" w:hAnsi="Times New Roman" w:cs="Times New Roman"/>
          <w:i/>
          <w:iCs/>
          <w:sz w:val="24"/>
          <w:szCs w:val="24"/>
        </w:rPr>
        <w:t>"Bhikkhus, I eat only one meal a day. By doing so, I remain free from illness, experience lightness, strength, and a comfortable abiding. You too should follow this practice to gain the same benefits."</w:t>
      </w:r>
      <w:r w:rsidR="00A43244">
        <w:rPr>
          <w:rStyle w:val="EndnoteReference"/>
          <w:rFonts w:ascii="Times New Roman" w:hAnsi="Times New Roman" w:cs="Times New Roman"/>
          <w:i/>
          <w:iCs/>
          <w:sz w:val="24"/>
          <w:szCs w:val="24"/>
        </w:rPr>
        <w:endnoteReference w:id="24"/>
      </w:r>
    </w:p>
    <w:p w14:paraId="6C4E5C9D" w14:textId="77777777"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sz w:val="24"/>
          <w:szCs w:val="24"/>
        </w:rPr>
        <w:t>However, Venerable Bhaddāli resisted, fearing discomfort. When the Buddha formally introduced this training rule, Bhaddāli refused to comply and, feeling ashamed, avoided the Buddha for the entire three-month Rains Retreat.</w:t>
      </w:r>
    </w:p>
    <w:p w14:paraId="66C32D29" w14:textId="77777777" w:rsidR="00FC2920" w:rsidRDefault="00FC2920" w:rsidP="004B3921">
      <w:pPr>
        <w:spacing w:after="0"/>
        <w:rPr>
          <w:rFonts w:ascii="Times New Roman" w:hAnsi="Times New Roman" w:cs="Times New Roman"/>
          <w:sz w:val="24"/>
          <w:szCs w:val="24"/>
        </w:rPr>
      </w:pPr>
    </w:p>
    <w:p w14:paraId="1543EC32" w14:textId="76E2682B"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sz w:val="24"/>
          <w:szCs w:val="24"/>
        </w:rPr>
        <w:t>Out of concern for his well-being, some monks urged him:</w:t>
      </w:r>
      <w:r w:rsidRPr="004B3921">
        <w:rPr>
          <w:rFonts w:ascii="Times New Roman" w:hAnsi="Times New Roman" w:cs="Times New Roman"/>
          <w:sz w:val="24"/>
          <w:szCs w:val="24"/>
        </w:rPr>
        <w:br/>
      </w:r>
      <w:r w:rsidRPr="004B3921">
        <w:rPr>
          <w:rFonts w:ascii="Times New Roman" w:hAnsi="Times New Roman" w:cs="Times New Roman"/>
          <w:i/>
          <w:iCs/>
          <w:sz w:val="24"/>
          <w:szCs w:val="24"/>
        </w:rPr>
        <w:t>"Friend Bhaddāli, the Buddha’s robe is being prepared, and when it is completed, he will set out on his journey. Take this opportunity to approach him before it becomes more difficult for you."</w:t>
      </w:r>
    </w:p>
    <w:p w14:paraId="69C90910" w14:textId="77777777"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sz w:val="24"/>
          <w:szCs w:val="24"/>
        </w:rPr>
        <w:t>Realizing his mistake, Bhaddāli finally sought the Buddha’s forgiveness:</w:t>
      </w:r>
      <w:r w:rsidRPr="004B3921">
        <w:rPr>
          <w:rFonts w:ascii="Times New Roman" w:hAnsi="Times New Roman" w:cs="Times New Roman"/>
          <w:sz w:val="24"/>
          <w:szCs w:val="24"/>
        </w:rPr>
        <w:br/>
      </w:r>
      <w:r w:rsidRPr="004B3921">
        <w:rPr>
          <w:rFonts w:ascii="Times New Roman" w:hAnsi="Times New Roman" w:cs="Times New Roman"/>
          <w:i/>
          <w:iCs/>
          <w:sz w:val="24"/>
          <w:szCs w:val="24"/>
        </w:rPr>
        <w:t>"Venerable Sir, please forgive my transgression, seen as such, for the sake of future restraint."</w:t>
      </w:r>
    </w:p>
    <w:p w14:paraId="1DC492C3" w14:textId="77777777" w:rsidR="00FC2920" w:rsidRDefault="00FC2920" w:rsidP="004B3921">
      <w:pPr>
        <w:spacing w:after="0"/>
        <w:rPr>
          <w:rFonts w:ascii="Times New Roman" w:hAnsi="Times New Roman" w:cs="Times New Roman"/>
          <w:sz w:val="24"/>
          <w:szCs w:val="24"/>
        </w:rPr>
      </w:pPr>
    </w:p>
    <w:p w14:paraId="606D8EEA" w14:textId="68A85B54"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sz w:val="24"/>
          <w:szCs w:val="24"/>
        </w:rPr>
        <w:t>The Buddha, ever compassionate, pardoned him and gave this profound teaching:</w:t>
      </w:r>
    </w:p>
    <w:p w14:paraId="72909AE8" w14:textId="77777777" w:rsidR="00D2446F" w:rsidRPr="00D2446F" w:rsidRDefault="00D2446F" w:rsidP="00D2446F">
      <w:pPr>
        <w:pStyle w:val="Heading4"/>
        <w:rPr>
          <w:i w:val="0"/>
          <w:iCs w:val="0"/>
        </w:rPr>
      </w:pPr>
      <w:r w:rsidRPr="00D2446F">
        <w:rPr>
          <w:i w:val="0"/>
          <w:iCs w:val="0"/>
        </w:rPr>
        <w:t>The Simile of the Thoroughbred Colt</w:t>
      </w:r>
    </w:p>
    <w:p w14:paraId="34FF46DA" w14:textId="74832B75" w:rsidR="00407B16" w:rsidRPr="008E66FB" w:rsidRDefault="00407B16" w:rsidP="00407B16">
      <w:pPr>
        <w:spacing w:after="0"/>
        <w:rPr>
          <w:rFonts w:ascii="Times New Roman" w:hAnsi="Times New Roman" w:cs="Times New Roman"/>
          <w:i/>
          <w:iCs/>
          <w:sz w:val="24"/>
          <w:szCs w:val="24"/>
        </w:rPr>
      </w:pPr>
      <w:r>
        <w:rPr>
          <w:rFonts w:ascii="Times New Roman" w:hAnsi="Times New Roman" w:cs="Times New Roman"/>
          <w:i/>
          <w:iCs/>
          <w:sz w:val="24"/>
          <w:szCs w:val="24"/>
        </w:rPr>
        <w:t xml:space="preserve">“ </w:t>
      </w:r>
      <w:r w:rsidRPr="008E66FB">
        <w:rPr>
          <w:rFonts w:ascii="Times New Roman" w:hAnsi="Times New Roman" w:cs="Times New Roman"/>
          <w:i/>
          <w:iCs/>
          <w:sz w:val="24"/>
          <w:szCs w:val="24"/>
        </w:rPr>
        <w:t>Bhaddāli, suppose a skilled horse trainer acquires a fine thoroughbred colt. First, he trains the colt to wear a bit. Since this is unfamiliar, the colt resists—writhing and struggling. But with patience, repetition, and gradual practice, it learns to accept the bit with ease.</w:t>
      </w:r>
    </w:p>
    <w:p w14:paraId="07E1E3EC" w14:textId="763BB109" w:rsidR="00407B16" w:rsidRPr="008E66FB" w:rsidRDefault="00407B16" w:rsidP="00407B16">
      <w:pPr>
        <w:spacing w:after="0"/>
        <w:rPr>
          <w:rFonts w:ascii="Times New Roman" w:hAnsi="Times New Roman" w:cs="Times New Roman"/>
          <w:i/>
          <w:iCs/>
          <w:sz w:val="24"/>
          <w:szCs w:val="24"/>
        </w:rPr>
      </w:pPr>
      <w:r w:rsidRPr="008E66FB">
        <w:rPr>
          <w:rFonts w:ascii="Times New Roman" w:hAnsi="Times New Roman" w:cs="Times New Roman"/>
          <w:i/>
          <w:iCs/>
          <w:sz w:val="24"/>
          <w:szCs w:val="24"/>
        </w:rPr>
        <w:t>Next, the trainer introduces the harness. Again, the colt resists at first but, through steady training, becomes accustomed to it. The trainer then teaches it to step in rhythm, run in circles, prance, gallop, and charge—refining its skills until it develops the noble qualities of a king’s horse: speed, agility, and gentleness. Finally, when the colt masters all these actions, it is rewarded with care and grooming.</w:t>
      </w:r>
      <w:r w:rsidR="00256B90">
        <w:rPr>
          <w:rFonts w:ascii="Times New Roman" w:hAnsi="Times New Roman" w:cs="Times New Roman"/>
          <w:i/>
          <w:iCs/>
          <w:sz w:val="24"/>
          <w:szCs w:val="24"/>
        </w:rPr>
        <w:t xml:space="preserve"> </w:t>
      </w:r>
      <w:r w:rsidRPr="008E66FB">
        <w:rPr>
          <w:rFonts w:ascii="Times New Roman" w:hAnsi="Times New Roman" w:cs="Times New Roman"/>
          <w:i/>
          <w:iCs/>
          <w:sz w:val="24"/>
          <w:szCs w:val="24"/>
        </w:rPr>
        <w:t>When a thoroughbred colt possesses these ten qualities, it is fit to serve a king and is regarded as one of the king’s prized assets."</w:t>
      </w:r>
    </w:p>
    <w:p w14:paraId="2ED7C378" w14:textId="77777777" w:rsidR="00CF2F81" w:rsidRPr="00EB01A4" w:rsidRDefault="00CF2F81" w:rsidP="00407B16">
      <w:pPr>
        <w:spacing w:after="0"/>
        <w:rPr>
          <w:rFonts w:cstheme="minorHAnsi"/>
        </w:rPr>
      </w:pPr>
    </w:p>
    <w:p w14:paraId="001740E2" w14:textId="08E09D1A" w:rsidR="00825EBA" w:rsidRDefault="00C47ACC" w:rsidP="00CA238F">
      <w:pPr>
        <w:spacing w:after="0"/>
        <w:jc w:val="center"/>
        <w:rPr>
          <w:rFonts w:cstheme="minorHAnsi"/>
        </w:rPr>
      </w:pPr>
      <w:r>
        <w:rPr>
          <w:rFonts w:ascii="Times New Roman" w:hAnsi="Times New Roman" w:cs="Times New Roman"/>
          <w:noProof/>
          <w:sz w:val="24"/>
          <w:szCs w:val="24"/>
        </w:rPr>
        <w:lastRenderedPageBreak/>
        <w:drawing>
          <wp:inline distT="0" distB="0" distL="0" distR="0" wp14:anchorId="2BF7A452" wp14:editId="67C3C416">
            <wp:extent cx="5076000" cy="3423600"/>
            <wp:effectExtent l="0" t="0" r="0" b="5715"/>
            <wp:docPr id="3421064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06425"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76000" cy="3423600"/>
                    </a:xfrm>
                    <a:prstGeom prst="rect">
                      <a:avLst/>
                    </a:prstGeom>
                    <a:noFill/>
                    <a:ln>
                      <a:noFill/>
                    </a:ln>
                  </pic:spPr>
                </pic:pic>
              </a:graphicData>
            </a:graphic>
          </wp:inline>
        </w:drawing>
      </w:r>
    </w:p>
    <w:p w14:paraId="61C164AD" w14:textId="77777777" w:rsidR="00825EBA" w:rsidRDefault="00825EBA" w:rsidP="00825EBA">
      <w:pPr>
        <w:spacing w:after="0"/>
        <w:rPr>
          <w:rFonts w:cstheme="minorHAnsi"/>
        </w:rPr>
      </w:pPr>
    </w:p>
    <w:p w14:paraId="0E28DE64" w14:textId="4D5E88A0" w:rsidR="00EB01A4" w:rsidRPr="00221D48" w:rsidRDefault="00EB01A4" w:rsidP="00933E27">
      <w:pPr>
        <w:spacing w:after="0"/>
        <w:jc w:val="center"/>
        <w:rPr>
          <w:rFonts w:cstheme="minorHAnsi"/>
          <w:b/>
          <w:bCs/>
        </w:rPr>
      </w:pPr>
      <w:r w:rsidRPr="004B3921">
        <w:rPr>
          <w:rFonts w:cstheme="minorHAnsi"/>
          <w:b/>
          <w:bCs/>
        </w:rPr>
        <w:t xml:space="preserve">The Buddha, ever compassionate, pardoned </w:t>
      </w:r>
      <w:r w:rsidR="00933E27" w:rsidRPr="00221D48">
        <w:rPr>
          <w:rFonts w:cstheme="minorHAnsi"/>
          <w:b/>
          <w:bCs/>
        </w:rPr>
        <w:t xml:space="preserve">Venerable </w:t>
      </w:r>
      <w:r w:rsidR="00933E27" w:rsidRPr="004B3921">
        <w:rPr>
          <w:rFonts w:cstheme="minorHAnsi"/>
          <w:b/>
          <w:bCs/>
        </w:rPr>
        <w:t>Bhaddāli</w:t>
      </w:r>
      <w:r w:rsidRPr="004B3921">
        <w:rPr>
          <w:rFonts w:cstheme="minorHAnsi"/>
          <w:b/>
          <w:bCs/>
        </w:rPr>
        <w:t xml:space="preserve"> </w:t>
      </w:r>
      <w:r w:rsidR="00221D48">
        <w:rPr>
          <w:rStyle w:val="EndnoteReference"/>
          <w:rFonts w:cstheme="minorHAnsi"/>
          <w:b/>
          <w:bCs/>
        </w:rPr>
        <w:endnoteReference w:id="25"/>
      </w:r>
    </w:p>
    <w:p w14:paraId="1C4946AA" w14:textId="77777777" w:rsidR="00AE4CF5" w:rsidRDefault="00AE4CF5" w:rsidP="00407B16">
      <w:pPr>
        <w:spacing w:after="0"/>
        <w:rPr>
          <w:rFonts w:ascii="Times New Roman" w:hAnsi="Times New Roman" w:cs="Times New Roman"/>
          <w:sz w:val="24"/>
          <w:szCs w:val="24"/>
        </w:rPr>
      </w:pPr>
    </w:p>
    <w:p w14:paraId="7FF18522" w14:textId="15B001FF" w:rsidR="00407B16" w:rsidRPr="008E66FB" w:rsidRDefault="00256B90" w:rsidP="00407B16">
      <w:pPr>
        <w:spacing w:after="0"/>
        <w:rPr>
          <w:rFonts w:ascii="Times New Roman" w:hAnsi="Times New Roman" w:cs="Times New Roman"/>
          <w:sz w:val="24"/>
          <w:szCs w:val="24"/>
        </w:rPr>
      </w:pPr>
      <w:r w:rsidRPr="00256B90">
        <w:rPr>
          <w:rFonts w:ascii="Times New Roman" w:hAnsi="Times New Roman" w:cs="Times New Roman"/>
          <w:sz w:val="24"/>
          <w:szCs w:val="24"/>
        </w:rPr>
        <w:t xml:space="preserve">Then </w:t>
      </w:r>
      <w:r>
        <w:rPr>
          <w:rFonts w:ascii="Times New Roman" w:hAnsi="Times New Roman" w:cs="Times New Roman"/>
          <w:sz w:val="24"/>
          <w:szCs w:val="24"/>
        </w:rPr>
        <w:t>the Blessed One further said:</w:t>
      </w:r>
    </w:p>
    <w:p w14:paraId="47C43076" w14:textId="77777777" w:rsidR="00DB4ABD" w:rsidRDefault="00DB4ABD" w:rsidP="004B3921">
      <w:pPr>
        <w:spacing w:after="0"/>
        <w:rPr>
          <w:rFonts w:ascii="Times New Roman" w:hAnsi="Times New Roman" w:cs="Times New Roman"/>
          <w:i/>
          <w:iCs/>
          <w:sz w:val="24"/>
          <w:szCs w:val="24"/>
        </w:rPr>
      </w:pPr>
    </w:p>
    <w:p w14:paraId="66109A9F" w14:textId="30585511"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i/>
          <w:iCs/>
          <w:sz w:val="24"/>
          <w:szCs w:val="24"/>
        </w:rPr>
        <w:t>"Bhaddāli</w:t>
      </w:r>
      <w:r w:rsidRPr="004B3921">
        <w:rPr>
          <w:rFonts w:ascii="Times New Roman" w:hAnsi="Times New Roman" w:cs="Times New Roman"/>
          <w:b/>
          <w:bCs/>
          <w:i/>
          <w:iCs/>
          <w:sz w:val="24"/>
          <w:szCs w:val="24"/>
        </w:rPr>
        <w:t>, a bhikkhu with ten qualities</w:t>
      </w:r>
      <w:r w:rsidRPr="004B3921">
        <w:rPr>
          <w:rFonts w:ascii="Times New Roman" w:hAnsi="Times New Roman" w:cs="Times New Roman"/>
          <w:i/>
          <w:iCs/>
          <w:sz w:val="24"/>
          <w:szCs w:val="24"/>
        </w:rPr>
        <w:t xml:space="preserve"> is truly worthy of offerings, hospitality, reverence, and is an unsurpassed field of merit for the world. What are these ten? A bhikkhu must possess the right view, right intention, right speech, right action, right livelihood, right effort, right mindfulness, right concentration, right knowledge, and right deliverance—each perfected beyond mere training. When a bhikkhu attains these, he becomes a beacon of virtue and wisdom."</w:t>
      </w:r>
    </w:p>
    <w:p w14:paraId="2608AA05" w14:textId="77777777"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sz w:val="24"/>
          <w:szCs w:val="24"/>
        </w:rPr>
        <w:t>Hearing these words, Venerable Bhaddāli was deeply satisfied and delighted in the Buddha’s teaching.</w:t>
      </w:r>
    </w:p>
    <w:p w14:paraId="71E18564" w14:textId="7A9EAD6E" w:rsidR="004B3921" w:rsidRDefault="009877CA" w:rsidP="006771E7">
      <w:pPr>
        <w:spacing w:after="0"/>
        <w:rPr>
          <w:rFonts w:ascii="Times New Roman" w:hAnsi="Times New Roman" w:cs="Times New Roman"/>
          <w:sz w:val="24"/>
          <w:szCs w:val="24"/>
        </w:rPr>
      </w:pPr>
      <w:r w:rsidRPr="009877CA">
        <w:rPr>
          <w:rFonts w:ascii="Times New Roman" w:hAnsi="Times New Roman" w:cs="Times New Roman"/>
          <w:sz w:val="24"/>
          <w:szCs w:val="24"/>
        </w:rPr>
        <w:t>This story reminds us that even when discipline feels challenging, true growth comes from humility, self-reflection, and aligning with the Dhamma.</w:t>
      </w:r>
    </w:p>
    <w:p w14:paraId="7AE6E2C5" w14:textId="7770496B" w:rsidR="00475B6E" w:rsidRPr="00475B6E" w:rsidRDefault="00475B6E" w:rsidP="00325E90">
      <w:pPr>
        <w:pStyle w:val="Heading3"/>
      </w:pPr>
      <w:r w:rsidRPr="00475B6E">
        <w:t>Advice to Venerable Puṇṇa</w:t>
      </w:r>
    </w:p>
    <w:p w14:paraId="0696A145" w14:textId="7A32DE79"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While residing at Jetavana Monastery, the Blessed One was approached by Venerable Puṇṇa, who paid homage and respectfully requested a brief teaching that would enable him to dwell in solitude and practice diligently.</w:t>
      </w:r>
      <w:r w:rsidR="00325E90">
        <w:rPr>
          <w:rFonts w:ascii="Times New Roman" w:hAnsi="Times New Roman" w:cs="Times New Roman"/>
          <w:sz w:val="24"/>
          <w:szCs w:val="24"/>
        </w:rPr>
        <w:t xml:space="preserve"> </w:t>
      </w:r>
      <w:r w:rsidR="00325E90">
        <w:rPr>
          <w:rStyle w:val="EndnoteReference"/>
          <w:rFonts w:ascii="Times New Roman" w:hAnsi="Times New Roman" w:cs="Times New Roman"/>
          <w:b/>
          <w:bCs/>
          <w:sz w:val="24"/>
          <w:szCs w:val="24"/>
        </w:rPr>
        <w:endnoteReference w:id="26"/>
      </w:r>
    </w:p>
    <w:p w14:paraId="5BB597BA" w14:textId="77777777"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With boundless compassion, the Buddha imparted a concise yet profound discourse. He explained how suffering arises due to craving and how it ceases with the abandonment of craving. Elaborating further, he taught:</w:t>
      </w:r>
    </w:p>
    <w:p w14:paraId="28EA8264" w14:textId="77777777" w:rsidR="008C5CAC" w:rsidRDefault="008C5CAC" w:rsidP="00475B6E">
      <w:pPr>
        <w:spacing w:after="0"/>
        <w:rPr>
          <w:rFonts w:ascii="Times New Roman" w:hAnsi="Times New Roman" w:cs="Times New Roman"/>
          <w:sz w:val="24"/>
          <w:szCs w:val="24"/>
        </w:rPr>
      </w:pPr>
    </w:p>
    <w:p w14:paraId="608A953B" w14:textId="68F991C5" w:rsidR="00475B6E" w:rsidRPr="00475B6E" w:rsidRDefault="00475B6E" w:rsidP="00475B6E">
      <w:pPr>
        <w:spacing w:after="0"/>
        <w:rPr>
          <w:rFonts w:ascii="Times New Roman" w:hAnsi="Times New Roman" w:cs="Times New Roman"/>
          <w:i/>
          <w:iCs/>
          <w:sz w:val="24"/>
          <w:szCs w:val="24"/>
        </w:rPr>
      </w:pPr>
      <w:r w:rsidRPr="00475B6E">
        <w:rPr>
          <w:rFonts w:ascii="Times New Roman" w:hAnsi="Times New Roman" w:cs="Times New Roman"/>
          <w:i/>
          <w:iCs/>
          <w:sz w:val="24"/>
          <w:szCs w:val="24"/>
        </w:rPr>
        <w:t xml:space="preserve">"When delight arises in relation to the eye and forms—or to any of the six sense faculties and their objects—the suffering of the five aggregates follows. Thus, the arising of suffering and its origin can be understood through the six senses. But if a bhikkhu does not delight in, welcome, or cling to these external objects—whether sights, sounds, smells, tastes, touches, </w:t>
      </w:r>
      <w:r w:rsidRPr="00475B6E">
        <w:rPr>
          <w:rFonts w:ascii="Times New Roman" w:hAnsi="Times New Roman" w:cs="Times New Roman"/>
          <w:i/>
          <w:iCs/>
          <w:sz w:val="24"/>
          <w:szCs w:val="24"/>
        </w:rPr>
        <w:lastRenderedPageBreak/>
        <w:t>or thoughts—then delight ceases in him. And with the cessation of delight, Puṇṇa, there is the cessation of suffering."</w:t>
      </w:r>
    </w:p>
    <w:p w14:paraId="3F8BF065" w14:textId="2AE065E1" w:rsid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After delivering this discourse, the Buddha inquired about where Venerable Puṇṇa intended to practice. Upon hearing that he planned to go to Sunāparanta, the Buddha cautioned him:</w:t>
      </w:r>
    </w:p>
    <w:p w14:paraId="55B5D947" w14:textId="3DB62C09" w:rsidR="003272D2" w:rsidRPr="00475B6E" w:rsidRDefault="003272D2" w:rsidP="00475B6E">
      <w:pPr>
        <w:spacing w:after="0"/>
        <w:rPr>
          <w:rFonts w:ascii="Times New Roman" w:hAnsi="Times New Roman" w:cs="Times New Roman"/>
          <w:sz w:val="24"/>
          <w:szCs w:val="24"/>
        </w:rPr>
      </w:pPr>
    </w:p>
    <w:p w14:paraId="7692251C" w14:textId="587F4AB5" w:rsidR="00475B6E" w:rsidRPr="00475B6E" w:rsidRDefault="00475B6E" w:rsidP="00475B6E">
      <w:pPr>
        <w:spacing w:after="0"/>
        <w:rPr>
          <w:rFonts w:ascii="Times New Roman" w:hAnsi="Times New Roman" w:cs="Times New Roman"/>
          <w:i/>
          <w:iCs/>
          <w:sz w:val="24"/>
          <w:szCs w:val="24"/>
        </w:rPr>
      </w:pPr>
      <w:r w:rsidRPr="00475B6E">
        <w:rPr>
          <w:rFonts w:ascii="Times New Roman" w:hAnsi="Times New Roman" w:cs="Times New Roman"/>
          <w:i/>
          <w:iCs/>
          <w:sz w:val="24"/>
          <w:szCs w:val="24"/>
        </w:rPr>
        <w:t>"Puṇṇa, the people of Sunāparanta are fierce and rough. If they abuse and threaten you, how will you respond?"</w:t>
      </w:r>
    </w:p>
    <w:p w14:paraId="2A86BABD" w14:textId="60840328" w:rsidR="007912B8" w:rsidRDefault="007912B8" w:rsidP="00475B6E">
      <w:pPr>
        <w:spacing w:after="0"/>
        <w:rPr>
          <w:rFonts w:ascii="Times New Roman" w:hAnsi="Times New Roman" w:cs="Times New Roman"/>
          <w:sz w:val="24"/>
          <w:szCs w:val="24"/>
        </w:rPr>
      </w:pPr>
    </w:p>
    <w:p w14:paraId="5FA69BE1" w14:textId="53EF9DD4"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Venerable Puṇṇa replied with remarkable patience and wisdom, saying that if they merely abused him, he would consider them kind for not striking him. The Buddha continued to challenge him:</w:t>
      </w:r>
    </w:p>
    <w:p w14:paraId="15B6F88F" w14:textId="77777777"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But what if they strike you with their fists?"</w:t>
      </w:r>
    </w:p>
    <w:p w14:paraId="276A360E" w14:textId="77777777"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Then I shall think: 'How fortunate that they did not strike me with a clod of earth.'"</w:t>
      </w:r>
    </w:p>
    <w:p w14:paraId="30A88217" w14:textId="77777777"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And if they do strike you with a clod?"</w:t>
      </w:r>
    </w:p>
    <w:p w14:paraId="4B937F60" w14:textId="77777777"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Then I shall think: 'How kind they are for not striking me with a stick.'"</w:t>
      </w:r>
    </w:p>
    <w:p w14:paraId="34304345" w14:textId="77777777" w:rsidR="007912B8" w:rsidRDefault="007912B8" w:rsidP="00475B6E">
      <w:pPr>
        <w:spacing w:after="0"/>
        <w:rPr>
          <w:rFonts w:ascii="Times New Roman" w:hAnsi="Times New Roman" w:cs="Times New Roman"/>
          <w:sz w:val="24"/>
          <w:szCs w:val="24"/>
        </w:rPr>
      </w:pPr>
    </w:p>
    <w:p w14:paraId="748A699A" w14:textId="0DB6ADA5"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The Buddha pressed further, asking what he would think if they struck him with a stick, a knife, or even took his life. Each time, Puṇṇa responded with unwavering equanimity, seeing even death as an opportunity for final liberation. Deeply pleased, the Buddha affirmed:</w:t>
      </w:r>
    </w:p>
    <w:p w14:paraId="18430BBB" w14:textId="77777777" w:rsidR="00B95677" w:rsidRDefault="00B95677" w:rsidP="00475B6E">
      <w:pPr>
        <w:spacing w:after="0"/>
        <w:rPr>
          <w:rFonts w:ascii="Times New Roman" w:hAnsi="Times New Roman" w:cs="Times New Roman"/>
          <w:sz w:val="24"/>
          <w:szCs w:val="24"/>
        </w:rPr>
      </w:pPr>
    </w:p>
    <w:p w14:paraId="7D023014" w14:textId="53DE7533"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Good, good, Puṇṇa! With such self-restraint and serenity, you will be able to dwell in Sunāparanta."</w:t>
      </w:r>
    </w:p>
    <w:p w14:paraId="497BB3A3" w14:textId="77777777" w:rsidR="00B95677" w:rsidRDefault="00B95677" w:rsidP="00475B6E">
      <w:pPr>
        <w:spacing w:after="0"/>
        <w:rPr>
          <w:rFonts w:ascii="Times New Roman" w:hAnsi="Times New Roman" w:cs="Times New Roman"/>
          <w:sz w:val="24"/>
          <w:szCs w:val="24"/>
        </w:rPr>
      </w:pPr>
    </w:p>
    <w:p w14:paraId="57FB6846" w14:textId="5F25D57B"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True to his resolve, Venerable Puṇṇa journeyed to Sunāparanta and lived according to the teachings. Scriptures record that through his efforts, five hundred laymen and five hundred laywomen took refuge in the Dhamma. In time, he passed away.</w:t>
      </w:r>
    </w:p>
    <w:p w14:paraId="62DC2CC1" w14:textId="77777777"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When news of his passing reached Jetavana, some bhikkhus approached the Buddha, asking about his fate. The Blessed One replied:</w:t>
      </w:r>
    </w:p>
    <w:p w14:paraId="33ADD476" w14:textId="4F3575F0" w:rsidR="00475B6E" w:rsidRPr="00475B6E" w:rsidRDefault="001E4DD2" w:rsidP="00475B6E">
      <w:pPr>
        <w:spacing w:after="0"/>
        <w:rPr>
          <w:rFonts w:ascii="Times New Roman" w:hAnsi="Times New Roman" w:cs="Times New Roman"/>
          <w:i/>
          <w:iCs/>
          <w:sz w:val="24"/>
          <w:szCs w:val="24"/>
        </w:rPr>
      </w:pPr>
      <w:r>
        <w:rPr>
          <w:rFonts w:ascii="Times New Roman" w:hAnsi="Times New Roman" w:cs="Times New Roman"/>
          <w:i/>
          <w:iCs/>
          <w:sz w:val="24"/>
          <w:szCs w:val="24"/>
        </w:rPr>
        <w:t>“</w:t>
      </w:r>
      <w:r w:rsidR="00475B6E" w:rsidRPr="00475B6E">
        <w:rPr>
          <w:rFonts w:ascii="Times New Roman" w:hAnsi="Times New Roman" w:cs="Times New Roman"/>
          <w:i/>
          <w:iCs/>
          <w:sz w:val="24"/>
          <w:szCs w:val="24"/>
        </w:rPr>
        <w:t>Bhikkhus, the clansman Puṇṇa was wise. He practiced in accordance with the Dhamma and never troubled me with questions about its meaning. He has attained final Nibbāna.</w:t>
      </w:r>
      <w:r>
        <w:rPr>
          <w:rFonts w:ascii="Times New Roman" w:hAnsi="Times New Roman" w:cs="Times New Roman"/>
          <w:i/>
          <w:iCs/>
          <w:sz w:val="24"/>
          <w:szCs w:val="24"/>
        </w:rPr>
        <w:t>”</w:t>
      </w:r>
    </w:p>
    <w:p w14:paraId="50FB4940" w14:textId="77777777" w:rsidR="001E4DD2" w:rsidRDefault="001E4DD2" w:rsidP="00475B6E">
      <w:pPr>
        <w:spacing w:after="0"/>
        <w:rPr>
          <w:rFonts w:ascii="Times New Roman" w:hAnsi="Times New Roman" w:cs="Times New Roman"/>
          <w:sz w:val="24"/>
          <w:szCs w:val="24"/>
        </w:rPr>
      </w:pPr>
    </w:p>
    <w:p w14:paraId="2EBC7F5F" w14:textId="32826F79"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Thus, Venerable Puṇṇa’s unwavering resolve and steadfast practice serve as a shining example of true renunciation and fearlessness in the path to liberation.</w:t>
      </w:r>
    </w:p>
    <w:p w14:paraId="288B8D4E" w14:textId="58793D8E" w:rsidR="00182D82" w:rsidRDefault="00182D82" w:rsidP="006771E7">
      <w:pPr>
        <w:spacing w:after="0"/>
        <w:rPr>
          <w:rFonts w:ascii="Times New Roman" w:hAnsi="Times New Roman" w:cs="Times New Roman"/>
          <w:sz w:val="24"/>
          <w:szCs w:val="24"/>
        </w:rPr>
      </w:pPr>
    </w:p>
    <w:p w14:paraId="26986EBC" w14:textId="77777777" w:rsidR="00C45954" w:rsidRPr="00C45954" w:rsidRDefault="00C45954" w:rsidP="00567443">
      <w:pPr>
        <w:pStyle w:val="Heading3"/>
      </w:pPr>
      <w:r w:rsidRPr="00C45954">
        <w:t>Anāthapiṇḍika’s Progress on the Path and His Final Moment</w:t>
      </w:r>
    </w:p>
    <w:p w14:paraId="40DCE582" w14:textId="77777777" w:rsidR="00C45954" w:rsidRDefault="00C45954" w:rsidP="00C45954">
      <w:pPr>
        <w:spacing w:after="0"/>
        <w:rPr>
          <w:rFonts w:ascii="Times New Roman" w:hAnsi="Times New Roman" w:cs="Times New Roman"/>
          <w:sz w:val="24"/>
          <w:szCs w:val="24"/>
        </w:rPr>
      </w:pPr>
      <w:r w:rsidRPr="00C45954">
        <w:rPr>
          <w:rFonts w:ascii="Times New Roman" w:hAnsi="Times New Roman" w:cs="Times New Roman"/>
          <w:sz w:val="24"/>
          <w:szCs w:val="24"/>
        </w:rPr>
        <w:t>Anāthapiṇḍika, the foremost male lay devotee of the Buddha, was renowned for his boundless generosity and deep devotion. Though immensely wealthy, he remained humble and used his fortune to support the Sangha, providing the four requisites with a heart full of faith. His selfless giving was not merely an act of charity but a path to spiritual progress, leading him closer to liberation.</w:t>
      </w:r>
    </w:p>
    <w:p w14:paraId="117E1796" w14:textId="77777777" w:rsidR="00567443" w:rsidRPr="00C45954" w:rsidRDefault="00567443" w:rsidP="00C45954">
      <w:pPr>
        <w:spacing w:after="0"/>
        <w:rPr>
          <w:rFonts w:ascii="Times New Roman" w:hAnsi="Times New Roman" w:cs="Times New Roman"/>
          <w:sz w:val="24"/>
          <w:szCs w:val="24"/>
        </w:rPr>
      </w:pPr>
    </w:p>
    <w:p w14:paraId="755D8371" w14:textId="6F90CA30"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sz w:val="24"/>
          <w:szCs w:val="24"/>
        </w:rPr>
        <w:t>In his final days, as he lay gravely ill, Venerable Sāriputta visited him and offered profound guidance, recorded in MN</w:t>
      </w:r>
      <w:r w:rsidR="0074566A" w:rsidRPr="0074566A">
        <w:rPr>
          <w:rFonts w:ascii="Times New Roman" w:hAnsi="Times New Roman" w:cs="Times New Roman"/>
          <w:sz w:val="24"/>
          <w:szCs w:val="24"/>
        </w:rPr>
        <w:t xml:space="preserve">: </w:t>
      </w:r>
      <w:r w:rsidRPr="00C45954">
        <w:rPr>
          <w:rFonts w:ascii="Times New Roman" w:hAnsi="Times New Roman" w:cs="Times New Roman"/>
          <w:sz w:val="24"/>
          <w:szCs w:val="24"/>
        </w:rPr>
        <w:t>143: Anāthapiṇḍikovāda Sutta:</w:t>
      </w:r>
    </w:p>
    <w:p w14:paraId="23F97342" w14:textId="77777777" w:rsidR="0074566A" w:rsidRDefault="0074566A" w:rsidP="00C45954">
      <w:pPr>
        <w:spacing w:after="0"/>
        <w:rPr>
          <w:rFonts w:ascii="Times New Roman" w:hAnsi="Times New Roman" w:cs="Times New Roman"/>
          <w:i/>
          <w:iCs/>
          <w:sz w:val="24"/>
          <w:szCs w:val="24"/>
        </w:rPr>
      </w:pPr>
    </w:p>
    <w:p w14:paraId="1F887060" w14:textId="7DE593CC"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i/>
          <w:iCs/>
          <w:sz w:val="24"/>
          <w:szCs w:val="24"/>
        </w:rPr>
        <w:lastRenderedPageBreak/>
        <w:t xml:space="preserve">"Householder, you should train thus: ‘I will not cling to what is seen, heard, sensed, cognized, encountered, sought after, and examined by the mind, and my consciousness will not be dependent on that.’ </w:t>
      </w:r>
      <w:r w:rsidR="00E94378" w:rsidRPr="00C45954">
        <w:rPr>
          <w:rFonts w:ascii="Times New Roman" w:hAnsi="Times New Roman" w:cs="Times New Roman"/>
          <w:i/>
          <w:iCs/>
          <w:sz w:val="24"/>
          <w:szCs w:val="24"/>
        </w:rPr>
        <w:t>Thus,</w:t>
      </w:r>
      <w:r w:rsidRPr="00C45954">
        <w:rPr>
          <w:rFonts w:ascii="Times New Roman" w:hAnsi="Times New Roman" w:cs="Times New Roman"/>
          <w:i/>
          <w:iCs/>
          <w:sz w:val="24"/>
          <w:szCs w:val="24"/>
        </w:rPr>
        <w:t xml:space="preserve"> you should train."</w:t>
      </w:r>
    </w:p>
    <w:p w14:paraId="44B0DCAB" w14:textId="77777777" w:rsidR="00E94378" w:rsidRDefault="00E94378" w:rsidP="00C45954">
      <w:pPr>
        <w:spacing w:after="0"/>
        <w:rPr>
          <w:rFonts w:ascii="Times New Roman" w:hAnsi="Times New Roman" w:cs="Times New Roman"/>
          <w:sz w:val="24"/>
          <w:szCs w:val="24"/>
        </w:rPr>
      </w:pPr>
    </w:p>
    <w:p w14:paraId="504BE31F" w14:textId="1D6EF4C5"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sz w:val="24"/>
          <w:szCs w:val="24"/>
        </w:rPr>
        <w:t>These words penetrated Anāthapiṇḍika’s heart, and with unwavering wisdom, he let go of all attachment. In that very moment, he attained the fruit of non-returner (</w:t>
      </w:r>
      <w:r w:rsidRPr="00C45954">
        <w:rPr>
          <w:rFonts w:ascii="Times New Roman" w:hAnsi="Times New Roman" w:cs="Times New Roman"/>
          <w:i/>
          <w:iCs/>
          <w:sz w:val="24"/>
          <w:szCs w:val="24"/>
        </w:rPr>
        <w:t>anāgāmī</w:t>
      </w:r>
      <w:r w:rsidRPr="00C45954">
        <w:rPr>
          <w:rFonts w:ascii="Times New Roman" w:hAnsi="Times New Roman" w:cs="Times New Roman"/>
          <w:sz w:val="24"/>
          <w:szCs w:val="24"/>
        </w:rPr>
        <w:t>), transcending worldly rebirth. Shortly thereafter, he passed away and was reborn in the celestial Tusita realm.</w:t>
      </w:r>
    </w:p>
    <w:p w14:paraId="0A550AB6" w14:textId="77777777"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sz w:val="24"/>
          <w:szCs w:val="24"/>
        </w:rPr>
        <w:t>Now appearing as a radiant young deva, he descended to Jetavana Monastery, illuminating the entire grove. With deep reverence, he paid homage to the Blessed One and expressed his realization in inspired verses:</w:t>
      </w:r>
    </w:p>
    <w:p w14:paraId="75E75DCE" w14:textId="77777777" w:rsidR="00E94378" w:rsidRDefault="00E94378" w:rsidP="00C45954">
      <w:pPr>
        <w:spacing w:after="0"/>
        <w:rPr>
          <w:rFonts w:ascii="Times New Roman" w:hAnsi="Times New Roman" w:cs="Times New Roman"/>
          <w:i/>
          <w:iCs/>
          <w:sz w:val="24"/>
          <w:szCs w:val="24"/>
        </w:rPr>
      </w:pPr>
    </w:p>
    <w:p w14:paraId="7B88918D" w14:textId="6B63FCD5"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i/>
          <w:iCs/>
          <w:sz w:val="24"/>
          <w:szCs w:val="24"/>
        </w:rPr>
        <w:t>"Blessed indeed is this Jeta’s Grove,</w:t>
      </w:r>
      <w:r w:rsidRPr="00C45954">
        <w:rPr>
          <w:rFonts w:ascii="Times New Roman" w:hAnsi="Times New Roman" w:cs="Times New Roman"/>
          <w:i/>
          <w:iCs/>
          <w:sz w:val="24"/>
          <w:szCs w:val="24"/>
        </w:rPr>
        <w:br/>
        <w:t>Dwelling place of the noble Sangha,</w:t>
      </w:r>
      <w:r w:rsidRPr="00C45954">
        <w:rPr>
          <w:rFonts w:ascii="Times New Roman" w:hAnsi="Times New Roman" w:cs="Times New Roman"/>
          <w:i/>
          <w:iCs/>
          <w:sz w:val="24"/>
          <w:szCs w:val="24"/>
        </w:rPr>
        <w:br/>
        <w:t>Wherein abides the King of Dhamma,</w:t>
      </w:r>
      <w:r w:rsidRPr="00C45954">
        <w:rPr>
          <w:rFonts w:ascii="Times New Roman" w:hAnsi="Times New Roman" w:cs="Times New Roman"/>
          <w:i/>
          <w:iCs/>
          <w:sz w:val="24"/>
          <w:szCs w:val="24"/>
        </w:rPr>
        <w:br/>
        <w:t>The source of all my happiness.</w:t>
      </w:r>
    </w:p>
    <w:p w14:paraId="0A09ED15" w14:textId="77777777" w:rsidR="00572C40" w:rsidRDefault="00572C40" w:rsidP="00C45954">
      <w:pPr>
        <w:spacing w:after="0"/>
        <w:rPr>
          <w:rFonts w:ascii="Times New Roman" w:hAnsi="Times New Roman" w:cs="Times New Roman"/>
          <w:i/>
          <w:iCs/>
          <w:sz w:val="24"/>
          <w:szCs w:val="24"/>
        </w:rPr>
      </w:pPr>
    </w:p>
    <w:p w14:paraId="4144B938" w14:textId="3CCFC6C9"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i/>
          <w:iCs/>
          <w:sz w:val="24"/>
          <w:szCs w:val="24"/>
        </w:rPr>
        <w:t>"Not by birth or wealth alone</w:t>
      </w:r>
      <w:r w:rsidRPr="00C45954">
        <w:rPr>
          <w:rFonts w:ascii="Times New Roman" w:hAnsi="Times New Roman" w:cs="Times New Roman"/>
          <w:i/>
          <w:iCs/>
          <w:sz w:val="24"/>
          <w:szCs w:val="24"/>
        </w:rPr>
        <w:br/>
        <w:t>Are beings purified,</w:t>
      </w:r>
      <w:r w:rsidRPr="00C45954">
        <w:rPr>
          <w:rFonts w:ascii="Times New Roman" w:hAnsi="Times New Roman" w:cs="Times New Roman"/>
          <w:i/>
          <w:iCs/>
          <w:sz w:val="24"/>
          <w:szCs w:val="24"/>
        </w:rPr>
        <w:br/>
        <w:t>But through wisdom, virtue, and truth—</w:t>
      </w:r>
      <w:r w:rsidRPr="00C45954">
        <w:rPr>
          <w:rFonts w:ascii="Times New Roman" w:hAnsi="Times New Roman" w:cs="Times New Roman"/>
          <w:i/>
          <w:iCs/>
          <w:sz w:val="24"/>
          <w:szCs w:val="24"/>
        </w:rPr>
        <w:br/>
        <w:t>These are the paths to liberation."</w:t>
      </w:r>
    </w:p>
    <w:p w14:paraId="52039088" w14:textId="77777777" w:rsidR="00572C40" w:rsidRDefault="00572C40" w:rsidP="00C45954">
      <w:pPr>
        <w:spacing w:after="0"/>
        <w:rPr>
          <w:rFonts w:ascii="Times New Roman" w:hAnsi="Times New Roman" w:cs="Times New Roman"/>
          <w:i/>
          <w:iCs/>
          <w:sz w:val="24"/>
          <w:szCs w:val="24"/>
        </w:rPr>
      </w:pPr>
    </w:p>
    <w:p w14:paraId="048281DF" w14:textId="39D8ECDC"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i/>
          <w:iCs/>
          <w:sz w:val="24"/>
          <w:szCs w:val="24"/>
        </w:rPr>
        <w:t>"Thus, the wise who seek true welfare</w:t>
      </w:r>
      <w:r w:rsidRPr="00C45954">
        <w:rPr>
          <w:rFonts w:ascii="Times New Roman" w:hAnsi="Times New Roman" w:cs="Times New Roman"/>
          <w:i/>
          <w:iCs/>
          <w:sz w:val="24"/>
          <w:szCs w:val="24"/>
        </w:rPr>
        <w:br/>
        <w:t>Should investigate the Dhamma well,</w:t>
      </w:r>
      <w:r w:rsidRPr="00C45954">
        <w:rPr>
          <w:rFonts w:ascii="Times New Roman" w:hAnsi="Times New Roman" w:cs="Times New Roman"/>
          <w:i/>
          <w:iCs/>
          <w:sz w:val="24"/>
          <w:szCs w:val="24"/>
        </w:rPr>
        <w:br/>
        <w:t>Walk the path of purification,</w:t>
      </w:r>
      <w:r w:rsidRPr="00C45954">
        <w:rPr>
          <w:rFonts w:ascii="Times New Roman" w:hAnsi="Times New Roman" w:cs="Times New Roman"/>
          <w:i/>
          <w:iCs/>
          <w:sz w:val="24"/>
          <w:szCs w:val="24"/>
        </w:rPr>
        <w:br/>
        <w:t>And free themselves from suffering."</w:t>
      </w:r>
    </w:p>
    <w:p w14:paraId="5DF21FEF" w14:textId="77777777" w:rsidR="00572C40" w:rsidRDefault="00572C40" w:rsidP="00C45954">
      <w:pPr>
        <w:spacing w:after="0"/>
        <w:rPr>
          <w:rFonts w:ascii="Times New Roman" w:hAnsi="Times New Roman" w:cs="Times New Roman"/>
          <w:sz w:val="24"/>
          <w:szCs w:val="24"/>
        </w:rPr>
      </w:pPr>
    </w:p>
    <w:p w14:paraId="1DBD0A67" w14:textId="6DCC9EB9"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sz w:val="24"/>
          <w:szCs w:val="24"/>
        </w:rPr>
        <w:t>Thus, Anāthapiṇḍika’s journey stands as a luminous example of generosity, devotion, and wisdom. From a life of selfless service to final liberation, he exemplified the highest virtues of a lay disciple, inspiring countless generations to follow the path of Dhamma.</w:t>
      </w:r>
    </w:p>
    <w:p w14:paraId="7844C258" w14:textId="2CBFF010" w:rsidR="00C45954" w:rsidRDefault="00C45954" w:rsidP="00C45954">
      <w:pPr>
        <w:spacing w:after="0"/>
        <w:rPr>
          <w:rFonts w:ascii="Times New Roman" w:hAnsi="Times New Roman" w:cs="Times New Roman"/>
          <w:sz w:val="24"/>
          <w:szCs w:val="24"/>
        </w:rPr>
      </w:pPr>
    </w:p>
    <w:p w14:paraId="55D5240B" w14:textId="77777777" w:rsidR="00ED01DE" w:rsidRPr="00ED01DE" w:rsidRDefault="00ED01DE" w:rsidP="00CA372C">
      <w:pPr>
        <w:pStyle w:val="Heading3"/>
      </w:pPr>
      <w:r w:rsidRPr="00ED01DE">
        <w:t>The Story of Venerable Puṇṇikā, Adopted Daughter of Anāthapiṇḍika</w:t>
      </w:r>
    </w:p>
    <w:p w14:paraId="6CD4AF1B" w14:textId="43288F29" w:rsidR="00ED01DE" w:rsidRPr="00ED01DE" w:rsidRDefault="00ED01DE" w:rsidP="00ED01DE">
      <w:pPr>
        <w:spacing w:after="0"/>
        <w:rPr>
          <w:rFonts w:ascii="Times New Roman" w:hAnsi="Times New Roman" w:cs="Times New Roman"/>
          <w:sz w:val="24"/>
          <w:szCs w:val="24"/>
        </w:rPr>
      </w:pPr>
      <w:r w:rsidRPr="00ED01DE">
        <w:rPr>
          <w:rFonts w:ascii="Times New Roman" w:hAnsi="Times New Roman" w:cs="Times New Roman"/>
          <w:sz w:val="24"/>
          <w:szCs w:val="24"/>
        </w:rPr>
        <w:t xml:space="preserve">The </w:t>
      </w:r>
      <w:r w:rsidRPr="00ED01DE">
        <w:rPr>
          <w:rFonts w:ascii="Times New Roman" w:hAnsi="Times New Roman" w:cs="Times New Roman"/>
          <w:i/>
          <w:iCs/>
          <w:sz w:val="24"/>
          <w:szCs w:val="24"/>
        </w:rPr>
        <w:t>Therīgāthā</w:t>
      </w:r>
      <w:r w:rsidRPr="00ED01DE">
        <w:rPr>
          <w:rFonts w:ascii="Times New Roman" w:hAnsi="Times New Roman" w:cs="Times New Roman"/>
          <w:sz w:val="24"/>
          <w:szCs w:val="24"/>
        </w:rPr>
        <w:t xml:space="preserve"> recounts the inspiring story of Puṇṇikā, who was born into servitude in the household of Anāthapiṇḍika. </w:t>
      </w:r>
      <w:r w:rsidR="00A40887">
        <w:rPr>
          <w:rStyle w:val="EndnoteReference"/>
          <w:rFonts w:ascii="Times New Roman" w:hAnsi="Times New Roman" w:cs="Times New Roman"/>
          <w:sz w:val="24"/>
          <w:szCs w:val="24"/>
        </w:rPr>
        <w:endnoteReference w:id="27"/>
      </w:r>
      <w:r w:rsidR="00001DD2">
        <w:rPr>
          <w:rFonts w:ascii="Times New Roman" w:hAnsi="Times New Roman" w:cs="Times New Roman"/>
          <w:sz w:val="24"/>
          <w:szCs w:val="24"/>
        </w:rPr>
        <w:t xml:space="preserve"> </w:t>
      </w:r>
      <w:r w:rsidRPr="00ED01DE">
        <w:rPr>
          <w:rFonts w:ascii="Times New Roman" w:hAnsi="Times New Roman" w:cs="Times New Roman"/>
          <w:sz w:val="24"/>
          <w:szCs w:val="24"/>
        </w:rPr>
        <w:t>In past lives, she had been well-versed in the Dhamma under previous Buddhas, but due to her pride, she was reborn as a slave. Yet, her past merits bore fruit—living in the home of the Buddha’s foremost lay disciple, she frequently accompanied her master and mistress to Jetavana Monastery, where she offered alms and listened to the Blessed One’s teachings.</w:t>
      </w:r>
    </w:p>
    <w:p w14:paraId="364E9B57" w14:textId="77777777" w:rsidR="00ED01DE" w:rsidRDefault="00ED01DE" w:rsidP="00ED01DE">
      <w:pPr>
        <w:spacing w:after="0"/>
        <w:rPr>
          <w:rFonts w:ascii="Times New Roman" w:hAnsi="Times New Roman" w:cs="Times New Roman"/>
          <w:sz w:val="24"/>
          <w:szCs w:val="24"/>
        </w:rPr>
      </w:pPr>
      <w:r w:rsidRPr="00ED01DE">
        <w:rPr>
          <w:rFonts w:ascii="Times New Roman" w:hAnsi="Times New Roman" w:cs="Times New Roman"/>
          <w:sz w:val="24"/>
          <w:szCs w:val="24"/>
        </w:rPr>
        <w:t xml:space="preserve">One day, upon hearing a profound discourse, her wisdom awakened, her past unwholesome kamma was subdued, and she attained </w:t>
      </w:r>
      <w:r w:rsidRPr="00ED01DE">
        <w:rPr>
          <w:rFonts w:ascii="Times New Roman" w:hAnsi="Times New Roman" w:cs="Times New Roman"/>
          <w:i/>
          <w:iCs/>
          <w:sz w:val="24"/>
          <w:szCs w:val="24"/>
        </w:rPr>
        <w:t>sotāpatti</w:t>
      </w:r>
      <w:r w:rsidRPr="00ED01DE">
        <w:rPr>
          <w:rFonts w:ascii="Times New Roman" w:hAnsi="Times New Roman" w:cs="Times New Roman"/>
          <w:sz w:val="24"/>
          <w:szCs w:val="24"/>
        </w:rPr>
        <w:t xml:space="preserve"> (stream-entry). Witnessing her spiritual progress, the compassionate Anāthapiṇḍika did not see her as a mere servant but as a noble being walking the path of liberation. In an extraordinary act of generosity, he freed her from servitude and adopted her as his daughter. He humbly recognized her wisdom, bowing not to status but to the Dhamma itself. Seeing her deep aspiration to renounce worldly life, he </w:t>
      </w:r>
      <w:r w:rsidRPr="00ED01DE">
        <w:rPr>
          <w:rFonts w:ascii="Times New Roman" w:hAnsi="Times New Roman" w:cs="Times New Roman"/>
          <w:sz w:val="24"/>
          <w:szCs w:val="24"/>
        </w:rPr>
        <w:lastRenderedPageBreak/>
        <w:t>escorted her to the Bhikkhunī Sangha, where she became a nun and eventually attained arahantship.</w:t>
      </w:r>
    </w:p>
    <w:p w14:paraId="4C1E9253" w14:textId="598FDA75" w:rsidR="0081443D" w:rsidRDefault="0081443D" w:rsidP="00C47ACC">
      <w:pPr>
        <w:spacing w:after="0"/>
        <w:jc w:val="center"/>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7EBCA9D8" wp14:editId="1E89D11D">
            <wp:extent cx="4877435" cy="3260725"/>
            <wp:effectExtent l="171450" t="171450" r="170815" b="168275"/>
            <wp:docPr id="14631817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77435" cy="326072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05A5F2" w14:textId="77777777" w:rsidR="0081443D" w:rsidRDefault="0081443D" w:rsidP="00ED01DE">
      <w:pPr>
        <w:spacing w:after="0"/>
        <w:rPr>
          <w:rFonts w:ascii="Times New Roman" w:hAnsi="Times New Roman" w:cs="Times New Roman"/>
          <w:sz w:val="24"/>
          <w:szCs w:val="24"/>
        </w:rPr>
      </w:pPr>
    </w:p>
    <w:p w14:paraId="6A315BA3" w14:textId="00DEAABF" w:rsidR="0081443D" w:rsidRPr="0033475D" w:rsidRDefault="003521D9" w:rsidP="0033475D">
      <w:pPr>
        <w:spacing w:after="0"/>
        <w:jc w:val="center"/>
        <w:rPr>
          <w:rFonts w:cstheme="minorHAnsi"/>
          <w:b/>
          <w:bCs/>
          <w:sz w:val="20"/>
          <w:szCs w:val="20"/>
        </w:rPr>
      </w:pPr>
      <w:r w:rsidRPr="00ED01DE">
        <w:rPr>
          <w:rFonts w:cstheme="minorHAnsi"/>
          <w:b/>
          <w:bCs/>
        </w:rPr>
        <w:t xml:space="preserve">Puṇṇikā </w:t>
      </w:r>
      <w:r w:rsidRPr="0033475D">
        <w:rPr>
          <w:rFonts w:cstheme="minorHAnsi"/>
          <w:b/>
          <w:bCs/>
        </w:rPr>
        <w:t>challenging the</w:t>
      </w:r>
      <w:r w:rsidR="000F6691" w:rsidRPr="0033475D">
        <w:rPr>
          <w:rFonts w:cstheme="minorHAnsi"/>
          <w:b/>
          <w:bCs/>
        </w:rPr>
        <w:t xml:space="preserve"> silly rituals of </w:t>
      </w:r>
      <w:r w:rsidR="0033475D" w:rsidRPr="00ED01DE">
        <w:rPr>
          <w:rFonts w:cstheme="minorHAnsi"/>
          <w:b/>
          <w:bCs/>
        </w:rPr>
        <w:t>Brahmin Uddaka Sodhaka</w:t>
      </w:r>
      <w:r w:rsidR="00C47ACC">
        <w:rPr>
          <w:rFonts w:cstheme="minorHAnsi"/>
          <w:b/>
          <w:bCs/>
        </w:rPr>
        <w:t xml:space="preserve"> </w:t>
      </w:r>
      <w:r w:rsidR="007B2EB8">
        <w:rPr>
          <w:rStyle w:val="EndnoteReference"/>
          <w:rFonts w:cstheme="minorHAnsi"/>
          <w:b/>
          <w:bCs/>
        </w:rPr>
        <w:endnoteReference w:id="28"/>
      </w:r>
    </w:p>
    <w:p w14:paraId="28A91396" w14:textId="77777777" w:rsidR="003521D9" w:rsidRPr="00ED01DE" w:rsidRDefault="003521D9" w:rsidP="0033475D">
      <w:pPr>
        <w:spacing w:after="0"/>
        <w:jc w:val="center"/>
        <w:rPr>
          <w:rFonts w:ascii="Times New Roman" w:hAnsi="Times New Roman" w:cs="Times New Roman"/>
          <w:b/>
          <w:bCs/>
          <w:sz w:val="24"/>
          <w:szCs w:val="24"/>
        </w:rPr>
      </w:pPr>
    </w:p>
    <w:p w14:paraId="00AA2E41" w14:textId="77777777" w:rsidR="00ED01DE" w:rsidRPr="000E7E79" w:rsidRDefault="00ED01DE" w:rsidP="000E7E79">
      <w:pPr>
        <w:pStyle w:val="Heading4"/>
        <w:rPr>
          <w:i w:val="0"/>
          <w:iCs w:val="0"/>
          <w:sz w:val="24"/>
          <w:szCs w:val="24"/>
        </w:rPr>
      </w:pPr>
      <w:r w:rsidRPr="000E7E79">
        <w:rPr>
          <w:i w:val="0"/>
          <w:iCs w:val="0"/>
          <w:sz w:val="24"/>
          <w:szCs w:val="24"/>
        </w:rPr>
        <w:t>Puṇṇikā’s Wisdom: The Dialogue with the Brahmin</w:t>
      </w:r>
    </w:p>
    <w:p w14:paraId="1BBD1855" w14:textId="77777777" w:rsidR="00ED01DE" w:rsidRPr="00ED01DE" w:rsidRDefault="00ED01DE" w:rsidP="00ED01DE">
      <w:pPr>
        <w:spacing w:after="0"/>
        <w:rPr>
          <w:rFonts w:ascii="Times New Roman" w:hAnsi="Times New Roman" w:cs="Times New Roman"/>
          <w:sz w:val="24"/>
          <w:szCs w:val="24"/>
        </w:rPr>
      </w:pPr>
      <w:r w:rsidRPr="00ED01DE">
        <w:rPr>
          <w:rFonts w:ascii="Times New Roman" w:hAnsi="Times New Roman" w:cs="Times New Roman"/>
          <w:sz w:val="24"/>
          <w:szCs w:val="24"/>
        </w:rPr>
        <w:t>Even before her ordination, Puṇṇikā’s wisdom shone brightly. One early morning, while fetching water from the river, she encountered a Brahmin named Uddaka Sodhaka, who was shivering as he bathed. She inquired about his daily ritual, and he explained that he sought purification from past misdeeds. With keen insight, Puṇṇikā challenged his belief:</w:t>
      </w:r>
    </w:p>
    <w:p w14:paraId="7FE4B1FF" w14:textId="77777777" w:rsidR="00AD1652" w:rsidRDefault="00AD1652" w:rsidP="00ED01DE">
      <w:pPr>
        <w:spacing w:after="0"/>
        <w:rPr>
          <w:rFonts w:ascii="Times New Roman" w:hAnsi="Times New Roman" w:cs="Times New Roman"/>
          <w:b/>
          <w:bCs/>
          <w:sz w:val="24"/>
          <w:szCs w:val="24"/>
        </w:rPr>
      </w:pPr>
    </w:p>
    <w:p w14:paraId="405B2882" w14:textId="086E05E4" w:rsidR="00ED01DE" w:rsidRPr="00ED01DE" w:rsidRDefault="00ED01DE" w:rsidP="00ED01DE">
      <w:pPr>
        <w:spacing w:after="0"/>
        <w:rPr>
          <w:rFonts w:ascii="Times New Roman" w:hAnsi="Times New Roman" w:cs="Times New Roman"/>
          <w:sz w:val="24"/>
          <w:szCs w:val="24"/>
        </w:rPr>
      </w:pPr>
      <w:r w:rsidRPr="00ED01DE">
        <w:rPr>
          <w:rFonts w:ascii="Times New Roman" w:hAnsi="Times New Roman" w:cs="Times New Roman"/>
          <w:b/>
          <w:bCs/>
          <w:sz w:val="24"/>
          <w:szCs w:val="24"/>
        </w:rPr>
        <w:t>“If water could cleanse bad deeds, then the fish, turtles, and crocodiles should be the purest beings of all. If rivers could wash away wickedness, would they not also wash away virtue? True purification comes not from bathing but from abandoning unwholesome actions.”</w:t>
      </w:r>
    </w:p>
    <w:p w14:paraId="2D4EBEB3" w14:textId="77777777" w:rsidR="00217853" w:rsidRDefault="00217853" w:rsidP="00ED01DE">
      <w:pPr>
        <w:spacing w:after="0"/>
        <w:rPr>
          <w:rFonts w:ascii="Times New Roman" w:hAnsi="Times New Roman" w:cs="Times New Roman"/>
          <w:sz w:val="24"/>
          <w:szCs w:val="24"/>
        </w:rPr>
      </w:pPr>
    </w:p>
    <w:p w14:paraId="042DC7FA" w14:textId="68B2C57A" w:rsidR="00ED01DE" w:rsidRPr="00ED01DE" w:rsidRDefault="00ED01DE" w:rsidP="00ED01DE">
      <w:pPr>
        <w:spacing w:after="0"/>
        <w:rPr>
          <w:rFonts w:ascii="Times New Roman" w:hAnsi="Times New Roman" w:cs="Times New Roman"/>
          <w:sz w:val="24"/>
          <w:szCs w:val="24"/>
        </w:rPr>
      </w:pPr>
      <w:r w:rsidRPr="00ED01DE">
        <w:rPr>
          <w:rFonts w:ascii="Times New Roman" w:hAnsi="Times New Roman" w:cs="Times New Roman"/>
          <w:sz w:val="24"/>
          <w:szCs w:val="24"/>
        </w:rPr>
        <w:t>Hearing her wisdom, the Brahmin's delusion shattered. Guided by Puṇṇikā, he sought refuge in the Buddha, ordained as a bhikkhu, and eventually attained arahantship.</w:t>
      </w:r>
    </w:p>
    <w:p w14:paraId="6B5D7B37" w14:textId="77777777" w:rsidR="00ED01DE" w:rsidRPr="00ED01DE" w:rsidRDefault="00ED01DE" w:rsidP="00ED01DE">
      <w:pPr>
        <w:spacing w:after="0"/>
        <w:rPr>
          <w:rFonts w:ascii="Times New Roman" w:hAnsi="Times New Roman" w:cs="Times New Roman"/>
          <w:sz w:val="24"/>
          <w:szCs w:val="24"/>
        </w:rPr>
      </w:pPr>
      <w:r w:rsidRPr="00ED01DE">
        <w:rPr>
          <w:rFonts w:ascii="Times New Roman" w:hAnsi="Times New Roman" w:cs="Times New Roman"/>
          <w:sz w:val="24"/>
          <w:szCs w:val="24"/>
        </w:rPr>
        <w:t>Anāthapiṇḍika, ever rejoicing in the spreading of the Dhamma, was deeply pleased by this incident. Recognizing Puṇṇikā’s extraordinary wisdom, he supported her path to ordination, leading to her final liberation.</w:t>
      </w:r>
    </w:p>
    <w:p w14:paraId="7C4CCC10" w14:textId="77777777" w:rsidR="00ED01DE" w:rsidRPr="00536428" w:rsidRDefault="00ED01DE" w:rsidP="00536428">
      <w:pPr>
        <w:pStyle w:val="Heading4"/>
        <w:rPr>
          <w:i w:val="0"/>
          <w:iCs w:val="0"/>
          <w:sz w:val="24"/>
          <w:szCs w:val="24"/>
        </w:rPr>
      </w:pPr>
      <w:r w:rsidRPr="00536428">
        <w:rPr>
          <w:i w:val="0"/>
          <w:iCs w:val="0"/>
          <w:sz w:val="24"/>
          <w:szCs w:val="24"/>
        </w:rPr>
        <w:t>The Legacy of Generosity and Wisdom</w:t>
      </w:r>
    </w:p>
    <w:p w14:paraId="293D6EFC" w14:textId="77777777" w:rsidR="00ED01DE" w:rsidRDefault="00ED01DE" w:rsidP="00ED01DE">
      <w:pPr>
        <w:spacing w:after="0"/>
        <w:rPr>
          <w:rFonts w:ascii="Times New Roman" w:hAnsi="Times New Roman" w:cs="Times New Roman"/>
          <w:sz w:val="24"/>
          <w:szCs w:val="24"/>
        </w:rPr>
      </w:pPr>
      <w:r w:rsidRPr="00ED01DE">
        <w:rPr>
          <w:rFonts w:ascii="Times New Roman" w:hAnsi="Times New Roman" w:cs="Times New Roman"/>
          <w:sz w:val="24"/>
          <w:szCs w:val="24"/>
        </w:rPr>
        <w:t xml:space="preserve">Puṇṇikā’s story beautifully illustrates two great virtues—Anāthapiṇḍika’s boundless generosity and reverence for wisdom, and Puṇṇikā’s fearless insight that shattered ignorance. Their lives remind us that true nobility is not found in wealth or status but in selflessness and </w:t>
      </w:r>
      <w:r w:rsidRPr="00ED01DE">
        <w:rPr>
          <w:rFonts w:ascii="Times New Roman" w:hAnsi="Times New Roman" w:cs="Times New Roman"/>
          <w:sz w:val="24"/>
          <w:szCs w:val="24"/>
        </w:rPr>
        <w:lastRenderedPageBreak/>
        <w:t>wisdom. Through her wisdom, Puṇṇikā transformed not only her own destiny but also the lives of those who encountered her, guiding them toward the path of awakening.</w:t>
      </w:r>
    </w:p>
    <w:p w14:paraId="586C5426" w14:textId="7AC298B4" w:rsidR="00073649" w:rsidRDefault="00073649" w:rsidP="00ED01DE">
      <w:pPr>
        <w:spacing w:after="0"/>
        <w:rPr>
          <w:rFonts w:ascii="Times New Roman" w:hAnsi="Times New Roman" w:cs="Times New Roman"/>
          <w:sz w:val="24"/>
          <w:szCs w:val="24"/>
        </w:rPr>
      </w:pPr>
    </w:p>
    <w:p w14:paraId="27BBEE4A" w14:textId="77777777" w:rsidR="00073649" w:rsidRPr="00073649" w:rsidRDefault="00073649" w:rsidP="00255746">
      <w:pPr>
        <w:pStyle w:val="Heading2"/>
      </w:pPr>
      <w:r w:rsidRPr="00073649">
        <w:t>The Spiritual Path of Visākhā: Foremost Laywoman in the Buddha’s Dispensation</w:t>
      </w:r>
    </w:p>
    <w:p w14:paraId="6FB14620" w14:textId="77777777" w:rsidR="00073649" w:rsidRDefault="00073649" w:rsidP="00073649">
      <w:pPr>
        <w:spacing w:after="0"/>
        <w:rPr>
          <w:rFonts w:ascii="Times New Roman" w:hAnsi="Times New Roman" w:cs="Times New Roman"/>
          <w:sz w:val="24"/>
          <w:szCs w:val="24"/>
        </w:rPr>
      </w:pPr>
      <w:r w:rsidRPr="00073649">
        <w:rPr>
          <w:rFonts w:ascii="Times New Roman" w:hAnsi="Times New Roman" w:cs="Times New Roman"/>
          <w:sz w:val="24"/>
          <w:szCs w:val="24"/>
        </w:rPr>
        <w:t>The scriptures recount numerous teachings imparted to Visākhā—Migāramātā—by the Blessed One during his long residence at Pubbārāma Monastery in Sāvatthī. These discourses covered a vast range of profound subjects that enriched her wisdom and strengthened her resolve on the spiritual path.</w:t>
      </w:r>
    </w:p>
    <w:p w14:paraId="6FC070D0" w14:textId="77777777" w:rsidR="00972C62" w:rsidRPr="00073649" w:rsidRDefault="00972C62" w:rsidP="00073649">
      <w:pPr>
        <w:spacing w:after="0"/>
        <w:rPr>
          <w:rFonts w:ascii="Times New Roman" w:hAnsi="Times New Roman" w:cs="Times New Roman"/>
          <w:sz w:val="24"/>
          <w:szCs w:val="24"/>
        </w:rPr>
      </w:pPr>
    </w:p>
    <w:p w14:paraId="7EDC3122" w14:textId="77777777" w:rsidR="00073649" w:rsidRPr="00073649" w:rsidRDefault="00073649" w:rsidP="00972C62">
      <w:pPr>
        <w:pStyle w:val="Heading3"/>
      </w:pPr>
      <w:r w:rsidRPr="00073649">
        <w:t>The Bonds of Saṃsāra: Hard to Escape</w:t>
      </w:r>
    </w:p>
    <w:p w14:paraId="6055DAC3" w14:textId="77777777"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sz w:val="24"/>
          <w:szCs w:val="24"/>
        </w:rPr>
        <w:t>On one occasion, Visākhā found herself entangled in a frustrating matter while dealing with King Pasenadi of Kosala. The outcome did not align with her expectations, leaving her troubled and unsettled. Seeking solace, she turned to the one who dispelled all suffering—the Buddha. With unwavering faith, she entered the monastery, paid homage, and sat before him.</w:t>
      </w:r>
    </w:p>
    <w:p w14:paraId="58B65CF4" w14:textId="77777777"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sz w:val="24"/>
          <w:szCs w:val="24"/>
        </w:rPr>
        <w:t>Seeing her distressed state, the Blessed One gently inquired:</w:t>
      </w:r>
    </w:p>
    <w:p w14:paraId="6718EEFB" w14:textId="77777777" w:rsidR="00073649" w:rsidRPr="00073649" w:rsidRDefault="00073649" w:rsidP="00073649">
      <w:pPr>
        <w:spacing w:after="0"/>
        <w:rPr>
          <w:rFonts w:cstheme="minorHAnsi"/>
        </w:rPr>
      </w:pPr>
      <w:r w:rsidRPr="00073649">
        <w:rPr>
          <w:rFonts w:ascii="Times New Roman" w:hAnsi="Times New Roman" w:cs="Times New Roman"/>
          <w:i/>
          <w:iCs/>
          <w:sz w:val="24"/>
          <w:szCs w:val="24"/>
        </w:rPr>
        <w:t xml:space="preserve">“Well now, Visākhā, where have you come from in the middle of the day?” </w:t>
      </w:r>
      <w:r w:rsidRPr="00073649">
        <w:rPr>
          <w:rFonts w:ascii="Times New Roman" w:hAnsi="Times New Roman" w:cs="Times New Roman"/>
          <w:sz w:val="24"/>
          <w:szCs w:val="24"/>
        </w:rPr>
        <w:t>(</w:t>
      </w:r>
      <w:r w:rsidRPr="00073649">
        <w:rPr>
          <w:rFonts w:cstheme="minorHAnsi"/>
        </w:rPr>
        <w:t>Ud 2.9)</w:t>
      </w:r>
    </w:p>
    <w:p w14:paraId="6BEEE22A" w14:textId="77777777" w:rsidR="003D4C3A" w:rsidRDefault="003D4C3A" w:rsidP="00073649">
      <w:pPr>
        <w:spacing w:after="0"/>
        <w:rPr>
          <w:rFonts w:ascii="Times New Roman" w:hAnsi="Times New Roman" w:cs="Times New Roman"/>
          <w:sz w:val="24"/>
          <w:szCs w:val="24"/>
        </w:rPr>
      </w:pPr>
    </w:p>
    <w:p w14:paraId="4294F411" w14:textId="4B392FE3"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sz w:val="24"/>
          <w:szCs w:val="24"/>
        </w:rPr>
        <w:t>Grateful for the opportunity to unburden herself before the Compassionate Teacher, Visākhā replied:</w:t>
      </w:r>
    </w:p>
    <w:p w14:paraId="676404B1" w14:textId="77777777" w:rsidR="00073649" w:rsidRPr="00073649" w:rsidRDefault="00073649" w:rsidP="00073649">
      <w:pPr>
        <w:spacing w:after="0"/>
        <w:rPr>
          <w:rFonts w:ascii="Times New Roman" w:hAnsi="Times New Roman" w:cs="Times New Roman"/>
          <w:i/>
          <w:iCs/>
          <w:sz w:val="24"/>
          <w:szCs w:val="24"/>
        </w:rPr>
      </w:pPr>
      <w:r w:rsidRPr="00073649">
        <w:rPr>
          <w:rFonts w:ascii="Times New Roman" w:hAnsi="Times New Roman" w:cs="Times New Roman"/>
          <w:i/>
          <w:iCs/>
          <w:sz w:val="24"/>
          <w:szCs w:val="24"/>
        </w:rPr>
        <w:t>“Here, Venerable Sir, I am bound up in an affair with King Pasenadi of Kosala,</w:t>
      </w:r>
      <w:r w:rsidRPr="00073649">
        <w:rPr>
          <w:rFonts w:ascii="Times New Roman" w:hAnsi="Times New Roman" w:cs="Times New Roman"/>
          <w:i/>
          <w:iCs/>
          <w:sz w:val="24"/>
          <w:szCs w:val="24"/>
        </w:rPr>
        <w:br/>
        <w:t>but the King does not conclude the affair according to my desire.”</w:t>
      </w:r>
    </w:p>
    <w:p w14:paraId="0314F650" w14:textId="77777777"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sz w:val="24"/>
          <w:szCs w:val="24"/>
        </w:rPr>
        <w:t>With profound insight into the nature of worldly entanglements, the Blessed One expounded a brief yet penetrating discourse. He explained how the bonds of saṃsāra—whether arising from one’s own actions or from others—inevitably lead to pain and distress. Why? Because one cannot expect others to yield to one’s will, nor can one impose one’s desires upon the world.</w:t>
      </w:r>
    </w:p>
    <w:p w14:paraId="5639FFC7" w14:textId="77777777"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sz w:val="24"/>
          <w:szCs w:val="24"/>
        </w:rPr>
        <w:t>Then, the Buddha uttered this illuminating verse, imbued with timeless wisdom:</w:t>
      </w:r>
    </w:p>
    <w:p w14:paraId="0A164F4A" w14:textId="77777777"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b/>
          <w:bCs/>
          <w:sz w:val="24"/>
          <w:szCs w:val="24"/>
        </w:rPr>
        <w:t>“Painful is all subjection,</w:t>
      </w:r>
      <w:r w:rsidRPr="00073649">
        <w:rPr>
          <w:rFonts w:ascii="Times New Roman" w:hAnsi="Times New Roman" w:cs="Times New Roman"/>
          <w:b/>
          <w:bCs/>
          <w:sz w:val="24"/>
          <w:szCs w:val="24"/>
        </w:rPr>
        <w:br/>
        <w:t>Blissful is complete control.</w:t>
      </w:r>
      <w:r w:rsidRPr="00073649">
        <w:rPr>
          <w:rFonts w:ascii="Times New Roman" w:hAnsi="Times New Roman" w:cs="Times New Roman"/>
          <w:b/>
          <w:bCs/>
          <w:sz w:val="24"/>
          <w:szCs w:val="24"/>
        </w:rPr>
        <w:br/>
        <w:t>People are troubled by common concerns,</w:t>
      </w:r>
      <w:r w:rsidRPr="00073649">
        <w:rPr>
          <w:rFonts w:ascii="Times New Roman" w:hAnsi="Times New Roman" w:cs="Times New Roman"/>
          <w:b/>
          <w:bCs/>
          <w:sz w:val="24"/>
          <w:szCs w:val="24"/>
        </w:rPr>
        <w:br/>
        <w:t>Hard to escape are the bonds.”</w:t>
      </w:r>
    </w:p>
    <w:p w14:paraId="14EC73C5" w14:textId="77777777"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i/>
          <w:iCs/>
          <w:sz w:val="24"/>
          <w:szCs w:val="24"/>
        </w:rPr>
        <w:t>(Sabbaṃ paramasaṃ dukkhaṃ, sabbaṃ issariyaṃ sukhaṃ;</w:t>
      </w:r>
      <w:r w:rsidRPr="00073649">
        <w:rPr>
          <w:rFonts w:ascii="Times New Roman" w:hAnsi="Times New Roman" w:cs="Times New Roman"/>
          <w:i/>
          <w:iCs/>
          <w:sz w:val="24"/>
          <w:szCs w:val="24"/>
        </w:rPr>
        <w:br/>
        <w:t>Sādhāraṇe vihaññanti, yogā hi duratikkamā.)</w:t>
      </w:r>
    </w:p>
    <w:p w14:paraId="4B05A3C2" w14:textId="77777777" w:rsidR="009E3BBE" w:rsidRDefault="009E3BBE" w:rsidP="00073649">
      <w:pPr>
        <w:spacing w:after="0"/>
        <w:rPr>
          <w:rFonts w:ascii="Times New Roman" w:hAnsi="Times New Roman" w:cs="Times New Roman"/>
          <w:sz w:val="24"/>
          <w:szCs w:val="24"/>
        </w:rPr>
      </w:pPr>
    </w:p>
    <w:p w14:paraId="4E2214A6" w14:textId="27C4FC09"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sz w:val="24"/>
          <w:szCs w:val="24"/>
        </w:rPr>
        <w:t>These profound words struck deep within Visākhā’s heart. With wisdom awakened, she realized the futility of clinging to worldly matters and the necessity of inner mastery. Her mind, once troubled, became pacified—another step forward on her noble path to liberation.</w:t>
      </w:r>
    </w:p>
    <w:p w14:paraId="62EE4BC4" w14:textId="77777777" w:rsidR="009E3BBE" w:rsidRDefault="009E3BBE" w:rsidP="00AB52A5">
      <w:pPr>
        <w:spacing w:after="0"/>
        <w:rPr>
          <w:rFonts w:ascii="Times New Roman" w:hAnsi="Times New Roman" w:cs="Times New Roman"/>
          <w:b/>
          <w:bCs/>
          <w:sz w:val="24"/>
          <w:szCs w:val="24"/>
        </w:rPr>
      </w:pPr>
    </w:p>
    <w:p w14:paraId="1BA69937" w14:textId="3268360C" w:rsidR="00AB52A5" w:rsidRPr="00AB52A5" w:rsidRDefault="00AB52A5" w:rsidP="009E3BBE">
      <w:pPr>
        <w:pStyle w:val="Heading2"/>
      </w:pPr>
      <w:r w:rsidRPr="00AB52A5">
        <w:t>The Fleeting Joy and Lasting Sorrow of Worldly Attachments</w:t>
      </w:r>
    </w:p>
    <w:p w14:paraId="6150A4CD" w14:textId="77777777" w:rsidR="00AB52A5" w:rsidRPr="00AB52A5" w:rsidRDefault="00AB52A5" w:rsidP="00AB52A5">
      <w:pPr>
        <w:spacing w:after="0"/>
        <w:rPr>
          <w:rFonts w:ascii="Times New Roman" w:hAnsi="Times New Roman" w:cs="Times New Roman"/>
          <w:sz w:val="24"/>
          <w:szCs w:val="24"/>
        </w:rPr>
      </w:pPr>
      <w:r w:rsidRPr="00AB52A5">
        <w:rPr>
          <w:rFonts w:ascii="Times New Roman" w:hAnsi="Times New Roman" w:cs="Times New Roman"/>
          <w:sz w:val="24"/>
          <w:szCs w:val="24"/>
        </w:rPr>
        <w:t>Once, while the Blessed One was residing at the Eastern Monastery in Migāramātā’s Mansion near Sāvatthī, Visākhā arrived before him, her clothes and hair still wet with grief. Her beloved granddaughter had passed away, and her heart was heavy with sorrow.</w:t>
      </w:r>
    </w:p>
    <w:p w14:paraId="6DCF33CC" w14:textId="77777777" w:rsidR="00AB52A5" w:rsidRP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lastRenderedPageBreak/>
        <w:t>The Buddha, seeing her distress, gently inquired:</w:t>
      </w:r>
      <w:r w:rsidRPr="00AB52A5">
        <w:rPr>
          <w:rFonts w:ascii="Times New Roman" w:hAnsi="Times New Roman" w:cs="Times New Roman"/>
          <w:sz w:val="24"/>
          <w:szCs w:val="24"/>
        </w:rPr>
        <w:br/>
      </w:r>
      <w:r w:rsidRPr="00AB52A5">
        <w:rPr>
          <w:rFonts w:ascii="Times New Roman" w:hAnsi="Times New Roman" w:cs="Times New Roman"/>
          <w:i/>
          <w:iCs/>
          <w:sz w:val="24"/>
          <w:szCs w:val="24"/>
        </w:rPr>
        <w:t>“Visākhā, where have you come from, with wet clothes and hair, in the middle of the day?”</w:t>
      </w:r>
    </w:p>
    <w:p w14:paraId="41030575" w14:textId="77777777" w:rsidR="00AB52A5" w:rsidRP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t>She replied:</w:t>
      </w:r>
      <w:r w:rsidRPr="00AB52A5">
        <w:rPr>
          <w:rFonts w:ascii="Times New Roman" w:hAnsi="Times New Roman" w:cs="Times New Roman"/>
          <w:sz w:val="24"/>
          <w:szCs w:val="24"/>
        </w:rPr>
        <w:br/>
      </w:r>
      <w:r w:rsidRPr="00AB52A5">
        <w:rPr>
          <w:rFonts w:ascii="Times New Roman" w:hAnsi="Times New Roman" w:cs="Times New Roman"/>
          <w:i/>
          <w:iCs/>
          <w:sz w:val="24"/>
          <w:szCs w:val="24"/>
        </w:rPr>
        <w:t>“Venerable Sir, my dear granddaughter has died.”</w:t>
      </w:r>
    </w:p>
    <w:p w14:paraId="2BF52628" w14:textId="77777777" w:rsidR="00AB52A5" w:rsidRP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t>With boundless compassion, the Buddha asked:</w:t>
      </w:r>
      <w:r w:rsidRPr="00AB52A5">
        <w:rPr>
          <w:rFonts w:ascii="Times New Roman" w:hAnsi="Times New Roman" w:cs="Times New Roman"/>
          <w:sz w:val="24"/>
          <w:szCs w:val="24"/>
        </w:rPr>
        <w:br/>
      </w:r>
      <w:r w:rsidRPr="00AB52A5">
        <w:rPr>
          <w:rFonts w:ascii="Times New Roman" w:hAnsi="Times New Roman" w:cs="Times New Roman"/>
          <w:b/>
          <w:bCs/>
          <w:sz w:val="24"/>
          <w:szCs w:val="24"/>
        </w:rPr>
        <w:t>“</w:t>
      </w:r>
      <w:r w:rsidRPr="00AB52A5">
        <w:rPr>
          <w:rFonts w:ascii="Times New Roman" w:hAnsi="Times New Roman" w:cs="Times New Roman"/>
          <w:i/>
          <w:iCs/>
          <w:sz w:val="24"/>
          <w:szCs w:val="24"/>
        </w:rPr>
        <w:t>Visākhā, would you like as many children and grandchildren as there are people in Sāvatthī?”</w:t>
      </w:r>
    </w:p>
    <w:p w14:paraId="76C59F66" w14:textId="77777777" w:rsid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t>Delighted, she answered:</w:t>
      </w:r>
      <w:r w:rsidRPr="00AB52A5">
        <w:rPr>
          <w:rFonts w:ascii="Times New Roman" w:hAnsi="Times New Roman" w:cs="Times New Roman"/>
          <w:sz w:val="24"/>
          <w:szCs w:val="24"/>
        </w:rPr>
        <w:br/>
      </w:r>
      <w:r w:rsidRPr="00AB52A5">
        <w:rPr>
          <w:rFonts w:ascii="Times New Roman" w:hAnsi="Times New Roman" w:cs="Times New Roman"/>
          <w:b/>
          <w:bCs/>
          <w:sz w:val="24"/>
          <w:szCs w:val="24"/>
        </w:rPr>
        <w:t>“</w:t>
      </w:r>
      <w:r w:rsidRPr="00AB52A5">
        <w:rPr>
          <w:rFonts w:ascii="Times New Roman" w:hAnsi="Times New Roman" w:cs="Times New Roman"/>
          <w:i/>
          <w:iCs/>
          <w:sz w:val="24"/>
          <w:szCs w:val="24"/>
        </w:rPr>
        <w:t>Yes, Venerable Sir, I would love that.”</w:t>
      </w:r>
    </w:p>
    <w:p w14:paraId="4076C906" w14:textId="77777777" w:rsidR="00C40599" w:rsidRPr="00AB52A5" w:rsidRDefault="00C40599" w:rsidP="00AB52A5">
      <w:pPr>
        <w:spacing w:after="0"/>
        <w:rPr>
          <w:rFonts w:ascii="Times New Roman" w:hAnsi="Times New Roman" w:cs="Times New Roman"/>
          <w:i/>
          <w:iCs/>
          <w:sz w:val="24"/>
          <w:szCs w:val="24"/>
        </w:rPr>
      </w:pPr>
    </w:p>
    <w:p w14:paraId="16810837" w14:textId="77777777" w:rsidR="00AB52A5" w:rsidRP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t>The Buddha then posed a profound question:</w:t>
      </w:r>
      <w:r w:rsidRPr="00AB52A5">
        <w:rPr>
          <w:rFonts w:ascii="Times New Roman" w:hAnsi="Times New Roman" w:cs="Times New Roman"/>
          <w:sz w:val="24"/>
          <w:szCs w:val="24"/>
        </w:rPr>
        <w:br/>
      </w:r>
      <w:r w:rsidRPr="00AB52A5">
        <w:rPr>
          <w:rFonts w:ascii="Times New Roman" w:hAnsi="Times New Roman" w:cs="Times New Roman"/>
          <w:i/>
          <w:iCs/>
          <w:sz w:val="24"/>
          <w:szCs w:val="24"/>
        </w:rPr>
        <w:t>“How many people die each day in Sāvatthī?”</w:t>
      </w:r>
    </w:p>
    <w:p w14:paraId="6F24D8B4" w14:textId="77777777" w:rsid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t>She reflected and responded:</w:t>
      </w:r>
      <w:r w:rsidRPr="00AB52A5">
        <w:rPr>
          <w:rFonts w:ascii="Times New Roman" w:hAnsi="Times New Roman" w:cs="Times New Roman"/>
          <w:sz w:val="24"/>
          <w:szCs w:val="24"/>
        </w:rPr>
        <w:br/>
      </w:r>
      <w:r w:rsidRPr="00AB52A5">
        <w:rPr>
          <w:rFonts w:ascii="Times New Roman" w:hAnsi="Times New Roman" w:cs="Times New Roman"/>
          <w:i/>
          <w:iCs/>
          <w:sz w:val="24"/>
          <w:szCs w:val="24"/>
        </w:rPr>
        <w:t>“Perhaps ten or eight, Venerable Sir.”</w:t>
      </w:r>
    </w:p>
    <w:p w14:paraId="41491613" w14:textId="77777777" w:rsidR="00C40599" w:rsidRPr="00AB52A5" w:rsidRDefault="00C40599" w:rsidP="00AB52A5">
      <w:pPr>
        <w:spacing w:after="0"/>
        <w:rPr>
          <w:rFonts w:ascii="Times New Roman" w:hAnsi="Times New Roman" w:cs="Times New Roman"/>
          <w:i/>
          <w:iCs/>
          <w:sz w:val="24"/>
          <w:szCs w:val="24"/>
        </w:rPr>
      </w:pPr>
    </w:p>
    <w:p w14:paraId="739A7077" w14:textId="77777777" w:rsidR="00AB52A5" w:rsidRP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t>The Buddha then revealed the deeper truth:</w:t>
      </w:r>
      <w:r w:rsidRPr="00AB52A5">
        <w:rPr>
          <w:rFonts w:ascii="Times New Roman" w:hAnsi="Times New Roman" w:cs="Times New Roman"/>
          <w:sz w:val="24"/>
          <w:szCs w:val="24"/>
        </w:rPr>
        <w:br/>
      </w:r>
      <w:r w:rsidRPr="00AB52A5">
        <w:rPr>
          <w:rFonts w:ascii="Times New Roman" w:hAnsi="Times New Roman" w:cs="Times New Roman"/>
          <w:i/>
          <w:iCs/>
          <w:sz w:val="24"/>
          <w:szCs w:val="24"/>
        </w:rPr>
        <w:t>“If you had as many children as there are people in Sāvatthī, would you ever be without grief?”</w:t>
      </w:r>
    </w:p>
    <w:p w14:paraId="06D987D6" w14:textId="77777777" w:rsidR="00AB52A5" w:rsidRP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t>In that moment, insight dawned upon Visākhā. She realized the weight of worldly attachments and exclaimed:</w:t>
      </w:r>
      <w:r w:rsidRPr="00AB52A5">
        <w:rPr>
          <w:rFonts w:ascii="Times New Roman" w:hAnsi="Times New Roman" w:cs="Times New Roman"/>
          <w:sz w:val="24"/>
          <w:szCs w:val="24"/>
        </w:rPr>
        <w:br/>
      </w:r>
      <w:r w:rsidRPr="00AB52A5">
        <w:rPr>
          <w:rFonts w:ascii="Times New Roman" w:hAnsi="Times New Roman" w:cs="Times New Roman"/>
          <w:b/>
          <w:bCs/>
          <w:sz w:val="24"/>
          <w:szCs w:val="24"/>
        </w:rPr>
        <w:t>“</w:t>
      </w:r>
      <w:r w:rsidRPr="00AB52A5">
        <w:rPr>
          <w:rFonts w:ascii="Times New Roman" w:hAnsi="Times New Roman" w:cs="Times New Roman"/>
          <w:i/>
          <w:iCs/>
          <w:sz w:val="24"/>
          <w:szCs w:val="24"/>
        </w:rPr>
        <w:t>Enough, Venerable Sir! I see now.”</w:t>
      </w:r>
    </w:p>
    <w:p w14:paraId="7EB6C607" w14:textId="77777777" w:rsidR="00A52615" w:rsidRDefault="00A52615" w:rsidP="00AB52A5">
      <w:pPr>
        <w:spacing w:after="0"/>
        <w:rPr>
          <w:rFonts w:ascii="Times New Roman" w:hAnsi="Times New Roman" w:cs="Times New Roman"/>
          <w:sz w:val="24"/>
          <w:szCs w:val="24"/>
        </w:rPr>
      </w:pPr>
    </w:p>
    <w:p w14:paraId="623CC0EE" w14:textId="0005EF37" w:rsidR="00AB52A5" w:rsidRPr="00AB52A5" w:rsidRDefault="00AB52A5" w:rsidP="00AB52A5">
      <w:pPr>
        <w:spacing w:after="0"/>
        <w:rPr>
          <w:rFonts w:ascii="Times New Roman" w:hAnsi="Times New Roman" w:cs="Times New Roman"/>
          <w:sz w:val="24"/>
          <w:szCs w:val="24"/>
        </w:rPr>
      </w:pPr>
      <w:r w:rsidRPr="00AB52A5">
        <w:rPr>
          <w:rFonts w:ascii="Times New Roman" w:hAnsi="Times New Roman" w:cs="Times New Roman"/>
          <w:sz w:val="24"/>
          <w:szCs w:val="24"/>
        </w:rPr>
        <w:t>Then, the Blessed One spoke these profound words:</w:t>
      </w:r>
    </w:p>
    <w:p w14:paraId="4FC26066" w14:textId="77777777" w:rsidR="00AB52A5" w:rsidRPr="00AB52A5" w:rsidRDefault="00AB52A5" w:rsidP="00AB52A5">
      <w:pPr>
        <w:spacing w:after="0"/>
        <w:rPr>
          <w:rFonts w:ascii="Times New Roman" w:hAnsi="Times New Roman" w:cs="Times New Roman"/>
          <w:sz w:val="24"/>
          <w:szCs w:val="24"/>
        </w:rPr>
      </w:pPr>
      <w:r w:rsidRPr="00AB52A5">
        <w:rPr>
          <w:rFonts w:ascii="Times New Roman" w:hAnsi="Times New Roman" w:cs="Times New Roman"/>
          <w:b/>
          <w:bCs/>
          <w:sz w:val="24"/>
          <w:szCs w:val="24"/>
        </w:rPr>
        <w:t>“For those who love a hundred, there is a hundredfold suffering,</w:t>
      </w:r>
      <w:r w:rsidRPr="00AB52A5">
        <w:rPr>
          <w:rFonts w:ascii="Times New Roman" w:hAnsi="Times New Roman" w:cs="Times New Roman"/>
          <w:b/>
          <w:bCs/>
          <w:sz w:val="24"/>
          <w:szCs w:val="24"/>
        </w:rPr>
        <w:br/>
        <w:t>For those who love ninety, there is ninetyfold suffering.</w:t>
      </w:r>
      <w:r w:rsidRPr="00AB52A5">
        <w:rPr>
          <w:rFonts w:ascii="Times New Roman" w:hAnsi="Times New Roman" w:cs="Times New Roman"/>
          <w:b/>
          <w:bCs/>
          <w:sz w:val="24"/>
          <w:szCs w:val="24"/>
        </w:rPr>
        <w:br/>
        <w:t>The more attachments one has, the greater the sorrow;</w:t>
      </w:r>
      <w:r w:rsidRPr="00AB52A5">
        <w:rPr>
          <w:rFonts w:ascii="Times New Roman" w:hAnsi="Times New Roman" w:cs="Times New Roman"/>
          <w:b/>
          <w:bCs/>
          <w:sz w:val="24"/>
          <w:szCs w:val="24"/>
        </w:rPr>
        <w:br/>
        <w:t>The less one clings, the lighter the heart.”</w:t>
      </w:r>
    </w:p>
    <w:p w14:paraId="2A70EB4E" w14:textId="77777777" w:rsidR="00A52615" w:rsidRDefault="00A52615" w:rsidP="00AB52A5">
      <w:pPr>
        <w:spacing w:after="0"/>
        <w:rPr>
          <w:rFonts w:ascii="Times New Roman" w:hAnsi="Times New Roman" w:cs="Times New Roman"/>
          <w:sz w:val="24"/>
          <w:szCs w:val="24"/>
        </w:rPr>
      </w:pPr>
    </w:p>
    <w:p w14:paraId="6EF8FF25" w14:textId="44D7EB76" w:rsidR="00AB52A5" w:rsidRPr="00AB52A5" w:rsidRDefault="00AB52A5" w:rsidP="00AB52A5">
      <w:pPr>
        <w:spacing w:after="0"/>
        <w:rPr>
          <w:rFonts w:ascii="Times New Roman" w:hAnsi="Times New Roman" w:cs="Times New Roman"/>
          <w:sz w:val="24"/>
          <w:szCs w:val="24"/>
        </w:rPr>
      </w:pPr>
      <w:r w:rsidRPr="00AB52A5">
        <w:rPr>
          <w:rFonts w:ascii="Times New Roman" w:hAnsi="Times New Roman" w:cs="Times New Roman"/>
          <w:sz w:val="24"/>
          <w:szCs w:val="24"/>
        </w:rPr>
        <w:t>And he uttered this timeless verse:</w:t>
      </w:r>
    </w:p>
    <w:p w14:paraId="61612354" w14:textId="77777777" w:rsidR="00AB52A5" w:rsidRPr="00AB52A5" w:rsidRDefault="00AB52A5" w:rsidP="00AB52A5">
      <w:pPr>
        <w:spacing w:after="0"/>
        <w:rPr>
          <w:rFonts w:ascii="Times New Roman" w:hAnsi="Times New Roman" w:cs="Times New Roman"/>
          <w:sz w:val="24"/>
          <w:szCs w:val="24"/>
        </w:rPr>
      </w:pPr>
      <w:r w:rsidRPr="00AB52A5">
        <w:rPr>
          <w:rFonts w:ascii="Times New Roman" w:hAnsi="Times New Roman" w:cs="Times New Roman"/>
          <w:b/>
          <w:bCs/>
          <w:sz w:val="24"/>
          <w:szCs w:val="24"/>
        </w:rPr>
        <w:t>“All grief, lamentation, and suffering arise from attachment,</w:t>
      </w:r>
      <w:r w:rsidRPr="00AB52A5">
        <w:rPr>
          <w:rFonts w:ascii="Times New Roman" w:hAnsi="Times New Roman" w:cs="Times New Roman"/>
          <w:b/>
          <w:bCs/>
          <w:sz w:val="24"/>
          <w:szCs w:val="24"/>
        </w:rPr>
        <w:br/>
        <w:t>Where there is no attachment, sorrow does not take root.</w:t>
      </w:r>
      <w:r w:rsidRPr="00AB52A5">
        <w:rPr>
          <w:rFonts w:ascii="Times New Roman" w:hAnsi="Times New Roman" w:cs="Times New Roman"/>
          <w:b/>
          <w:bCs/>
          <w:sz w:val="24"/>
          <w:szCs w:val="24"/>
        </w:rPr>
        <w:br/>
        <w:t>Thus, those who seek peace, free from dust and sorrow,</w:t>
      </w:r>
      <w:r w:rsidRPr="00AB52A5">
        <w:rPr>
          <w:rFonts w:ascii="Times New Roman" w:hAnsi="Times New Roman" w:cs="Times New Roman"/>
          <w:b/>
          <w:bCs/>
          <w:sz w:val="24"/>
          <w:szCs w:val="24"/>
        </w:rPr>
        <w:br/>
        <w:t>Should cultivate a heart unattached to the world.”</w:t>
      </w:r>
    </w:p>
    <w:p w14:paraId="18E05E6A" w14:textId="77777777" w:rsidR="00E863B7" w:rsidRDefault="00E863B7" w:rsidP="00AB52A5">
      <w:pPr>
        <w:spacing w:after="0"/>
        <w:rPr>
          <w:rFonts w:ascii="Times New Roman" w:hAnsi="Times New Roman" w:cs="Times New Roman"/>
          <w:sz w:val="24"/>
          <w:szCs w:val="24"/>
        </w:rPr>
      </w:pPr>
    </w:p>
    <w:p w14:paraId="66953524" w14:textId="2C7B7FBE" w:rsidR="00AB52A5" w:rsidRDefault="00AB52A5" w:rsidP="00AB52A5">
      <w:pPr>
        <w:spacing w:after="0"/>
        <w:rPr>
          <w:rFonts w:ascii="Times New Roman" w:hAnsi="Times New Roman" w:cs="Times New Roman"/>
          <w:sz w:val="24"/>
          <w:szCs w:val="24"/>
        </w:rPr>
      </w:pPr>
      <w:r w:rsidRPr="00AB52A5">
        <w:rPr>
          <w:rFonts w:ascii="Times New Roman" w:hAnsi="Times New Roman" w:cs="Times New Roman"/>
          <w:sz w:val="24"/>
          <w:szCs w:val="24"/>
        </w:rPr>
        <w:t>Already a stream-enterer, Visākhā saw with clarity how deep attachments bring immense suffering. Strengthened in wisdom, she resolved to loosen the bonds of craving and walk the path of true liberation.</w:t>
      </w:r>
    </w:p>
    <w:p w14:paraId="0427716E" w14:textId="37E14A58" w:rsidR="003817E9" w:rsidRDefault="00FD117A" w:rsidP="00C47ACC">
      <w:pPr>
        <w:spacing w:after="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A763A7A" wp14:editId="1E66563C">
            <wp:extent cx="3034665" cy="3826510"/>
            <wp:effectExtent l="76200" t="76200" r="127635" b="135890"/>
            <wp:docPr id="1948976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34665" cy="38265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C15B13" w14:textId="4793FB9B" w:rsidR="00FD117A" w:rsidRPr="00FD117A" w:rsidRDefault="00FD117A" w:rsidP="00FD117A">
      <w:pPr>
        <w:jc w:val="center"/>
        <w:rPr>
          <w:b/>
          <w:bCs/>
        </w:rPr>
      </w:pPr>
      <w:r w:rsidRPr="00FD117A">
        <w:rPr>
          <w:b/>
          <w:bCs/>
        </w:rPr>
        <w:t>Visākhā and family paying homage to the Buddha</w:t>
      </w:r>
      <w:r w:rsidR="00C47ACC">
        <w:rPr>
          <w:b/>
          <w:bCs/>
        </w:rPr>
        <w:t xml:space="preserve"> </w:t>
      </w:r>
      <w:r>
        <w:rPr>
          <w:rStyle w:val="EndnoteReference"/>
          <w:b/>
          <w:bCs/>
        </w:rPr>
        <w:endnoteReference w:id="29"/>
      </w:r>
    </w:p>
    <w:p w14:paraId="465FE73B" w14:textId="7016C646" w:rsidR="003817E9" w:rsidRPr="003817E9" w:rsidRDefault="003817E9" w:rsidP="007110A7">
      <w:pPr>
        <w:pStyle w:val="Heading3"/>
      </w:pPr>
      <w:r w:rsidRPr="003817E9">
        <w:t>Visākhā: A Life of Virtue, Devotion, and Lasting Merit</w:t>
      </w:r>
    </w:p>
    <w:p w14:paraId="68369634" w14:textId="77777777" w:rsidR="003817E9" w:rsidRDefault="003817E9" w:rsidP="003817E9">
      <w:pPr>
        <w:spacing w:after="0"/>
        <w:rPr>
          <w:rFonts w:ascii="Times New Roman" w:hAnsi="Times New Roman" w:cs="Times New Roman"/>
          <w:sz w:val="24"/>
          <w:szCs w:val="24"/>
        </w:rPr>
      </w:pPr>
      <w:r w:rsidRPr="003817E9">
        <w:rPr>
          <w:rFonts w:ascii="Times New Roman" w:hAnsi="Times New Roman" w:cs="Times New Roman"/>
          <w:sz w:val="24"/>
          <w:szCs w:val="24"/>
        </w:rPr>
        <w:t>Visākhā, the foremost laywoman disciple of the Buddha, lived a life adorned with virtue, wisdom, and boundless generosity. Though she was blessed with immense wealth, she remained humble, kind, and steadfast in her dedication to the Buddha and the Saṅgha. Her unwavering faith and countless meritorious deeds—providing alms, building monasteries, and guiding others on the path of Dhamma—were not only a source of joy in this life but also secured her a blissful rebirth beyond this world.</w:t>
      </w:r>
    </w:p>
    <w:p w14:paraId="24B39C18" w14:textId="77777777" w:rsidR="00E170AF" w:rsidRPr="003817E9" w:rsidRDefault="00E170AF" w:rsidP="003817E9">
      <w:pPr>
        <w:spacing w:after="0"/>
        <w:rPr>
          <w:rFonts w:ascii="Times New Roman" w:hAnsi="Times New Roman" w:cs="Times New Roman"/>
          <w:sz w:val="24"/>
          <w:szCs w:val="24"/>
        </w:rPr>
      </w:pPr>
    </w:p>
    <w:p w14:paraId="112D2595" w14:textId="6C977CD4" w:rsidR="003817E9" w:rsidRPr="003817E9" w:rsidRDefault="003817E9" w:rsidP="003817E9">
      <w:pPr>
        <w:spacing w:after="0"/>
        <w:rPr>
          <w:rFonts w:ascii="Times New Roman" w:hAnsi="Times New Roman" w:cs="Times New Roman"/>
          <w:sz w:val="24"/>
          <w:szCs w:val="24"/>
        </w:rPr>
      </w:pPr>
      <w:r w:rsidRPr="003817E9">
        <w:rPr>
          <w:rFonts w:ascii="Times New Roman" w:hAnsi="Times New Roman" w:cs="Times New Roman"/>
          <w:sz w:val="24"/>
          <w:szCs w:val="24"/>
        </w:rPr>
        <w:t xml:space="preserve">According to tradition, after passing away, Visākhā was reborn among the </w:t>
      </w:r>
      <w:r w:rsidRPr="003817E9">
        <w:rPr>
          <w:rFonts w:ascii="Times New Roman" w:hAnsi="Times New Roman" w:cs="Times New Roman"/>
          <w:b/>
          <w:bCs/>
          <w:sz w:val="24"/>
          <w:szCs w:val="24"/>
        </w:rPr>
        <w:t>Nimmānaratī Devas</w:t>
      </w:r>
      <w:r w:rsidRPr="003817E9">
        <w:rPr>
          <w:rFonts w:ascii="Times New Roman" w:hAnsi="Times New Roman" w:cs="Times New Roman"/>
          <w:sz w:val="24"/>
          <w:szCs w:val="24"/>
        </w:rPr>
        <w:t>, in the celestial realm of those who delight in creation, as the consort of the deva king Sunimmita. This was the natural fruition of a life spent in selfless service, moral purity, and devotion to the highest truth. Having walked the noble path with diligence, she left behind an inspiring legacy—a testament to the profound happiness that arises from a life well-lived in the Dhamma.</w:t>
      </w:r>
      <w:r w:rsidR="00C96A68">
        <w:rPr>
          <w:rStyle w:val="EndnoteReference"/>
          <w:rFonts w:ascii="Times New Roman" w:hAnsi="Times New Roman" w:cs="Times New Roman"/>
          <w:sz w:val="24"/>
          <w:szCs w:val="24"/>
        </w:rPr>
        <w:endnoteReference w:id="30"/>
      </w:r>
    </w:p>
    <w:p w14:paraId="0C076CB2" w14:textId="26089D83" w:rsidR="003817E9" w:rsidRDefault="003817E9" w:rsidP="003817E9">
      <w:pPr>
        <w:spacing w:after="0"/>
        <w:rPr>
          <w:rFonts w:ascii="Times New Roman" w:hAnsi="Times New Roman" w:cs="Times New Roman"/>
          <w:sz w:val="24"/>
          <w:szCs w:val="24"/>
        </w:rPr>
      </w:pPr>
      <w:r w:rsidRPr="003817E9">
        <w:rPr>
          <w:rFonts w:ascii="Times New Roman" w:hAnsi="Times New Roman" w:cs="Times New Roman"/>
          <w:sz w:val="24"/>
          <w:szCs w:val="24"/>
        </w:rPr>
        <w:t>Like Visākhā, may we too cultivate generosity, wisdom, and unwavering faith in the path of liberation. Whether in great ways or small, may we embody even a fraction of her noble qualities, striving to uplift ourselves and others with kindness, humility, and dedication to the Buddha’s teachings. In doing so, we follow in the footsteps of this great lay disciple, securing both present peace and a future of boundless joy</w:t>
      </w:r>
      <w:r w:rsidR="00AA57BE">
        <w:rPr>
          <w:rFonts w:ascii="Times New Roman" w:hAnsi="Times New Roman" w:cs="Times New Roman"/>
          <w:sz w:val="24"/>
          <w:szCs w:val="24"/>
        </w:rPr>
        <w:t xml:space="preserve">! </w:t>
      </w:r>
    </w:p>
    <w:p w14:paraId="29F03343" w14:textId="320A36CA" w:rsidR="004E0BBC" w:rsidRPr="00AB3875" w:rsidRDefault="004C559E" w:rsidP="00AA2813">
      <w:pPr>
        <w:pStyle w:val="Heading2"/>
      </w:pPr>
      <w:r w:rsidRPr="00AB3875">
        <w:t>Advice to King Pasenadi Kosala and Queen M</w:t>
      </w:r>
      <w:r w:rsidR="00242EE6">
        <w:t>a</w:t>
      </w:r>
      <w:r w:rsidRPr="00AB3875">
        <w:t>ll</w:t>
      </w:r>
      <w:r w:rsidR="00242EE6">
        <w:t>ika</w:t>
      </w:r>
    </w:p>
    <w:p w14:paraId="102C1490" w14:textId="5C385969" w:rsidR="00697054" w:rsidRPr="0067398F" w:rsidRDefault="00697054" w:rsidP="00697054">
      <w:pPr>
        <w:spacing w:after="0"/>
        <w:rPr>
          <w:rFonts w:ascii="Times New Roman" w:hAnsi="Times New Roman" w:cs="Times New Roman"/>
          <w:sz w:val="24"/>
          <w:szCs w:val="24"/>
        </w:rPr>
      </w:pPr>
      <w:r w:rsidRPr="0067398F">
        <w:rPr>
          <w:rFonts w:ascii="Times New Roman" w:hAnsi="Times New Roman" w:cs="Times New Roman"/>
          <w:sz w:val="24"/>
          <w:szCs w:val="24"/>
        </w:rPr>
        <w:t xml:space="preserve">King Pasenadi of Kosala became a devoted follower of the Buddha early in the Blessed One’s ministry and remained a steadfast supporter. His chief queen, Mallika, wise and deeply </w:t>
      </w:r>
      <w:r w:rsidRPr="0067398F">
        <w:rPr>
          <w:rFonts w:ascii="Times New Roman" w:hAnsi="Times New Roman" w:cs="Times New Roman"/>
          <w:sz w:val="24"/>
          <w:szCs w:val="24"/>
        </w:rPr>
        <w:lastRenderedPageBreak/>
        <w:t xml:space="preserve">committed to the Dhamma, often guided the king toward a clearer understanding of the truth. The </w:t>
      </w:r>
      <w:r w:rsidRPr="0067398F">
        <w:rPr>
          <w:rFonts w:ascii="Times New Roman" w:hAnsi="Times New Roman" w:cs="Times New Roman"/>
          <w:i/>
          <w:iCs/>
          <w:sz w:val="24"/>
          <w:szCs w:val="24"/>
        </w:rPr>
        <w:t>Kosala Saṁyutta</w:t>
      </w:r>
      <w:r w:rsidRPr="0067398F">
        <w:rPr>
          <w:rFonts w:ascii="Times New Roman" w:hAnsi="Times New Roman" w:cs="Times New Roman"/>
          <w:sz w:val="24"/>
          <w:szCs w:val="24"/>
        </w:rPr>
        <w:t xml:space="preserve"> (SN5) contains numerous suttas recounting their encounters with the Buddha and their progress on the spiritual path. Here, we highlight a key teaching.</w:t>
      </w:r>
    </w:p>
    <w:p w14:paraId="31F833BE" w14:textId="08F1817C" w:rsidR="00B42B1E" w:rsidRPr="00B42B1E" w:rsidRDefault="00857E45" w:rsidP="0026651B">
      <w:pPr>
        <w:pStyle w:val="Heading3"/>
      </w:pPr>
      <w:r>
        <w:t xml:space="preserve">The </w:t>
      </w:r>
      <w:r w:rsidR="00941EFE">
        <w:t xml:space="preserve">Power </w:t>
      </w:r>
      <w:r w:rsidR="00B42B1E" w:rsidRPr="00B42B1E">
        <w:t>of Diligence</w:t>
      </w:r>
    </w:p>
    <w:p w14:paraId="4FAEC5E8" w14:textId="77777777" w:rsidR="0067398F" w:rsidRPr="0067398F" w:rsidRDefault="0067398F" w:rsidP="0067398F">
      <w:pPr>
        <w:spacing w:after="0"/>
        <w:rPr>
          <w:rFonts w:ascii="Times New Roman" w:hAnsi="Times New Roman" w:cs="Times New Roman"/>
          <w:sz w:val="24"/>
          <w:szCs w:val="24"/>
        </w:rPr>
      </w:pPr>
      <w:r w:rsidRPr="0067398F">
        <w:rPr>
          <w:rFonts w:ascii="Times New Roman" w:hAnsi="Times New Roman" w:cs="Times New Roman"/>
          <w:sz w:val="24"/>
          <w:szCs w:val="24"/>
        </w:rPr>
        <w:t>Once, while seated before the Blessed One in Sāvatthī, King Pasenadi asked:</w:t>
      </w:r>
    </w:p>
    <w:p w14:paraId="56D69737" w14:textId="6C03FC1D" w:rsidR="00941EFE" w:rsidRPr="00085AE1" w:rsidRDefault="0067398F" w:rsidP="00941EFE">
      <w:pPr>
        <w:spacing w:after="0"/>
        <w:rPr>
          <w:rFonts w:ascii="Times New Roman" w:hAnsi="Times New Roman" w:cs="Times New Roman"/>
          <w:sz w:val="24"/>
          <w:szCs w:val="24"/>
        </w:rPr>
      </w:pPr>
      <w:r w:rsidRPr="0067398F">
        <w:rPr>
          <w:rFonts w:ascii="Times New Roman" w:hAnsi="Times New Roman" w:cs="Times New Roman"/>
          <w:i/>
          <w:iCs/>
          <w:sz w:val="24"/>
          <w:szCs w:val="24"/>
        </w:rPr>
        <w:t>“Venerable sir, is there one thing that secures both worldly well-being and spiritual fulfillment?”</w:t>
      </w:r>
      <w:r w:rsidR="00941EFE">
        <w:rPr>
          <w:rFonts w:ascii="Times New Roman" w:hAnsi="Times New Roman" w:cs="Times New Roman"/>
          <w:b/>
          <w:bCs/>
          <w:sz w:val="24"/>
          <w:szCs w:val="24"/>
        </w:rPr>
        <w:t xml:space="preserve"> </w:t>
      </w:r>
      <w:r w:rsidR="00941EFE">
        <w:rPr>
          <w:rStyle w:val="EndnoteReference"/>
          <w:rFonts w:ascii="Times New Roman" w:hAnsi="Times New Roman" w:cs="Times New Roman"/>
          <w:sz w:val="24"/>
          <w:szCs w:val="24"/>
        </w:rPr>
        <w:endnoteReference w:id="31"/>
      </w:r>
    </w:p>
    <w:p w14:paraId="1FC92672" w14:textId="77777777" w:rsidR="0067398F" w:rsidRPr="0067398F" w:rsidRDefault="0067398F" w:rsidP="0067398F">
      <w:pPr>
        <w:spacing w:after="0"/>
        <w:rPr>
          <w:rFonts w:ascii="Times New Roman" w:hAnsi="Times New Roman" w:cs="Times New Roman"/>
          <w:sz w:val="24"/>
          <w:szCs w:val="24"/>
        </w:rPr>
      </w:pPr>
      <w:r w:rsidRPr="0067398F">
        <w:rPr>
          <w:rFonts w:ascii="Times New Roman" w:hAnsi="Times New Roman" w:cs="Times New Roman"/>
          <w:sz w:val="24"/>
          <w:szCs w:val="24"/>
        </w:rPr>
        <w:t>The Buddha replied:</w:t>
      </w:r>
    </w:p>
    <w:p w14:paraId="02D49A57" w14:textId="77777777" w:rsidR="0067398F" w:rsidRPr="0067398F" w:rsidRDefault="0067398F" w:rsidP="0067398F">
      <w:pPr>
        <w:spacing w:after="0"/>
        <w:rPr>
          <w:rFonts w:ascii="Times New Roman" w:hAnsi="Times New Roman" w:cs="Times New Roman"/>
          <w:i/>
          <w:iCs/>
          <w:sz w:val="24"/>
          <w:szCs w:val="24"/>
        </w:rPr>
      </w:pPr>
      <w:r w:rsidRPr="0067398F">
        <w:rPr>
          <w:rFonts w:ascii="Times New Roman" w:hAnsi="Times New Roman" w:cs="Times New Roman"/>
          <w:i/>
          <w:iCs/>
          <w:sz w:val="24"/>
          <w:szCs w:val="24"/>
        </w:rPr>
        <w:t>“Indeed, great king, there is one thing that ensures both prosperity in this life and happiness beyond.”</w:t>
      </w:r>
    </w:p>
    <w:p w14:paraId="3131B48D" w14:textId="77777777" w:rsidR="0067398F" w:rsidRPr="0067398F" w:rsidRDefault="0067398F" w:rsidP="0067398F">
      <w:pPr>
        <w:spacing w:after="0"/>
        <w:rPr>
          <w:rFonts w:ascii="Times New Roman" w:hAnsi="Times New Roman" w:cs="Times New Roman"/>
          <w:i/>
          <w:iCs/>
          <w:sz w:val="24"/>
          <w:szCs w:val="24"/>
        </w:rPr>
      </w:pPr>
      <w:r w:rsidRPr="0067398F">
        <w:rPr>
          <w:rFonts w:ascii="Times New Roman" w:hAnsi="Times New Roman" w:cs="Times New Roman"/>
          <w:i/>
          <w:iCs/>
          <w:sz w:val="24"/>
          <w:szCs w:val="24"/>
        </w:rPr>
        <w:t>“What is that, venerable sir?”</w:t>
      </w:r>
    </w:p>
    <w:p w14:paraId="5AE860DC" w14:textId="77777777" w:rsidR="0067398F" w:rsidRPr="0067398F" w:rsidRDefault="0067398F" w:rsidP="0067398F">
      <w:pPr>
        <w:spacing w:after="0"/>
        <w:rPr>
          <w:rFonts w:ascii="Times New Roman" w:hAnsi="Times New Roman" w:cs="Times New Roman"/>
          <w:sz w:val="24"/>
          <w:szCs w:val="24"/>
        </w:rPr>
      </w:pPr>
      <w:r w:rsidRPr="0067398F">
        <w:rPr>
          <w:rFonts w:ascii="Times New Roman" w:hAnsi="Times New Roman" w:cs="Times New Roman"/>
          <w:sz w:val="24"/>
          <w:szCs w:val="24"/>
        </w:rPr>
        <w:t>“Diligence, great king. Just as all footprints fit within the footprint of an elephant—declared supreme for its size—so too, diligence is the foundation of all success, both in this world and in the next.”</w:t>
      </w:r>
    </w:p>
    <w:p w14:paraId="5BD9B77B" w14:textId="77777777" w:rsidR="0067398F" w:rsidRDefault="0067398F" w:rsidP="00085AE1">
      <w:pPr>
        <w:spacing w:after="0"/>
        <w:rPr>
          <w:rFonts w:ascii="Times New Roman" w:hAnsi="Times New Roman" w:cs="Times New Roman"/>
          <w:sz w:val="24"/>
          <w:szCs w:val="24"/>
        </w:rPr>
      </w:pPr>
    </w:p>
    <w:p w14:paraId="55572A88" w14:textId="77777777" w:rsidR="00733C0F" w:rsidRPr="00733C0F" w:rsidRDefault="00733C0F" w:rsidP="00AE0F3E">
      <w:pPr>
        <w:pStyle w:val="Heading3"/>
      </w:pPr>
      <w:r w:rsidRPr="00733C0F">
        <w:t>The Blessing of Impartiality</w:t>
      </w:r>
    </w:p>
    <w:p w14:paraId="0C078544" w14:textId="77777777" w:rsidR="00733C0F" w:rsidRPr="00733C0F" w:rsidRDefault="00733C0F" w:rsidP="00733C0F">
      <w:pPr>
        <w:spacing w:after="0"/>
        <w:rPr>
          <w:rFonts w:ascii="Times New Roman" w:hAnsi="Times New Roman" w:cs="Times New Roman"/>
          <w:sz w:val="24"/>
          <w:szCs w:val="24"/>
        </w:rPr>
      </w:pPr>
      <w:r w:rsidRPr="00733C0F">
        <w:rPr>
          <w:rFonts w:ascii="Times New Roman" w:hAnsi="Times New Roman" w:cs="Times New Roman"/>
          <w:sz w:val="24"/>
          <w:szCs w:val="24"/>
        </w:rPr>
        <w:t>Throughout the scriptures, the Buddha exemplifies impartiality, showing boundless compassion for all—rich or poor, man or woman, high-born or low-born. True wisdom transcends social divisions, recognizing the potential for goodness in every being. In the following exchange, the Buddha offers King Pasenadi a profound lesson on impartiality.</w:t>
      </w:r>
    </w:p>
    <w:p w14:paraId="17903DB9" w14:textId="77777777" w:rsidR="00733C0F" w:rsidRPr="00AE0F3E" w:rsidRDefault="00733C0F" w:rsidP="00AE0F3E">
      <w:pPr>
        <w:pStyle w:val="Heading4"/>
        <w:rPr>
          <w:i w:val="0"/>
          <w:iCs w:val="0"/>
        </w:rPr>
      </w:pPr>
      <w:r w:rsidRPr="00AE0F3E">
        <w:rPr>
          <w:i w:val="0"/>
          <w:iCs w:val="0"/>
        </w:rPr>
        <w:t>A Daughter’s Worth</w:t>
      </w:r>
    </w:p>
    <w:p w14:paraId="139CA8A5" w14:textId="77777777" w:rsidR="00733C0F" w:rsidRPr="00733C0F" w:rsidRDefault="00733C0F" w:rsidP="00733C0F">
      <w:pPr>
        <w:spacing w:after="0"/>
        <w:rPr>
          <w:rFonts w:ascii="Times New Roman" w:hAnsi="Times New Roman" w:cs="Times New Roman"/>
          <w:sz w:val="24"/>
          <w:szCs w:val="24"/>
        </w:rPr>
      </w:pPr>
      <w:r w:rsidRPr="00733C0F">
        <w:rPr>
          <w:rFonts w:ascii="Times New Roman" w:hAnsi="Times New Roman" w:cs="Times New Roman"/>
          <w:sz w:val="24"/>
          <w:szCs w:val="24"/>
        </w:rPr>
        <w:t>While seated before the Blessed One in Sāvatthī, King Pasenadi received whispered news:</w:t>
      </w:r>
    </w:p>
    <w:p w14:paraId="448A3EAA" w14:textId="10380AA8" w:rsidR="008D7F1F" w:rsidRDefault="00733C0F" w:rsidP="008D7F1F">
      <w:pPr>
        <w:spacing w:after="0"/>
        <w:rPr>
          <w:rFonts w:ascii="Times New Roman" w:hAnsi="Times New Roman" w:cs="Times New Roman"/>
          <w:sz w:val="24"/>
          <w:szCs w:val="24"/>
        </w:rPr>
      </w:pPr>
      <w:r w:rsidRPr="00733C0F">
        <w:rPr>
          <w:rFonts w:ascii="Times New Roman" w:hAnsi="Times New Roman" w:cs="Times New Roman"/>
          <w:i/>
          <w:iCs/>
          <w:sz w:val="24"/>
          <w:szCs w:val="24"/>
        </w:rPr>
        <w:t>“Sire, Queen Mallikā has given birth to a daughter.”</w:t>
      </w:r>
      <w:r w:rsidR="008D7F1F">
        <w:rPr>
          <w:rFonts w:ascii="Times New Roman" w:hAnsi="Times New Roman" w:cs="Times New Roman"/>
          <w:b/>
          <w:bCs/>
          <w:sz w:val="24"/>
          <w:szCs w:val="24"/>
        </w:rPr>
        <w:t xml:space="preserve"> </w:t>
      </w:r>
      <w:r w:rsidR="008D7F1F">
        <w:rPr>
          <w:rStyle w:val="EndnoteReference"/>
          <w:rFonts w:ascii="Times New Roman" w:hAnsi="Times New Roman" w:cs="Times New Roman"/>
          <w:sz w:val="24"/>
          <w:szCs w:val="24"/>
        </w:rPr>
        <w:endnoteReference w:id="32"/>
      </w:r>
    </w:p>
    <w:p w14:paraId="7BFE6B86" w14:textId="0692EBA9" w:rsidR="00733C0F" w:rsidRPr="00733C0F" w:rsidRDefault="00733C0F" w:rsidP="00733C0F">
      <w:pPr>
        <w:spacing w:after="0"/>
        <w:rPr>
          <w:rFonts w:ascii="Times New Roman" w:hAnsi="Times New Roman" w:cs="Times New Roman"/>
          <w:sz w:val="24"/>
          <w:szCs w:val="24"/>
        </w:rPr>
      </w:pPr>
    </w:p>
    <w:p w14:paraId="6A6FEC9D" w14:textId="77777777" w:rsidR="00733C0F" w:rsidRPr="00733C0F" w:rsidRDefault="00733C0F" w:rsidP="00733C0F">
      <w:pPr>
        <w:spacing w:after="0"/>
        <w:rPr>
          <w:rFonts w:ascii="Times New Roman" w:hAnsi="Times New Roman" w:cs="Times New Roman"/>
          <w:sz w:val="24"/>
          <w:szCs w:val="24"/>
        </w:rPr>
      </w:pPr>
      <w:r w:rsidRPr="00733C0F">
        <w:rPr>
          <w:rFonts w:ascii="Times New Roman" w:hAnsi="Times New Roman" w:cs="Times New Roman"/>
          <w:sz w:val="24"/>
          <w:szCs w:val="24"/>
        </w:rPr>
        <w:t>Displeased, the king’s expression darkened. Perceiving his thoughts, the Buddha spoke these verses:</w:t>
      </w:r>
    </w:p>
    <w:p w14:paraId="62D52377" w14:textId="2C085AD8" w:rsidR="00733C0F" w:rsidRPr="00733C0F" w:rsidRDefault="00733C0F" w:rsidP="00733C0F">
      <w:pPr>
        <w:spacing w:after="0"/>
        <w:rPr>
          <w:rFonts w:ascii="Times New Roman" w:hAnsi="Times New Roman" w:cs="Times New Roman"/>
          <w:sz w:val="24"/>
          <w:szCs w:val="24"/>
        </w:rPr>
      </w:pPr>
      <w:r w:rsidRPr="00733C0F">
        <w:rPr>
          <w:rFonts w:ascii="Times New Roman" w:hAnsi="Times New Roman" w:cs="Times New Roman"/>
          <w:sz w:val="24"/>
          <w:szCs w:val="24"/>
        </w:rPr>
        <w:t>“O ruler of men, a woman may prove greater than a man.</w:t>
      </w:r>
      <w:r w:rsidRPr="00733C0F">
        <w:rPr>
          <w:rFonts w:ascii="Times New Roman" w:hAnsi="Times New Roman" w:cs="Times New Roman"/>
          <w:sz w:val="24"/>
          <w:szCs w:val="24"/>
        </w:rPr>
        <w:br/>
        <w:t>She may be wise and virtuous,</w:t>
      </w:r>
      <w:r w:rsidRPr="00733C0F">
        <w:rPr>
          <w:rFonts w:ascii="Times New Roman" w:hAnsi="Times New Roman" w:cs="Times New Roman"/>
          <w:sz w:val="24"/>
          <w:szCs w:val="24"/>
        </w:rPr>
        <w:br/>
        <w:t xml:space="preserve">A devoted wife who </w:t>
      </w:r>
      <w:r w:rsidR="004315DF" w:rsidRPr="00733C0F">
        <w:rPr>
          <w:rFonts w:ascii="Times New Roman" w:hAnsi="Times New Roman" w:cs="Times New Roman"/>
          <w:sz w:val="24"/>
          <w:szCs w:val="24"/>
        </w:rPr>
        <w:t>honours</w:t>
      </w:r>
      <w:r w:rsidRPr="00733C0F">
        <w:rPr>
          <w:rFonts w:ascii="Times New Roman" w:hAnsi="Times New Roman" w:cs="Times New Roman"/>
          <w:sz w:val="24"/>
          <w:szCs w:val="24"/>
        </w:rPr>
        <w:t xml:space="preserve"> her family.</w:t>
      </w:r>
    </w:p>
    <w:p w14:paraId="25BE83AB" w14:textId="77777777" w:rsidR="00733C0F" w:rsidRPr="00733C0F" w:rsidRDefault="00733C0F" w:rsidP="00733C0F">
      <w:pPr>
        <w:spacing w:after="0"/>
        <w:rPr>
          <w:rFonts w:ascii="Times New Roman" w:hAnsi="Times New Roman" w:cs="Times New Roman"/>
          <w:sz w:val="24"/>
          <w:szCs w:val="24"/>
        </w:rPr>
      </w:pPr>
      <w:r w:rsidRPr="00733C0F">
        <w:rPr>
          <w:rFonts w:ascii="Times New Roman" w:hAnsi="Times New Roman" w:cs="Times New Roman"/>
          <w:sz w:val="24"/>
          <w:szCs w:val="24"/>
        </w:rPr>
        <w:t>“The son she bears may rise as a hero,</w:t>
      </w:r>
      <w:r w:rsidRPr="00733C0F">
        <w:rPr>
          <w:rFonts w:ascii="Times New Roman" w:hAnsi="Times New Roman" w:cs="Times New Roman"/>
          <w:sz w:val="24"/>
          <w:szCs w:val="24"/>
        </w:rPr>
        <w:br/>
        <w:t>O lord of the land.</w:t>
      </w:r>
      <w:r w:rsidRPr="00733C0F">
        <w:rPr>
          <w:rFonts w:ascii="Times New Roman" w:hAnsi="Times New Roman" w:cs="Times New Roman"/>
          <w:sz w:val="24"/>
          <w:szCs w:val="24"/>
        </w:rPr>
        <w:br/>
        <w:t>From such a noble mother,</w:t>
      </w:r>
      <w:r w:rsidRPr="00733C0F">
        <w:rPr>
          <w:rFonts w:ascii="Times New Roman" w:hAnsi="Times New Roman" w:cs="Times New Roman"/>
          <w:sz w:val="24"/>
          <w:szCs w:val="24"/>
        </w:rPr>
        <w:br/>
        <w:t>A ruler of the realm may be born.”</w:t>
      </w:r>
    </w:p>
    <w:p w14:paraId="11EE005C" w14:textId="77777777" w:rsidR="004315DF" w:rsidRDefault="004315DF" w:rsidP="00733C0F">
      <w:pPr>
        <w:spacing w:after="0"/>
        <w:rPr>
          <w:rFonts w:ascii="Times New Roman" w:hAnsi="Times New Roman" w:cs="Times New Roman"/>
          <w:sz w:val="24"/>
          <w:szCs w:val="24"/>
        </w:rPr>
      </w:pPr>
    </w:p>
    <w:p w14:paraId="18CDFF21" w14:textId="5791DD92" w:rsidR="00733C0F" w:rsidRPr="00733C0F" w:rsidRDefault="00733C0F" w:rsidP="00733C0F">
      <w:pPr>
        <w:spacing w:after="0"/>
        <w:rPr>
          <w:rFonts w:ascii="Times New Roman" w:hAnsi="Times New Roman" w:cs="Times New Roman"/>
          <w:sz w:val="24"/>
          <w:szCs w:val="24"/>
        </w:rPr>
      </w:pPr>
      <w:r w:rsidRPr="00733C0F">
        <w:rPr>
          <w:rFonts w:ascii="Times New Roman" w:hAnsi="Times New Roman" w:cs="Times New Roman"/>
          <w:sz w:val="24"/>
          <w:szCs w:val="24"/>
        </w:rPr>
        <w:t>Thus, the Buddha gently dispelled the king’s bias, revealing that virtue and greatness are not bound by gender but by the depth of one’s character.</w:t>
      </w:r>
    </w:p>
    <w:p w14:paraId="008F14D0" w14:textId="77777777" w:rsidR="00733C0F" w:rsidRDefault="00733C0F" w:rsidP="003817E9">
      <w:pPr>
        <w:spacing w:after="0"/>
        <w:rPr>
          <w:rFonts w:ascii="Times New Roman" w:hAnsi="Times New Roman" w:cs="Times New Roman"/>
          <w:sz w:val="24"/>
          <w:szCs w:val="24"/>
        </w:rPr>
      </w:pPr>
    </w:p>
    <w:p w14:paraId="7A6C523E" w14:textId="30F7E3D2" w:rsidR="00AA3AF1" w:rsidRPr="00AA3AF1" w:rsidRDefault="00AA3AF1" w:rsidP="003817E9">
      <w:pPr>
        <w:spacing w:after="0"/>
        <w:rPr>
          <w:rFonts w:ascii="Times New Roman" w:hAnsi="Times New Roman" w:cs="Times New Roman"/>
          <w:b/>
          <w:bCs/>
          <w:sz w:val="24"/>
          <w:szCs w:val="24"/>
        </w:rPr>
      </w:pPr>
      <w:r w:rsidRPr="00AA3AF1">
        <w:rPr>
          <w:rFonts w:ascii="Times New Roman" w:hAnsi="Times New Roman" w:cs="Times New Roman"/>
          <w:b/>
          <w:bCs/>
          <w:sz w:val="24"/>
          <w:szCs w:val="24"/>
        </w:rPr>
        <w:t>Who is dearer than oneself?</w:t>
      </w:r>
    </w:p>
    <w:p w14:paraId="38368FBD" w14:textId="22FA37D2" w:rsidR="00AA3AF1" w:rsidRDefault="00AA3AF1" w:rsidP="003817E9">
      <w:pPr>
        <w:spacing w:after="0"/>
        <w:rPr>
          <w:rFonts w:ascii="Times New Roman" w:hAnsi="Times New Roman" w:cs="Times New Roman"/>
          <w:sz w:val="24"/>
          <w:szCs w:val="24"/>
        </w:rPr>
      </w:pPr>
      <w:r>
        <w:rPr>
          <w:rFonts w:ascii="Times New Roman" w:hAnsi="Times New Roman" w:cs="Times New Roman"/>
          <w:sz w:val="24"/>
          <w:szCs w:val="24"/>
        </w:rPr>
        <w:t xml:space="preserve">On one </w:t>
      </w:r>
      <w:r w:rsidR="00574CFA">
        <w:rPr>
          <w:rFonts w:ascii="Times New Roman" w:hAnsi="Times New Roman" w:cs="Times New Roman"/>
          <w:sz w:val="24"/>
          <w:szCs w:val="24"/>
        </w:rPr>
        <w:t xml:space="preserve">occasion </w:t>
      </w:r>
      <w:r w:rsidR="005979B1">
        <w:rPr>
          <w:rFonts w:ascii="Times New Roman" w:hAnsi="Times New Roman" w:cs="Times New Roman"/>
          <w:sz w:val="24"/>
          <w:szCs w:val="24"/>
        </w:rPr>
        <w:t xml:space="preserve">King Pasenadi asked Queen Mallika </w:t>
      </w:r>
    </w:p>
    <w:p w14:paraId="67266B76" w14:textId="1D3B4692" w:rsidR="0088189E" w:rsidRDefault="0088189E" w:rsidP="0088189E">
      <w:pPr>
        <w:spacing w:after="0"/>
        <w:rPr>
          <w:rFonts w:ascii="Times New Roman" w:hAnsi="Times New Roman" w:cs="Times New Roman"/>
          <w:sz w:val="24"/>
          <w:szCs w:val="24"/>
        </w:rPr>
      </w:pPr>
      <w:r>
        <w:rPr>
          <w:rFonts w:ascii="Times New Roman" w:hAnsi="Times New Roman" w:cs="Times New Roman"/>
          <w:sz w:val="24"/>
          <w:szCs w:val="24"/>
        </w:rPr>
        <w:t>“</w:t>
      </w:r>
      <w:r w:rsidRPr="0088189E">
        <w:rPr>
          <w:rFonts w:ascii="Times New Roman" w:hAnsi="Times New Roman" w:cs="Times New Roman"/>
          <w:sz w:val="24"/>
          <w:szCs w:val="24"/>
        </w:rPr>
        <w:t>Is there, Mallik</w:t>
      </w:r>
      <w:r w:rsidRPr="0088189E">
        <w:rPr>
          <w:rFonts w:ascii="Times New Roman" w:hAnsi="Times New Roman" w:cs="Times New Roman" w:hint="eastAsia"/>
          <w:sz w:val="24"/>
          <w:szCs w:val="24"/>
        </w:rPr>
        <w:t>ā</w:t>
      </w:r>
      <w:r w:rsidRPr="0088189E">
        <w:rPr>
          <w:rFonts w:ascii="Times New Roman" w:hAnsi="Times New Roman" w:cs="Times New Roman"/>
          <w:sz w:val="24"/>
          <w:szCs w:val="24"/>
        </w:rPr>
        <w:t>,</w:t>
      </w:r>
      <w:r>
        <w:rPr>
          <w:rFonts w:ascii="Times New Roman" w:hAnsi="Times New Roman" w:cs="Times New Roman"/>
          <w:sz w:val="24"/>
          <w:szCs w:val="24"/>
        </w:rPr>
        <w:t xml:space="preserve"> </w:t>
      </w:r>
      <w:r w:rsidRPr="0088189E">
        <w:rPr>
          <w:rFonts w:ascii="Times New Roman" w:hAnsi="Times New Roman" w:cs="Times New Roman"/>
          <w:sz w:val="24"/>
          <w:szCs w:val="24"/>
        </w:rPr>
        <w:t>anyone dearer to you than yourself?</w:t>
      </w:r>
      <w:r w:rsidRPr="0088189E">
        <w:rPr>
          <w:rFonts w:ascii="Times New Roman" w:hAnsi="Times New Roman" w:cs="Times New Roman" w:hint="eastAsia"/>
          <w:sz w:val="24"/>
          <w:szCs w:val="24"/>
        </w:rPr>
        <w:t>”</w:t>
      </w:r>
    </w:p>
    <w:p w14:paraId="61D3DB3B" w14:textId="7C3854F4" w:rsidR="00AC14C4" w:rsidRPr="00AC14C4" w:rsidRDefault="00AC14C4" w:rsidP="00AC14C4">
      <w:pPr>
        <w:spacing w:after="0"/>
        <w:rPr>
          <w:rFonts w:ascii="Times New Roman" w:hAnsi="Times New Roman" w:cs="Times New Roman"/>
          <w:sz w:val="24"/>
          <w:szCs w:val="24"/>
        </w:rPr>
      </w:pPr>
      <w:r w:rsidRPr="00AC14C4">
        <w:rPr>
          <w:rFonts w:ascii="Times New Roman" w:hAnsi="Times New Roman" w:cs="Times New Roman"/>
          <w:sz w:val="24"/>
          <w:szCs w:val="24"/>
        </w:rPr>
        <w:t xml:space="preserve">There is no one, great king, </w:t>
      </w:r>
      <w:r w:rsidR="00C52EDA" w:rsidRPr="00AC14C4">
        <w:rPr>
          <w:rFonts w:ascii="Times New Roman" w:hAnsi="Times New Roman" w:cs="Times New Roman"/>
          <w:sz w:val="24"/>
          <w:szCs w:val="24"/>
        </w:rPr>
        <w:t>dearer</w:t>
      </w:r>
      <w:r w:rsidRPr="00AC14C4">
        <w:rPr>
          <w:rFonts w:ascii="Times New Roman" w:hAnsi="Times New Roman" w:cs="Times New Roman"/>
          <w:sz w:val="24"/>
          <w:szCs w:val="24"/>
        </w:rPr>
        <w:t xml:space="preserve"> to me than myself. But is there anyone, great king, more dear</w:t>
      </w:r>
    </w:p>
    <w:p w14:paraId="6D7FCF69" w14:textId="178E4AB1" w:rsidR="00AC14C4" w:rsidRDefault="00AC14C4" w:rsidP="00AC14C4">
      <w:pPr>
        <w:spacing w:after="0"/>
        <w:rPr>
          <w:rFonts w:ascii="Times New Roman" w:hAnsi="Times New Roman" w:cs="Times New Roman"/>
          <w:sz w:val="24"/>
          <w:szCs w:val="24"/>
        </w:rPr>
      </w:pPr>
      <w:r w:rsidRPr="00AC14C4">
        <w:rPr>
          <w:rFonts w:ascii="Times New Roman" w:hAnsi="Times New Roman" w:cs="Times New Roman"/>
          <w:sz w:val="24"/>
          <w:szCs w:val="24"/>
        </w:rPr>
        <w:t>to you than yourself?</w:t>
      </w:r>
      <w:r w:rsidRPr="00AC14C4">
        <w:rPr>
          <w:rFonts w:ascii="Times New Roman" w:hAnsi="Times New Roman" w:cs="Times New Roman" w:hint="eastAsia"/>
          <w:sz w:val="24"/>
          <w:szCs w:val="24"/>
        </w:rPr>
        <w:t>”</w:t>
      </w:r>
    </w:p>
    <w:p w14:paraId="695C95F1" w14:textId="45922E90" w:rsidR="00AC14C4" w:rsidRDefault="00AC14C4" w:rsidP="00AC14C4">
      <w:pPr>
        <w:spacing w:after="0"/>
        <w:rPr>
          <w:rFonts w:ascii="Times New Roman" w:hAnsi="Times New Roman" w:cs="Times New Roman"/>
          <w:sz w:val="24"/>
          <w:szCs w:val="24"/>
        </w:rPr>
      </w:pPr>
      <w:r>
        <w:rPr>
          <w:rFonts w:ascii="Times New Roman" w:hAnsi="Times New Roman" w:cs="Times New Roman"/>
          <w:sz w:val="24"/>
          <w:szCs w:val="24"/>
        </w:rPr>
        <w:t>The King said:</w:t>
      </w:r>
    </w:p>
    <w:p w14:paraId="242A107C" w14:textId="197B0E33" w:rsidR="00B90759" w:rsidRDefault="00B90759" w:rsidP="00B90759">
      <w:pPr>
        <w:spacing w:after="0"/>
        <w:rPr>
          <w:rFonts w:ascii="Times New Roman" w:hAnsi="Times New Roman" w:cs="Times New Roman"/>
          <w:sz w:val="24"/>
          <w:szCs w:val="24"/>
        </w:rPr>
      </w:pPr>
      <w:r w:rsidRPr="00B90759">
        <w:rPr>
          <w:rFonts w:ascii="Times New Roman" w:hAnsi="Times New Roman" w:cs="Times New Roman" w:hint="eastAsia"/>
          <w:sz w:val="24"/>
          <w:szCs w:val="24"/>
        </w:rPr>
        <w:lastRenderedPageBreak/>
        <w:t>“</w:t>
      </w:r>
      <w:r w:rsidRPr="00B90759">
        <w:rPr>
          <w:rFonts w:ascii="Times New Roman" w:hAnsi="Times New Roman" w:cs="Times New Roman"/>
          <w:sz w:val="24"/>
          <w:szCs w:val="24"/>
        </w:rPr>
        <w:t>For me too, Mallik</w:t>
      </w:r>
      <w:r w:rsidRPr="00B90759">
        <w:rPr>
          <w:rFonts w:ascii="Times New Roman" w:hAnsi="Times New Roman" w:cs="Times New Roman" w:hint="eastAsia"/>
          <w:sz w:val="24"/>
          <w:szCs w:val="24"/>
        </w:rPr>
        <w:t>ā</w:t>
      </w:r>
      <w:r w:rsidRPr="00B90759">
        <w:rPr>
          <w:rFonts w:ascii="Times New Roman" w:hAnsi="Times New Roman" w:cs="Times New Roman"/>
          <w:sz w:val="24"/>
          <w:szCs w:val="24"/>
        </w:rPr>
        <w:t xml:space="preserve">, there is no one </w:t>
      </w:r>
      <w:r w:rsidR="009B5B9F" w:rsidRPr="00B90759">
        <w:rPr>
          <w:rFonts w:ascii="Times New Roman" w:hAnsi="Times New Roman" w:cs="Times New Roman"/>
          <w:sz w:val="24"/>
          <w:szCs w:val="24"/>
        </w:rPr>
        <w:t>dearer</w:t>
      </w:r>
      <w:r w:rsidRPr="00B90759">
        <w:rPr>
          <w:rFonts w:ascii="Times New Roman" w:hAnsi="Times New Roman" w:cs="Times New Roman"/>
          <w:sz w:val="24"/>
          <w:szCs w:val="24"/>
        </w:rPr>
        <w:t xml:space="preserve"> than myself.</w:t>
      </w:r>
      <w:r w:rsidRPr="00B90759">
        <w:rPr>
          <w:rFonts w:ascii="Times New Roman" w:hAnsi="Times New Roman" w:cs="Times New Roman" w:hint="eastAsia"/>
          <w:sz w:val="24"/>
          <w:szCs w:val="24"/>
        </w:rPr>
        <w:t>”</w:t>
      </w:r>
    </w:p>
    <w:p w14:paraId="6EA234FD" w14:textId="76375978" w:rsidR="00AC14C4" w:rsidRDefault="00CA1607" w:rsidP="00CA1607">
      <w:pPr>
        <w:spacing w:after="0"/>
        <w:rPr>
          <w:rFonts w:ascii="Times New Roman" w:hAnsi="Times New Roman" w:cs="Times New Roman"/>
          <w:sz w:val="24"/>
          <w:szCs w:val="24"/>
        </w:rPr>
      </w:pPr>
      <w:r w:rsidRPr="00CA1607">
        <w:rPr>
          <w:rFonts w:ascii="Times New Roman" w:hAnsi="Times New Roman" w:cs="Times New Roman"/>
          <w:sz w:val="24"/>
          <w:szCs w:val="24"/>
        </w:rPr>
        <w:t>Mallik</w:t>
      </w:r>
      <w:r w:rsidRPr="00CA1607">
        <w:rPr>
          <w:rFonts w:ascii="Times New Roman" w:hAnsi="Times New Roman" w:cs="Times New Roman" w:hint="eastAsia"/>
          <w:sz w:val="24"/>
          <w:szCs w:val="24"/>
        </w:rPr>
        <w:t>ā</w:t>
      </w:r>
      <w:r w:rsidRPr="00CA1607">
        <w:rPr>
          <w:rFonts w:ascii="Times New Roman" w:hAnsi="Times New Roman" w:cs="Times New Roman"/>
          <w:sz w:val="24"/>
          <w:szCs w:val="24"/>
        </w:rPr>
        <w:t xml:space="preserve"> had been a poor flower girl whom King Pasenadi met by chance after a military defeat. He</w:t>
      </w:r>
      <w:r>
        <w:rPr>
          <w:rFonts w:ascii="Times New Roman" w:hAnsi="Times New Roman" w:cs="Times New Roman"/>
          <w:sz w:val="24"/>
          <w:szCs w:val="24"/>
        </w:rPr>
        <w:t xml:space="preserve"> </w:t>
      </w:r>
      <w:r w:rsidRPr="00CA1607">
        <w:rPr>
          <w:rFonts w:ascii="Times New Roman" w:hAnsi="Times New Roman" w:cs="Times New Roman"/>
          <w:sz w:val="24"/>
          <w:szCs w:val="24"/>
        </w:rPr>
        <w:t>fell in love with her, married her, and appointed her his chief queen</w:t>
      </w:r>
      <w:r w:rsidR="00BC58F9">
        <w:rPr>
          <w:rFonts w:ascii="Times New Roman" w:hAnsi="Times New Roman" w:cs="Times New Roman"/>
          <w:sz w:val="24"/>
          <w:szCs w:val="24"/>
        </w:rPr>
        <w:t xml:space="preserve">. </w:t>
      </w:r>
      <w:r w:rsidRPr="00CA1607">
        <w:rPr>
          <w:rFonts w:ascii="Times New Roman" w:hAnsi="Times New Roman" w:cs="Times New Roman"/>
          <w:sz w:val="24"/>
          <w:szCs w:val="24"/>
        </w:rPr>
        <w:t xml:space="preserve">The king had asked her this question expecting her to say, </w:t>
      </w:r>
      <w:r w:rsidRPr="00CA1607">
        <w:rPr>
          <w:rFonts w:ascii="Times New Roman" w:hAnsi="Times New Roman" w:cs="Times New Roman" w:hint="eastAsia"/>
          <w:sz w:val="24"/>
          <w:szCs w:val="24"/>
        </w:rPr>
        <w:t>“</w:t>
      </w:r>
      <w:r w:rsidRPr="00CA1607">
        <w:rPr>
          <w:rFonts w:ascii="Times New Roman" w:hAnsi="Times New Roman" w:cs="Times New Roman"/>
          <w:sz w:val="24"/>
          <w:szCs w:val="24"/>
        </w:rPr>
        <w:t>You are dearer to me than myself,</w:t>
      </w:r>
      <w:r w:rsidRPr="00CA1607">
        <w:rPr>
          <w:rFonts w:ascii="Times New Roman" w:hAnsi="Times New Roman" w:cs="Times New Roman" w:hint="eastAsia"/>
          <w:sz w:val="24"/>
          <w:szCs w:val="24"/>
        </w:rPr>
        <w:t>”</w:t>
      </w:r>
      <w:r>
        <w:rPr>
          <w:rFonts w:ascii="Times New Roman" w:hAnsi="Times New Roman" w:cs="Times New Roman"/>
          <w:sz w:val="24"/>
          <w:szCs w:val="24"/>
        </w:rPr>
        <w:t xml:space="preserve"> </w:t>
      </w:r>
      <w:r w:rsidRPr="00CA1607">
        <w:rPr>
          <w:rFonts w:ascii="Times New Roman" w:hAnsi="Times New Roman" w:cs="Times New Roman"/>
          <w:sz w:val="24"/>
          <w:szCs w:val="24"/>
        </w:rPr>
        <w:t>and then to ask him the same question, to which he would have given the same reply, so that they would</w:t>
      </w:r>
      <w:r>
        <w:rPr>
          <w:rFonts w:ascii="Times New Roman" w:hAnsi="Times New Roman" w:cs="Times New Roman"/>
          <w:sz w:val="24"/>
          <w:szCs w:val="24"/>
        </w:rPr>
        <w:t xml:space="preserve"> </w:t>
      </w:r>
      <w:r w:rsidRPr="00CA1607">
        <w:rPr>
          <w:rFonts w:ascii="Times New Roman" w:hAnsi="Times New Roman" w:cs="Times New Roman"/>
          <w:sz w:val="24"/>
          <w:szCs w:val="24"/>
        </w:rPr>
        <w:t>have strengthened their mutual love. But Mallik</w:t>
      </w:r>
      <w:r w:rsidRPr="00CA1607">
        <w:rPr>
          <w:rFonts w:ascii="Times New Roman" w:hAnsi="Times New Roman" w:cs="Times New Roman" w:hint="eastAsia"/>
          <w:sz w:val="24"/>
          <w:szCs w:val="24"/>
        </w:rPr>
        <w:t>ā</w:t>
      </w:r>
      <w:r w:rsidRPr="00CA1607">
        <w:rPr>
          <w:rFonts w:ascii="Times New Roman" w:hAnsi="Times New Roman" w:cs="Times New Roman"/>
          <w:sz w:val="24"/>
          <w:szCs w:val="24"/>
        </w:rPr>
        <w:t>, being wise and learned, answered with complete</w:t>
      </w:r>
      <w:r>
        <w:rPr>
          <w:rFonts w:ascii="Times New Roman" w:hAnsi="Times New Roman" w:cs="Times New Roman"/>
          <w:sz w:val="24"/>
          <w:szCs w:val="24"/>
        </w:rPr>
        <w:t xml:space="preserve"> </w:t>
      </w:r>
      <w:r w:rsidRPr="00CA1607">
        <w:rPr>
          <w:rFonts w:ascii="Times New Roman" w:hAnsi="Times New Roman" w:cs="Times New Roman"/>
          <w:sz w:val="24"/>
          <w:szCs w:val="24"/>
        </w:rPr>
        <w:t>honesty and the king too had to reply in the same way</w:t>
      </w:r>
      <w:r w:rsidR="00722268">
        <w:rPr>
          <w:rFonts w:ascii="Times New Roman" w:hAnsi="Times New Roman" w:cs="Times New Roman"/>
          <w:sz w:val="24"/>
          <w:szCs w:val="24"/>
        </w:rPr>
        <w:t>.</w:t>
      </w:r>
    </w:p>
    <w:p w14:paraId="71B00C21" w14:textId="77777777" w:rsidR="00722268" w:rsidRDefault="00722268" w:rsidP="00CA1607">
      <w:pPr>
        <w:spacing w:after="0"/>
        <w:rPr>
          <w:rFonts w:ascii="Times New Roman" w:hAnsi="Times New Roman" w:cs="Times New Roman"/>
          <w:sz w:val="24"/>
          <w:szCs w:val="24"/>
        </w:rPr>
      </w:pPr>
    </w:p>
    <w:p w14:paraId="47F13E46" w14:textId="24D42496" w:rsidR="00722268" w:rsidRDefault="00722268" w:rsidP="00CA1607">
      <w:pPr>
        <w:spacing w:after="0"/>
        <w:rPr>
          <w:rFonts w:ascii="Times New Roman" w:hAnsi="Times New Roman" w:cs="Times New Roman"/>
          <w:sz w:val="24"/>
          <w:szCs w:val="24"/>
        </w:rPr>
      </w:pPr>
      <w:r>
        <w:rPr>
          <w:rFonts w:ascii="Times New Roman" w:hAnsi="Times New Roman" w:cs="Times New Roman"/>
          <w:sz w:val="24"/>
          <w:szCs w:val="24"/>
        </w:rPr>
        <w:t xml:space="preserve">Later the King approached the Buddha and related </w:t>
      </w:r>
      <w:r w:rsidR="006F7896">
        <w:rPr>
          <w:rFonts w:ascii="Times New Roman" w:hAnsi="Times New Roman" w:cs="Times New Roman"/>
          <w:sz w:val="24"/>
          <w:szCs w:val="24"/>
        </w:rPr>
        <w:t>what happened, the Blessed One said thus:</w:t>
      </w:r>
    </w:p>
    <w:p w14:paraId="6A9A5942" w14:textId="77777777" w:rsidR="009B5B9F" w:rsidRPr="009B5B9F" w:rsidRDefault="009B5B9F" w:rsidP="009B5B9F">
      <w:pPr>
        <w:spacing w:after="0"/>
        <w:rPr>
          <w:rFonts w:ascii="Times New Roman" w:hAnsi="Times New Roman" w:cs="Times New Roman"/>
          <w:sz w:val="24"/>
          <w:szCs w:val="24"/>
        </w:rPr>
      </w:pPr>
      <w:r w:rsidRPr="009B5B9F">
        <w:rPr>
          <w:rFonts w:ascii="Times New Roman" w:hAnsi="Times New Roman" w:cs="Times New Roman"/>
          <w:sz w:val="24"/>
          <w:szCs w:val="24"/>
        </w:rPr>
        <w:t>Having traversed all quarters with the mind,</w:t>
      </w:r>
    </w:p>
    <w:p w14:paraId="3E5F270C" w14:textId="77777777" w:rsidR="009B5B9F" w:rsidRPr="009B5B9F" w:rsidRDefault="009B5B9F" w:rsidP="009B5B9F">
      <w:pPr>
        <w:spacing w:after="0"/>
        <w:rPr>
          <w:rFonts w:ascii="Times New Roman" w:hAnsi="Times New Roman" w:cs="Times New Roman"/>
          <w:sz w:val="24"/>
          <w:szCs w:val="24"/>
        </w:rPr>
      </w:pPr>
      <w:r w:rsidRPr="009B5B9F">
        <w:rPr>
          <w:rFonts w:ascii="Times New Roman" w:hAnsi="Times New Roman" w:cs="Times New Roman"/>
          <w:sz w:val="24"/>
          <w:szCs w:val="24"/>
        </w:rPr>
        <w:t>One finds none anywhere dearer than oneself.</w:t>
      </w:r>
    </w:p>
    <w:p w14:paraId="6369CAAE" w14:textId="77777777" w:rsidR="009B5B9F" w:rsidRPr="009B5B9F" w:rsidRDefault="009B5B9F" w:rsidP="009B5B9F">
      <w:pPr>
        <w:spacing w:after="0"/>
        <w:rPr>
          <w:rFonts w:ascii="Times New Roman" w:hAnsi="Times New Roman" w:cs="Times New Roman"/>
          <w:sz w:val="24"/>
          <w:szCs w:val="24"/>
        </w:rPr>
      </w:pPr>
      <w:r w:rsidRPr="009B5B9F">
        <w:rPr>
          <w:rFonts w:ascii="Times New Roman" w:hAnsi="Times New Roman" w:cs="Times New Roman"/>
          <w:sz w:val="24"/>
          <w:szCs w:val="24"/>
        </w:rPr>
        <w:t>Likewise, each person holds himself most dear;</w:t>
      </w:r>
    </w:p>
    <w:p w14:paraId="70367535" w14:textId="30BD98DC" w:rsidR="006F7896" w:rsidRPr="00835D1F" w:rsidRDefault="009B5B9F" w:rsidP="009B5B9F">
      <w:pPr>
        <w:spacing w:after="0"/>
        <w:rPr>
          <w:rFonts w:cstheme="minorHAnsi"/>
        </w:rPr>
      </w:pPr>
      <w:r w:rsidRPr="009B5B9F">
        <w:rPr>
          <w:rFonts w:ascii="Times New Roman" w:hAnsi="Times New Roman" w:cs="Times New Roman"/>
          <w:sz w:val="24"/>
          <w:szCs w:val="24"/>
        </w:rPr>
        <w:t>Hence one who loves himself should not harm others</w:t>
      </w:r>
      <w:r w:rsidRPr="00835D1F">
        <w:rPr>
          <w:rFonts w:cstheme="minorHAnsi"/>
        </w:rPr>
        <w:t xml:space="preserve">.”(SN3: </w:t>
      </w:r>
      <w:r w:rsidR="004A7790" w:rsidRPr="00835D1F">
        <w:rPr>
          <w:rFonts w:cstheme="minorHAnsi"/>
        </w:rPr>
        <w:t>8)</w:t>
      </w:r>
    </w:p>
    <w:p w14:paraId="08D64EE0" w14:textId="77777777" w:rsidR="0056521F" w:rsidRDefault="0056521F" w:rsidP="006A4D84">
      <w:pPr>
        <w:spacing w:after="0"/>
        <w:rPr>
          <w:rFonts w:ascii="Times New Roman" w:hAnsi="Times New Roman" w:cs="Times New Roman"/>
          <w:b/>
          <w:bCs/>
          <w:sz w:val="24"/>
          <w:szCs w:val="24"/>
        </w:rPr>
      </w:pPr>
    </w:p>
    <w:p w14:paraId="732CA3E4" w14:textId="320870A6" w:rsidR="006A4D84" w:rsidRPr="006A4D84" w:rsidRDefault="006A4D84" w:rsidP="0056521F">
      <w:pPr>
        <w:pStyle w:val="Heading3"/>
      </w:pPr>
      <w:r w:rsidRPr="006A4D84">
        <w:t>Who is Dearer Than Oneself?</w:t>
      </w:r>
    </w:p>
    <w:p w14:paraId="12985838" w14:textId="77777777" w:rsidR="006A4D84" w:rsidRPr="006A4D84" w:rsidRDefault="006A4D84" w:rsidP="006A4D84">
      <w:pPr>
        <w:spacing w:after="0"/>
        <w:rPr>
          <w:rFonts w:ascii="Times New Roman" w:hAnsi="Times New Roman" w:cs="Times New Roman"/>
          <w:sz w:val="24"/>
          <w:szCs w:val="24"/>
        </w:rPr>
      </w:pPr>
      <w:r w:rsidRPr="006A4D84">
        <w:rPr>
          <w:rFonts w:ascii="Times New Roman" w:hAnsi="Times New Roman" w:cs="Times New Roman"/>
          <w:sz w:val="24"/>
          <w:szCs w:val="24"/>
        </w:rPr>
        <w:t>One day, King Pasenadi turned to his beloved Queen Mallikā and asked:</w:t>
      </w:r>
    </w:p>
    <w:p w14:paraId="797D0F84" w14:textId="77777777" w:rsidR="006A4D84" w:rsidRPr="006A4D84" w:rsidRDefault="006A4D84" w:rsidP="006A4D84">
      <w:pPr>
        <w:spacing w:after="0"/>
        <w:rPr>
          <w:rFonts w:ascii="Times New Roman" w:hAnsi="Times New Roman" w:cs="Times New Roman"/>
          <w:i/>
          <w:iCs/>
          <w:sz w:val="24"/>
          <w:szCs w:val="24"/>
        </w:rPr>
      </w:pPr>
      <w:r w:rsidRPr="006A4D84">
        <w:rPr>
          <w:rFonts w:ascii="Times New Roman" w:hAnsi="Times New Roman" w:cs="Times New Roman"/>
          <w:i/>
          <w:iCs/>
          <w:sz w:val="24"/>
          <w:szCs w:val="24"/>
        </w:rPr>
        <w:t>“Mallikā, is there anyone dearer to you than yourself?”</w:t>
      </w:r>
    </w:p>
    <w:p w14:paraId="4DC93D7A" w14:textId="77777777" w:rsidR="006A4D84" w:rsidRPr="006A4D84" w:rsidRDefault="006A4D84" w:rsidP="006A4D84">
      <w:pPr>
        <w:spacing w:after="0"/>
        <w:rPr>
          <w:rFonts w:ascii="Times New Roman" w:hAnsi="Times New Roman" w:cs="Times New Roman"/>
          <w:sz w:val="24"/>
          <w:szCs w:val="24"/>
        </w:rPr>
      </w:pPr>
      <w:r w:rsidRPr="006A4D84">
        <w:rPr>
          <w:rFonts w:ascii="Times New Roman" w:hAnsi="Times New Roman" w:cs="Times New Roman"/>
          <w:sz w:val="24"/>
          <w:szCs w:val="24"/>
        </w:rPr>
        <w:t>Without hesitation, she replied:</w:t>
      </w:r>
    </w:p>
    <w:p w14:paraId="3C485B58" w14:textId="77777777" w:rsidR="006A4D84" w:rsidRPr="006A4D84" w:rsidRDefault="006A4D84" w:rsidP="006A4D84">
      <w:pPr>
        <w:spacing w:after="0"/>
        <w:rPr>
          <w:rFonts w:ascii="Times New Roman" w:hAnsi="Times New Roman" w:cs="Times New Roman"/>
          <w:i/>
          <w:iCs/>
          <w:sz w:val="24"/>
          <w:szCs w:val="24"/>
        </w:rPr>
      </w:pPr>
      <w:r w:rsidRPr="006A4D84">
        <w:rPr>
          <w:rFonts w:ascii="Times New Roman" w:hAnsi="Times New Roman" w:cs="Times New Roman"/>
          <w:i/>
          <w:iCs/>
          <w:sz w:val="24"/>
          <w:szCs w:val="24"/>
        </w:rPr>
        <w:t>“No, great king, there is no one dearer to me than myself. But what about you? Is there anyone dearer to you than yourself?”</w:t>
      </w:r>
    </w:p>
    <w:p w14:paraId="3EE519A2" w14:textId="77777777" w:rsidR="006A4D84" w:rsidRPr="006A4D84" w:rsidRDefault="006A4D84" w:rsidP="006A4D84">
      <w:pPr>
        <w:spacing w:after="0"/>
        <w:rPr>
          <w:rFonts w:ascii="Times New Roman" w:hAnsi="Times New Roman" w:cs="Times New Roman"/>
          <w:sz w:val="24"/>
          <w:szCs w:val="24"/>
        </w:rPr>
      </w:pPr>
      <w:r w:rsidRPr="006A4D84">
        <w:rPr>
          <w:rFonts w:ascii="Times New Roman" w:hAnsi="Times New Roman" w:cs="Times New Roman"/>
          <w:sz w:val="24"/>
          <w:szCs w:val="24"/>
        </w:rPr>
        <w:t>The king, expecting a different answer, was taken aback but had to admit:</w:t>
      </w:r>
    </w:p>
    <w:p w14:paraId="76152D72" w14:textId="77777777" w:rsidR="006A4D84" w:rsidRPr="006A4D84" w:rsidRDefault="006A4D84" w:rsidP="006A4D84">
      <w:pPr>
        <w:spacing w:after="0"/>
        <w:rPr>
          <w:rFonts w:ascii="Times New Roman" w:hAnsi="Times New Roman" w:cs="Times New Roman"/>
          <w:i/>
          <w:iCs/>
          <w:sz w:val="24"/>
          <w:szCs w:val="24"/>
        </w:rPr>
      </w:pPr>
      <w:r w:rsidRPr="006A4D84">
        <w:rPr>
          <w:rFonts w:ascii="Times New Roman" w:hAnsi="Times New Roman" w:cs="Times New Roman"/>
          <w:i/>
          <w:iCs/>
          <w:sz w:val="24"/>
          <w:szCs w:val="24"/>
        </w:rPr>
        <w:t>“For me too, Mallikā, there is no one dearer than myself.”</w:t>
      </w:r>
    </w:p>
    <w:p w14:paraId="7429CB39" w14:textId="77777777" w:rsidR="005B2693" w:rsidRDefault="005B2693" w:rsidP="006A4D84">
      <w:pPr>
        <w:spacing w:after="0"/>
        <w:rPr>
          <w:rFonts w:ascii="Times New Roman" w:hAnsi="Times New Roman" w:cs="Times New Roman"/>
          <w:sz w:val="24"/>
          <w:szCs w:val="24"/>
        </w:rPr>
      </w:pPr>
    </w:p>
    <w:p w14:paraId="257D6733" w14:textId="7EDCB572" w:rsidR="006A4D84" w:rsidRPr="006A4D84" w:rsidRDefault="006A4D84" w:rsidP="006A4D84">
      <w:pPr>
        <w:spacing w:after="0"/>
        <w:rPr>
          <w:rFonts w:ascii="Times New Roman" w:hAnsi="Times New Roman" w:cs="Times New Roman"/>
          <w:sz w:val="24"/>
          <w:szCs w:val="24"/>
        </w:rPr>
      </w:pPr>
      <w:r w:rsidRPr="006A4D84">
        <w:rPr>
          <w:rFonts w:ascii="Times New Roman" w:hAnsi="Times New Roman" w:cs="Times New Roman"/>
          <w:sz w:val="24"/>
          <w:szCs w:val="24"/>
        </w:rPr>
        <w:t>Queen Mallikā had once been a humble flower girl whom the king met after a bitter military defeat. Enchanted by her wisdom and grace, he married her and made her his chief queen. On this occasion, he had hoped for a romantic affirmation of their love, but Mallikā, ever wise and truthful, spoke with complete honesty—prompting the king to do the same.</w:t>
      </w:r>
    </w:p>
    <w:p w14:paraId="56ECE1DF" w14:textId="77777777" w:rsidR="006A4D84" w:rsidRPr="006A4D84" w:rsidRDefault="006A4D84" w:rsidP="006A4D84">
      <w:pPr>
        <w:spacing w:after="0"/>
        <w:rPr>
          <w:rFonts w:ascii="Times New Roman" w:hAnsi="Times New Roman" w:cs="Times New Roman"/>
          <w:sz w:val="24"/>
          <w:szCs w:val="24"/>
        </w:rPr>
      </w:pPr>
      <w:r w:rsidRPr="006A4D84">
        <w:rPr>
          <w:rFonts w:ascii="Times New Roman" w:hAnsi="Times New Roman" w:cs="Times New Roman"/>
          <w:sz w:val="24"/>
          <w:szCs w:val="24"/>
        </w:rPr>
        <w:t>Later, King Pasenadi recounted this exchange to the Blessed One. The Buddha, revealing a profound truth, declared:</w:t>
      </w:r>
    </w:p>
    <w:p w14:paraId="58A219C0" w14:textId="77777777" w:rsidR="006A4D84" w:rsidRPr="006A4D84" w:rsidRDefault="006A4D84" w:rsidP="006A4D84">
      <w:pPr>
        <w:spacing w:after="0"/>
        <w:rPr>
          <w:rFonts w:cstheme="minorHAnsi"/>
        </w:rPr>
      </w:pPr>
      <w:r w:rsidRPr="006A4D84">
        <w:rPr>
          <w:rFonts w:ascii="Times New Roman" w:hAnsi="Times New Roman" w:cs="Times New Roman"/>
          <w:sz w:val="24"/>
          <w:szCs w:val="24"/>
        </w:rPr>
        <w:t>“Having searched in all directions,</w:t>
      </w:r>
      <w:r w:rsidRPr="006A4D84">
        <w:rPr>
          <w:rFonts w:ascii="Times New Roman" w:hAnsi="Times New Roman" w:cs="Times New Roman"/>
          <w:sz w:val="24"/>
          <w:szCs w:val="24"/>
        </w:rPr>
        <w:br/>
        <w:t>One finds none dearer than oneself.</w:t>
      </w:r>
      <w:r w:rsidRPr="006A4D84">
        <w:rPr>
          <w:rFonts w:ascii="Times New Roman" w:hAnsi="Times New Roman" w:cs="Times New Roman"/>
          <w:sz w:val="24"/>
          <w:szCs w:val="24"/>
        </w:rPr>
        <w:br/>
        <w:t>Just as each person holds themselves most dear,</w:t>
      </w:r>
      <w:r w:rsidRPr="006A4D84">
        <w:rPr>
          <w:rFonts w:ascii="Times New Roman" w:hAnsi="Times New Roman" w:cs="Times New Roman"/>
          <w:sz w:val="24"/>
          <w:szCs w:val="24"/>
        </w:rPr>
        <w:br/>
        <w:t xml:space="preserve">So too, one who cherishes themselves should not harm others.” </w:t>
      </w:r>
      <w:r w:rsidRPr="006A4D84">
        <w:rPr>
          <w:rFonts w:cstheme="minorHAnsi"/>
        </w:rPr>
        <w:t>(SN 3:8)</w:t>
      </w:r>
    </w:p>
    <w:p w14:paraId="7FA4F986" w14:textId="77777777" w:rsidR="00C82BE9" w:rsidRDefault="00C82BE9" w:rsidP="006A4D84">
      <w:pPr>
        <w:spacing w:after="0"/>
        <w:rPr>
          <w:rFonts w:ascii="Times New Roman" w:hAnsi="Times New Roman" w:cs="Times New Roman"/>
          <w:sz w:val="24"/>
          <w:szCs w:val="24"/>
        </w:rPr>
      </w:pPr>
    </w:p>
    <w:p w14:paraId="5DC2D09C" w14:textId="34FA4139" w:rsidR="006A4D84" w:rsidRPr="006A4D84" w:rsidRDefault="006A4D84" w:rsidP="006A4D84">
      <w:pPr>
        <w:spacing w:after="0"/>
        <w:rPr>
          <w:rFonts w:ascii="Times New Roman" w:hAnsi="Times New Roman" w:cs="Times New Roman"/>
          <w:sz w:val="24"/>
          <w:szCs w:val="24"/>
        </w:rPr>
      </w:pPr>
      <w:r w:rsidRPr="006A4D84">
        <w:rPr>
          <w:rFonts w:ascii="Times New Roman" w:hAnsi="Times New Roman" w:cs="Times New Roman"/>
          <w:sz w:val="24"/>
          <w:szCs w:val="24"/>
        </w:rPr>
        <w:t>Thus, the Buddha transformed personal love into a universal teaching: true self-care is inseparable from compassion for all beings.</w:t>
      </w:r>
    </w:p>
    <w:p w14:paraId="56A031C2" w14:textId="7705975E" w:rsidR="00A64AC7" w:rsidRPr="00A64AC7" w:rsidRDefault="00A64AC7" w:rsidP="00C82BE9">
      <w:pPr>
        <w:pStyle w:val="Heading2"/>
      </w:pPr>
      <w:r w:rsidRPr="00A64AC7">
        <w:t>Sorrow Arises from Those Who Are Dear</w:t>
      </w:r>
    </w:p>
    <w:p w14:paraId="5AA1BCB0" w14:textId="7777777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While staying in Jetavana Monastery, the Buddha was approached by a grieving householder who had lost his only son. Overcome with sorrow, he lamented:</w:t>
      </w:r>
    </w:p>
    <w:p w14:paraId="09D08448" w14:textId="307C9877"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i/>
          <w:iCs/>
          <w:sz w:val="24"/>
          <w:szCs w:val="24"/>
        </w:rPr>
        <w:t>“Since my son’s death, I have no desire to work or eat. I go to the charnel ground crying, ‘My only son, where are you?’”</w:t>
      </w:r>
      <w:r w:rsidR="009C45AD">
        <w:rPr>
          <w:rStyle w:val="EndnoteReference"/>
          <w:rFonts w:ascii="Times New Roman" w:hAnsi="Times New Roman" w:cs="Times New Roman"/>
          <w:i/>
          <w:iCs/>
          <w:sz w:val="24"/>
          <w:szCs w:val="24"/>
        </w:rPr>
        <w:endnoteReference w:id="33"/>
      </w:r>
    </w:p>
    <w:p w14:paraId="2F2818D8" w14:textId="77777777" w:rsidR="0013625F" w:rsidRDefault="0013625F" w:rsidP="00A64AC7">
      <w:pPr>
        <w:spacing w:after="0"/>
        <w:rPr>
          <w:rFonts w:ascii="Times New Roman" w:hAnsi="Times New Roman" w:cs="Times New Roman"/>
          <w:sz w:val="24"/>
          <w:szCs w:val="24"/>
        </w:rPr>
      </w:pPr>
    </w:p>
    <w:p w14:paraId="1F6F778E" w14:textId="196ABED8"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Seeing his distress, the Buddha gently said:</w:t>
      </w:r>
    </w:p>
    <w:p w14:paraId="124A3B4F" w14:textId="77777777"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i/>
          <w:iCs/>
          <w:sz w:val="24"/>
          <w:szCs w:val="24"/>
        </w:rPr>
        <w:lastRenderedPageBreak/>
        <w:t>“So it is, householder, sorrow, lamentation, pain, grief, and despair arise from those who are dear.”</w:t>
      </w:r>
    </w:p>
    <w:p w14:paraId="44D20C6E" w14:textId="7777777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 xml:space="preserve">The man, expecting comfort rather than wisdom, was displeased and left. When others heard the Buddha’s words, they doubted: </w:t>
      </w:r>
      <w:r w:rsidRPr="00A64AC7">
        <w:rPr>
          <w:rFonts w:ascii="Times New Roman" w:hAnsi="Times New Roman" w:cs="Times New Roman"/>
          <w:b/>
          <w:bCs/>
          <w:sz w:val="24"/>
          <w:szCs w:val="24"/>
        </w:rPr>
        <w:t>“Surely, joy comes from those we love, not sorrow!”</w:t>
      </w:r>
      <w:r w:rsidRPr="00A64AC7">
        <w:rPr>
          <w:rFonts w:ascii="Times New Roman" w:hAnsi="Times New Roman" w:cs="Times New Roman"/>
          <w:sz w:val="24"/>
          <w:szCs w:val="24"/>
        </w:rPr>
        <w:t xml:space="preserve"> Even King Pasenadi, who had not yet established deep faith in the Buddha, questioned the statement when he heard it. But his wise queen, Mallikā, unwavering in her trust, replied simply:</w:t>
      </w:r>
    </w:p>
    <w:p w14:paraId="4933C3C8" w14:textId="77777777"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i/>
          <w:iCs/>
          <w:sz w:val="24"/>
          <w:szCs w:val="24"/>
        </w:rPr>
        <w:t>“If the Blessed One has said it, then it is so.”</w:t>
      </w:r>
    </w:p>
    <w:p w14:paraId="14C4AB3B" w14:textId="77777777" w:rsidR="00A72FC1"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 xml:space="preserve">The king, irritated by her unwavering faith, dismissed her. However, Queen Mallikā sought to reveal the truth of the Buddha’s words. She sent a messenger to confirm the teaching, and the </w:t>
      </w:r>
    </w:p>
    <w:p w14:paraId="61EAB81B" w14:textId="57E9AEB4"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Buddha affirmed it, illustrating his point with a tragic story:</w:t>
      </w:r>
    </w:p>
    <w:p w14:paraId="6069F27F" w14:textId="77777777" w:rsidR="00235EF6" w:rsidRDefault="00235EF6" w:rsidP="00A64AC7">
      <w:pPr>
        <w:spacing w:after="0"/>
        <w:rPr>
          <w:rFonts w:ascii="Times New Roman" w:hAnsi="Times New Roman" w:cs="Times New Roman"/>
          <w:sz w:val="24"/>
          <w:szCs w:val="24"/>
        </w:rPr>
      </w:pPr>
    </w:p>
    <w:p w14:paraId="04A5C598" w14:textId="5E403624"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sz w:val="24"/>
          <w:szCs w:val="24"/>
        </w:rPr>
        <w:t>A woman, forced by her relatives to leave her husband for another, pleaded with her beloved:</w:t>
      </w:r>
      <w:r w:rsidRPr="00A64AC7">
        <w:rPr>
          <w:rFonts w:ascii="Times New Roman" w:hAnsi="Times New Roman" w:cs="Times New Roman"/>
          <w:sz w:val="24"/>
          <w:szCs w:val="24"/>
        </w:rPr>
        <w:br/>
      </w:r>
      <w:r w:rsidRPr="00A64AC7">
        <w:rPr>
          <w:rFonts w:ascii="Times New Roman" w:hAnsi="Times New Roman" w:cs="Times New Roman"/>
          <w:i/>
          <w:iCs/>
          <w:sz w:val="24"/>
          <w:szCs w:val="24"/>
        </w:rPr>
        <w:t>‘They are separating us against my will!’</w:t>
      </w:r>
    </w:p>
    <w:p w14:paraId="669A0D44" w14:textId="7777777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In anguish, her husband, consumed by attachment, committed a terrible act—ending both their lives in the belief that they would reunite in the afterlife.</w:t>
      </w:r>
    </w:p>
    <w:p w14:paraId="08B9F5B0" w14:textId="77777777" w:rsidR="00DF5563" w:rsidRDefault="00DF5563" w:rsidP="00A64AC7">
      <w:pPr>
        <w:spacing w:after="0"/>
        <w:rPr>
          <w:rFonts w:ascii="Times New Roman" w:hAnsi="Times New Roman" w:cs="Times New Roman"/>
          <w:sz w:val="24"/>
          <w:szCs w:val="24"/>
        </w:rPr>
      </w:pPr>
    </w:p>
    <w:p w14:paraId="3EFBDA9F" w14:textId="73D9E1D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The Buddha concluded:</w:t>
      </w:r>
    </w:p>
    <w:p w14:paraId="5EFED556" w14:textId="7777777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See how sorrow, lamentation, pain, grief, and despair arise from those who are dear?”</w:t>
      </w:r>
    </w:p>
    <w:p w14:paraId="714B1A55" w14:textId="7777777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When Queen Mallikā relayed this wisdom to King Pasenadi, she asked:</w:t>
      </w:r>
    </w:p>
    <w:p w14:paraId="693E23C4" w14:textId="77777777"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i/>
          <w:iCs/>
          <w:sz w:val="24"/>
          <w:szCs w:val="24"/>
        </w:rPr>
        <w:t>“Sire, is Princess Vajīrī dear to you?”</w:t>
      </w:r>
    </w:p>
    <w:p w14:paraId="0FEEFDD5" w14:textId="77777777"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i/>
          <w:iCs/>
          <w:sz w:val="24"/>
          <w:szCs w:val="24"/>
        </w:rPr>
        <w:t>“Yes, Mallikā, she is very dear to me.”</w:t>
      </w:r>
    </w:p>
    <w:p w14:paraId="5E8C8FDF" w14:textId="77777777"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i/>
          <w:iCs/>
          <w:sz w:val="24"/>
          <w:szCs w:val="24"/>
        </w:rPr>
        <w:t>“What if something were to happen to her? Would you not grieve?”</w:t>
      </w:r>
    </w:p>
    <w:p w14:paraId="51784064" w14:textId="7777777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The king fell silent. Then, deeply moved, he realized the truth of the Buddha’s words: attachment inevitably leads to suffering.</w:t>
      </w:r>
    </w:p>
    <w:p w14:paraId="1ADD2E26" w14:textId="77777777" w:rsidR="008651C0" w:rsidRDefault="008651C0" w:rsidP="00A64AC7">
      <w:pPr>
        <w:spacing w:after="0"/>
        <w:rPr>
          <w:rFonts w:ascii="Times New Roman" w:hAnsi="Times New Roman" w:cs="Times New Roman"/>
          <w:sz w:val="24"/>
          <w:szCs w:val="24"/>
        </w:rPr>
      </w:pPr>
    </w:p>
    <w:p w14:paraId="0D4B2921" w14:textId="03C44023"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Overcome with reverence, he rose from his seat, joined his hands in respect, and declared three times:</w:t>
      </w:r>
    </w:p>
    <w:p w14:paraId="17758094" w14:textId="77777777"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i/>
          <w:iCs/>
          <w:sz w:val="24"/>
          <w:szCs w:val="24"/>
        </w:rPr>
        <w:t>“Honour to the Blessed One, accomplished and fully enlightened!”</w:t>
      </w:r>
    </w:p>
    <w:p w14:paraId="11D259FA" w14:textId="7777777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Thus, through Queen Mallikā’s wisdom and unwavering faith, the king came to see for himself that the Buddha’s words are always true.</w:t>
      </w:r>
    </w:p>
    <w:p w14:paraId="3AF1590B" w14:textId="518103CC" w:rsidR="00A542CE" w:rsidRDefault="00A542CE" w:rsidP="00234630">
      <w:pPr>
        <w:spacing w:after="0"/>
        <w:rPr>
          <w:rFonts w:ascii="Times New Roman" w:hAnsi="Times New Roman" w:cs="Times New Roman"/>
          <w:sz w:val="24"/>
          <w:szCs w:val="24"/>
        </w:rPr>
      </w:pPr>
    </w:p>
    <w:p w14:paraId="695DF7B9" w14:textId="701221FE" w:rsidR="007D6616" w:rsidRPr="007D6616" w:rsidRDefault="007D6616" w:rsidP="00DC47C6">
      <w:pPr>
        <w:pStyle w:val="Heading2"/>
      </w:pPr>
      <w:r w:rsidRPr="007D6616">
        <w:t>The Death of Queen Mallikā and King Pasenadi</w:t>
      </w:r>
    </w:p>
    <w:p w14:paraId="54F55949" w14:textId="446F98B8"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When King Pasenadi received the news of Queen Mallikā’s death, grief overwhelmed him. He sat before the Buddha, shoulders slumped, lost in sorrow.</w:t>
      </w:r>
      <w:r w:rsidR="00376191" w:rsidRPr="00376191">
        <w:rPr>
          <w:rFonts w:ascii="Times New Roman" w:hAnsi="Times New Roman" w:cs="Times New Roman"/>
          <w:sz w:val="24"/>
          <w:szCs w:val="24"/>
        </w:rPr>
        <w:t xml:space="preserve"> </w:t>
      </w:r>
      <w:r w:rsidR="00376191">
        <w:rPr>
          <w:rStyle w:val="EndnoteReference"/>
          <w:rFonts w:ascii="Times New Roman" w:hAnsi="Times New Roman" w:cs="Times New Roman"/>
          <w:sz w:val="24"/>
          <w:szCs w:val="24"/>
        </w:rPr>
        <w:endnoteReference w:id="34"/>
      </w:r>
    </w:p>
    <w:p w14:paraId="3943BBE5"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Seeing his pain, the Blessed One gently reminded him of an inescapable truth:</w:t>
      </w:r>
    </w:p>
    <w:p w14:paraId="768C203F" w14:textId="77777777" w:rsidR="007D6616" w:rsidRPr="007D6616" w:rsidRDefault="007D6616" w:rsidP="007D6616">
      <w:pPr>
        <w:spacing w:after="0"/>
        <w:rPr>
          <w:rFonts w:ascii="Times New Roman" w:hAnsi="Times New Roman" w:cs="Times New Roman"/>
          <w:sz w:val="24"/>
          <w:szCs w:val="24"/>
        </w:rPr>
      </w:pPr>
    </w:p>
    <w:p w14:paraId="78BE0BD7" w14:textId="77777777" w:rsidR="007D6616" w:rsidRPr="007D6616" w:rsidRDefault="007D6616" w:rsidP="007D6616">
      <w:pPr>
        <w:spacing w:after="0"/>
        <w:rPr>
          <w:rFonts w:ascii="Times New Roman" w:hAnsi="Times New Roman" w:cs="Times New Roman"/>
          <w:i/>
          <w:iCs/>
          <w:sz w:val="24"/>
          <w:szCs w:val="24"/>
        </w:rPr>
      </w:pPr>
      <w:r w:rsidRPr="007D6616">
        <w:rPr>
          <w:rFonts w:ascii="Times New Roman" w:hAnsi="Times New Roman" w:cs="Times New Roman"/>
          <w:i/>
          <w:iCs/>
          <w:sz w:val="24"/>
          <w:szCs w:val="24"/>
        </w:rPr>
        <w:t>“Great king, there are five things no being—whether ascetic, brahmin, deva, Māra, or Brahmā—can prevent:</w:t>
      </w:r>
    </w:p>
    <w:p w14:paraId="0198DE89"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What is subject to old age will grow old.</w:t>
      </w:r>
    </w:p>
    <w:p w14:paraId="245859BE"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What is subject to illness will fall ill.</w:t>
      </w:r>
    </w:p>
    <w:p w14:paraId="424ABF2B"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What is subject to death will die.</w:t>
      </w:r>
    </w:p>
    <w:p w14:paraId="0B5D31E3"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What is subject to destruction will be destroyed.</w:t>
      </w:r>
    </w:p>
    <w:p w14:paraId="335E1B35"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What is subject to loss will be lost.</w:t>
      </w:r>
    </w:p>
    <w:p w14:paraId="3C468051" w14:textId="77777777" w:rsidR="007D6616" w:rsidRPr="007D6616" w:rsidRDefault="007D6616" w:rsidP="007D6616">
      <w:pPr>
        <w:spacing w:after="0"/>
        <w:rPr>
          <w:rFonts w:ascii="Times New Roman" w:hAnsi="Times New Roman" w:cs="Times New Roman"/>
          <w:sz w:val="24"/>
          <w:szCs w:val="24"/>
        </w:rPr>
      </w:pPr>
    </w:p>
    <w:p w14:paraId="77B588E0" w14:textId="77777777" w:rsidR="007D6616" w:rsidRPr="007D6616" w:rsidRDefault="007D6616" w:rsidP="007D6616">
      <w:pPr>
        <w:spacing w:after="0"/>
        <w:rPr>
          <w:rFonts w:ascii="Times New Roman" w:hAnsi="Times New Roman" w:cs="Times New Roman"/>
          <w:b/>
          <w:bCs/>
          <w:sz w:val="24"/>
          <w:szCs w:val="24"/>
        </w:rPr>
      </w:pPr>
      <w:r w:rsidRPr="007D6616">
        <w:rPr>
          <w:rFonts w:ascii="Times New Roman" w:hAnsi="Times New Roman" w:cs="Times New Roman"/>
          <w:b/>
          <w:bCs/>
          <w:sz w:val="24"/>
          <w:szCs w:val="24"/>
        </w:rPr>
        <w:lastRenderedPageBreak/>
        <w:t>No sorrow or lamentation can change these truths.</w:t>
      </w:r>
    </w:p>
    <w:p w14:paraId="5F2D3864"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Then, the Buddha spoke in verse:</w:t>
      </w:r>
    </w:p>
    <w:p w14:paraId="5C14A1FE" w14:textId="77777777" w:rsidR="008232B5" w:rsidRDefault="008232B5" w:rsidP="007D6616">
      <w:pPr>
        <w:spacing w:after="0"/>
        <w:rPr>
          <w:rFonts w:ascii="Times New Roman" w:hAnsi="Times New Roman" w:cs="Times New Roman"/>
          <w:sz w:val="24"/>
          <w:szCs w:val="24"/>
        </w:rPr>
      </w:pPr>
    </w:p>
    <w:p w14:paraId="7D0EBF4C" w14:textId="7A8F0736"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Grief brings no benefit, only joy to one’s enemies.</w:t>
      </w:r>
    </w:p>
    <w:p w14:paraId="39CDAFA9"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The wise remain steady in adversity, unmoved by loss.</w:t>
      </w:r>
    </w:p>
    <w:p w14:paraId="22D8B359"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If goodness can be attained, strive for it.</w:t>
      </w:r>
    </w:p>
    <w:p w14:paraId="6E6525B6"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If not, accept with wisdom: ‘Kamma is strong; what can I do now?’”</w:t>
      </w:r>
    </w:p>
    <w:p w14:paraId="3964A2CA" w14:textId="77777777" w:rsidR="007D6616" w:rsidRPr="007D6616" w:rsidRDefault="007D6616" w:rsidP="007D6616">
      <w:pPr>
        <w:spacing w:after="0"/>
        <w:rPr>
          <w:rFonts w:ascii="Times New Roman" w:hAnsi="Times New Roman" w:cs="Times New Roman"/>
          <w:sz w:val="24"/>
          <w:szCs w:val="24"/>
        </w:rPr>
      </w:pPr>
    </w:p>
    <w:p w14:paraId="64C5F9F8"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Hearing these words, the king gradually overcame his sorrow, realizing that all worldly things are impermanent.</w:t>
      </w:r>
    </w:p>
    <w:p w14:paraId="1A139017" w14:textId="77777777" w:rsidR="007D6616" w:rsidRPr="007D6616" w:rsidRDefault="007D6616" w:rsidP="007D6616">
      <w:pPr>
        <w:spacing w:after="0"/>
        <w:rPr>
          <w:rFonts w:ascii="Times New Roman" w:hAnsi="Times New Roman" w:cs="Times New Roman"/>
          <w:sz w:val="24"/>
          <w:szCs w:val="24"/>
        </w:rPr>
      </w:pPr>
    </w:p>
    <w:p w14:paraId="7B8B7288" w14:textId="77777777" w:rsidR="007D6616" w:rsidRPr="004C2666" w:rsidRDefault="007D6616" w:rsidP="004C2666">
      <w:pPr>
        <w:pStyle w:val="Heading3"/>
        <w:rPr>
          <w:sz w:val="24"/>
          <w:szCs w:val="24"/>
        </w:rPr>
      </w:pPr>
      <w:r w:rsidRPr="004C2666">
        <w:rPr>
          <w:sz w:val="24"/>
          <w:szCs w:val="24"/>
        </w:rPr>
        <w:t>A Teaching for Us Today</w:t>
      </w:r>
    </w:p>
    <w:p w14:paraId="2FB5C3BE"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Like King Pasenadi, we too will face loss—of loved ones, possessions, and even our own health. Clinging to what is fleeting only deepens suffering. The wise recognize impermanence, letting go with understanding rather than despair. Instead of lamenting what cannot be changed, we should cultivate virtue and wisdom—the only treasures that transcend death.</w:t>
      </w:r>
    </w:p>
    <w:p w14:paraId="573198E1" w14:textId="3FDA4AE7" w:rsid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Thus, may we walk the path with insight, courage, and peace</w:t>
      </w:r>
      <w:r w:rsidR="00766749">
        <w:rPr>
          <w:rFonts w:ascii="Times New Roman" w:hAnsi="Times New Roman" w:cs="Times New Roman"/>
          <w:sz w:val="24"/>
          <w:szCs w:val="24"/>
        </w:rPr>
        <w:t>!</w:t>
      </w:r>
    </w:p>
    <w:p w14:paraId="04F55E2A" w14:textId="77777777" w:rsidR="009228EF" w:rsidRDefault="009228EF" w:rsidP="009228EF">
      <w:pPr>
        <w:spacing w:after="0"/>
        <w:rPr>
          <w:rFonts w:ascii="Times New Roman" w:hAnsi="Times New Roman" w:cs="Times New Roman"/>
          <w:b/>
          <w:bCs/>
          <w:sz w:val="24"/>
          <w:szCs w:val="24"/>
        </w:rPr>
      </w:pPr>
    </w:p>
    <w:p w14:paraId="389C226B" w14:textId="0B59894F" w:rsidR="009228EF" w:rsidRPr="009228EF" w:rsidRDefault="009228EF" w:rsidP="009228EF">
      <w:pPr>
        <w:pStyle w:val="Heading3"/>
      </w:pPr>
      <w:r w:rsidRPr="009228EF">
        <w:t>The Death of King Pasenadi: A Lesson in Impermanence</w:t>
      </w:r>
    </w:p>
    <w:p w14:paraId="58E1397D" w14:textId="3E2D1E2E" w:rsidR="009228EF" w:rsidRPr="009228EF" w:rsidRDefault="009228EF" w:rsidP="009228EF">
      <w:pPr>
        <w:spacing w:after="0"/>
        <w:rPr>
          <w:rFonts w:ascii="Times New Roman" w:hAnsi="Times New Roman" w:cs="Times New Roman"/>
          <w:sz w:val="24"/>
          <w:szCs w:val="24"/>
        </w:rPr>
      </w:pPr>
      <w:r w:rsidRPr="009228EF">
        <w:rPr>
          <w:rFonts w:ascii="Times New Roman" w:hAnsi="Times New Roman" w:cs="Times New Roman"/>
          <w:sz w:val="24"/>
          <w:szCs w:val="24"/>
        </w:rPr>
        <w:t>During his travels, King Pasenadi learned that the Buddha was staying nearby and eagerly set out to meet him. Upon arrival, he set aside his royal insignia, humbly bowed at the Blessed One’s feet, and declared his reverence:</w:t>
      </w:r>
      <w:r>
        <w:rPr>
          <w:rStyle w:val="EndnoteReference"/>
          <w:rFonts w:ascii="Times New Roman" w:hAnsi="Times New Roman" w:cs="Times New Roman"/>
          <w:sz w:val="24"/>
          <w:szCs w:val="24"/>
        </w:rPr>
        <w:endnoteReference w:id="35"/>
      </w:r>
    </w:p>
    <w:p w14:paraId="6DBD3009" w14:textId="77777777" w:rsidR="00785BB1" w:rsidRDefault="00785BB1" w:rsidP="009228EF">
      <w:pPr>
        <w:spacing w:after="0"/>
        <w:rPr>
          <w:rFonts w:ascii="Times New Roman" w:hAnsi="Times New Roman" w:cs="Times New Roman"/>
          <w:i/>
          <w:iCs/>
          <w:sz w:val="24"/>
          <w:szCs w:val="24"/>
        </w:rPr>
      </w:pPr>
    </w:p>
    <w:p w14:paraId="53674959" w14:textId="571E4EEC" w:rsidR="009228EF" w:rsidRPr="009228EF" w:rsidRDefault="009228EF" w:rsidP="009228EF">
      <w:pPr>
        <w:spacing w:after="0"/>
        <w:rPr>
          <w:rFonts w:ascii="Times New Roman" w:hAnsi="Times New Roman" w:cs="Times New Roman"/>
          <w:i/>
          <w:iCs/>
          <w:sz w:val="24"/>
          <w:szCs w:val="24"/>
        </w:rPr>
      </w:pPr>
      <w:r w:rsidRPr="009228EF">
        <w:rPr>
          <w:rFonts w:ascii="Times New Roman" w:hAnsi="Times New Roman" w:cs="Times New Roman"/>
          <w:i/>
          <w:iCs/>
          <w:sz w:val="24"/>
          <w:szCs w:val="24"/>
        </w:rPr>
        <w:t xml:space="preserve">“Venerable sir, you are enlightened, the Dhamma is well proclaimed, and the Sangha follows the noble path. As a fellow Kosalan and noble, and being of the same age, I feel it is only right to </w:t>
      </w:r>
      <w:r w:rsidR="00785BB1" w:rsidRPr="009228EF">
        <w:rPr>
          <w:rFonts w:ascii="Times New Roman" w:hAnsi="Times New Roman" w:cs="Times New Roman"/>
          <w:i/>
          <w:iCs/>
          <w:sz w:val="24"/>
          <w:szCs w:val="24"/>
        </w:rPr>
        <w:t>honour</w:t>
      </w:r>
      <w:r w:rsidRPr="009228EF">
        <w:rPr>
          <w:rFonts w:ascii="Times New Roman" w:hAnsi="Times New Roman" w:cs="Times New Roman"/>
          <w:i/>
          <w:iCs/>
          <w:sz w:val="24"/>
          <w:szCs w:val="24"/>
        </w:rPr>
        <w:t xml:space="preserve"> you in this way.”</w:t>
      </w:r>
    </w:p>
    <w:p w14:paraId="1DBEC03B" w14:textId="77777777" w:rsidR="00785BB1" w:rsidRDefault="00785BB1" w:rsidP="009228EF">
      <w:pPr>
        <w:spacing w:after="0"/>
        <w:rPr>
          <w:rFonts w:ascii="Times New Roman" w:hAnsi="Times New Roman" w:cs="Times New Roman"/>
          <w:b/>
          <w:bCs/>
          <w:sz w:val="24"/>
          <w:szCs w:val="24"/>
        </w:rPr>
      </w:pPr>
    </w:p>
    <w:p w14:paraId="3C75CC79" w14:textId="40C697EA" w:rsidR="009228EF" w:rsidRPr="009228EF" w:rsidRDefault="009228EF" w:rsidP="009228EF">
      <w:pPr>
        <w:spacing w:after="0"/>
        <w:rPr>
          <w:rFonts w:ascii="Times New Roman" w:hAnsi="Times New Roman" w:cs="Times New Roman"/>
          <w:sz w:val="24"/>
          <w:szCs w:val="24"/>
        </w:rPr>
      </w:pPr>
      <w:r w:rsidRPr="009228EF">
        <w:rPr>
          <w:rFonts w:ascii="Times New Roman" w:hAnsi="Times New Roman" w:cs="Times New Roman"/>
          <w:sz w:val="24"/>
          <w:szCs w:val="24"/>
        </w:rPr>
        <w:t xml:space="preserve">The Buddha, seeing the depth of the king’s faith, encouraged the monks to remember this moment, calling it a </w:t>
      </w:r>
      <w:r w:rsidRPr="009228EF">
        <w:rPr>
          <w:rFonts w:ascii="Times New Roman" w:hAnsi="Times New Roman" w:cs="Times New Roman"/>
          <w:i/>
          <w:iCs/>
          <w:sz w:val="24"/>
          <w:szCs w:val="24"/>
        </w:rPr>
        <w:t>monument to the Dhamma</w:t>
      </w:r>
      <w:r w:rsidRPr="009228EF">
        <w:rPr>
          <w:rFonts w:ascii="Times New Roman" w:hAnsi="Times New Roman" w:cs="Times New Roman"/>
          <w:sz w:val="24"/>
          <w:szCs w:val="24"/>
        </w:rPr>
        <w:t>.</w:t>
      </w:r>
    </w:p>
    <w:p w14:paraId="13F51375" w14:textId="77777777" w:rsidR="00785BB1" w:rsidRDefault="00785BB1" w:rsidP="009228EF">
      <w:pPr>
        <w:spacing w:after="0"/>
        <w:rPr>
          <w:rFonts w:ascii="Times New Roman" w:hAnsi="Times New Roman" w:cs="Times New Roman"/>
          <w:b/>
          <w:bCs/>
          <w:sz w:val="24"/>
          <w:szCs w:val="24"/>
        </w:rPr>
      </w:pPr>
    </w:p>
    <w:p w14:paraId="0E322270" w14:textId="39E15134" w:rsidR="009228EF" w:rsidRPr="009228EF" w:rsidRDefault="009228EF" w:rsidP="009228EF">
      <w:pPr>
        <w:spacing w:after="0"/>
        <w:rPr>
          <w:rFonts w:ascii="Times New Roman" w:hAnsi="Times New Roman" w:cs="Times New Roman"/>
          <w:sz w:val="24"/>
          <w:szCs w:val="24"/>
        </w:rPr>
      </w:pPr>
      <w:r w:rsidRPr="009228EF">
        <w:rPr>
          <w:rFonts w:ascii="Times New Roman" w:hAnsi="Times New Roman" w:cs="Times New Roman"/>
          <w:sz w:val="24"/>
          <w:szCs w:val="24"/>
        </w:rPr>
        <w:t>Yet soon after, fate turned. Betrayed by his own commander, Pasenadi lost his kingdom to his son, Prince Viḍūḍabha. Seeking refuge in Rājagaha, he arrived at night, only to find the city gates closed. Exhausted and abandoned, the once-mighty ruler—who had commanded armies and ruled vast lands—died in the cold, with only a loyal servant by his side.</w:t>
      </w:r>
    </w:p>
    <w:p w14:paraId="345FEC6B" w14:textId="77777777" w:rsidR="009228EF" w:rsidRPr="0065647B" w:rsidRDefault="009228EF" w:rsidP="0065647B">
      <w:pPr>
        <w:pStyle w:val="Heading4"/>
        <w:rPr>
          <w:i w:val="0"/>
          <w:iCs w:val="0"/>
        </w:rPr>
      </w:pPr>
      <w:r w:rsidRPr="0065647B">
        <w:rPr>
          <w:i w:val="0"/>
          <w:iCs w:val="0"/>
        </w:rPr>
        <w:t>A Message for the Present Generation</w:t>
      </w:r>
    </w:p>
    <w:p w14:paraId="5EFD9485" w14:textId="77777777" w:rsidR="009228EF" w:rsidRPr="009228EF" w:rsidRDefault="009228EF" w:rsidP="009228EF">
      <w:pPr>
        <w:spacing w:after="0"/>
        <w:rPr>
          <w:rFonts w:ascii="Times New Roman" w:hAnsi="Times New Roman" w:cs="Times New Roman"/>
          <w:sz w:val="24"/>
          <w:szCs w:val="24"/>
        </w:rPr>
      </w:pPr>
      <w:r w:rsidRPr="009228EF">
        <w:rPr>
          <w:rFonts w:ascii="Times New Roman" w:hAnsi="Times New Roman" w:cs="Times New Roman"/>
          <w:sz w:val="24"/>
          <w:szCs w:val="24"/>
        </w:rPr>
        <w:t>King Pasenadi’s life teaches us an undeniable truth: wealth, power, and status are fleeting. In the end, none of these protected him from impermanence. Though he ruled a mighty kingdom, he departed this world alone, just as any other being must.</w:t>
      </w:r>
    </w:p>
    <w:p w14:paraId="41378F61" w14:textId="77777777" w:rsidR="009228EF" w:rsidRPr="009228EF" w:rsidRDefault="009228EF" w:rsidP="009228EF">
      <w:pPr>
        <w:spacing w:after="0"/>
        <w:rPr>
          <w:rFonts w:ascii="Times New Roman" w:hAnsi="Times New Roman" w:cs="Times New Roman"/>
          <w:sz w:val="24"/>
          <w:szCs w:val="24"/>
        </w:rPr>
      </w:pPr>
      <w:r w:rsidRPr="009228EF">
        <w:rPr>
          <w:rFonts w:ascii="Times New Roman" w:hAnsi="Times New Roman" w:cs="Times New Roman"/>
          <w:sz w:val="24"/>
          <w:szCs w:val="24"/>
        </w:rPr>
        <w:t>Yet, his deep faith in the Buddha, his generosity, and his wisdom may have secured him a fortunate rebirth, paving the way for his eventual enlightenment.</w:t>
      </w:r>
    </w:p>
    <w:p w14:paraId="0B8446A5" w14:textId="77777777" w:rsidR="009228EF" w:rsidRPr="009228EF" w:rsidRDefault="009228EF" w:rsidP="009228EF">
      <w:pPr>
        <w:spacing w:after="0"/>
        <w:rPr>
          <w:rFonts w:ascii="Times New Roman" w:hAnsi="Times New Roman" w:cs="Times New Roman"/>
          <w:sz w:val="24"/>
          <w:szCs w:val="24"/>
        </w:rPr>
      </w:pPr>
      <w:r w:rsidRPr="009228EF">
        <w:rPr>
          <w:rFonts w:ascii="Times New Roman" w:hAnsi="Times New Roman" w:cs="Times New Roman"/>
          <w:sz w:val="24"/>
          <w:szCs w:val="24"/>
        </w:rPr>
        <w:t xml:space="preserve">For us today, this is a call to reflection: what truly matters in life? Worldly success vanishes, but the virtues we cultivate—faith, wisdom, and compassion—will follow us beyond this life. </w:t>
      </w:r>
      <w:r w:rsidRPr="009228EF">
        <w:rPr>
          <w:rFonts w:ascii="Times New Roman" w:hAnsi="Times New Roman" w:cs="Times New Roman"/>
          <w:sz w:val="24"/>
          <w:szCs w:val="24"/>
        </w:rPr>
        <w:lastRenderedPageBreak/>
        <w:t>Instead of chasing impermanent gains, let us invest in what endures: the Dhamma, which leads to true peace and liberation.</w:t>
      </w:r>
    </w:p>
    <w:p w14:paraId="6C96E994" w14:textId="08A40E2E" w:rsidR="009228EF" w:rsidRPr="009228EF" w:rsidRDefault="009228EF" w:rsidP="009228EF">
      <w:pPr>
        <w:spacing w:after="0"/>
        <w:rPr>
          <w:rFonts w:ascii="Times New Roman" w:hAnsi="Times New Roman" w:cs="Times New Roman"/>
          <w:sz w:val="24"/>
          <w:szCs w:val="24"/>
        </w:rPr>
      </w:pPr>
      <w:r w:rsidRPr="009228EF">
        <w:rPr>
          <w:rFonts w:ascii="Times New Roman" w:hAnsi="Times New Roman" w:cs="Times New Roman"/>
          <w:sz w:val="24"/>
          <w:szCs w:val="24"/>
        </w:rPr>
        <w:t>May we walk the path of wisdom, undistracted by fleeting illusions, and strive for the highest refuge—Nibbāna</w:t>
      </w:r>
      <w:r w:rsidR="003E4709">
        <w:rPr>
          <w:rFonts w:ascii="Times New Roman" w:hAnsi="Times New Roman" w:cs="Times New Roman"/>
          <w:sz w:val="24"/>
          <w:szCs w:val="24"/>
        </w:rPr>
        <w:t>!</w:t>
      </w:r>
    </w:p>
    <w:p w14:paraId="0E61F2BE" w14:textId="77777777" w:rsidR="00766749" w:rsidRDefault="00766749" w:rsidP="00234630">
      <w:pPr>
        <w:spacing w:after="0"/>
        <w:rPr>
          <w:rFonts w:ascii="Times New Roman" w:hAnsi="Times New Roman" w:cs="Times New Roman"/>
          <w:b/>
          <w:bCs/>
          <w:sz w:val="24"/>
          <w:szCs w:val="24"/>
        </w:rPr>
      </w:pPr>
    </w:p>
    <w:p w14:paraId="73B7CBD6" w14:textId="77777777" w:rsidR="00A342FD" w:rsidRPr="00A342FD" w:rsidRDefault="00A342FD" w:rsidP="00A342FD">
      <w:pPr>
        <w:spacing w:after="0"/>
        <w:rPr>
          <w:rFonts w:ascii="Times New Roman" w:hAnsi="Times New Roman" w:cs="Times New Roman"/>
          <w:sz w:val="24"/>
          <w:szCs w:val="24"/>
        </w:rPr>
      </w:pPr>
      <w:r w:rsidRPr="00A342FD">
        <w:rPr>
          <w:rFonts w:ascii="Times New Roman" w:hAnsi="Times New Roman" w:cs="Times New Roman"/>
          <w:sz w:val="24"/>
          <w:szCs w:val="24"/>
        </w:rPr>
        <w:t>May we walk the path of wisdom, undistracted by fleeting illusions, and strive for the highest refuge—Nibbāna.</w:t>
      </w:r>
    </w:p>
    <w:p w14:paraId="6C00C503" w14:textId="77777777" w:rsidR="00512B12" w:rsidRPr="00CD5748" w:rsidRDefault="00512B12" w:rsidP="006771E7">
      <w:pPr>
        <w:spacing w:after="0"/>
        <w:rPr>
          <w:rFonts w:ascii="Times New Roman" w:hAnsi="Times New Roman" w:cs="Times New Roman"/>
          <w:b/>
          <w:bCs/>
          <w:sz w:val="24"/>
          <w:szCs w:val="24"/>
        </w:rPr>
      </w:pPr>
    </w:p>
    <w:p w14:paraId="1A119E0B" w14:textId="77777777" w:rsidR="0022046D" w:rsidRDefault="0022046D" w:rsidP="006771E7">
      <w:pPr>
        <w:spacing w:after="0"/>
        <w:rPr>
          <w:rFonts w:ascii="Times New Roman" w:hAnsi="Times New Roman" w:cs="Times New Roman"/>
          <w:sz w:val="24"/>
          <w:szCs w:val="24"/>
        </w:rPr>
      </w:pPr>
    </w:p>
    <w:p w14:paraId="68694E99" w14:textId="05B25D6C" w:rsidR="00D84E29" w:rsidRPr="006771E7" w:rsidRDefault="00116E25" w:rsidP="00C32A91">
      <w:pPr>
        <w:pStyle w:val="Heading3"/>
      </w:pPr>
      <w:r>
        <w:t>End</w:t>
      </w:r>
      <w:r w:rsidR="00D8713C">
        <w:t>n</w:t>
      </w:r>
      <w:r>
        <w:t>otes: Section 18</w:t>
      </w:r>
    </w:p>
    <w:sectPr w:rsidR="00D84E29" w:rsidRPr="006771E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BC8FCE" w14:textId="77777777" w:rsidR="00A9626D" w:rsidRDefault="00A9626D" w:rsidP="00116E25">
      <w:pPr>
        <w:spacing w:after="0" w:line="240" w:lineRule="auto"/>
      </w:pPr>
      <w:r>
        <w:separator/>
      </w:r>
    </w:p>
  </w:endnote>
  <w:endnote w:type="continuationSeparator" w:id="0">
    <w:p w14:paraId="44A86633" w14:textId="77777777" w:rsidR="00A9626D" w:rsidRDefault="00A9626D" w:rsidP="00116E25">
      <w:pPr>
        <w:spacing w:after="0" w:line="240" w:lineRule="auto"/>
      </w:pPr>
      <w:r>
        <w:continuationSeparator/>
      </w:r>
    </w:p>
  </w:endnote>
  <w:endnote w:id="1">
    <w:p w14:paraId="2C8A94D7" w14:textId="77777777" w:rsidR="009200F5" w:rsidRPr="00423B5C" w:rsidRDefault="009200F5" w:rsidP="009200F5">
      <w:pPr>
        <w:pStyle w:val="EndnoteText"/>
        <w:rPr>
          <w:rFonts w:cstheme="minorHAnsi"/>
          <w:sz w:val="22"/>
          <w:szCs w:val="22"/>
        </w:rPr>
      </w:pPr>
      <w:r w:rsidRPr="00C32C09">
        <w:rPr>
          <w:rStyle w:val="EndnoteReference"/>
          <w:sz w:val="22"/>
          <w:szCs w:val="22"/>
        </w:rPr>
        <w:endnoteRef/>
      </w:r>
      <w:r w:rsidRPr="00C32C09">
        <w:rPr>
          <w:sz w:val="22"/>
          <w:szCs w:val="22"/>
        </w:rPr>
        <w:t xml:space="preserve"> Source 1: </w:t>
      </w:r>
      <w:r w:rsidRPr="002660C2">
        <w:rPr>
          <w:sz w:val="22"/>
          <w:szCs w:val="22"/>
        </w:rPr>
        <w:t>Madhuratthavilāsinī (Buddhavaṁsatthakathā)</w:t>
      </w:r>
      <w:r w:rsidRPr="002660C2">
        <w:rPr>
          <w:rFonts w:cstheme="minorHAnsi"/>
          <w:sz w:val="22"/>
          <w:szCs w:val="22"/>
        </w:rPr>
        <w:t xml:space="preserve"> of Bhadantâcariya Buddhadatta Mahathera: Translated by I. B. Honer, 1946</w:t>
      </w:r>
      <w:r>
        <w:rPr>
          <w:rFonts w:cstheme="minorHAnsi"/>
          <w:sz w:val="22"/>
          <w:szCs w:val="22"/>
        </w:rPr>
        <w:t>.</w:t>
      </w:r>
    </w:p>
  </w:endnote>
  <w:endnote w:id="2">
    <w:p w14:paraId="1AC1B715" w14:textId="77777777" w:rsidR="00ED504E" w:rsidRPr="00C60DD0" w:rsidRDefault="00ED504E" w:rsidP="00ED504E">
      <w:pPr>
        <w:pStyle w:val="EndnoteText"/>
        <w:rPr>
          <w:sz w:val="22"/>
          <w:szCs w:val="22"/>
        </w:rPr>
      </w:pPr>
      <w:r>
        <w:rPr>
          <w:rStyle w:val="EndnoteReference"/>
        </w:rPr>
        <w:endnoteRef/>
      </w:r>
      <w:r>
        <w:t xml:space="preserve"> </w:t>
      </w:r>
      <w:r w:rsidRPr="00C32C09">
        <w:rPr>
          <w:sz w:val="22"/>
          <w:szCs w:val="22"/>
        </w:rPr>
        <w:t xml:space="preserve">Source </w:t>
      </w:r>
      <w:r>
        <w:rPr>
          <w:sz w:val="22"/>
          <w:szCs w:val="22"/>
        </w:rPr>
        <w:t>2:</w:t>
      </w:r>
      <w:r w:rsidRPr="00C60DD0">
        <w:t xml:space="preserve"> </w:t>
      </w:r>
      <w:r w:rsidRPr="00A128A3">
        <w:rPr>
          <w:sz w:val="22"/>
          <w:szCs w:val="22"/>
        </w:rPr>
        <w:t>Source 2: Jinacaritaṁ, The Life of the Victorious Buddha, translated by Bhikkhu Anandajoti</w:t>
      </w:r>
      <w:r>
        <w:rPr>
          <w:sz w:val="22"/>
          <w:szCs w:val="22"/>
        </w:rPr>
        <w:t>.</w:t>
      </w:r>
    </w:p>
  </w:endnote>
  <w:endnote w:id="3">
    <w:p w14:paraId="1DEF99BD" w14:textId="77777777" w:rsidR="00B92389" w:rsidRPr="00801972" w:rsidRDefault="00B92389" w:rsidP="00B92389">
      <w:pPr>
        <w:pStyle w:val="EndnoteText"/>
        <w:rPr>
          <w:lang w:val="en-GB"/>
        </w:rPr>
      </w:pPr>
      <w:r w:rsidRPr="00F06F79">
        <w:rPr>
          <w:rStyle w:val="EndnoteReference"/>
          <w:sz w:val="22"/>
          <w:szCs w:val="22"/>
        </w:rPr>
        <w:endnoteRef/>
      </w:r>
      <w:r w:rsidRPr="00F06F79">
        <w:rPr>
          <w:sz w:val="22"/>
          <w:szCs w:val="22"/>
        </w:rPr>
        <w:t xml:space="preserve"> </w:t>
      </w:r>
      <w:r>
        <w:rPr>
          <w:sz w:val="22"/>
          <w:szCs w:val="22"/>
        </w:rPr>
        <w:t>See: Chapter 35: The Great Chronicles of the Buddhas by Venerable Mingun Sayadaw.</w:t>
      </w:r>
    </w:p>
  </w:endnote>
  <w:endnote w:id="4">
    <w:p w14:paraId="5EDACF46" w14:textId="5E9920A4" w:rsidR="00116E25" w:rsidRPr="00116E25" w:rsidRDefault="00116E25">
      <w:pPr>
        <w:pStyle w:val="EndnoteText"/>
        <w:rPr>
          <w:sz w:val="22"/>
          <w:szCs w:val="22"/>
        </w:rPr>
      </w:pPr>
      <w:r w:rsidRPr="00116E25">
        <w:rPr>
          <w:rStyle w:val="EndnoteReference"/>
          <w:sz w:val="22"/>
          <w:szCs w:val="22"/>
        </w:rPr>
        <w:endnoteRef/>
      </w:r>
      <w:r w:rsidRPr="00116E25">
        <w:rPr>
          <w:sz w:val="22"/>
          <w:szCs w:val="22"/>
        </w:rPr>
        <w:t xml:space="preserve"> </w:t>
      </w:r>
      <w:r w:rsidR="000838C7" w:rsidRPr="000838C7">
        <w:rPr>
          <w:sz w:val="22"/>
          <w:szCs w:val="22"/>
        </w:rPr>
        <w:t xml:space="preserve">Gaṇasaṅgha </w:t>
      </w:r>
      <w:r>
        <w:rPr>
          <w:sz w:val="22"/>
          <w:szCs w:val="22"/>
        </w:rPr>
        <w:t>Source: Wikipedia</w:t>
      </w:r>
      <w:r w:rsidR="000838C7">
        <w:rPr>
          <w:sz w:val="22"/>
          <w:szCs w:val="22"/>
        </w:rPr>
        <w:t xml:space="preserve">  </w:t>
      </w:r>
      <w:hyperlink r:id="rId1" w:history="1">
        <w:r w:rsidR="000838C7" w:rsidRPr="007819EB">
          <w:rPr>
            <w:rStyle w:val="Hyperlink"/>
            <w:sz w:val="22"/>
            <w:szCs w:val="22"/>
          </w:rPr>
          <w:t>https://en.wikipedia.org/wiki/Ga%E1%B9%87asa%E1%B9%85gha</w:t>
        </w:r>
      </w:hyperlink>
      <w:r w:rsidR="000838C7">
        <w:rPr>
          <w:sz w:val="22"/>
          <w:szCs w:val="22"/>
        </w:rPr>
        <w:t xml:space="preserve"> </w:t>
      </w:r>
    </w:p>
  </w:endnote>
  <w:endnote w:id="5">
    <w:p w14:paraId="4A278AF4" w14:textId="6F15E14F" w:rsidR="00B92389" w:rsidRPr="00B92389" w:rsidRDefault="00B92389">
      <w:pPr>
        <w:pStyle w:val="EndnoteText"/>
        <w:rPr>
          <w:sz w:val="22"/>
          <w:szCs w:val="22"/>
        </w:rPr>
      </w:pPr>
      <w:r w:rsidRPr="00B92389">
        <w:rPr>
          <w:rStyle w:val="EndnoteReference"/>
          <w:sz w:val="22"/>
          <w:szCs w:val="22"/>
        </w:rPr>
        <w:endnoteRef/>
      </w:r>
      <w:r w:rsidRPr="00B92389">
        <w:rPr>
          <w:sz w:val="22"/>
          <w:szCs w:val="22"/>
        </w:rPr>
        <w:t xml:space="preserve"> </w:t>
      </w:r>
      <w:r>
        <w:rPr>
          <w:sz w:val="22"/>
          <w:szCs w:val="22"/>
        </w:rPr>
        <w:t>Google map.</w:t>
      </w:r>
    </w:p>
  </w:endnote>
  <w:endnote w:id="6">
    <w:p w14:paraId="0E0ECFDD" w14:textId="0E8B0F5B" w:rsidR="00E1378B" w:rsidRPr="00E1378B" w:rsidRDefault="00E1378B">
      <w:pPr>
        <w:pStyle w:val="EndnoteText"/>
        <w:rPr>
          <w:sz w:val="22"/>
          <w:szCs w:val="22"/>
        </w:rPr>
      </w:pPr>
      <w:r w:rsidRPr="00E1378B">
        <w:rPr>
          <w:rStyle w:val="EndnoteReference"/>
          <w:sz w:val="22"/>
          <w:szCs w:val="22"/>
        </w:rPr>
        <w:endnoteRef/>
      </w:r>
      <w:r w:rsidRPr="00E1378B">
        <w:rPr>
          <w:sz w:val="22"/>
          <w:szCs w:val="22"/>
        </w:rPr>
        <w:t xml:space="preserve"> </w:t>
      </w:r>
      <w:r w:rsidR="008B03DE">
        <w:rPr>
          <w:sz w:val="22"/>
          <w:szCs w:val="22"/>
        </w:rPr>
        <w:t>Adopted</w:t>
      </w:r>
      <w:r>
        <w:rPr>
          <w:sz w:val="22"/>
          <w:szCs w:val="22"/>
        </w:rPr>
        <w:t xml:space="preserve"> on the basis of the original sketch: Source:</w:t>
      </w:r>
      <w:r w:rsidR="008B03DE" w:rsidRPr="008B03DE">
        <w:t xml:space="preserve"> </w:t>
      </w:r>
      <w:hyperlink r:id="rId2" w:history="1">
        <w:r w:rsidR="00DD44F3" w:rsidRPr="00895DE3">
          <w:rPr>
            <w:rStyle w:val="Hyperlink"/>
            <w:sz w:val="22"/>
            <w:szCs w:val="22"/>
          </w:rPr>
          <w:t>https://en.wikipedia.org/wiki/Shravasti</w:t>
        </w:r>
      </w:hyperlink>
      <w:r w:rsidR="00DD44F3">
        <w:rPr>
          <w:sz w:val="22"/>
          <w:szCs w:val="22"/>
        </w:rPr>
        <w:t xml:space="preserve"> </w:t>
      </w:r>
    </w:p>
  </w:endnote>
  <w:endnote w:id="7">
    <w:p w14:paraId="561A3EBE" w14:textId="58ECFC2E" w:rsidR="00F058F7" w:rsidRPr="00E06110" w:rsidRDefault="00F058F7" w:rsidP="00F058F7">
      <w:pPr>
        <w:pStyle w:val="EndnoteText"/>
        <w:rPr>
          <w:sz w:val="22"/>
          <w:szCs w:val="22"/>
        </w:rPr>
      </w:pPr>
      <w:r w:rsidRPr="00E06110">
        <w:rPr>
          <w:rStyle w:val="EndnoteReference"/>
          <w:sz w:val="22"/>
          <w:szCs w:val="22"/>
        </w:rPr>
        <w:endnoteRef/>
      </w:r>
      <w:r w:rsidRPr="00E06110">
        <w:rPr>
          <w:sz w:val="22"/>
          <w:szCs w:val="22"/>
        </w:rPr>
        <w:t xml:space="preserve"> </w:t>
      </w:r>
      <w:r>
        <w:rPr>
          <w:sz w:val="22"/>
          <w:szCs w:val="22"/>
        </w:rPr>
        <w:t xml:space="preserve">Source: </w:t>
      </w:r>
      <w:hyperlink r:id="rId3" w:history="1">
        <w:r w:rsidR="00DD44F3" w:rsidRPr="00895DE3">
          <w:rPr>
            <w:rStyle w:val="Hyperlink"/>
            <w:sz w:val="22"/>
            <w:szCs w:val="22"/>
          </w:rPr>
          <w:t>https://tripxl.com/blog/jetvana-monastery/</w:t>
        </w:r>
      </w:hyperlink>
      <w:r w:rsidR="00DD44F3">
        <w:rPr>
          <w:sz w:val="22"/>
          <w:szCs w:val="22"/>
        </w:rPr>
        <w:t xml:space="preserve"> </w:t>
      </w:r>
    </w:p>
  </w:endnote>
  <w:endnote w:id="8">
    <w:p w14:paraId="1BF0F6C3" w14:textId="15164A64" w:rsidR="00FF3BDF" w:rsidRPr="00FF3BDF" w:rsidRDefault="00FF3BDF">
      <w:pPr>
        <w:pStyle w:val="EndnoteText"/>
        <w:rPr>
          <w:sz w:val="22"/>
          <w:szCs w:val="22"/>
        </w:rPr>
      </w:pPr>
      <w:r w:rsidRPr="00FF3BDF">
        <w:rPr>
          <w:rStyle w:val="EndnoteReference"/>
          <w:sz w:val="22"/>
          <w:szCs w:val="22"/>
        </w:rPr>
        <w:endnoteRef/>
      </w:r>
      <w:r w:rsidRPr="00FF3BDF">
        <w:rPr>
          <w:sz w:val="22"/>
          <w:szCs w:val="22"/>
        </w:rPr>
        <w:t xml:space="preserve"> </w:t>
      </w:r>
      <w:r>
        <w:rPr>
          <w:sz w:val="22"/>
          <w:szCs w:val="22"/>
        </w:rPr>
        <w:t xml:space="preserve">Source: </w:t>
      </w:r>
      <w:hyperlink r:id="rId4" w:history="1">
        <w:r w:rsidR="008949E8" w:rsidRPr="00200CDD">
          <w:rPr>
            <w:rStyle w:val="Hyperlink"/>
            <w:sz w:val="22"/>
            <w:szCs w:val="22"/>
          </w:rPr>
          <w:t>https://www.dhammatalks.net/Articles/Life_of_the_Buddha_in_Pictures.htm</w:t>
        </w:r>
      </w:hyperlink>
      <w:r w:rsidR="008949E8">
        <w:rPr>
          <w:sz w:val="22"/>
          <w:szCs w:val="22"/>
        </w:rPr>
        <w:t xml:space="preserve"> * for more </w:t>
      </w:r>
      <w:r w:rsidR="004D61C6">
        <w:rPr>
          <w:sz w:val="22"/>
          <w:szCs w:val="22"/>
        </w:rPr>
        <w:t>information</w:t>
      </w:r>
      <w:r w:rsidR="008949E8">
        <w:rPr>
          <w:sz w:val="22"/>
          <w:szCs w:val="22"/>
        </w:rPr>
        <w:t xml:space="preserve"> of building Jetav</w:t>
      </w:r>
      <w:r w:rsidR="004D61C6">
        <w:rPr>
          <w:sz w:val="22"/>
          <w:szCs w:val="22"/>
        </w:rPr>
        <w:t>ana, see: 14-3.</w:t>
      </w:r>
    </w:p>
  </w:endnote>
  <w:endnote w:id="9">
    <w:p w14:paraId="37237272" w14:textId="77777777" w:rsidR="000A4882" w:rsidRPr="00FB1CBD" w:rsidRDefault="000A4882" w:rsidP="000A4882">
      <w:pPr>
        <w:pStyle w:val="EndnoteText"/>
        <w:rPr>
          <w:sz w:val="22"/>
          <w:szCs w:val="22"/>
        </w:rPr>
      </w:pPr>
      <w:r w:rsidRPr="00FB1CBD">
        <w:rPr>
          <w:rStyle w:val="EndnoteReference"/>
          <w:sz w:val="22"/>
          <w:szCs w:val="22"/>
        </w:rPr>
        <w:endnoteRef/>
      </w:r>
      <w:r w:rsidRPr="00FB1CBD">
        <w:rPr>
          <w:sz w:val="22"/>
          <w:szCs w:val="22"/>
        </w:rPr>
        <w:t xml:space="preserve"> </w:t>
      </w:r>
      <w:r>
        <w:rPr>
          <w:sz w:val="22"/>
          <w:szCs w:val="22"/>
        </w:rPr>
        <w:t>AN1:259.</w:t>
      </w:r>
    </w:p>
  </w:endnote>
  <w:endnote w:id="10">
    <w:p w14:paraId="4547ACF2" w14:textId="1211D13A" w:rsidR="00ED75C1" w:rsidRPr="000F5205" w:rsidRDefault="00ED75C1" w:rsidP="00ED75C1">
      <w:pPr>
        <w:pStyle w:val="EndnoteText"/>
        <w:rPr>
          <w:sz w:val="22"/>
          <w:szCs w:val="22"/>
        </w:rPr>
      </w:pPr>
      <w:r w:rsidRPr="00D94895">
        <w:rPr>
          <w:rStyle w:val="EndnoteReference"/>
          <w:sz w:val="22"/>
          <w:szCs w:val="22"/>
        </w:rPr>
        <w:endnoteRef/>
      </w:r>
      <w:r w:rsidRPr="00D94895">
        <w:rPr>
          <w:sz w:val="22"/>
          <w:szCs w:val="22"/>
        </w:rPr>
        <w:t xml:space="preserve"> For details see: Dictionary of Pāli Proper Names • G.P. Malalasekera: </w:t>
      </w:r>
      <w:hyperlink r:id="rId5" w:history="1">
        <w:r w:rsidR="00DD44F3" w:rsidRPr="00895DE3">
          <w:rPr>
            <w:rStyle w:val="Hyperlink"/>
            <w:sz w:val="22"/>
            <w:szCs w:val="22"/>
          </w:rPr>
          <w:t>https://www.aimwell.org/DPPN/visakhaa.html</w:t>
        </w:r>
      </w:hyperlink>
      <w:r w:rsidR="00DD44F3">
        <w:rPr>
          <w:sz w:val="22"/>
          <w:szCs w:val="22"/>
        </w:rPr>
        <w:t xml:space="preserve"> </w:t>
      </w:r>
    </w:p>
  </w:endnote>
  <w:endnote w:id="11">
    <w:p w14:paraId="11941607" w14:textId="77777777" w:rsidR="0098383E" w:rsidRPr="00ED0CFC" w:rsidRDefault="0098383E" w:rsidP="0098383E">
      <w:pPr>
        <w:pStyle w:val="EndnoteText"/>
        <w:rPr>
          <w:sz w:val="22"/>
          <w:szCs w:val="22"/>
        </w:rPr>
      </w:pPr>
      <w:r w:rsidRPr="00ED0CFC">
        <w:rPr>
          <w:rStyle w:val="EndnoteReference"/>
          <w:sz w:val="22"/>
          <w:szCs w:val="22"/>
        </w:rPr>
        <w:endnoteRef/>
      </w:r>
      <w:r w:rsidRPr="00ED0CFC">
        <w:rPr>
          <w:sz w:val="22"/>
          <w:szCs w:val="22"/>
        </w:rPr>
        <w:t xml:space="preserve"> See: Vinaya Piakya</w:t>
      </w:r>
      <w:r>
        <w:rPr>
          <w:sz w:val="22"/>
          <w:szCs w:val="22"/>
        </w:rPr>
        <w:t>,Bupc:84.</w:t>
      </w:r>
    </w:p>
  </w:endnote>
  <w:endnote w:id="12">
    <w:p w14:paraId="430D6C9C" w14:textId="1ED4E951" w:rsidR="0098383E" w:rsidRPr="00B92B3B" w:rsidRDefault="0098383E" w:rsidP="0098383E">
      <w:pPr>
        <w:pStyle w:val="EndnoteText"/>
        <w:rPr>
          <w:sz w:val="22"/>
          <w:szCs w:val="22"/>
        </w:rPr>
      </w:pPr>
      <w:r w:rsidRPr="00B92B3B">
        <w:rPr>
          <w:rStyle w:val="EndnoteReference"/>
          <w:sz w:val="22"/>
          <w:szCs w:val="22"/>
        </w:rPr>
        <w:endnoteRef/>
      </w:r>
      <w:r w:rsidRPr="00B92B3B">
        <w:rPr>
          <w:sz w:val="22"/>
          <w:szCs w:val="22"/>
        </w:rPr>
        <w:t xml:space="preserve"> </w:t>
      </w:r>
      <w:r>
        <w:rPr>
          <w:sz w:val="22"/>
          <w:szCs w:val="22"/>
        </w:rPr>
        <w:t xml:space="preserve">Source: </w:t>
      </w:r>
      <w:hyperlink r:id="rId6" w:history="1">
        <w:r w:rsidR="00DD44F3" w:rsidRPr="00895DE3">
          <w:rPr>
            <w:rStyle w:val="Hyperlink"/>
            <w:sz w:val="22"/>
            <w:szCs w:val="22"/>
          </w:rPr>
          <w:t>https://en.wikipedia.org/wiki/Visakha</w:t>
        </w:r>
      </w:hyperlink>
      <w:r>
        <w:rPr>
          <w:sz w:val="22"/>
          <w:szCs w:val="22"/>
        </w:rPr>
        <w:t>.</w:t>
      </w:r>
    </w:p>
  </w:endnote>
  <w:endnote w:id="13">
    <w:p w14:paraId="60508D85" w14:textId="3DA8F5FA" w:rsidR="005E0C7E" w:rsidRPr="00D976F1" w:rsidRDefault="005E0C7E">
      <w:pPr>
        <w:pStyle w:val="EndnoteText"/>
        <w:rPr>
          <w:sz w:val="22"/>
          <w:szCs w:val="22"/>
        </w:rPr>
      </w:pPr>
      <w:r>
        <w:rPr>
          <w:rStyle w:val="EndnoteReference"/>
        </w:rPr>
        <w:endnoteRef/>
      </w:r>
      <w:r>
        <w:t xml:space="preserve"> </w:t>
      </w:r>
      <w:r w:rsidR="00D976F1" w:rsidRPr="00D976F1">
        <w:rPr>
          <w:sz w:val="22"/>
          <w:szCs w:val="22"/>
        </w:rPr>
        <w:t xml:space="preserve">Source: </w:t>
      </w:r>
      <w:hyperlink r:id="rId7" w:history="1">
        <w:r w:rsidR="00DD44F3" w:rsidRPr="00895DE3">
          <w:rPr>
            <w:rStyle w:val="Hyperlink"/>
            <w:sz w:val="22"/>
            <w:szCs w:val="22"/>
          </w:rPr>
          <w:t>https://sreenivasaraos.com/2012/09/28/the-early-buddhist-women-stories-five-visakha/</w:t>
        </w:r>
      </w:hyperlink>
      <w:r w:rsidR="00DD44F3">
        <w:rPr>
          <w:sz w:val="22"/>
          <w:szCs w:val="22"/>
        </w:rPr>
        <w:t xml:space="preserve"> </w:t>
      </w:r>
    </w:p>
  </w:endnote>
  <w:endnote w:id="14">
    <w:p w14:paraId="24F1E333" w14:textId="3E68AEB0" w:rsidR="00CD5748" w:rsidRPr="00CD5748" w:rsidRDefault="00CD5748">
      <w:pPr>
        <w:pStyle w:val="EndnoteText"/>
        <w:rPr>
          <w:sz w:val="22"/>
          <w:szCs w:val="22"/>
        </w:rPr>
      </w:pPr>
      <w:r w:rsidRPr="00CD5748">
        <w:rPr>
          <w:rStyle w:val="EndnoteReference"/>
          <w:sz w:val="22"/>
          <w:szCs w:val="22"/>
        </w:rPr>
        <w:endnoteRef/>
      </w:r>
      <w:r w:rsidRPr="00CD5748">
        <w:rPr>
          <w:sz w:val="22"/>
          <w:szCs w:val="22"/>
        </w:rPr>
        <w:t xml:space="preserve"> </w:t>
      </w:r>
      <w:r w:rsidR="00D976F1">
        <w:rPr>
          <w:sz w:val="22"/>
          <w:szCs w:val="22"/>
        </w:rPr>
        <w:t>Ibid.</w:t>
      </w:r>
    </w:p>
  </w:endnote>
  <w:endnote w:id="15">
    <w:p w14:paraId="3180B689" w14:textId="12CE3BAC" w:rsidR="00DC40B8" w:rsidRPr="00DC40B8" w:rsidRDefault="00DC40B8">
      <w:pPr>
        <w:pStyle w:val="EndnoteText"/>
        <w:rPr>
          <w:sz w:val="22"/>
          <w:szCs w:val="22"/>
        </w:rPr>
      </w:pPr>
      <w:r w:rsidRPr="00DC40B8">
        <w:rPr>
          <w:rStyle w:val="EndnoteReference"/>
          <w:sz w:val="22"/>
          <w:szCs w:val="22"/>
        </w:rPr>
        <w:endnoteRef/>
      </w:r>
      <w:r w:rsidRPr="00DC40B8">
        <w:rPr>
          <w:sz w:val="22"/>
          <w:szCs w:val="22"/>
        </w:rPr>
        <w:t xml:space="preserve"> </w:t>
      </w:r>
      <w:r>
        <w:rPr>
          <w:sz w:val="22"/>
          <w:szCs w:val="22"/>
        </w:rPr>
        <w:t>Ibid.</w:t>
      </w:r>
    </w:p>
  </w:endnote>
  <w:endnote w:id="16">
    <w:p w14:paraId="4E44250B" w14:textId="2609E1EA" w:rsidR="00D85AF1" w:rsidRPr="00D85AF1" w:rsidRDefault="00D85AF1">
      <w:pPr>
        <w:pStyle w:val="EndnoteText"/>
        <w:rPr>
          <w:sz w:val="22"/>
          <w:szCs w:val="22"/>
        </w:rPr>
      </w:pPr>
      <w:r w:rsidRPr="00D85AF1">
        <w:rPr>
          <w:rStyle w:val="EndnoteReference"/>
          <w:sz w:val="22"/>
          <w:szCs w:val="22"/>
        </w:rPr>
        <w:endnoteRef/>
      </w:r>
      <w:r w:rsidRPr="00D85AF1">
        <w:rPr>
          <w:sz w:val="22"/>
          <w:szCs w:val="22"/>
        </w:rPr>
        <w:t xml:space="preserve"> </w:t>
      </w:r>
      <w:r>
        <w:rPr>
          <w:sz w:val="22"/>
          <w:szCs w:val="22"/>
        </w:rPr>
        <w:t xml:space="preserve">Source: </w:t>
      </w:r>
      <w:hyperlink r:id="rId8" w:history="1">
        <w:r w:rsidR="00DD44F3" w:rsidRPr="00895DE3">
          <w:rPr>
            <w:rStyle w:val="Hyperlink"/>
            <w:sz w:val="22"/>
            <w:szCs w:val="22"/>
          </w:rPr>
          <w:t>https://blogs.bl.uk/asian-and-african/2020/01/women-in-buddhism-at-the-time-of-the-buddha.html</w:t>
        </w:r>
      </w:hyperlink>
      <w:r w:rsidR="00DD44F3">
        <w:rPr>
          <w:sz w:val="22"/>
          <w:szCs w:val="22"/>
        </w:rPr>
        <w:t xml:space="preserve"> </w:t>
      </w:r>
    </w:p>
  </w:endnote>
  <w:endnote w:id="17">
    <w:p w14:paraId="511CA0EA" w14:textId="38BFA9D7" w:rsidR="00D40D9C" w:rsidRPr="00D40D9C" w:rsidRDefault="00D40D9C">
      <w:pPr>
        <w:pStyle w:val="EndnoteText"/>
        <w:rPr>
          <w:sz w:val="22"/>
          <w:szCs w:val="22"/>
        </w:rPr>
      </w:pPr>
      <w:r w:rsidRPr="00D40D9C">
        <w:rPr>
          <w:rStyle w:val="EndnoteReference"/>
          <w:sz w:val="22"/>
          <w:szCs w:val="22"/>
        </w:rPr>
        <w:endnoteRef/>
      </w:r>
      <w:r w:rsidRPr="00D40D9C">
        <w:rPr>
          <w:sz w:val="22"/>
          <w:szCs w:val="22"/>
        </w:rPr>
        <w:t xml:space="preserve"> </w:t>
      </w:r>
      <w:r>
        <w:rPr>
          <w:sz w:val="22"/>
          <w:szCs w:val="22"/>
        </w:rPr>
        <w:t>Source:</w:t>
      </w:r>
      <w:r w:rsidR="003635C5" w:rsidRPr="003635C5">
        <w:rPr>
          <w:rFonts w:ascii="Arial" w:hAnsi="Arial" w:cs="Arial"/>
          <w:b/>
          <w:bCs/>
          <w:color w:val="000000"/>
          <w:sz w:val="22"/>
          <w:szCs w:val="22"/>
          <w:shd w:val="clear" w:color="auto" w:fill="FFFFFF"/>
        </w:rPr>
        <w:t xml:space="preserve"> </w:t>
      </w:r>
      <w:r w:rsidR="003635C5" w:rsidRPr="003635C5">
        <w:rPr>
          <w:sz w:val="22"/>
          <w:szCs w:val="22"/>
        </w:rPr>
        <w:t>Dictionary of Pāli Proper Names • G.P. Malalasekera</w:t>
      </w:r>
      <w:r>
        <w:rPr>
          <w:sz w:val="22"/>
          <w:szCs w:val="22"/>
        </w:rPr>
        <w:t xml:space="preserve"> </w:t>
      </w:r>
      <w:hyperlink r:id="rId9" w:history="1">
        <w:r w:rsidR="00DD44F3" w:rsidRPr="00895DE3">
          <w:rPr>
            <w:rStyle w:val="Hyperlink"/>
            <w:sz w:val="22"/>
            <w:szCs w:val="22"/>
          </w:rPr>
          <w:t>https://www.aimwell.org/DPPN/rajakarama.html</w:t>
        </w:r>
      </w:hyperlink>
      <w:r w:rsidR="00DD44F3">
        <w:rPr>
          <w:sz w:val="22"/>
          <w:szCs w:val="22"/>
        </w:rPr>
        <w:t xml:space="preserve"> </w:t>
      </w:r>
    </w:p>
  </w:endnote>
  <w:endnote w:id="18">
    <w:p w14:paraId="2CCA3957" w14:textId="4D815763" w:rsidR="00EC5EDF" w:rsidRPr="00EC5EDF" w:rsidRDefault="00EC5EDF">
      <w:pPr>
        <w:pStyle w:val="EndnoteText"/>
        <w:rPr>
          <w:sz w:val="22"/>
          <w:szCs w:val="22"/>
        </w:rPr>
      </w:pPr>
      <w:r w:rsidRPr="00EC5EDF">
        <w:rPr>
          <w:rStyle w:val="EndnoteReference"/>
          <w:sz w:val="22"/>
          <w:szCs w:val="22"/>
        </w:rPr>
        <w:endnoteRef/>
      </w:r>
      <w:r w:rsidRPr="00EC5EDF">
        <w:rPr>
          <w:sz w:val="22"/>
          <w:szCs w:val="22"/>
        </w:rPr>
        <w:t xml:space="preserve"> </w:t>
      </w:r>
      <w:r>
        <w:rPr>
          <w:sz w:val="22"/>
          <w:szCs w:val="22"/>
        </w:rPr>
        <w:t>Source:</w:t>
      </w:r>
      <w:r w:rsidR="0062753C" w:rsidRPr="0062753C">
        <w:rPr>
          <w:rFonts w:ascii="Arial" w:hAnsi="Arial" w:cs="Arial"/>
          <w:b/>
          <w:bCs/>
          <w:color w:val="000000"/>
          <w:sz w:val="22"/>
          <w:szCs w:val="22"/>
          <w:shd w:val="clear" w:color="auto" w:fill="FFFFFF"/>
        </w:rPr>
        <w:t xml:space="preserve"> </w:t>
      </w:r>
      <w:r w:rsidR="0062753C" w:rsidRPr="0062753C">
        <w:rPr>
          <w:sz w:val="22"/>
          <w:szCs w:val="22"/>
        </w:rPr>
        <w:t>Dictionary of Pāli Proper Names • G.P. Malalasekera</w:t>
      </w:r>
      <w:r>
        <w:rPr>
          <w:sz w:val="22"/>
          <w:szCs w:val="22"/>
        </w:rPr>
        <w:t xml:space="preserve"> </w:t>
      </w:r>
      <w:hyperlink r:id="rId10" w:history="1">
        <w:r w:rsidR="00DD44F3" w:rsidRPr="00895DE3">
          <w:rPr>
            <w:rStyle w:val="Hyperlink"/>
            <w:sz w:val="22"/>
            <w:szCs w:val="22"/>
          </w:rPr>
          <w:t>https://www.aimwell.org/DPPN/rajakarama.html</w:t>
        </w:r>
      </w:hyperlink>
      <w:r w:rsidR="00DD44F3">
        <w:rPr>
          <w:sz w:val="22"/>
          <w:szCs w:val="22"/>
        </w:rPr>
        <w:t xml:space="preserve"> </w:t>
      </w:r>
    </w:p>
  </w:endnote>
  <w:endnote w:id="19">
    <w:p w14:paraId="4B60FCE6" w14:textId="6B6B561F" w:rsidR="00136E00" w:rsidRPr="00136E00" w:rsidRDefault="00136E00">
      <w:pPr>
        <w:pStyle w:val="EndnoteText"/>
        <w:rPr>
          <w:sz w:val="22"/>
          <w:szCs w:val="22"/>
        </w:rPr>
      </w:pPr>
      <w:r w:rsidRPr="00136E00">
        <w:rPr>
          <w:rStyle w:val="EndnoteReference"/>
          <w:sz w:val="22"/>
          <w:szCs w:val="22"/>
        </w:rPr>
        <w:endnoteRef/>
      </w:r>
      <w:r w:rsidRPr="00136E00">
        <w:rPr>
          <w:sz w:val="22"/>
          <w:szCs w:val="22"/>
        </w:rPr>
        <w:t xml:space="preserve"> </w:t>
      </w:r>
      <w:r>
        <w:rPr>
          <w:sz w:val="22"/>
          <w:szCs w:val="22"/>
        </w:rPr>
        <w:t xml:space="preserve">See SN5: </w:t>
      </w:r>
      <w:r w:rsidR="00FE1E5D">
        <w:rPr>
          <w:sz w:val="22"/>
          <w:szCs w:val="22"/>
        </w:rPr>
        <w:t>1 to 10 suttas.</w:t>
      </w:r>
    </w:p>
  </w:endnote>
  <w:endnote w:id="20">
    <w:p w14:paraId="69D6F2CB" w14:textId="6094F685" w:rsidR="0004430E" w:rsidRDefault="0004430E">
      <w:pPr>
        <w:pStyle w:val="EndnoteText"/>
      </w:pPr>
      <w:r>
        <w:rPr>
          <w:rStyle w:val="EndnoteReference"/>
        </w:rPr>
        <w:endnoteRef/>
      </w:r>
      <w:r>
        <w:t xml:space="preserve"> </w:t>
      </w:r>
      <w:r>
        <w:rPr>
          <w:sz w:val="22"/>
          <w:szCs w:val="22"/>
        </w:rPr>
        <w:t xml:space="preserve">Source: </w:t>
      </w:r>
      <w:hyperlink r:id="rId11" w:history="1">
        <w:r w:rsidRPr="007A6F10">
          <w:rPr>
            <w:rStyle w:val="Hyperlink"/>
            <w:sz w:val="22"/>
            <w:szCs w:val="22"/>
          </w:rPr>
          <w:t>https://www.buddhistjournal.org/next-four-sites/vesali</w:t>
        </w:r>
      </w:hyperlink>
      <w:r>
        <w:rPr>
          <w:sz w:val="22"/>
          <w:szCs w:val="22"/>
        </w:rPr>
        <w:t xml:space="preserve"> </w:t>
      </w:r>
    </w:p>
  </w:endnote>
  <w:endnote w:id="21">
    <w:p w14:paraId="0E341A7D" w14:textId="5DD2BC61" w:rsidR="002C631B" w:rsidRPr="002C631B" w:rsidRDefault="002C631B">
      <w:pPr>
        <w:pStyle w:val="EndnoteText"/>
        <w:rPr>
          <w:sz w:val="22"/>
          <w:szCs w:val="22"/>
        </w:rPr>
      </w:pPr>
      <w:r w:rsidRPr="002C631B">
        <w:rPr>
          <w:rStyle w:val="EndnoteReference"/>
          <w:sz w:val="22"/>
          <w:szCs w:val="22"/>
        </w:rPr>
        <w:endnoteRef/>
      </w:r>
      <w:r w:rsidRPr="002C631B">
        <w:rPr>
          <w:sz w:val="22"/>
          <w:szCs w:val="22"/>
        </w:rPr>
        <w:t xml:space="preserve"> </w:t>
      </w:r>
      <w:r w:rsidR="0004430E">
        <w:rPr>
          <w:sz w:val="22"/>
          <w:szCs w:val="22"/>
        </w:rPr>
        <w:t>Ibid.</w:t>
      </w:r>
    </w:p>
  </w:endnote>
  <w:endnote w:id="22">
    <w:p w14:paraId="29E025AF" w14:textId="49AF0270" w:rsidR="00823B42" w:rsidRPr="00823B42" w:rsidRDefault="00823B42">
      <w:pPr>
        <w:pStyle w:val="EndnoteText"/>
        <w:rPr>
          <w:sz w:val="22"/>
          <w:szCs w:val="22"/>
        </w:rPr>
      </w:pPr>
      <w:r w:rsidRPr="00823B42">
        <w:rPr>
          <w:rStyle w:val="EndnoteReference"/>
          <w:sz w:val="22"/>
          <w:szCs w:val="22"/>
        </w:rPr>
        <w:endnoteRef/>
      </w:r>
      <w:r w:rsidRPr="00823B42">
        <w:rPr>
          <w:sz w:val="22"/>
          <w:szCs w:val="22"/>
        </w:rPr>
        <w:t xml:space="preserve"> </w:t>
      </w:r>
      <w:r>
        <w:rPr>
          <w:sz w:val="22"/>
          <w:szCs w:val="22"/>
        </w:rPr>
        <w:t>AI generated image</w:t>
      </w:r>
      <w:r w:rsidR="004F1FD8">
        <w:rPr>
          <w:sz w:val="22"/>
          <w:szCs w:val="22"/>
        </w:rPr>
        <w:t>.</w:t>
      </w:r>
    </w:p>
  </w:endnote>
  <w:endnote w:id="23">
    <w:p w14:paraId="5C66D032" w14:textId="152BD7A6" w:rsidR="000D4742" w:rsidRPr="000D4742" w:rsidRDefault="000D4742" w:rsidP="000D4742">
      <w:pPr>
        <w:spacing w:after="0"/>
        <w:rPr>
          <w:rFonts w:cstheme="minorHAnsi"/>
        </w:rPr>
      </w:pPr>
      <w:r w:rsidRPr="000D4742">
        <w:rPr>
          <w:rStyle w:val="EndnoteReference"/>
        </w:rPr>
        <w:endnoteRef/>
      </w:r>
      <w:r w:rsidRPr="000D4742">
        <w:t xml:space="preserve"> </w:t>
      </w:r>
      <w:r w:rsidRPr="000D4742">
        <w:rPr>
          <w:rFonts w:cstheme="minorHAnsi"/>
        </w:rPr>
        <w:t>MN</w:t>
      </w:r>
      <w:r>
        <w:rPr>
          <w:rFonts w:cstheme="minorHAnsi"/>
        </w:rPr>
        <w:t xml:space="preserve">: </w:t>
      </w:r>
      <w:r w:rsidRPr="000D4742">
        <w:rPr>
          <w:rFonts w:cstheme="minorHAnsi"/>
        </w:rPr>
        <w:t>21</w:t>
      </w:r>
      <w:r>
        <w:rPr>
          <w:rFonts w:cstheme="minorHAnsi"/>
        </w:rPr>
        <w:t>(</w:t>
      </w:r>
      <w:r w:rsidRPr="000D4742">
        <w:rPr>
          <w:rFonts w:cstheme="minorHAnsi"/>
        </w:rPr>
        <w:t>Kakacūpama Sutta)</w:t>
      </w:r>
    </w:p>
  </w:endnote>
  <w:endnote w:id="24">
    <w:p w14:paraId="50F56608" w14:textId="5626BE75" w:rsidR="00A43244" w:rsidRPr="00A43244" w:rsidRDefault="00A43244" w:rsidP="00A43244">
      <w:pPr>
        <w:spacing w:after="0"/>
        <w:rPr>
          <w:rFonts w:cstheme="minorHAnsi"/>
        </w:rPr>
      </w:pPr>
      <w:r w:rsidRPr="00A43244">
        <w:rPr>
          <w:rStyle w:val="EndnoteReference"/>
        </w:rPr>
        <w:endnoteRef/>
      </w:r>
      <w:r w:rsidRPr="00A43244">
        <w:t xml:space="preserve"> </w:t>
      </w:r>
      <w:r>
        <w:t xml:space="preserve">MN:65 </w:t>
      </w:r>
      <w:r w:rsidRPr="00A43244">
        <w:rPr>
          <w:rFonts w:cstheme="minorHAnsi"/>
        </w:rPr>
        <w:t>(</w:t>
      </w:r>
      <w:r w:rsidRPr="00A43244">
        <w:rPr>
          <w:rFonts w:cstheme="minorHAnsi"/>
          <w:i/>
          <w:iCs/>
        </w:rPr>
        <w:t>Bhaddāli Sutta</w:t>
      </w:r>
      <w:r>
        <w:rPr>
          <w:rFonts w:cstheme="minorHAnsi"/>
        </w:rPr>
        <w:t>)</w:t>
      </w:r>
    </w:p>
  </w:endnote>
  <w:endnote w:id="25">
    <w:p w14:paraId="3EAC4867" w14:textId="36361523" w:rsidR="00221D48" w:rsidRPr="00DB4ABD" w:rsidRDefault="00221D48">
      <w:pPr>
        <w:pStyle w:val="EndnoteText"/>
        <w:rPr>
          <w:sz w:val="22"/>
          <w:szCs w:val="22"/>
        </w:rPr>
      </w:pPr>
      <w:r>
        <w:rPr>
          <w:rStyle w:val="EndnoteReference"/>
        </w:rPr>
        <w:endnoteRef/>
      </w:r>
      <w:r>
        <w:t xml:space="preserve"> </w:t>
      </w:r>
      <w:hyperlink r:id="rId12" w:history="1">
        <w:r w:rsidR="00DD44F3" w:rsidRPr="00895DE3">
          <w:rPr>
            <w:rStyle w:val="Hyperlink"/>
            <w:sz w:val="22"/>
            <w:szCs w:val="22"/>
          </w:rPr>
          <w:t>https://www.dhammatalks.net/Articles/Life_of_the_Buddha_in_Pictures2.htm</w:t>
        </w:r>
      </w:hyperlink>
      <w:r w:rsidR="00DD44F3">
        <w:rPr>
          <w:sz w:val="22"/>
          <w:szCs w:val="22"/>
        </w:rPr>
        <w:t xml:space="preserve"> </w:t>
      </w:r>
    </w:p>
  </w:endnote>
  <w:endnote w:id="26">
    <w:p w14:paraId="6CB024CB" w14:textId="3BC62B97" w:rsidR="00325E90" w:rsidRPr="00A40887" w:rsidRDefault="00325E90" w:rsidP="00A40887">
      <w:pPr>
        <w:spacing w:after="0"/>
        <w:rPr>
          <w:rFonts w:cstheme="minorHAnsi"/>
        </w:rPr>
      </w:pPr>
      <w:r>
        <w:rPr>
          <w:rStyle w:val="EndnoteReference"/>
        </w:rPr>
        <w:endnoteRef/>
      </w:r>
      <w:r>
        <w:t xml:space="preserve"> </w:t>
      </w:r>
      <w:r w:rsidR="00A67E1A">
        <w:t>MN:</w:t>
      </w:r>
      <w:r w:rsidR="006B0C18">
        <w:t xml:space="preserve">145. * </w:t>
      </w:r>
      <w:r w:rsidRPr="0062402B">
        <w:rPr>
          <w:rFonts w:cstheme="minorHAnsi"/>
        </w:rPr>
        <w:t>He was from a family of</w:t>
      </w:r>
      <w:r w:rsidRPr="004A6F23">
        <w:rPr>
          <w:rFonts w:cstheme="minorHAnsi"/>
        </w:rPr>
        <w:t xml:space="preserve"> </w:t>
      </w:r>
      <w:r w:rsidRPr="0062402B">
        <w:rPr>
          <w:rFonts w:cstheme="minorHAnsi"/>
        </w:rPr>
        <w:t>merchants residing in the port city of Suppāraka in the Sunāparanta country (present-day Maharashtra).</w:t>
      </w:r>
      <w:r w:rsidRPr="004A6F23">
        <w:rPr>
          <w:rFonts w:cstheme="minorHAnsi"/>
        </w:rPr>
        <w:t xml:space="preserve"> </w:t>
      </w:r>
      <w:r w:rsidRPr="0062402B">
        <w:rPr>
          <w:rFonts w:cstheme="minorHAnsi"/>
        </w:rPr>
        <w:t>On a business trip to Sāvatthı̄ he heard the Buddha give a discourse and renounced the home life to</w:t>
      </w:r>
      <w:r w:rsidRPr="004A6F23">
        <w:rPr>
          <w:rFonts w:cstheme="minorHAnsi"/>
        </w:rPr>
        <w:t xml:space="preserve"> become a bhikkhu</w:t>
      </w:r>
      <w:r>
        <w:rPr>
          <w:rFonts w:cstheme="minorHAnsi"/>
        </w:rPr>
        <w:t>, see: MN: Note: 1315</w:t>
      </w:r>
    </w:p>
  </w:endnote>
  <w:endnote w:id="27">
    <w:p w14:paraId="0879073B" w14:textId="61FFFCD1" w:rsidR="00A40887" w:rsidRPr="00A40887" w:rsidRDefault="00A40887">
      <w:pPr>
        <w:pStyle w:val="EndnoteText"/>
        <w:rPr>
          <w:sz w:val="22"/>
          <w:szCs w:val="22"/>
        </w:rPr>
      </w:pPr>
      <w:r w:rsidRPr="00A40887">
        <w:rPr>
          <w:rStyle w:val="EndnoteReference"/>
          <w:sz w:val="22"/>
          <w:szCs w:val="22"/>
        </w:rPr>
        <w:endnoteRef/>
      </w:r>
      <w:r w:rsidRPr="00A40887">
        <w:rPr>
          <w:sz w:val="22"/>
          <w:szCs w:val="22"/>
        </w:rPr>
        <w:t xml:space="preserve"> </w:t>
      </w:r>
      <w:r>
        <w:rPr>
          <w:sz w:val="22"/>
          <w:szCs w:val="22"/>
        </w:rPr>
        <w:t>Thig:</w:t>
      </w:r>
      <w:r w:rsidR="00001DD2">
        <w:rPr>
          <w:sz w:val="22"/>
          <w:szCs w:val="22"/>
        </w:rPr>
        <w:t>12.</w:t>
      </w:r>
      <w:r w:rsidR="00691127">
        <w:rPr>
          <w:sz w:val="22"/>
          <w:szCs w:val="22"/>
        </w:rPr>
        <w:t>1</w:t>
      </w:r>
    </w:p>
  </w:endnote>
  <w:endnote w:id="28">
    <w:p w14:paraId="0FE1513E" w14:textId="4F61ACE8" w:rsidR="007B2EB8" w:rsidRPr="009D6952" w:rsidRDefault="007B2EB8">
      <w:pPr>
        <w:pStyle w:val="EndnoteText"/>
        <w:rPr>
          <w:sz w:val="22"/>
          <w:szCs w:val="22"/>
        </w:rPr>
      </w:pPr>
      <w:r w:rsidRPr="009D6952">
        <w:rPr>
          <w:rStyle w:val="EndnoteReference"/>
          <w:sz w:val="22"/>
          <w:szCs w:val="22"/>
        </w:rPr>
        <w:endnoteRef/>
      </w:r>
      <w:r w:rsidRPr="009D6952">
        <w:rPr>
          <w:sz w:val="22"/>
          <w:szCs w:val="22"/>
        </w:rPr>
        <w:t xml:space="preserve"> </w:t>
      </w:r>
      <w:r w:rsidR="00FC0098">
        <w:rPr>
          <w:sz w:val="22"/>
          <w:szCs w:val="22"/>
        </w:rPr>
        <w:t xml:space="preserve">Source: </w:t>
      </w:r>
      <w:hyperlink r:id="rId13" w:history="1">
        <w:r w:rsidR="00DD44F3" w:rsidRPr="00895DE3">
          <w:rPr>
            <w:rStyle w:val="Hyperlink"/>
            <w:sz w:val="22"/>
            <w:szCs w:val="22"/>
          </w:rPr>
          <w:t>https://www.dhammatalks.net/Articles/Life_of_the_Buddha_in_Pictures2.htm</w:t>
        </w:r>
      </w:hyperlink>
      <w:r w:rsidR="00DD44F3">
        <w:rPr>
          <w:sz w:val="22"/>
          <w:szCs w:val="22"/>
        </w:rPr>
        <w:t xml:space="preserve"> </w:t>
      </w:r>
    </w:p>
  </w:endnote>
  <w:endnote w:id="29">
    <w:p w14:paraId="1C3421A9" w14:textId="4CFB4A96" w:rsidR="00FD117A" w:rsidRPr="008539FC" w:rsidRDefault="00FD117A" w:rsidP="008539FC">
      <w:pPr>
        <w:spacing w:after="0"/>
        <w:rPr>
          <w:rFonts w:cstheme="minorHAnsi"/>
          <w:lang w:val="en"/>
        </w:rPr>
      </w:pPr>
      <w:r>
        <w:rPr>
          <w:rStyle w:val="EndnoteReference"/>
        </w:rPr>
        <w:endnoteRef/>
      </w:r>
      <w:r>
        <w:t xml:space="preserve"> </w:t>
      </w:r>
      <w:r w:rsidR="00FC0098">
        <w:t xml:space="preserve">Source: </w:t>
      </w:r>
      <w:hyperlink r:id="rId14" w:history="1">
        <w:r w:rsidR="00DD44F3" w:rsidRPr="00895DE3">
          <w:rPr>
            <w:rStyle w:val="Hyperlink"/>
            <w:rFonts w:cstheme="minorHAnsi"/>
            <w:lang w:val="en"/>
          </w:rPr>
          <w:t>https://www.instagram.com/gautama_buddha_shakyamuni/p/Cxt997mJfP8/</w:t>
        </w:r>
      </w:hyperlink>
      <w:r w:rsidR="00DD44F3">
        <w:rPr>
          <w:rFonts w:cstheme="minorHAnsi"/>
          <w:lang w:val="en"/>
        </w:rPr>
        <w:t xml:space="preserve"> </w:t>
      </w:r>
    </w:p>
  </w:endnote>
  <w:endnote w:id="30">
    <w:p w14:paraId="79B87CEB" w14:textId="77777777" w:rsidR="007366B0" w:rsidRPr="007366B0" w:rsidRDefault="00C96A68" w:rsidP="007366B0">
      <w:pPr>
        <w:pStyle w:val="EndnoteText"/>
      </w:pPr>
      <w:r w:rsidRPr="00C96A68">
        <w:rPr>
          <w:rStyle w:val="EndnoteReference"/>
          <w:sz w:val="22"/>
          <w:szCs w:val="22"/>
        </w:rPr>
        <w:endnoteRef/>
      </w:r>
      <w:r w:rsidRPr="00C96A68">
        <w:rPr>
          <w:sz w:val="22"/>
          <w:szCs w:val="22"/>
        </w:rPr>
        <w:t xml:space="preserve"> </w:t>
      </w:r>
      <w:r>
        <w:rPr>
          <w:sz w:val="22"/>
          <w:szCs w:val="22"/>
        </w:rPr>
        <w:t xml:space="preserve">For more information see: </w:t>
      </w:r>
      <w:r w:rsidR="007366B0" w:rsidRPr="007366B0">
        <w:t>Dictionary of Pāli Proper Names • G.P. Malalasekera</w:t>
      </w:r>
    </w:p>
    <w:p w14:paraId="0A9CB460" w14:textId="4433E200" w:rsidR="00C96A68" w:rsidRPr="00C96A68" w:rsidRDefault="00DD44F3">
      <w:pPr>
        <w:pStyle w:val="EndnoteText"/>
        <w:rPr>
          <w:sz w:val="22"/>
          <w:szCs w:val="22"/>
        </w:rPr>
      </w:pPr>
      <w:hyperlink r:id="rId15" w:history="1">
        <w:r w:rsidRPr="00895DE3">
          <w:rPr>
            <w:rStyle w:val="Hyperlink"/>
            <w:sz w:val="22"/>
            <w:szCs w:val="22"/>
          </w:rPr>
          <w:t>https://www.aimwell.org/DPPN/visakhaa.html</w:t>
        </w:r>
      </w:hyperlink>
      <w:r>
        <w:rPr>
          <w:sz w:val="22"/>
          <w:szCs w:val="22"/>
        </w:rPr>
        <w:t xml:space="preserve"> </w:t>
      </w:r>
    </w:p>
  </w:endnote>
  <w:endnote w:id="31">
    <w:p w14:paraId="5B4230EA" w14:textId="77777777" w:rsidR="00941EFE" w:rsidRPr="006A2CE4" w:rsidRDefault="00941EFE" w:rsidP="00941EFE">
      <w:pPr>
        <w:pStyle w:val="EndnoteText"/>
        <w:rPr>
          <w:sz w:val="22"/>
          <w:szCs w:val="22"/>
        </w:rPr>
      </w:pPr>
      <w:r w:rsidRPr="006A2CE4">
        <w:rPr>
          <w:rStyle w:val="EndnoteReference"/>
          <w:sz w:val="22"/>
          <w:szCs w:val="22"/>
        </w:rPr>
        <w:endnoteRef/>
      </w:r>
      <w:r w:rsidRPr="006A2CE4">
        <w:rPr>
          <w:sz w:val="22"/>
          <w:szCs w:val="22"/>
        </w:rPr>
        <w:t xml:space="preserve"> </w:t>
      </w:r>
      <w:r>
        <w:rPr>
          <w:sz w:val="22"/>
          <w:szCs w:val="22"/>
        </w:rPr>
        <w:t>SN5:17.</w:t>
      </w:r>
    </w:p>
  </w:endnote>
  <w:endnote w:id="32">
    <w:p w14:paraId="4D675516" w14:textId="77777777" w:rsidR="008D7F1F" w:rsidRPr="00155692" w:rsidRDefault="008D7F1F" w:rsidP="008D7F1F">
      <w:pPr>
        <w:pStyle w:val="EndnoteText"/>
        <w:rPr>
          <w:sz w:val="22"/>
          <w:szCs w:val="22"/>
        </w:rPr>
      </w:pPr>
      <w:r w:rsidRPr="00155692">
        <w:rPr>
          <w:rStyle w:val="EndnoteReference"/>
          <w:sz w:val="22"/>
          <w:szCs w:val="22"/>
        </w:rPr>
        <w:endnoteRef/>
      </w:r>
      <w:r w:rsidRPr="00155692">
        <w:rPr>
          <w:sz w:val="22"/>
          <w:szCs w:val="22"/>
        </w:rPr>
        <w:t xml:space="preserve"> SN5:16</w:t>
      </w:r>
    </w:p>
  </w:endnote>
  <w:endnote w:id="33">
    <w:p w14:paraId="36F1E679" w14:textId="1571FEDB" w:rsidR="009C45AD" w:rsidRPr="009C45AD" w:rsidRDefault="009C45AD" w:rsidP="009C45AD">
      <w:pPr>
        <w:spacing w:after="0"/>
        <w:rPr>
          <w:rFonts w:cstheme="minorHAnsi"/>
        </w:rPr>
      </w:pPr>
      <w:r>
        <w:rPr>
          <w:rStyle w:val="EndnoteReference"/>
        </w:rPr>
        <w:endnoteRef/>
      </w:r>
      <w:r>
        <w:t xml:space="preserve"> </w:t>
      </w:r>
      <w:r w:rsidRPr="009C45AD">
        <w:rPr>
          <w:rFonts w:cstheme="minorHAnsi"/>
        </w:rPr>
        <w:t>MN:87</w:t>
      </w:r>
      <w:r w:rsidR="00DD44F3">
        <w:rPr>
          <w:rFonts w:cstheme="minorHAnsi"/>
        </w:rPr>
        <w:t xml:space="preserve"> </w:t>
      </w:r>
      <w:r>
        <w:rPr>
          <w:rFonts w:cstheme="minorHAnsi"/>
        </w:rPr>
        <w:t>(</w:t>
      </w:r>
      <w:r w:rsidRPr="009C45AD">
        <w:rPr>
          <w:rFonts w:cstheme="minorHAnsi"/>
        </w:rPr>
        <w:t>Piyajātika Sutta</w:t>
      </w:r>
      <w:r>
        <w:rPr>
          <w:rFonts w:cstheme="minorHAnsi"/>
        </w:rPr>
        <w:t xml:space="preserve">) </w:t>
      </w:r>
    </w:p>
  </w:endnote>
  <w:endnote w:id="34">
    <w:p w14:paraId="08429E05" w14:textId="5B13F1D8" w:rsidR="00376191" w:rsidRPr="00376191" w:rsidRDefault="00376191" w:rsidP="00376191">
      <w:pPr>
        <w:spacing w:after="0"/>
        <w:rPr>
          <w:rFonts w:cstheme="minorHAnsi"/>
        </w:rPr>
      </w:pPr>
      <w:r w:rsidRPr="00376191">
        <w:rPr>
          <w:rStyle w:val="EndnoteReference"/>
        </w:rPr>
        <w:endnoteRef/>
      </w:r>
      <w:r w:rsidRPr="00376191">
        <w:t xml:space="preserve"> </w:t>
      </w:r>
      <w:r w:rsidRPr="00376191">
        <w:rPr>
          <w:rFonts w:cstheme="minorHAnsi"/>
        </w:rPr>
        <w:t>AN5:48 &amp; 49</w:t>
      </w:r>
    </w:p>
  </w:endnote>
  <w:endnote w:id="35">
    <w:p w14:paraId="63EB9723" w14:textId="514ADDC4" w:rsidR="009228EF" w:rsidRPr="009228EF" w:rsidRDefault="009228EF" w:rsidP="009228EF">
      <w:pPr>
        <w:spacing w:after="0"/>
        <w:rPr>
          <w:rFonts w:cstheme="minorHAnsi"/>
        </w:rPr>
      </w:pPr>
      <w:r w:rsidRPr="009228EF">
        <w:rPr>
          <w:rStyle w:val="EndnoteReference"/>
        </w:rPr>
        <w:endnoteRef/>
      </w:r>
      <w:r w:rsidRPr="009228EF">
        <w:t xml:space="preserve"> </w:t>
      </w:r>
      <w:r w:rsidRPr="009228EF">
        <w:rPr>
          <w:rFonts w:cstheme="minorHAnsi"/>
        </w:rPr>
        <w:t>MN:89</w:t>
      </w:r>
      <w:r w:rsidR="00DD44F3">
        <w:rPr>
          <w:rFonts w:cstheme="minorHAnsi"/>
        </w:rPr>
        <w:t xml:space="preserve"> </w:t>
      </w:r>
      <w:r w:rsidRPr="009228EF">
        <w:rPr>
          <w:rFonts w:cstheme="minorHAnsi"/>
        </w:rPr>
        <w:t>(Dhammacetiya Sutt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A00FE2" w14:textId="77777777" w:rsidR="00A9626D" w:rsidRDefault="00A9626D" w:rsidP="00116E25">
      <w:pPr>
        <w:spacing w:after="0" w:line="240" w:lineRule="auto"/>
      </w:pPr>
      <w:r>
        <w:separator/>
      </w:r>
    </w:p>
  </w:footnote>
  <w:footnote w:type="continuationSeparator" w:id="0">
    <w:p w14:paraId="3B42E384" w14:textId="77777777" w:rsidR="00A9626D" w:rsidRDefault="00A9626D" w:rsidP="00116E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613D84"/>
    <w:multiLevelType w:val="multilevel"/>
    <w:tmpl w:val="8020A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F17065"/>
    <w:multiLevelType w:val="multilevel"/>
    <w:tmpl w:val="3EFA7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437FB4"/>
    <w:multiLevelType w:val="multilevel"/>
    <w:tmpl w:val="EC366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EA6C99"/>
    <w:multiLevelType w:val="hybridMultilevel"/>
    <w:tmpl w:val="EDDE0C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18F202D"/>
    <w:multiLevelType w:val="hybridMultilevel"/>
    <w:tmpl w:val="32F8AE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AAC0DBF"/>
    <w:multiLevelType w:val="multilevel"/>
    <w:tmpl w:val="36C8E6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6890546">
    <w:abstractNumId w:val="5"/>
  </w:num>
  <w:num w:numId="2" w16cid:durableId="1019622707">
    <w:abstractNumId w:val="5"/>
    <w:lvlOverride w:ilvl="1">
      <w:lvl w:ilvl="1">
        <w:numFmt w:val="bullet"/>
        <w:lvlText w:val=""/>
        <w:lvlJc w:val="left"/>
        <w:pPr>
          <w:tabs>
            <w:tab w:val="num" w:pos="1440"/>
          </w:tabs>
          <w:ind w:left="1440" w:hanging="360"/>
        </w:pPr>
        <w:rPr>
          <w:rFonts w:ascii="Symbol" w:hAnsi="Symbol" w:hint="default"/>
          <w:sz w:val="20"/>
        </w:rPr>
      </w:lvl>
    </w:lvlOverride>
  </w:num>
  <w:num w:numId="3" w16cid:durableId="1889685421">
    <w:abstractNumId w:val="5"/>
    <w:lvlOverride w:ilvl="1">
      <w:lvl w:ilvl="1">
        <w:numFmt w:val="bullet"/>
        <w:lvlText w:val=""/>
        <w:lvlJc w:val="left"/>
        <w:pPr>
          <w:tabs>
            <w:tab w:val="num" w:pos="1440"/>
          </w:tabs>
          <w:ind w:left="1440" w:hanging="360"/>
        </w:pPr>
        <w:rPr>
          <w:rFonts w:ascii="Symbol" w:hAnsi="Symbol" w:hint="default"/>
          <w:sz w:val="20"/>
        </w:rPr>
      </w:lvl>
    </w:lvlOverride>
  </w:num>
  <w:num w:numId="4" w16cid:durableId="1811440757">
    <w:abstractNumId w:val="5"/>
    <w:lvlOverride w:ilvl="1">
      <w:lvl w:ilvl="1">
        <w:numFmt w:val="bullet"/>
        <w:lvlText w:val=""/>
        <w:lvlJc w:val="left"/>
        <w:pPr>
          <w:tabs>
            <w:tab w:val="num" w:pos="1440"/>
          </w:tabs>
          <w:ind w:left="1440" w:hanging="360"/>
        </w:pPr>
        <w:rPr>
          <w:rFonts w:ascii="Symbol" w:hAnsi="Symbol" w:hint="default"/>
          <w:sz w:val="20"/>
        </w:rPr>
      </w:lvl>
    </w:lvlOverride>
  </w:num>
  <w:num w:numId="5" w16cid:durableId="476186507">
    <w:abstractNumId w:val="0"/>
  </w:num>
  <w:num w:numId="6" w16cid:durableId="1133795455">
    <w:abstractNumId w:val="4"/>
  </w:num>
  <w:num w:numId="7" w16cid:durableId="989401336">
    <w:abstractNumId w:val="1"/>
  </w:num>
  <w:num w:numId="8" w16cid:durableId="678851845">
    <w:abstractNumId w:val="3"/>
  </w:num>
  <w:num w:numId="9" w16cid:durableId="13181467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CyNDQ1MTEwNDE3MLJQ0lEKTi0uzszPAykwrgUAO7wcuywAAAA="/>
  </w:docVars>
  <w:rsids>
    <w:rsidRoot w:val="006771E7"/>
    <w:rsid w:val="00000C0F"/>
    <w:rsid w:val="00001DD2"/>
    <w:rsid w:val="000057CC"/>
    <w:rsid w:val="000063E7"/>
    <w:rsid w:val="000124D2"/>
    <w:rsid w:val="00017DB2"/>
    <w:rsid w:val="000222EA"/>
    <w:rsid w:val="00026076"/>
    <w:rsid w:val="000321DD"/>
    <w:rsid w:val="00034CE3"/>
    <w:rsid w:val="00035B83"/>
    <w:rsid w:val="000367BB"/>
    <w:rsid w:val="000405D6"/>
    <w:rsid w:val="00041313"/>
    <w:rsid w:val="0004430E"/>
    <w:rsid w:val="00045F90"/>
    <w:rsid w:val="000466AA"/>
    <w:rsid w:val="00052090"/>
    <w:rsid w:val="00052219"/>
    <w:rsid w:val="00055225"/>
    <w:rsid w:val="00055F05"/>
    <w:rsid w:val="00056484"/>
    <w:rsid w:val="000638D7"/>
    <w:rsid w:val="0006574F"/>
    <w:rsid w:val="0006655A"/>
    <w:rsid w:val="00066814"/>
    <w:rsid w:val="00073649"/>
    <w:rsid w:val="00073E4F"/>
    <w:rsid w:val="00082333"/>
    <w:rsid w:val="00082CB5"/>
    <w:rsid w:val="000838C7"/>
    <w:rsid w:val="00085609"/>
    <w:rsid w:val="00085AE1"/>
    <w:rsid w:val="00087877"/>
    <w:rsid w:val="00087FE4"/>
    <w:rsid w:val="00093630"/>
    <w:rsid w:val="00094600"/>
    <w:rsid w:val="000A2501"/>
    <w:rsid w:val="000A34D2"/>
    <w:rsid w:val="000A4882"/>
    <w:rsid w:val="000A5D65"/>
    <w:rsid w:val="000A5FFE"/>
    <w:rsid w:val="000B0D9A"/>
    <w:rsid w:val="000B7D17"/>
    <w:rsid w:val="000C4411"/>
    <w:rsid w:val="000C5E11"/>
    <w:rsid w:val="000C6A2A"/>
    <w:rsid w:val="000C7C81"/>
    <w:rsid w:val="000D380E"/>
    <w:rsid w:val="000D4742"/>
    <w:rsid w:val="000D74F4"/>
    <w:rsid w:val="000E0CA7"/>
    <w:rsid w:val="000E0CD0"/>
    <w:rsid w:val="000E4C1C"/>
    <w:rsid w:val="000E4DCC"/>
    <w:rsid w:val="000E7E79"/>
    <w:rsid w:val="000F16C3"/>
    <w:rsid w:val="000F5205"/>
    <w:rsid w:val="000F5EA9"/>
    <w:rsid w:val="000F6691"/>
    <w:rsid w:val="000F77BC"/>
    <w:rsid w:val="00100034"/>
    <w:rsid w:val="001007B6"/>
    <w:rsid w:val="00104374"/>
    <w:rsid w:val="00107E83"/>
    <w:rsid w:val="00110022"/>
    <w:rsid w:val="00113FB6"/>
    <w:rsid w:val="00114FDE"/>
    <w:rsid w:val="00116E25"/>
    <w:rsid w:val="00120862"/>
    <w:rsid w:val="0012180F"/>
    <w:rsid w:val="0012390B"/>
    <w:rsid w:val="00124061"/>
    <w:rsid w:val="00124B5A"/>
    <w:rsid w:val="00125823"/>
    <w:rsid w:val="00125AE9"/>
    <w:rsid w:val="001340DD"/>
    <w:rsid w:val="00134884"/>
    <w:rsid w:val="0013625F"/>
    <w:rsid w:val="00136E00"/>
    <w:rsid w:val="0013768D"/>
    <w:rsid w:val="00137E45"/>
    <w:rsid w:val="0014221B"/>
    <w:rsid w:val="0014677C"/>
    <w:rsid w:val="001504C7"/>
    <w:rsid w:val="001506D7"/>
    <w:rsid w:val="00155692"/>
    <w:rsid w:val="001619F8"/>
    <w:rsid w:val="001647E9"/>
    <w:rsid w:val="00171521"/>
    <w:rsid w:val="00171FC6"/>
    <w:rsid w:val="00174F30"/>
    <w:rsid w:val="0017538A"/>
    <w:rsid w:val="00182D82"/>
    <w:rsid w:val="00184896"/>
    <w:rsid w:val="00186284"/>
    <w:rsid w:val="001900DE"/>
    <w:rsid w:val="00192D20"/>
    <w:rsid w:val="00193A01"/>
    <w:rsid w:val="001A0BE4"/>
    <w:rsid w:val="001A2CDC"/>
    <w:rsid w:val="001A3B56"/>
    <w:rsid w:val="001A6599"/>
    <w:rsid w:val="001A7F27"/>
    <w:rsid w:val="001B2DA0"/>
    <w:rsid w:val="001B40D0"/>
    <w:rsid w:val="001B4924"/>
    <w:rsid w:val="001C30CA"/>
    <w:rsid w:val="001C3BEC"/>
    <w:rsid w:val="001D138E"/>
    <w:rsid w:val="001D2DB2"/>
    <w:rsid w:val="001D64EA"/>
    <w:rsid w:val="001E288C"/>
    <w:rsid w:val="001E3121"/>
    <w:rsid w:val="001E4DD2"/>
    <w:rsid w:val="001F253B"/>
    <w:rsid w:val="001F6DC7"/>
    <w:rsid w:val="001F7590"/>
    <w:rsid w:val="001F7735"/>
    <w:rsid w:val="001F7BCA"/>
    <w:rsid w:val="00204A28"/>
    <w:rsid w:val="00217853"/>
    <w:rsid w:val="0022046D"/>
    <w:rsid w:val="00221D48"/>
    <w:rsid w:val="00226C6E"/>
    <w:rsid w:val="00227B18"/>
    <w:rsid w:val="00232067"/>
    <w:rsid w:val="00233EB1"/>
    <w:rsid w:val="00234630"/>
    <w:rsid w:val="00235EF6"/>
    <w:rsid w:val="0023609A"/>
    <w:rsid w:val="00242E08"/>
    <w:rsid w:val="00242EE6"/>
    <w:rsid w:val="002442EC"/>
    <w:rsid w:val="00245FA1"/>
    <w:rsid w:val="002510B8"/>
    <w:rsid w:val="00251DD6"/>
    <w:rsid w:val="00252B24"/>
    <w:rsid w:val="002532D5"/>
    <w:rsid w:val="00253A17"/>
    <w:rsid w:val="00255746"/>
    <w:rsid w:val="00256B90"/>
    <w:rsid w:val="0025788E"/>
    <w:rsid w:val="0026029F"/>
    <w:rsid w:val="00260C06"/>
    <w:rsid w:val="002633DE"/>
    <w:rsid w:val="00263A4D"/>
    <w:rsid w:val="00265E8C"/>
    <w:rsid w:val="0026651B"/>
    <w:rsid w:val="0027082E"/>
    <w:rsid w:val="002719AF"/>
    <w:rsid w:val="002751C2"/>
    <w:rsid w:val="00276638"/>
    <w:rsid w:val="0028200A"/>
    <w:rsid w:val="00284546"/>
    <w:rsid w:val="002903FD"/>
    <w:rsid w:val="00292EB9"/>
    <w:rsid w:val="0029318D"/>
    <w:rsid w:val="002941E9"/>
    <w:rsid w:val="002A7AAB"/>
    <w:rsid w:val="002B010A"/>
    <w:rsid w:val="002B1D15"/>
    <w:rsid w:val="002B45CA"/>
    <w:rsid w:val="002B4F4E"/>
    <w:rsid w:val="002B655C"/>
    <w:rsid w:val="002C3E6A"/>
    <w:rsid w:val="002C423A"/>
    <w:rsid w:val="002C631B"/>
    <w:rsid w:val="002C63F3"/>
    <w:rsid w:val="002C6592"/>
    <w:rsid w:val="002D186E"/>
    <w:rsid w:val="002D52E6"/>
    <w:rsid w:val="002D59A6"/>
    <w:rsid w:val="002E464A"/>
    <w:rsid w:val="002F0671"/>
    <w:rsid w:val="00304992"/>
    <w:rsid w:val="003071DA"/>
    <w:rsid w:val="0031043E"/>
    <w:rsid w:val="0031059E"/>
    <w:rsid w:val="003132C0"/>
    <w:rsid w:val="00320455"/>
    <w:rsid w:val="00322ED0"/>
    <w:rsid w:val="0032377D"/>
    <w:rsid w:val="00325E90"/>
    <w:rsid w:val="00325F22"/>
    <w:rsid w:val="003272D2"/>
    <w:rsid w:val="00327831"/>
    <w:rsid w:val="00330E00"/>
    <w:rsid w:val="00331079"/>
    <w:rsid w:val="0033192D"/>
    <w:rsid w:val="0033475D"/>
    <w:rsid w:val="00334FBD"/>
    <w:rsid w:val="003357F0"/>
    <w:rsid w:val="003420E5"/>
    <w:rsid w:val="00345029"/>
    <w:rsid w:val="003459F2"/>
    <w:rsid w:val="00345F73"/>
    <w:rsid w:val="003469CE"/>
    <w:rsid w:val="003509F1"/>
    <w:rsid w:val="00352188"/>
    <w:rsid w:val="003521D9"/>
    <w:rsid w:val="00354565"/>
    <w:rsid w:val="00354B54"/>
    <w:rsid w:val="00355736"/>
    <w:rsid w:val="003635C5"/>
    <w:rsid w:val="00364C7E"/>
    <w:rsid w:val="00364FFF"/>
    <w:rsid w:val="00373620"/>
    <w:rsid w:val="00374111"/>
    <w:rsid w:val="00375241"/>
    <w:rsid w:val="00376191"/>
    <w:rsid w:val="003817E9"/>
    <w:rsid w:val="00383200"/>
    <w:rsid w:val="003921C6"/>
    <w:rsid w:val="00395842"/>
    <w:rsid w:val="00397366"/>
    <w:rsid w:val="0039749D"/>
    <w:rsid w:val="003B0F11"/>
    <w:rsid w:val="003B1B7C"/>
    <w:rsid w:val="003B3556"/>
    <w:rsid w:val="003B66F4"/>
    <w:rsid w:val="003B7511"/>
    <w:rsid w:val="003C0B7C"/>
    <w:rsid w:val="003C2511"/>
    <w:rsid w:val="003C432F"/>
    <w:rsid w:val="003C68FC"/>
    <w:rsid w:val="003D4C3A"/>
    <w:rsid w:val="003D5B9D"/>
    <w:rsid w:val="003E1790"/>
    <w:rsid w:val="003E36E3"/>
    <w:rsid w:val="003E4709"/>
    <w:rsid w:val="003E4A63"/>
    <w:rsid w:val="003E564A"/>
    <w:rsid w:val="003E72A7"/>
    <w:rsid w:val="003F37D8"/>
    <w:rsid w:val="003F3804"/>
    <w:rsid w:val="003F5CC6"/>
    <w:rsid w:val="003F741E"/>
    <w:rsid w:val="004000DA"/>
    <w:rsid w:val="004002A1"/>
    <w:rsid w:val="00406077"/>
    <w:rsid w:val="00407B16"/>
    <w:rsid w:val="00412A2C"/>
    <w:rsid w:val="00420351"/>
    <w:rsid w:val="00423B5C"/>
    <w:rsid w:val="00424101"/>
    <w:rsid w:val="0042422B"/>
    <w:rsid w:val="00426490"/>
    <w:rsid w:val="00427BE2"/>
    <w:rsid w:val="0043016F"/>
    <w:rsid w:val="004315DF"/>
    <w:rsid w:val="00437D30"/>
    <w:rsid w:val="004401A4"/>
    <w:rsid w:val="00444C7C"/>
    <w:rsid w:val="00447263"/>
    <w:rsid w:val="004505E6"/>
    <w:rsid w:val="0045172D"/>
    <w:rsid w:val="0045579C"/>
    <w:rsid w:val="0046177B"/>
    <w:rsid w:val="0046277E"/>
    <w:rsid w:val="0046480C"/>
    <w:rsid w:val="00466112"/>
    <w:rsid w:val="00466607"/>
    <w:rsid w:val="00475B6E"/>
    <w:rsid w:val="00480BF8"/>
    <w:rsid w:val="004811C5"/>
    <w:rsid w:val="004857B5"/>
    <w:rsid w:val="004912A4"/>
    <w:rsid w:val="004939EE"/>
    <w:rsid w:val="0049605E"/>
    <w:rsid w:val="004A0041"/>
    <w:rsid w:val="004A4C66"/>
    <w:rsid w:val="004A5965"/>
    <w:rsid w:val="004A6F23"/>
    <w:rsid w:val="004A7790"/>
    <w:rsid w:val="004A7D6E"/>
    <w:rsid w:val="004A7E3F"/>
    <w:rsid w:val="004B075C"/>
    <w:rsid w:val="004B2B87"/>
    <w:rsid w:val="004B3921"/>
    <w:rsid w:val="004B5DDA"/>
    <w:rsid w:val="004B5ED7"/>
    <w:rsid w:val="004B7A6D"/>
    <w:rsid w:val="004C2666"/>
    <w:rsid w:val="004C4DD7"/>
    <w:rsid w:val="004C559E"/>
    <w:rsid w:val="004D0602"/>
    <w:rsid w:val="004D4E10"/>
    <w:rsid w:val="004D5593"/>
    <w:rsid w:val="004D61C6"/>
    <w:rsid w:val="004E0BBC"/>
    <w:rsid w:val="004E214F"/>
    <w:rsid w:val="004E67CD"/>
    <w:rsid w:val="004F1FD8"/>
    <w:rsid w:val="005016F3"/>
    <w:rsid w:val="005067A8"/>
    <w:rsid w:val="00507051"/>
    <w:rsid w:val="00510A5E"/>
    <w:rsid w:val="00511BDB"/>
    <w:rsid w:val="00512B12"/>
    <w:rsid w:val="00514A20"/>
    <w:rsid w:val="00520562"/>
    <w:rsid w:val="00522965"/>
    <w:rsid w:val="00530D12"/>
    <w:rsid w:val="00531E20"/>
    <w:rsid w:val="00532AA0"/>
    <w:rsid w:val="0053621E"/>
    <w:rsid w:val="00536428"/>
    <w:rsid w:val="00536B39"/>
    <w:rsid w:val="0053739F"/>
    <w:rsid w:val="00540D85"/>
    <w:rsid w:val="005433E7"/>
    <w:rsid w:val="00543DC3"/>
    <w:rsid w:val="005500B6"/>
    <w:rsid w:val="00550191"/>
    <w:rsid w:val="00552FE5"/>
    <w:rsid w:val="00555D7E"/>
    <w:rsid w:val="0056216E"/>
    <w:rsid w:val="0056521F"/>
    <w:rsid w:val="00567443"/>
    <w:rsid w:val="00567B3D"/>
    <w:rsid w:val="00572C40"/>
    <w:rsid w:val="0057384D"/>
    <w:rsid w:val="00574CFA"/>
    <w:rsid w:val="00576E66"/>
    <w:rsid w:val="00581426"/>
    <w:rsid w:val="00581774"/>
    <w:rsid w:val="005827E6"/>
    <w:rsid w:val="005835E4"/>
    <w:rsid w:val="005863E3"/>
    <w:rsid w:val="00586484"/>
    <w:rsid w:val="00587D15"/>
    <w:rsid w:val="00590158"/>
    <w:rsid w:val="0059682C"/>
    <w:rsid w:val="005979B1"/>
    <w:rsid w:val="005A1834"/>
    <w:rsid w:val="005A2611"/>
    <w:rsid w:val="005A419C"/>
    <w:rsid w:val="005A4747"/>
    <w:rsid w:val="005A752C"/>
    <w:rsid w:val="005A7BA0"/>
    <w:rsid w:val="005A7D4E"/>
    <w:rsid w:val="005B1FB8"/>
    <w:rsid w:val="005B2693"/>
    <w:rsid w:val="005B5BB5"/>
    <w:rsid w:val="005C15E6"/>
    <w:rsid w:val="005C4D3A"/>
    <w:rsid w:val="005C685E"/>
    <w:rsid w:val="005D0CCF"/>
    <w:rsid w:val="005D0CD5"/>
    <w:rsid w:val="005D332A"/>
    <w:rsid w:val="005D4D77"/>
    <w:rsid w:val="005D64D9"/>
    <w:rsid w:val="005E0C7E"/>
    <w:rsid w:val="005E647A"/>
    <w:rsid w:val="005F6E9D"/>
    <w:rsid w:val="006015F6"/>
    <w:rsid w:val="00602F8E"/>
    <w:rsid w:val="0061137E"/>
    <w:rsid w:val="00612A66"/>
    <w:rsid w:val="00621247"/>
    <w:rsid w:val="0062402B"/>
    <w:rsid w:val="00625718"/>
    <w:rsid w:val="0062753C"/>
    <w:rsid w:val="006277F7"/>
    <w:rsid w:val="006303EE"/>
    <w:rsid w:val="00631FE1"/>
    <w:rsid w:val="00634E95"/>
    <w:rsid w:val="006418E3"/>
    <w:rsid w:val="006429A1"/>
    <w:rsid w:val="0064427C"/>
    <w:rsid w:val="00644CEC"/>
    <w:rsid w:val="006519B3"/>
    <w:rsid w:val="00652251"/>
    <w:rsid w:val="0065647B"/>
    <w:rsid w:val="00656E20"/>
    <w:rsid w:val="00657076"/>
    <w:rsid w:val="006603B3"/>
    <w:rsid w:val="00664171"/>
    <w:rsid w:val="006649ED"/>
    <w:rsid w:val="00664C85"/>
    <w:rsid w:val="00665B96"/>
    <w:rsid w:val="00670E5C"/>
    <w:rsid w:val="00671029"/>
    <w:rsid w:val="0067398F"/>
    <w:rsid w:val="006756F6"/>
    <w:rsid w:val="006771E7"/>
    <w:rsid w:val="00690281"/>
    <w:rsid w:val="00690301"/>
    <w:rsid w:val="00691127"/>
    <w:rsid w:val="00691443"/>
    <w:rsid w:val="00691E90"/>
    <w:rsid w:val="00693DE7"/>
    <w:rsid w:val="00695B03"/>
    <w:rsid w:val="00695F7B"/>
    <w:rsid w:val="00697054"/>
    <w:rsid w:val="006A0068"/>
    <w:rsid w:val="006A23DA"/>
    <w:rsid w:val="006A2CE4"/>
    <w:rsid w:val="006A3997"/>
    <w:rsid w:val="006A4423"/>
    <w:rsid w:val="006A4D84"/>
    <w:rsid w:val="006A6B48"/>
    <w:rsid w:val="006A7B66"/>
    <w:rsid w:val="006B0C18"/>
    <w:rsid w:val="006B4078"/>
    <w:rsid w:val="006B553E"/>
    <w:rsid w:val="006B7014"/>
    <w:rsid w:val="006B70E1"/>
    <w:rsid w:val="006B76F7"/>
    <w:rsid w:val="006C0CBD"/>
    <w:rsid w:val="006C3E39"/>
    <w:rsid w:val="006C5F77"/>
    <w:rsid w:val="006D0A4C"/>
    <w:rsid w:val="006D33F8"/>
    <w:rsid w:val="006D463A"/>
    <w:rsid w:val="006D584F"/>
    <w:rsid w:val="006D774E"/>
    <w:rsid w:val="006E2A0A"/>
    <w:rsid w:val="006E35A2"/>
    <w:rsid w:val="006E725B"/>
    <w:rsid w:val="006F0CF4"/>
    <w:rsid w:val="006F1BB7"/>
    <w:rsid w:val="006F643D"/>
    <w:rsid w:val="006F7896"/>
    <w:rsid w:val="00702AEA"/>
    <w:rsid w:val="00705C5E"/>
    <w:rsid w:val="00706943"/>
    <w:rsid w:val="0070751D"/>
    <w:rsid w:val="007110A7"/>
    <w:rsid w:val="0071184D"/>
    <w:rsid w:val="007123C4"/>
    <w:rsid w:val="0071290F"/>
    <w:rsid w:val="0071565A"/>
    <w:rsid w:val="007171A1"/>
    <w:rsid w:val="00721663"/>
    <w:rsid w:val="00722268"/>
    <w:rsid w:val="007241D6"/>
    <w:rsid w:val="0072456E"/>
    <w:rsid w:val="00726BE6"/>
    <w:rsid w:val="007272A5"/>
    <w:rsid w:val="00733C0F"/>
    <w:rsid w:val="007366B0"/>
    <w:rsid w:val="007377A2"/>
    <w:rsid w:val="0074566A"/>
    <w:rsid w:val="00747151"/>
    <w:rsid w:val="0075136A"/>
    <w:rsid w:val="00753EFC"/>
    <w:rsid w:val="0075747C"/>
    <w:rsid w:val="00761A5C"/>
    <w:rsid w:val="00764A8D"/>
    <w:rsid w:val="00766749"/>
    <w:rsid w:val="0076719F"/>
    <w:rsid w:val="00772557"/>
    <w:rsid w:val="00773F60"/>
    <w:rsid w:val="00780FBF"/>
    <w:rsid w:val="007818D3"/>
    <w:rsid w:val="00785BB1"/>
    <w:rsid w:val="007912B8"/>
    <w:rsid w:val="00795668"/>
    <w:rsid w:val="007A08E7"/>
    <w:rsid w:val="007A0E78"/>
    <w:rsid w:val="007A770A"/>
    <w:rsid w:val="007B0517"/>
    <w:rsid w:val="007B2BE7"/>
    <w:rsid w:val="007B2EB8"/>
    <w:rsid w:val="007B4D05"/>
    <w:rsid w:val="007B636F"/>
    <w:rsid w:val="007D0601"/>
    <w:rsid w:val="007D0C08"/>
    <w:rsid w:val="007D2605"/>
    <w:rsid w:val="007D2FB3"/>
    <w:rsid w:val="007D55D3"/>
    <w:rsid w:val="007D598F"/>
    <w:rsid w:val="007D5AAE"/>
    <w:rsid w:val="007D6616"/>
    <w:rsid w:val="007E1903"/>
    <w:rsid w:val="007E56A1"/>
    <w:rsid w:val="007E6A07"/>
    <w:rsid w:val="007E7BC2"/>
    <w:rsid w:val="007F1DB5"/>
    <w:rsid w:val="007F2129"/>
    <w:rsid w:val="007F27E3"/>
    <w:rsid w:val="00801972"/>
    <w:rsid w:val="00807F60"/>
    <w:rsid w:val="0081443D"/>
    <w:rsid w:val="008149F5"/>
    <w:rsid w:val="008151B8"/>
    <w:rsid w:val="008232B5"/>
    <w:rsid w:val="00823B42"/>
    <w:rsid w:val="00824C96"/>
    <w:rsid w:val="00825539"/>
    <w:rsid w:val="00825EBA"/>
    <w:rsid w:val="008262AC"/>
    <w:rsid w:val="00830E44"/>
    <w:rsid w:val="008326CC"/>
    <w:rsid w:val="0083376A"/>
    <w:rsid w:val="00834ECA"/>
    <w:rsid w:val="00835D1F"/>
    <w:rsid w:val="00843A71"/>
    <w:rsid w:val="008539FC"/>
    <w:rsid w:val="00857E45"/>
    <w:rsid w:val="00862DC9"/>
    <w:rsid w:val="008651C0"/>
    <w:rsid w:val="00866CF5"/>
    <w:rsid w:val="00866D22"/>
    <w:rsid w:val="00867315"/>
    <w:rsid w:val="00874248"/>
    <w:rsid w:val="00875880"/>
    <w:rsid w:val="008767CD"/>
    <w:rsid w:val="008771B5"/>
    <w:rsid w:val="0088189E"/>
    <w:rsid w:val="00883A5C"/>
    <w:rsid w:val="008949E8"/>
    <w:rsid w:val="00894B0C"/>
    <w:rsid w:val="0089690B"/>
    <w:rsid w:val="00896B93"/>
    <w:rsid w:val="008A3123"/>
    <w:rsid w:val="008A3AFD"/>
    <w:rsid w:val="008A76B9"/>
    <w:rsid w:val="008B03DE"/>
    <w:rsid w:val="008B182E"/>
    <w:rsid w:val="008C5BDD"/>
    <w:rsid w:val="008C5CAC"/>
    <w:rsid w:val="008D47BD"/>
    <w:rsid w:val="008D5CB9"/>
    <w:rsid w:val="008D6452"/>
    <w:rsid w:val="008D7293"/>
    <w:rsid w:val="008D7F1F"/>
    <w:rsid w:val="008E2A4E"/>
    <w:rsid w:val="008E4EF1"/>
    <w:rsid w:val="008E66FB"/>
    <w:rsid w:val="008E6F4D"/>
    <w:rsid w:val="008F1F45"/>
    <w:rsid w:val="008F7605"/>
    <w:rsid w:val="00902277"/>
    <w:rsid w:val="00902C9C"/>
    <w:rsid w:val="00913E41"/>
    <w:rsid w:val="009200F5"/>
    <w:rsid w:val="009228EF"/>
    <w:rsid w:val="00924353"/>
    <w:rsid w:val="00924A5A"/>
    <w:rsid w:val="009260B0"/>
    <w:rsid w:val="00926285"/>
    <w:rsid w:val="0093043B"/>
    <w:rsid w:val="00933E27"/>
    <w:rsid w:val="00935279"/>
    <w:rsid w:val="00935675"/>
    <w:rsid w:val="00935FA6"/>
    <w:rsid w:val="00936C29"/>
    <w:rsid w:val="00937AB6"/>
    <w:rsid w:val="00941EFE"/>
    <w:rsid w:val="00945086"/>
    <w:rsid w:val="00946453"/>
    <w:rsid w:val="00947295"/>
    <w:rsid w:val="0094796A"/>
    <w:rsid w:val="00950599"/>
    <w:rsid w:val="00951D2A"/>
    <w:rsid w:val="00957326"/>
    <w:rsid w:val="0096039E"/>
    <w:rsid w:val="0096092E"/>
    <w:rsid w:val="00962F18"/>
    <w:rsid w:val="00965ED9"/>
    <w:rsid w:val="00966DF6"/>
    <w:rsid w:val="00972C62"/>
    <w:rsid w:val="009734C1"/>
    <w:rsid w:val="009763C4"/>
    <w:rsid w:val="0097778B"/>
    <w:rsid w:val="00977EA2"/>
    <w:rsid w:val="0098383E"/>
    <w:rsid w:val="00983A50"/>
    <w:rsid w:val="00984914"/>
    <w:rsid w:val="00985417"/>
    <w:rsid w:val="009877CA"/>
    <w:rsid w:val="00995E2B"/>
    <w:rsid w:val="00996CCD"/>
    <w:rsid w:val="009A076B"/>
    <w:rsid w:val="009A0A2E"/>
    <w:rsid w:val="009B3B77"/>
    <w:rsid w:val="009B4A75"/>
    <w:rsid w:val="009B5449"/>
    <w:rsid w:val="009B5B9F"/>
    <w:rsid w:val="009C4422"/>
    <w:rsid w:val="009C45AD"/>
    <w:rsid w:val="009C725E"/>
    <w:rsid w:val="009D175F"/>
    <w:rsid w:val="009D4275"/>
    <w:rsid w:val="009D6952"/>
    <w:rsid w:val="009D6FD0"/>
    <w:rsid w:val="009E02DF"/>
    <w:rsid w:val="009E15F9"/>
    <w:rsid w:val="009E17CE"/>
    <w:rsid w:val="009E3BBE"/>
    <w:rsid w:val="009E4559"/>
    <w:rsid w:val="009E5CD2"/>
    <w:rsid w:val="009E66D7"/>
    <w:rsid w:val="009F0AC5"/>
    <w:rsid w:val="009F0C56"/>
    <w:rsid w:val="009F18CD"/>
    <w:rsid w:val="009F543D"/>
    <w:rsid w:val="009F7065"/>
    <w:rsid w:val="00A003E6"/>
    <w:rsid w:val="00A01CD0"/>
    <w:rsid w:val="00A03643"/>
    <w:rsid w:val="00A04266"/>
    <w:rsid w:val="00A0460A"/>
    <w:rsid w:val="00A04D1C"/>
    <w:rsid w:val="00A05195"/>
    <w:rsid w:val="00A0575A"/>
    <w:rsid w:val="00A10B84"/>
    <w:rsid w:val="00A171BE"/>
    <w:rsid w:val="00A22BFE"/>
    <w:rsid w:val="00A255FF"/>
    <w:rsid w:val="00A342FD"/>
    <w:rsid w:val="00A40887"/>
    <w:rsid w:val="00A426F7"/>
    <w:rsid w:val="00A43244"/>
    <w:rsid w:val="00A4370D"/>
    <w:rsid w:val="00A4406E"/>
    <w:rsid w:val="00A44E19"/>
    <w:rsid w:val="00A44FF2"/>
    <w:rsid w:val="00A47B63"/>
    <w:rsid w:val="00A52615"/>
    <w:rsid w:val="00A52A55"/>
    <w:rsid w:val="00A542CE"/>
    <w:rsid w:val="00A54C8F"/>
    <w:rsid w:val="00A555F0"/>
    <w:rsid w:val="00A64AC7"/>
    <w:rsid w:val="00A67E1A"/>
    <w:rsid w:val="00A72655"/>
    <w:rsid w:val="00A72FC1"/>
    <w:rsid w:val="00A73515"/>
    <w:rsid w:val="00A74DF4"/>
    <w:rsid w:val="00A8081C"/>
    <w:rsid w:val="00A82D5B"/>
    <w:rsid w:val="00A83D2E"/>
    <w:rsid w:val="00A84C41"/>
    <w:rsid w:val="00A8652D"/>
    <w:rsid w:val="00A9626D"/>
    <w:rsid w:val="00A962EF"/>
    <w:rsid w:val="00AA1FE0"/>
    <w:rsid w:val="00AA26AB"/>
    <w:rsid w:val="00AA2813"/>
    <w:rsid w:val="00AA3AF1"/>
    <w:rsid w:val="00AA57BE"/>
    <w:rsid w:val="00AB0AAC"/>
    <w:rsid w:val="00AB2413"/>
    <w:rsid w:val="00AB332D"/>
    <w:rsid w:val="00AB3875"/>
    <w:rsid w:val="00AB52A5"/>
    <w:rsid w:val="00AB61CD"/>
    <w:rsid w:val="00AB6541"/>
    <w:rsid w:val="00AC14C4"/>
    <w:rsid w:val="00AC30CC"/>
    <w:rsid w:val="00AC5529"/>
    <w:rsid w:val="00AC6D1E"/>
    <w:rsid w:val="00AD1652"/>
    <w:rsid w:val="00AD199D"/>
    <w:rsid w:val="00AD3B14"/>
    <w:rsid w:val="00AD564E"/>
    <w:rsid w:val="00AD6A06"/>
    <w:rsid w:val="00AD6D13"/>
    <w:rsid w:val="00AD7F26"/>
    <w:rsid w:val="00AE0F3E"/>
    <w:rsid w:val="00AE26A5"/>
    <w:rsid w:val="00AE4CF5"/>
    <w:rsid w:val="00AF46E2"/>
    <w:rsid w:val="00AF7ECD"/>
    <w:rsid w:val="00B0037A"/>
    <w:rsid w:val="00B009FD"/>
    <w:rsid w:val="00B03342"/>
    <w:rsid w:val="00B05A6C"/>
    <w:rsid w:val="00B07140"/>
    <w:rsid w:val="00B1020E"/>
    <w:rsid w:val="00B10DE9"/>
    <w:rsid w:val="00B11715"/>
    <w:rsid w:val="00B12597"/>
    <w:rsid w:val="00B133EF"/>
    <w:rsid w:val="00B242CB"/>
    <w:rsid w:val="00B31406"/>
    <w:rsid w:val="00B32ADC"/>
    <w:rsid w:val="00B361B9"/>
    <w:rsid w:val="00B405C0"/>
    <w:rsid w:val="00B40E5A"/>
    <w:rsid w:val="00B42329"/>
    <w:rsid w:val="00B42B1E"/>
    <w:rsid w:val="00B4382B"/>
    <w:rsid w:val="00B46705"/>
    <w:rsid w:val="00B50CF0"/>
    <w:rsid w:val="00B50EA5"/>
    <w:rsid w:val="00B6101D"/>
    <w:rsid w:val="00B6262F"/>
    <w:rsid w:val="00B70A5E"/>
    <w:rsid w:val="00B7296F"/>
    <w:rsid w:val="00B741F3"/>
    <w:rsid w:val="00B74F5B"/>
    <w:rsid w:val="00B77999"/>
    <w:rsid w:val="00B827CE"/>
    <w:rsid w:val="00B90759"/>
    <w:rsid w:val="00B91675"/>
    <w:rsid w:val="00B92389"/>
    <w:rsid w:val="00B92B3B"/>
    <w:rsid w:val="00B9394E"/>
    <w:rsid w:val="00B95677"/>
    <w:rsid w:val="00B97DC1"/>
    <w:rsid w:val="00BA712B"/>
    <w:rsid w:val="00BB1C3A"/>
    <w:rsid w:val="00BB499A"/>
    <w:rsid w:val="00BB7555"/>
    <w:rsid w:val="00BB7B7A"/>
    <w:rsid w:val="00BC027F"/>
    <w:rsid w:val="00BC58F9"/>
    <w:rsid w:val="00BD3FAA"/>
    <w:rsid w:val="00BE06C4"/>
    <w:rsid w:val="00BE4CA6"/>
    <w:rsid w:val="00BF059F"/>
    <w:rsid w:val="00BF43E1"/>
    <w:rsid w:val="00BF61E0"/>
    <w:rsid w:val="00BF7213"/>
    <w:rsid w:val="00C0235D"/>
    <w:rsid w:val="00C023C1"/>
    <w:rsid w:val="00C02A6B"/>
    <w:rsid w:val="00C03D08"/>
    <w:rsid w:val="00C10622"/>
    <w:rsid w:val="00C1172F"/>
    <w:rsid w:val="00C11EA6"/>
    <w:rsid w:val="00C1258B"/>
    <w:rsid w:val="00C13CE3"/>
    <w:rsid w:val="00C14292"/>
    <w:rsid w:val="00C20C4F"/>
    <w:rsid w:val="00C24C6E"/>
    <w:rsid w:val="00C24E4C"/>
    <w:rsid w:val="00C2692E"/>
    <w:rsid w:val="00C2790B"/>
    <w:rsid w:val="00C32A91"/>
    <w:rsid w:val="00C32C09"/>
    <w:rsid w:val="00C361A2"/>
    <w:rsid w:val="00C3747E"/>
    <w:rsid w:val="00C40599"/>
    <w:rsid w:val="00C40E49"/>
    <w:rsid w:val="00C4427E"/>
    <w:rsid w:val="00C44AEB"/>
    <w:rsid w:val="00C45578"/>
    <w:rsid w:val="00C45954"/>
    <w:rsid w:val="00C46003"/>
    <w:rsid w:val="00C47ACC"/>
    <w:rsid w:val="00C52575"/>
    <w:rsid w:val="00C52EDA"/>
    <w:rsid w:val="00C52F16"/>
    <w:rsid w:val="00C53203"/>
    <w:rsid w:val="00C60DD0"/>
    <w:rsid w:val="00C62EAD"/>
    <w:rsid w:val="00C66947"/>
    <w:rsid w:val="00C67221"/>
    <w:rsid w:val="00C739DD"/>
    <w:rsid w:val="00C756F3"/>
    <w:rsid w:val="00C7730F"/>
    <w:rsid w:val="00C804CA"/>
    <w:rsid w:val="00C82BE9"/>
    <w:rsid w:val="00C94B97"/>
    <w:rsid w:val="00C9579C"/>
    <w:rsid w:val="00C963DD"/>
    <w:rsid w:val="00C96510"/>
    <w:rsid w:val="00C96A68"/>
    <w:rsid w:val="00C96DB4"/>
    <w:rsid w:val="00CA0BF4"/>
    <w:rsid w:val="00CA1607"/>
    <w:rsid w:val="00CA238F"/>
    <w:rsid w:val="00CA372C"/>
    <w:rsid w:val="00CA3D89"/>
    <w:rsid w:val="00CB4A3D"/>
    <w:rsid w:val="00CB5C09"/>
    <w:rsid w:val="00CB64C8"/>
    <w:rsid w:val="00CC043A"/>
    <w:rsid w:val="00CD3B34"/>
    <w:rsid w:val="00CD5748"/>
    <w:rsid w:val="00CD67DD"/>
    <w:rsid w:val="00CE073F"/>
    <w:rsid w:val="00CE543A"/>
    <w:rsid w:val="00CE6282"/>
    <w:rsid w:val="00CF04D3"/>
    <w:rsid w:val="00CF0636"/>
    <w:rsid w:val="00CF2F81"/>
    <w:rsid w:val="00CF4FD4"/>
    <w:rsid w:val="00CF7416"/>
    <w:rsid w:val="00CF765D"/>
    <w:rsid w:val="00D003C1"/>
    <w:rsid w:val="00D00EBE"/>
    <w:rsid w:val="00D013CA"/>
    <w:rsid w:val="00D02B3E"/>
    <w:rsid w:val="00D05CEA"/>
    <w:rsid w:val="00D074E6"/>
    <w:rsid w:val="00D07DAD"/>
    <w:rsid w:val="00D177CF"/>
    <w:rsid w:val="00D2446F"/>
    <w:rsid w:val="00D25A23"/>
    <w:rsid w:val="00D27F76"/>
    <w:rsid w:val="00D31F04"/>
    <w:rsid w:val="00D323F1"/>
    <w:rsid w:val="00D33DAC"/>
    <w:rsid w:val="00D36DB0"/>
    <w:rsid w:val="00D372FC"/>
    <w:rsid w:val="00D40C41"/>
    <w:rsid w:val="00D40D9C"/>
    <w:rsid w:val="00D414DE"/>
    <w:rsid w:val="00D45C7C"/>
    <w:rsid w:val="00D45DDC"/>
    <w:rsid w:val="00D5369E"/>
    <w:rsid w:val="00D545F9"/>
    <w:rsid w:val="00D5542A"/>
    <w:rsid w:val="00D615A3"/>
    <w:rsid w:val="00D720C9"/>
    <w:rsid w:val="00D7382A"/>
    <w:rsid w:val="00D74D1F"/>
    <w:rsid w:val="00D76F4B"/>
    <w:rsid w:val="00D77A47"/>
    <w:rsid w:val="00D809C8"/>
    <w:rsid w:val="00D81E58"/>
    <w:rsid w:val="00D84E29"/>
    <w:rsid w:val="00D85AF1"/>
    <w:rsid w:val="00D85EEF"/>
    <w:rsid w:val="00D86318"/>
    <w:rsid w:val="00D8713C"/>
    <w:rsid w:val="00D8796F"/>
    <w:rsid w:val="00D92CBE"/>
    <w:rsid w:val="00D94895"/>
    <w:rsid w:val="00D94B8C"/>
    <w:rsid w:val="00D9541B"/>
    <w:rsid w:val="00D96184"/>
    <w:rsid w:val="00D976F1"/>
    <w:rsid w:val="00DA07CB"/>
    <w:rsid w:val="00DA53DC"/>
    <w:rsid w:val="00DA74DC"/>
    <w:rsid w:val="00DA7C53"/>
    <w:rsid w:val="00DB0555"/>
    <w:rsid w:val="00DB2CAE"/>
    <w:rsid w:val="00DB30AF"/>
    <w:rsid w:val="00DB4516"/>
    <w:rsid w:val="00DB4ABD"/>
    <w:rsid w:val="00DB625A"/>
    <w:rsid w:val="00DB68E8"/>
    <w:rsid w:val="00DC40B8"/>
    <w:rsid w:val="00DC47C6"/>
    <w:rsid w:val="00DC531C"/>
    <w:rsid w:val="00DC56FE"/>
    <w:rsid w:val="00DC7441"/>
    <w:rsid w:val="00DC7FEF"/>
    <w:rsid w:val="00DD3DC2"/>
    <w:rsid w:val="00DD4155"/>
    <w:rsid w:val="00DD44F3"/>
    <w:rsid w:val="00DD581A"/>
    <w:rsid w:val="00DD6122"/>
    <w:rsid w:val="00DE48FD"/>
    <w:rsid w:val="00DE4F7E"/>
    <w:rsid w:val="00DE5235"/>
    <w:rsid w:val="00DE6EF4"/>
    <w:rsid w:val="00DF0D37"/>
    <w:rsid w:val="00DF3FAE"/>
    <w:rsid w:val="00DF41E4"/>
    <w:rsid w:val="00DF5563"/>
    <w:rsid w:val="00E01E69"/>
    <w:rsid w:val="00E0202C"/>
    <w:rsid w:val="00E036D8"/>
    <w:rsid w:val="00E05676"/>
    <w:rsid w:val="00E06110"/>
    <w:rsid w:val="00E06AD1"/>
    <w:rsid w:val="00E07452"/>
    <w:rsid w:val="00E07C9A"/>
    <w:rsid w:val="00E12B12"/>
    <w:rsid w:val="00E1378B"/>
    <w:rsid w:val="00E14BE0"/>
    <w:rsid w:val="00E14DDD"/>
    <w:rsid w:val="00E170AF"/>
    <w:rsid w:val="00E2522F"/>
    <w:rsid w:val="00E26ED4"/>
    <w:rsid w:val="00E35ED5"/>
    <w:rsid w:val="00E366B6"/>
    <w:rsid w:val="00E36F38"/>
    <w:rsid w:val="00E37896"/>
    <w:rsid w:val="00E40418"/>
    <w:rsid w:val="00E437A8"/>
    <w:rsid w:val="00E4501F"/>
    <w:rsid w:val="00E46156"/>
    <w:rsid w:val="00E5194F"/>
    <w:rsid w:val="00E521AC"/>
    <w:rsid w:val="00E547B0"/>
    <w:rsid w:val="00E557B0"/>
    <w:rsid w:val="00E55BCC"/>
    <w:rsid w:val="00E57CC1"/>
    <w:rsid w:val="00E60474"/>
    <w:rsid w:val="00E60BAA"/>
    <w:rsid w:val="00E62A14"/>
    <w:rsid w:val="00E6303A"/>
    <w:rsid w:val="00E65448"/>
    <w:rsid w:val="00E67BE6"/>
    <w:rsid w:val="00E7053B"/>
    <w:rsid w:val="00E70BF1"/>
    <w:rsid w:val="00E70D7C"/>
    <w:rsid w:val="00E74CD6"/>
    <w:rsid w:val="00E7542F"/>
    <w:rsid w:val="00E80E9A"/>
    <w:rsid w:val="00E863B7"/>
    <w:rsid w:val="00E86570"/>
    <w:rsid w:val="00E87F50"/>
    <w:rsid w:val="00E91174"/>
    <w:rsid w:val="00E91464"/>
    <w:rsid w:val="00E9319B"/>
    <w:rsid w:val="00E94378"/>
    <w:rsid w:val="00E97CA1"/>
    <w:rsid w:val="00EA0948"/>
    <w:rsid w:val="00EA6429"/>
    <w:rsid w:val="00EB01A4"/>
    <w:rsid w:val="00EB1156"/>
    <w:rsid w:val="00EB612B"/>
    <w:rsid w:val="00EC410A"/>
    <w:rsid w:val="00EC5EDF"/>
    <w:rsid w:val="00EC643B"/>
    <w:rsid w:val="00EC673E"/>
    <w:rsid w:val="00EC7926"/>
    <w:rsid w:val="00ED01DE"/>
    <w:rsid w:val="00ED0CFC"/>
    <w:rsid w:val="00ED1858"/>
    <w:rsid w:val="00ED238C"/>
    <w:rsid w:val="00ED2D21"/>
    <w:rsid w:val="00ED4A80"/>
    <w:rsid w:val="00ED504E"/>
    <w:rsid w:val="00ED75C1"/>
    <w:rsid w:val="00EE0502"/>
    <w:rsid w:val="00EE0F11"/>
    <w:rsid w:val="00EE2AD0"/>
    <w:rsid w:val="00EE6CFD"/>
    <w:rsid w:val="00EF0DB5"/>
    <w:rsid w:val="00EF4915"/>
    <w:rsid w:val="00EF6D79"/>
    <w:rsid w:val="00F022D6"/>
    <w:rsid w:val="00F02E8F"/>
    <w:rsid w:val="00F058F7"/>
    <w:rsid w:val="00F06F79"/>
    <w:rsid w:val="00F1652B"/>
    <w:rsid w:val="00F2180F"/>
    <w:rsid w:val="00F2187B"/>
    <w:rsid w:val="00F21B80"/>
    <w:rsid w:val="00F24BF6"/>
    <w:rsid w:val="00F250ED"/>
    <w:rsid w:val="00F27430"/>
    <w:rsid w:val="00F3254F"/>
    <w:rsid w:val="00F377D3"/>
    <w:rsid w:val="00F41A62"/>
    <w:rsid w:val="00F43C13"/>
    <w:rsid w:val="00F518AF"/>
    <w:rsid w:val="00F5372C"/>
    <w:rsid w:val="00F57A83"/>
    <w:rsid w:val="00F57E87"/>
    <w:rsid w:val="00F700A4"/>
    <w:rsid w:val="00F701A2"/>
    <w:rsid w:val="00F721A9"/>
    <w:rsid w:val="00F723FF"/>
    <w:rsid w:val="00F768FF"/>
    <w:rsid w:val="00F821EF"/>
    <w:rsid w:val="00F84781"/>
    <w:rsid w:val="00F84956"/>
    <w:rsid w:val="00F87D43"/>
    <w:rsid w:val="00F90F39"/>
    <w:rsid w:val="00F93915"/>
    <w:rsid w:val="00F939BF"/>
    <w:rsid w:val="00F969DC"/>
    <w:rsid w:val="00F972C4"/>
    <w:rsid w:val="00FA1667"/>
    <w:rsid w:val="00FA4064"/>
    <w:rsid w:val="00FA6E29"/>
    <w:rsid w:val="00FB18A7"/>
    <w:rsid w:val="00FB1CBD"/>
    <w:rsid w:val="00FB2035"/>
    <w:rsid w:val="00FB314B"/>
    <w:rsid w:val="00FB5820"/>
    <w:rsid w:val="00FC0098"/>
    <w:rsid w:val="00FC2920"/>
    <w:rsid w:val="00FD117A"/>
    <w:rsid w:val="00FD1BA3"/>
    <w:rsid w:val="00FD44C4"/>
    <w:rsid w:val="00FD6079"/>
    <w:rsid w:val="00FE1E5D"/>
    <w:rsid w:val="00FE4552"/>
    <w:rsid w:val="00FF3BDF"/>
    <w:rsid w:val="00FF5554"/>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D77D9A"/>
  <w15:chartTrackingRefBased/>
  <w15:docId w15:val="{82B434C2-E8B9-48D3-A8F2-AAB61966A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1A4"/>
  </w:style>
  <w:style w:type="paragraph" w:styleId="Heading1">
    <w:name w:val="heading 1"/>
    <w:basedOn w:val="Normal"/>
    <w:next w:val="Normal"/>
    <w:link w:val="Heading1Char"/>
    <w:uiPriority w:val="9"/>
    <w:qFormat/>
    <w:rsid w:val="006771E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771E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771E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6771E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771E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771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71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71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71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E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771E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771E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6771E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771E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771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71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71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71E7"/>
    <w:rPr>
      <w:rFonts w:eastAsiaTheme="majorEastAsia" w:cstheme="majorBidi"/>
      <w:color w:val="272727" w:themeColor="text1" w:themeTint="D8"/>
    </w:rPr>
  </w:style>
  <w:style w:type="paragraph" w:styleId="Title">
    <w:name w:val="Title"/>
    <w:basedOn w:val="Normal"/>
    <w:next w:val="Normal"/>
    <w:link w:val="TitleChar"/>
    <w:uiPriority w:val="10"/>
    <w:qFormat/>
    <w:rsid w:val="006771E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71E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71E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71E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771E7"/>
    <w:pPr>
      <w:spacing w:before="160"/>
      <w:jc w:val="center"/>
    </w:pPr>
    <w:rPr>
      <w:i/>
      <w:iCs/>
      <w:color w:val="404040" w:themeColor="text1" w:themeTint="BF"/>
    </w:rPr>
  </w:style>
  <w:style w:type="character" w:customStyle="1" w:styleId="QuoteChar">
    <w:name w:val="Quote Char"/>
    <w:basedOn w:val="DefaultParagraphFont"/>
    <w:link w:val="Quote"/>
    <w:uiPriority w:val="29"/>
    <w:rsid w:val="006771E7"/>
    <w:rPr>
      <w:i/>
      <w:iCs/>
      <w:color w:val="404040" w:themeColor="text1" w:themeTint="BF"/>
    </w:rPr>
  </w:style>
  <w:style w:type="paragraph" w:styleId="ListParagraph">
    <w:name w:val="List Paragraph"/>
    <w:basedOn w:val="Normal"/>
    <w:uiPriority w:val="34"/>
    <w:qFormat/>
    <w:rsid w:val="006771E7"/>
    <w:pPr>
      <w:ind w:left="720"/>
      <w:contextualSpacing/>
    </w:pPr>
  </w:style>
  <w:style w:type="character" w:styleId="IntenseEmphasis">
    <w:name w:val="Intense Emphasis"/>
    <w:basedOn w:val="DefaultParagraphFont"/>
    <w:uiPriority w:val="21"/>
    <w:qFormat/>
    <w:rsid w:val="006771E7"/>
    <w:rPr>
      <w:i/>
      <w:iCs/>
      <w:color w:val="2F5496" w:themeColor="accent1" w:themeShade="BF"/>
    </w:rPr>
  </w:style>
  <w:style w:type="paragraph" w:styleId="IntenseQuote">
    <w:name w:val="Intense Quote"/>
    <w:basedOn w:val="Normal"/>
    <w:next w:val="Normal"/>
    <w:link w:val="IntenseQuoteChar"/>
    <w:uiPriority w:val="30"/>
    <w:qFormat/>
    <w:rsid w:val="006771E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771E7"/>
    <w:rPr>
      <w:i/>
      <w:iCs/>
      <w:color w:val="2F5496" w:themeColor="accent1" w:themeShade="BF"/>
    </w:rPr>
  </w:style>
  <w:style w:type="character" w:styleId="IntenseReference">
    <w:name w:val="Intense Reference"/>
    <w:basedOn w:val="DefaultParagraphFont"/>
    <w:uiPriority w:val="32"/>
    <w:qFormat/>
    <w:rsid w:val="006771E7"/>
    <w:rPr>
      <w:b/>
      <w:bCs/>
      <w:smallCaps/>
      <w:color w:val="2F5496" w:themeColor="accent1" w:themeShade="BF"/>
      <w:spacing w:val="5"/>
    </w:rPr>
  </w:style>
  <w:style w:type="paragraph" w:styleId="EndnoteText">
    <w:name w:val="endnote text"/>
    <w:basedOn w:val="Normal"/>
    <w:link w:val="EndnoteTextChar"/>
    <w:uiPriority w:val="99"/>
    <w:unhideWhenUsed/>
    <w:rsid w:val="00116E25"/>
    <w:pPr>
      <w:spacing w:after="0" w:line="240" w:lineRule="auto"/>
    </w:pPr>
    <w:rPr>
      <w:sz w:val="20"/>
      <w:szCs w:val="20"/>
    </w:rPr>
  </w:style>
  <w:style w:type="character" w:customStyle="1" w:styleId="EndnoteTextChar">
    <w:name w:val="Endnote Text Char"/>
    <w:basedOn w:val="DefaultParagraphFont"/>
    <w:link w:val="EndnoteText"/>
    <w:uiPriority w:val="99"/>
    <w:rsid w:val="00116E25"/>
    <w:rPr>
      <w:sz w:val="20"/>
      <w:szCs w:val="20"/>
    </w:rPr>
  </w:style>
  <w:style w:type="character" w:styleId="EndnoteReference">
    <w:name w:val="endnote reference"/>
    <w:basedOn w:val="DefaultParagraphFont"/>
    <w:uiPriority w:val="99"/>
    <w:semiHidden/>
    <w:unhideWhenUsed/>
    <w:rsid w:val="00116E25"/>
    <w:rPr>
      <w:vertAlign w:val="superscript"/>
    </w:rPr>
  </w:style>
  <w:style w:type="character" w:styleId="Hyperlink">
    <w:name w:val="Hyperlink"/>
    <w:basedOn w:val="DefaultParagraphFont"/>
    <w:uiPriority w:val="99"/>
    <w:unhideWhenUsed/>
    <w:rsid w:val="00E70BF1"/>
    <w:rPr>
      <w:color w:val="0563C1" w:themeColor="hyperlink"/>
      <w:u w:val="single"/>
    </w:rPr>
  </w:style>
  <w:style w:type="character" w:styleId="UnresolvedMention">
    <w:name w:val="Unresolved Mention"/>
    <w:basedOn w:val="DefaultParagraphFont"/>
    <w:uiPriority w:val="99"/>
    <w:semiHidden/>
    <w:unhideWhenUsed/>
    <w:rsid w:val="00E70B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4796">
      <w:bodyDiv w:val="1"/>
      <w:marLeft w:val="0"/>
      <w:marRight w:val="0"/>
      <w:marTop w:val="0"/>
      <w:marBottom w:val="0"/>
      <w:divBdr>
        <w:top w:val="none" w:sz="0" w:space="0" w:color="auto"/>
        <w:left w:val="none" w:sz="0" w:space="0" w:color="auto"/>
        <w:bottom w:val="none" w:sz="0" w:space="0" w:color="auto"/>
        <w:right w:val="none" w:sz="0" w:space="0" w:color="auto"/>
      </w:divBdr>
    </w:div>
    <w:div w:id="10181175">
      <w:bodyDiv w:val="1"/>
      <w:marLeft w:val="0"/>
      <w:marRight w:val="0"/>
      <w:marTop w:val="0"/>
      <w:marBottom w:val="0"/>
      <w:divBdr>
        <w:top w:val="none" w:sz="0" w:space="0" w:color="auto"/>
        <w:left w:val="none" w:sz="0" w:space="0" w:color="auto"/>
        <w:bottom w:val="none" w:sz="0" w:space="0" w:color="auto"/>
        <w:right w:val="none" w:sz="0" w:space="0" w:color="auto"/>
      </w:divBdr>
    </w:div>
    <w:div w:id="47188794">
      <w:bodyDiv w:val="1"/>
      <w:marLeft w:val="0"/>
      <w:marRight w:val="0"/>
      <w:marTop w:val="0"/>
      <w:marBottom w:val="0"/>
      <w:divBdr>
        <w:top w:val="none" w:sz="0" w:space="0" w:color="auto"/>
        <w:left w:val="none" w:sz="0" w:space="0" w:color="auto"/>
        <w:bottom w:val="none" w:sz="0" w:space="0" w:color="auto"/>
        <w:right w:val="none" w:sz="0" w:space="0" w:color="auto"/>
      </w:divBdr>
    </w:div>
    <w:div w:id="108278088">
      <w:bodyDiv w:val="1"/>
      <w:marLeft w:val="0"/>
      <w:marRight w:val="0"/>
      <w:marTop w:val="0"/>
      <w:marBottom w:val="0"/>
      <w:divBdr>
        <w:top w:val="none" w:sz="0" w:space="0" w:color="auto"/>
        <w:left w:val="none" w:sz="0" w:space="0" w:color="auto"/>
        <w:bottom w:val="none" w:sz="0" w:space="0" w:color="auto"/>
        <w:right w:val="none" w:sz="0" w:space="0" w:color="auto"/>
      </w:divBdr>
    </w:div>
    <w:div w:id="187764702">
      <w:bodyDiv w:val="1"/>
      <w:marLeft w:val="0"/>
      <w:marRight w:val="0"/>
      <w:marTop w:val="0"/>
      <w:marBottom w:val="0"/>
      <w:divBdr>
        <w:top w:val="none" w:sz="0" w:space="0" w:color="auto"/>
        <w:left w:val="none" w:sz="0" w:space="0" w:color="auto"/>
        <w:bottom w:val="none" w:sz="0" w:space="0" w:color="auto"/>
        <w:right w:val="none" w:sz="0" w:space="0" w:color="auto"/>
      </w:divBdr>
    </w:div>
    <w:div w:id="191959008">
      <w:bodyDiv w:val="1"/>
      <w:marLeft w:val="0"/>
      <w:marRight w:val="0"/>
      <w:marTop w:val="0"/>
      <w:marBottom w:val="0"/>
      <w:divBdr>
        <w:top w:val="none" w:sz="0" w:space="0" w:color="auto"/>
        <w:left w:val="none" w:sz="0" w:space="0" w:color="auto"/>
        <w:bottom w:val="none" w:sz="0" w:space="0" w:color="auto"/>
        <w:right w:val="none" w:sz="0" w:space="0" w:color="auto"/>
      </w:divBdr>
    </w:div>
    <w:div w:id="232082905">
      <w:bodyDiv w:val="1"/>
      <w:marLeft w:val="0"/>
      <w:marRight w:val="0"/>
      <w:marTop w:val="0"/>
      <w:marBottom w:val="0"/>
      <w:divBdr>
        <w:top w:val="none" w:sz="0" w:space="0" w:color="auto"/>
        <w:left w:val="none" w:sz="0" w:space="0" w:color="auto"/>
        <w:bottom w:val="none" w:sz="0" w:space="0" w:color="auto"/>
        <w:right w:val="none" w:sz="0" w:space="0" w:color="auto"/>
      </w:divBdr>
      <w:divsChild>
        <w:div w:id="732509935">
          <w:marLeft w:val="0"/>
          <w:marRight w:val="0"/>
          <w:marTop w:val="0"/>
          <w:marBottom w:val="0"/>
          <w:divBdr>
            <w:top w:val="none" w:sz="0" w:space="0" w:color="auto"/>
            <w:left w:val="none" w:sz="0" w:space="0" w:color="auto"/>
            <w:bottom w:val="none" w:sz="0" w:space="0" w:color="auto"/>
            <w:right w:val="none" w:sz="0" w:space="0" w:color="auto"/>
          </w:divBdr>
          <w:divsChild>
            <w:div w:id="1843277361">
              <w:marLeft w:val="0"/>
              <w:marRight w:val="0"/>
              <w:marTop w:val="0"/>
              <w:marBottom w:val="0"/>
              <w:divBdr>
                <w:top w:val="none" w:sz="0" w:space="0" w:color="auto"/>
                <w:left w:val="none" w:sz="0" w:space="0" w:color="auto"/>
                <w:bottom w:val="none" w:sz="0" w:space="0" w:color="auto"/>
                <w:right w:val="none" w:sz="0" w:space="0" w:color="auto"/>
              </w:divBdr>
              <w:divsChild>
                <w:div w:id="127698156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65254763">
          <w:marLeft w:val="0"/>
          <w:marRight w:val="0"/>
          <w:marTop w:val="0"/>
          <w:marBottom w:val="0"/>
          <w:divBdr>
            <w:top w:val="none" w:sz="0" w:space="0" w:color="auto"/>
            <w:left w:val="none" w:sz="0" w:space="0" w:color="auto"/>
            <w:bottom w:val="none" w:sz="0" w:space="0" w:color="auto"/>
            <w:right w:val="none" w:sz="0" w:space="0" w:color="auto"/>
          </w:divBdr>
          <w:divsChild>
            <w:div w:id="1213998449">
              <w:marLeft w:val="0"/>
              <w:marRight w:val="0"/>
              <w:marTop w:val="0"/>
              <w:marBottom w:val="0"/>
              <w:divBdr>
                <w:top w:val="none" w:sz="0" w:space="0" w:color="auto"/>
                <w:left w:val="none" w:sz="0" w:space="0" w:color="auto"/>
                <w:bottom w:val="none" w:sz="0" w:space="0" w:color="auto"/>
                <w:right w:val="none" w:sz="0" w:space="0" w:color="auto"/>
              </w:divBdr>
              <w:divsChild>
                <w:div w:id="330180726">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278415914">
          <w:marLeft w:val="0"/>
          <w:marRight w:val="0"/>
          <w:marTop w:val="0"/>
          <w:marBottom w:val="0"/>
          <w:divBdr>
            <w:top w:val="none" w:sz="0" w:space="0" w:color="auto"/>
            <w:left w:val="none" w:sz="0" w:space="0" w:color="auto"/>
            <w:bottom w:val="none" w:sz="0" w:space="0" w:color="auto"/>
            <w:right w:val="none" w:sz="0" w:space="0" w:color="auto"/>
          </w:divBdr>
          <w:divsChild>
            <w:div w:id="1412699776">
              <w:marLeft w:val="0"/>
              <w:marRight w:val="0"/>
              <w:marTop w:val="0"/>
              <w:marBottom w:val="0"/>
              <w:divBdr>
                <w:top w:val="none" w:sz="0" w:space="0" w:color="auto"/>
                <w:left w:val="none" w:sz="0" w:space="0" w:color="auto"/>
                <w:bottom w:val="none" w:sz="0" w:space="0" w:color="auto"/>
                <w:right w:val="none" w:sz="0" w:space="0" w:color="auto"/>
              </w:divBdr>
              <w:divsChild>
                <w:div w:id="895428804">
                  <w:marLeft w:val="-420"/>
                  <w:marRight w:val="0"/>
                  <w:marTop w:val="0"/>
                  <w:marBottom w:val="0"/>
                  <w:divBdr>
                    <w:top w:val="none" w:sz="0" w:space="0" w:color="auto"/>
                    <w:left w:val="none" w:sz="0" w:space="0" w:color="auto"/>
                    <w:bottom w:val="none" w:sz="0" w:space="0" w:color="auto"/>
                    <w:right w:val="none" w:sz="0" w:space="0" w:color="auto"/>
                  </w:divBdr>
                  <w:divsChild>
                    <w:div w:id="311374486">
                      <w:marLeft w:val="0"/>
                      <w:marRight w:val="0"/>
                      <w:marTop w:val="0"/>
                      <w:marBottom w:val="0"/>
                      <w:divBdr>
                        <w:top w:val="none" w:sz="0" w:space="0" w:color="auto"/>
                        <w:left w:val="none" w:sz="0" w:space="0" w:color="auto"/>
                        <w:bottom w:val="none" w:sz="0" w:space="0" w:color="auto"/>
                        <w:right w:val="none" w:sz="0" w:space="0" w:color="auto"/>
                      </w:divBdr>
                      <w:divsChild>
                        <w:div w:id="179516477">
                          <w:marLeft w:val="0"/>
                          <w:marRight w:val="0"/>
                          <w:marTop w:val="0"/>
                          <w:marBottom w:val="0"/>
                          <w:divBdr>
                            <w:top w:val="none" w:sz="0" w:space="0" w:color="auto"/>
                            <w:left w:val="none" w:sz="0" w:space="0" w:color="auto"/>
                            <w:bottom w:val="none" w:sz="0" w:space="0" w:color="auto"/>
                            <w:right w:val="none" w:sz="0" w:space="0" w:color="auto"/>
                          </w:divBdr>
                          <w:divsChild>
                            <w:div w:id="477456217">
                              <w:marLeft w:val="0"/>
                              <w:marRight w:val="0"/>
                              <w:marTop w:val="0"/>
                              <w:marBottom w:val="0"/>
                              <w:divBdr>
                                <w:top w:val="none" w:sz="0" w:space="0" w:color="auto"/>
                                <w:left w:val="none" w:sz="0" w:space="0" w:color="auto"/>
                                <w:bottom w:val="none" w:sz="0" w:space="0" w:color="auto"/>
                                <w:right w:val="none" w:sz="0" w:space="0" w:color="auto"/>
                              </w:divBdr>
                            </w:div>
                            <w:div w:id="19326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607861">
                  <w:marLeft w:val="-420"/>
                  <w:marRight w:val="0"/>
                  <w:marTop w:val="0"/>
                  <w:marBottom w:val="0"/>
                  <w:divBdr>
                    <w:top w:val="none" w:sz="0" w:space="0" w:color="auto"/>
                    <w:left w:val="none" w:sz="0" w:space="0" w:color="auto"/>
                    <w:bottom w:val="none" w:sz="0" w:space="0" w:color="auto"/>
                    <w:right w:val="none" w:sz="0" w:space="0" w:color="auto"/>
                  </w:divBdr>
                  <w:divsChild>
                    <w:div w:id="608856455">
                      <w:marLeft w:val="0"/>
                      <w:marRight w:val="0"/>
                      <w:marTop w:val="0"/>
                      <w:marBottom w:val="0"/>
                      <w:divBdr>
                        <w:top w:val="none" w:sz="0" w:space="0" w:color="auto"/>
                        <w:left w:val="none" w:sz="0" w:space="0" w:color="auto"/>
                        <w:bottom w:val="none" w:sz="0" w:space="0" w:color="auto"/>
                        <w:right w:val="none" w:sz="0" w:space="0" w:color="auto"/>
                      </w:divBdr>
                      <w:divsChild>
                        <w:div w:id="1044672434">
                          <w:marLeft w:val="0"/>
                          <w:marRight w:val="0"/>
                          <w:marTop w:val="0"/>
                          <w:marBottom w:val="0"/>
                          <w:divBdr>
                            <w:top w:val="none" w:sz="0" w:space="0" w:color="auto"/>
                            <w:left w:val="none" w:sz="0" w:space="0" w:color="auto"/>
                            <w:bottom w:val="none" w:sz="0" w:space="0" w:color="auto"/>
                            <w:right w:val="none" w:sz="0" w:space="0" w:color="auto"/>
                          </w:divBdr>
                          <w:divsChild>
                            <w:div w:id="2024816063">
                              <w:marLeft w:val="0"/>
                              <w:marRight w:val="0"/>
                              <w:marTop w:val="0"/>
                              <w:marBottom w:val="0"/>
                              <w:divBdr>
                                <w:top w:val="none" w:sz="0" w:space="0" w:color="auto"/>
                                <w:left w:val="none" w:sz="0" w:space="0" w:color="auto"/>
                                <w:bottom w:val="none" w:sz="0" w:space="0" w:color="auto"/>
                                <w:right w:val="none" w:sz="0" w:space="0" w:color="auto"/>
                              </w:divBdr>
                            </w:div>
                            <w:div w:id="37057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4044691">
      <w:bodyDiv w:val="1"/>
      <w:marLeft w:val="0"/>
      <w:marRight w:val="0"/>
      <w:marTop w:val="0"/>
      <w:marBottom w:val="0"/>
      <w:divBdr>
        <w:top w:val="none" w:sz="0" w:space="0" w:color="auto"/>
        <w:left w:val="none" w:sz="0" w:space="0" w:color="auto"/>
        <w:bottom w:val="none" w:sz="0" w:space="0" w:color="auto"/>
        <w:right w:val="none" w:sz="0" w:space="0" w:color="auto"/>
      </w:divBdr>
    </w:div>
    <w:div w:id="272634431">
      <w:bodyDiv w:val="1"/>
      <w:marLeft w:val="0"/>
      <w:marRight w:val="0"/>
      <w:marTop w:val="0"/>
      <w:marBottom w:val="0"/>
      <w:divBdr>
        <w:top w:val="none" w:sz="0" w:space="0" w:color="auto"/>
        <w:left w:val="none" w:sz="0" w:space="0" w:color="auto"/>
        <w:bottom w:val="none" w:sz="0" w:space="0" w:color="auto"/>
        <w:right w:val="none" w:sz="0" w:space="0" w:color="auto"/>
      </w:divBdr>
    </w:div>
    <w:div w:id="284972917">
      <w:bodyDiv w:val="1"/>
      <w:marLeft w:val="0"/>
      <w:marRight w:val="0"/>
      <w:marTop w:val="0"/>
      <w:marBottom w:val="0"/>
      <w:divBdr>
        <w:top w:val="none" w:sz="0" w:space="0" w:color="auto"/>
        <w:left w:val="none" w:sz="0" w:space="0" w:color="auto"/>
        <w:bottom w:val="none" w:sz="0" w:space="0" w:color="auto"/>
        <w:right w:val="none" w:sz="0" w:space="0" w:color="auto"/>
      </w:divBdr>
    </w:div>
    <w:div w:id="390034622">
      <w:bodyDiv w:val="1"/>
      <w:marLeft w:val="0"/>
      <w:marRight w:val="0"/>
      <w:marTop w:val="0"/>
      <w:marBottom w:val="0"/>
      <w:divBdr>
        <w:top w:val="none" w:sz="0" w:space="0" w:color="auto"/>
        <w:left w:val="none" w:sz="0" w:space="0" w:color="auto"/>
        <w:bottom w:val="none" w:sz="0" w:space="0" w:color="auto"/>
        <w:right w:val="none" w:sz="0" w:space="0" w:color="auto"/>
      </w:divBdr>
    </w:div>
    <w:div w:id="412550417">
      <w:bodyDiv w:val="1"/>
      <w:marLeft w:val="0"/>
      <w:marRight w:val="0"/>
      <w:marTop w:val="0"/>
      <w:marBottom w:val="0"/>
      <w:divBdr>
        <w:top w:val="none" w:sz="0" w:space="0" w:color="auto"/>
        <w:left w:val="none" w:sz="0" w:space="0" w:color="auto"/>
        <w:bottom w:val="none" w:sz="0" w:space="0" w:color="auto"/>
        <w:right w:val="none" w:sz="0" w:space="0" w:color="auto"/>
      </w:divBdr>
    </w:div>
    <w:div w:id="427580209">
      <w:bodyDiv w:val="1"/>
      <w:marLeft w:val="0"/>
      <w:marRight w:val="0"/>
      <w:marTop w:val="0"/>
      <w:marBottom w:val="0"/>
      <w:divBdr>
        <w:top w:val="none" w:sz="0" w:space="0" w:color="auto"/>
        <w:left w:val="none" w:sz="0" w:space="0" w:color="auto"/>
        <w:bottom w:val="none" w:sz="0" w:space="0" w:color="auto"/>
        <w:right w:val="none" w:sz="0" w:space="0" w:color="auto"/>
      </w:divBdr>
    </w:div>
    <w:div w:id="448939690">
      <w:bodyDiv w:val="1"/>
      <w:marLeft w:val="0"/>
      <w:marRight w:val="0"/>
      <w:marTop w:val="0"/>
      <w:marBottom w:val="0"/>
      <w:divBdr>
        <w:top w:val="none" w:sz="0" w:space="0" w:color="auto"/>
        <w:left w:val="none" w:sz="0" w:space="0" w:color="auto"/>
        <w:bottom w:val="none" w:sz="0" w:space="0" w:color="auto"/>
        <w:right w:val="none" w:sz="0" w:space="0" w:color="auto"/>
      </w:divBdr>
      <w:divsChild>
        <w:div w:id="1830906778">
          <w:marLeft w:val="360"/>
          <w:marRight w:val="0"/>
          <w:marTop w:val="0"/>
          <w:marBottom w:val="0"/>
          <w:divBdr>
            <w:top w:val="none" w:sz="0" w:space="0" w:color="auto"/>
            <w:left w:val="none" w:sz="0" w:space="0" w:color="auto"/>
            <w:bottom w:val="none" w:sz="0" w:space="0" w:color="auto"/>
            <w:right w:val="none" w:sz="0" w:space="0" w:color="auto"/>
          </w:divBdr>
        </w:div>
      </w:divsChild>
    </w:div>
    <w:div w:id="500583072">
      <w:bodyDiv w:val="1"/>
      <w:marLeft w:val="0"/>
      <w:marRight w:val="0"/>
      <w:marTop w:val="0"/>
      <w:marBottom w:val="0"/>
      <w:divBdr>
        <w:top w:val="none" w:sz="0" w:space="0" w:color="auto"/>
        <w:left w:val="none" w:sz="0" w:space="0" w:color="auto"/>
        <w:bottom w:val="none" w:sz="0" w:space="0" w:color="auto"/>
        <w:right w:val="none" w:sz="0" w:space="0" w:color="auto"/>
      </w:divBdr>
    </w:div>
    <w:div w:id="511649424">
      <w:bodyDiv w:val="1"/>
      <w:marLeft w:val="0"/>
      <w:marRight w:val="0"/>
      <w:marTop w:val="0"/>
      <w:marBottom w:val="0"/>
      <w:divBdr>
        <w:top w:val="none" w:sz="0" w:space="0" w:color="auto"/>
        <w:left w:val="none" w:sz="0" w:space="0" w:color="auto"/>
        <w:bottom w:val="none" w:sz="0" w:space="0" w:color="auto"/>
        <w:right w:val="none" w:sz="0" w:space="0" w:color="auto"/>
      </w:divBdr>
    </w:div>
    <w:div w:id="527333846">
      <w:bodyDiv w:val="1"/>
      <w:marLeft w:val="0"/>
      <w:marRight w:val="0"/>
      <w:marTop w:val="0"/>
      <w:marBottom w:val="0"/>
      <w:divBdr>
        <w:top w:val="none" w:sz="0" w:space="0" w:color="auto"/>
        <w:left w:val="none" w:sz="0" w:space="0" w:color="auto"/>
        <w:bottom w:val="none" w:sz="0" w:space="0" w:color="auto"/>
        <w:right w:val="none" w:sz="0" w:space="0" w:color="auto"/>
      </w:divBdr>
    </w:div>
    <w:div w:id="548305849">
      <w:bodyDiv w:val="1"/>
      <w:marLeft w:val="0"/>
      <w:marRight w:val="0"/>
      <w:marTop w:val="0"/>
      <w:marBottom w:val="0"/>
      <w:divBdr>
        <w:top w:val="none" w:sz="0" w:space="0" w:color="auto"/>
        <w:left w:val="none" w:sz="0" w:space="0" w:color="auto"/>
        <w:bottom w:val="none" w:sz="0" w:space="0" w:color="auto"/>
        <w:right w:val="none" w:sz="0" w:space="0" w:color="auto"/>
      </w:divBdr>
    </w:div>
    <w:div w:id="550650908">
      <w:bodyDiv w:val="1"/>
      <w:marLeft w:val="0"/>
      <w:marRight w:val="0"/>
      <w:marTop w:val="0"/>
      <w:marBottom w:val="0"/>
      <w:divBdr>
        <w:top w:val="none" w:sz="0" w:space="0" w:color="auto"/>
        <w:left w:val="none" w:sz="0" w:space="0" w:color="auto"/>
        <w:bottom w:val="none" w:sz="0" w:space="0" w:color="auto"/>
        <w:right w:val="none" w:sz="0" w:space="0" w:color="auto"/>
      </w:divBdr>
    </w:div>
    <w:div w:id="570697272">
      <w:bodyDiv w:val="1"/>
      <w:marLeft w:val="0"/>
      <w:marRight w:val="0"/>
      <w:marTop w:val="0"/>
      <w:marBottom w:val="0"/>
      <w:divBdr>
        <w:top w:val="none" w:sz="0" w:space="0" w:color="auto"/>
        <w:left w:val="none" w:sz="0" w:space="0" w:color="auto"/>
        <w:bottom w:val="none" w:sz="0" w:space="0" w:color="auto"/>
        <w:right w:val="none" w:sz="0" w:space="0" w:color="auto"/>
      </w:divBdr>
    </w:div>
    <w:div w:id="601495570">
      <w:bodyDiv w:val="1"/>
      <w:marLeft w:val="0"/>
      <w:marRight w:val="0"/>
      <w:marTop w:val="0"/>
      <w:marBottom w:val="0"/>
      <w:divBdr>
        <w:top w:val="none" w:sz="0" w:space="0" w:color="auto"/>
        <w:left w:val="none" w:sz="0" w:space="0" w:color="auto"/>
        <w:bottom w:val="none" w:sz="0" w:space="0" w:color="auto"/>
        <w:right w:val="none" w:sz="0" w:space="0" w:color="auto"/>
      </w:divBdr>
    </w:div>
    <w:div w:id="647243638">
      <w:bodyDiv w:val="1"/>
      <w:marLeft w:val="0"/>
      <w:marRight w:val="0"/>
      <w:marTop w:val="0"/>
      <w:marBottom w:val="0"/>
      <w:divBdr>
        <w:top w:val="none" w:sz="0" w:space="0" w:color="auto"/>
        <w:left w:val="none" w:sz="0" w:space="0" w:color="auto"/>
        <w:bottom w:val="none" w:sz="0" w:space="0" w:color="auto"/>
        <w:right w:val="none" w:sz="0" w:space="0" w:color="auto"/>
      </w:divBdr>
    </w:div>
    <w:div w:id="671907350">
      <w:bodyDiv w:val="1"/>
      <w:marLeft w:val="0"/>
      <w:marRight w:val="0"/>
      <w:marTop w:val="0"/>
      <w:marBottom w:val="0"/>
      <w:divBdr>
        <w:top w:val="none" w:sz="0" w:space="0" w:color="auto"/>
        <w:left w:val="none" w:sz="0" w:space="0" w:color="auto"/>
        <w:bottom w:val="none" w:sz="0" w:space="0" w:color="auto"/>
        <w:right w:val="none" w:sz="0" w:space="0" w:color="auto"/>
      </w:divBdr>
    </w:div>
    <w:div w:id="712577495">
      <w:bodyDiv w:val="1"/>
      <w:marLeft w:val="0"/>
      <w:marRight w:val="0"/>
      <w:marTop w:val="0"/>
      <w:marBottom w:val="0"/>
      <w:divBdr>
        <w:top w:val="none" w:sz="0" w:space="0" w:color="auto"/>
        <w:left w:val="none" w:sz="0" w:space="0" w:color="auto"/>
        <w:bottom w:val="none" w:sz="0" w:space="0" w:color="auto"/>
        <w:right w:val="none" w:sz="0" w:space="0" w:color="auto"/>
      </w:divBdr>
    </w:div>
    <w:div w:id="775061210">
      <w:bodyDiv w:val="1"/>
      <w:marLeft w:val="0"/>
      <w:marRight w:val="0"/>
      <w:marTop w:val="0"/>
      <w:marBottom w:val="0"/>
      <w:divBdr>
        <w:top w:val="none" w:sz="0" w:space="0" w:color="auto"/>
        <w:left w:val="none" w:sz="0" w:space="0" w:color="auto"/>
        <w:bottom w:val="none" w:sz="0" w:space="0" w:color="auto"/>
        <w:right w:val="none" w:sz="0" w:space="0" w:color="auto"/>
      </w:divBdr>
    </w:div>
    <w:div w:id="799961826">
      <w:bodyDiv w:val="1"/>
      <w:marLeft w:val="0"/>
      <w:marRight w:val="0"/>
      <w:marTop w:val="0"/>
      <w:marBottom w:val="0"/>
      <w:divBdr>
        <w:top w:val="none" w:sz="0" w:space="0" w:color="auto"/>
        <w:left w:val="none" w:sz="0" w:space="0" w:color="auto"/>
        <w:bottom w:val="none" w:sz="0" w:space="0" w:color="auto"/>
        <w:right w:val="none" w:sz="0" w:space="0" w:color="auto"/>
      </w:divBdr>
    </w:div>
    <w:div w:id="824207110">
      <w:bodyDiv w:val="1"/>
      <w:marLeft w:val="0"/>
      <w:marRight w:val="0"/>
      <w:marTop w:val="0"/>
      <w:marBottom w:val="0"/>
      <w:divBdr>
        <w:top w:val="none" w:sz="0" w:space="0" w:color="auto"/>
        <w:left w:val="none" w:sz="0" w:space="0" w:color="auto"/>
        <w:bottom w:val="none" w:sz="0" w:space="0" w:color="auto"/>
        <w:right w:val="none" w:sz="0" w:space="0" w:color="auto"/>
      </w:divBdr>
    </w:div>
    <w:div w:id="858811352">
      <w:bodyDiv w:val="1"/>
      <w:marLeft w:val="0"/>
      <w:marRight w:val="0"/>
      <w:marTop w:val="0"/>
      <w:marBottom w:val="0"/>
      <w:divBdr>
        <w:top w:val="none" w:sz="0" w:space="0" w:color="auto"/>
        <w:left w:val="none" w:sz="0" w:space="0" w:color="auto"/>
        <w:bottom w:val="none" w:sz="0" w:space="0" w:color="auto"/>
        <w:right w:val="none" w:sz="0" w:space="0" w:color="auto"/>
      </w:divBdr>
    </w:div>
    <w:div w:id="889150039">
      <w:bodyDiv w:val="1"/>
      <w:marLeft w:val="0"/>
      <w:marRight w:val="0"/>
      <w:marTop w:val="0"/>
      <w:marBottom w:val="0"/>
      <w:divBdr>
        <w:top w:val="none" w:sz="0" w:space="0" w:color="auto"/>
        <w:left w:val="none" w:sz="0" w:space="0" w:color="auto"/>
        <w:bottom w:val="none" w:sz="0" w:space="0" w:color="auto"/>
        <w:right w:val="none" w:sz="0" w:space="0" w:color="auto"/>
      </w:divBdr>
    </w:div>
    <w:div w:id="891771140">
      <w:bodyDiv w:val="1"/>
      <w:marLeft w:val="0"/>
      <w:marRight w:val="0"/>
      <w:marTop w:val="0"/>
      <w:marBottom w:val="0"/>
      <w:divBdr>
        <w:top w:val="none" w:sz="0" w:space="0" w:color="auto"/>
        <w:left w:val="none" w:sz="0" w:space="0" w:color="auto"/>
        <w:bottom w:val="none" w:sz="0" w:space="0" w:color="auto"/>
        <w:right w:val="none" w:sz="0" w:space="0" w:color="auto"/>
      </w:divBdr>
    </w:div>
    <w:div w:id="898899799">
      <w:bodyDiv w:val="1"/>
      <w:marLeft w:val="0"/>
      <w:marRight w:val="0"/>
      <w:marTop w:val="0"/>
      <w:marBottom w:val="0"/>
      <w:divBdr>
        <w:top w:val="none" w:sz="0" w:space="0" w:color="auto"/>
        <w:left w:val="none" w:sz="0" w:space="0" w:color="auto"/>
        <w:bottom w:val="none" w:sz="0" w:space="0" w:color="auto"/>
        <w:right w:val="none" w:sz="0" w:space="0" w:color="auto"/>
      </w:divBdr>
    </w:div>
    <w:div w:id="944965495">
      <w:bodyDiv w:val="1"/>
      <w:marLeft w:val="0"/>
      <w:marRight w:val="0"/>
      <w:marTop w:val="0"/>
      <w:marBottom w:val="0"/>
      <w:divBdr>
        <w:top w:val="none" w:sz="0" w:space="0" w:color="auto"/>
        <w:left w:val="none" w:sz="0" w:space="0" w:color="auto"/>
        <w:bottom w:val="none" w:sz="0" w:space="0" w:color="auto"/>
        <w:right w:val="none" w:sz="0" w:space="0" w:color="auto"/>
      </w:divBdr>
    </w:div>
    <w:div w:id="1007253657">
      <w:bodyDiv w:val="1"/>
      <w:marLeft w:val="0"/>
      <w:marRight w:val="0"/>
      <w:marTop w:val="0"/>
      <w:marBottom w:val="0"/>
      <w:divBdr>
        <w:top w:val="none" w:sz="0" w:space="0" w:color="auto"/>
        <w:left w:val="none" w:sz="0" w:space="0" w:color="auto"/>
        <w:bottom w:val="none" w:sz="0" w:space="0" w:color="auto"/>
        <w:right w:val="none" w:sz="0" w:space="0" w:color="auto"/>
      </w:divBdr>
    </w:div>
    <w:div w:id="1022169471">
      <w:bodyDiv w:val="1"/>
      <w:marLeft w:val="0"/>
      <w:marRight w:val="0"/>
      <w:marTop w:val="0"/>
      <w:marBottom w:val="0"/>
      <w:divBdr>
        <w:top w:val="none" w:sz="0" w:space="0" w:color="auto"/>
        <w:left w:val="none" w:sz="0" w:space="0" w:color="auto"/>
        <w:bottom w:val="none" w:sz="0" w:space="0" w:color="auto"/>
        <w:right w:val="none" w:sz="0" w:space="0" w:color="auto"/>
      </w:divBdr>
    </w:div>
    <w:div w:id="1131090807">
      <w:bodyDiv w:val="1"/>
      <w:marLeft w:val="0"/>
      <w:marRight w:val="0"/>
      <w:marTop w:val="0"/>
      <w:marBottom w:val="0"/>
      <w:divBdr>
        <w:top w:val="none" w:sz="0" w:space="0" w:color="auto"/>
        <w:left w:val="none" w:sz="0" w:space="0" w:color="auto"/>
        <w:bottom w:val="none" w:sz="0" w:space="0" w:color="auto"/>
        <w:right w:val="none" w:sz="0" w:space="0" w:color="auto"/>
      </w:divBdr>
    </w:div>
    <w:div w:id="1148480206">
      <w:bodyDiv w:val="1"/>
      <w:marLeft w:val="0"/>
      <w:marRight w:val="0"/>
      <w:marTop w:val="0"/>
      <w:marBottom w:val="0"/>
      <w:divBdr>
        <w:top w:val="none" w:sz="0" w:space="0" w:color="auto"/>
        <w:left w:val="none" w:sz="0" w:space="0" w:color="auto"/>
        <w:bottom w:val="none" w:sz="0" w:space="0" w:color="auto"/>
        <w:right w:val="none" w:sz="0" w:space="0" w:color="auto"/>
      </w:divBdr>
    </w:div>
    <w:div w:id="1157191165">
      <w:bodyDiv w:val="1"/>
      <w:marLeft w:val="0"/>
      <w:marRight w:val="0"/>
      <w:marTop w:val="0"/>
      <w:marBottom w:val="0"/>
      <w:divBdr>
        <w:top w:val="none" w:sz="0" w:space="0" w:color="auto"/>
        <w:left w:val="none" w:sz="0" w:space="0" w:color="auto"/>
        <w:bottom w:val="none" w:sz="0" w:space="0" w:color="auto"/>
        <w:right w:val="none" w:sz="0" w:space="0" w:color="auto"/>
      </w:divBdr>
      <w:divsChild>
        <w:div w:id="1953828049">
          <w:marLeft w:val="-420"/>
          <w:marRight w:val="0"/>
          <w:marTop w:val="0"/>
          <w:marBottom w:val="0"/>
          <w:divBdr>
            <w:top w:val="none" w:sz="0" w:space="0" w:color="auto"/>
            <w:left w:val="none" w:sz="0" w:space="0" w:color="auto"/>
            <w:bottom w:val="none" w:sz="0" w:space="0" w:color="auto"/>
            <w:right w:val="none" w:sz="0" w:space="0" w:color="auto"/>
          </w:divBdr>
          <w:divsChild>
            <w:div w:id="1246497605">
              <w:marLeft w:val="0"/>
              <w:marRight w:val="0"/>
              <w:marTop w:val="0"/>
              <w:marBottom w:val="0"/>
              <w:divBdr>
                <w:top w:val="none" w:sz="0" w:space="0" w:color="auto"/>
                <w:left w:val="none" w:sz="0" w:space="0" w:color="auto"/>
                <w:bottom w:val="none" w:sz="0" w:space="0" w:color="auto"/>
                <w:right w:val="none" w:sz="0" w:space="0" w:color="auto"/>
              </w:divBdr>
              <w:divsChild>
                <w:div w:id="463043074">
                  <w:marLeft w:val="0"/>
                  <w:marRight w:val="0"/>
                  <w:marTop w:val="0"/>
                  <w:marBottom w:val="0"/>
                  <w:divBdr>
                    <w:top w:val="none" w:sz="0" w:space="0" w:color="auto"/>
                    <w:left w:val="none" w:sz="0" w:space="0" w:color="auto"/>
                    <w:bottom w:val="none" w:sz="0" w:space="0" w:color="auto"/>
                    <w:right w:val="none" w:sz="0" w:space="0" w:color="auto"/>
                  </w:divBdr>
                  <w:divsChild>
                    <w:div w:id="1093163823">
                      <w:marLeft w:val="0"/>
                      <w:marRight w:val="0"/>
                      <w:marTop w:val="0"/>
                      <w:marBottom w:val="0"/>
                      <w:divBdr>
                        <w:top w:val="none" w:sz="0" w:space="0" w:color="auto"/>
                        <w:left w:val="none" w:sz="0" w:space="0" w:color="auto"/>
                        <w:bottom w:val="none" w:sz="0" w:space="0" w:color="auto"/>
                        <w:right w:val="none" w:sz="0" w:space="0" w:color="auto"/>
                      </w:divBdr>
                    </w:div>
                    <w:div w:id="114527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005880">
      <w:bodyDiv w:val="1"/>
      <w:marLeft w:val="0"/>
      <w:marRight w:val="0"/>
      <w:marTop w:val="0"/>
      <w:marBottom w:val="0"/>
      <w:divBdr>
        <w:top w:val="none" w:sz="0" w:space="0" w:color="auto"/>
        <w:left w:val="none" w:sz="0" w:space="0" w:color="auto"/>
        <w:bottom w:val="none" w:sz="0" w:space="0" w:color="auto"/>
        <w:right w:val="none" w:sz="0" w:space="0" w:color="auto"/>
      </w:divBdr>
    </w:div>
    <w:div w:id="1214540601">
      <w:bodyDiv w:val="1"/>
      <w:marLeft w:val="0"/>
      <w:marRight w:val="0"/>
      <w:marTop w:val="0"/>
      <w:marBottom w:val="0"/>
      <w:divBdr>
        <w:top w:val="none" w:sz="0" w:space="0" w:color="auto"/>
        <w:left w:val="none" w:sz="0" w:space="0" w:color="auto"/>
        <w:bottom w:val="none" w:sz="0" w:space="0" w:color="auto"/>
        <w:right w:val="none" w:sz="0" w:space="0" w:color="auto"/>
      </w:divBdr>
    </w:div>
    <w:div w:id="1253591999">
      <w:bodyDiv w:val="1"/>
      <w:marLeft w:val="0"/>
      <w:marRight w:val="0"/>
      <w:marTop w:val="0"/>
      <w:marBottom w:val="0"/>
      <w:divBdr>
        <w:top w:val="none" w:sz="0" w:space="0" w:color="auto"/>
        <w:left w:val="none" w:sz="0" w:space="0" w:color="auto"/>
        <w:bottom w:val="none" w:sz="0" w:space="0" w:color="auto"/>
        <w:right w:val="none" w:sz="0" w:space="0" w:color="auto"/>
      </w:divBdr>
    </w:div>
    <w:div w:id="1261182325">
      <w:bodyDiv w:val="1"/>
      <w:marLeft w:val="0"/>
      <w:marRight w:val="0"/>
      <w:marTop w:val="0"/>
      <w:marBottom w:val="0"/>
      <w:divBdr>
        <w:top w:val="none" w:sz="0" w:space="0" w:color="auto"/>
        <w:left w:val="none" w:sz="0" w:space="0" w:color="auto"/>
        <w:bottom w:val="none" w:sz="0" w:space="0" w:color="auto"/>
        <w:right w:val="none" w:sz="0" w:space="0" w:color="auto"/>
      </w:divBdr>
    </w:div>
    <w:div w:id="1285841914">
      <w:bodyDiv w:val="1"/>
      <w:marLeft w:val="0"/>
      <w:marRight w:val="0"/>
      <w:marTop w:val="0"/>
      <w:marBottom w:val="0"/>
      <w:divBdr>
        <w:top w:val="none" w:sz="0" w:space="0" w:color="auto"/>
        <w:left w:val="none" w:sz="0" w:space="0" w:color="auto"/>
        <w:bottom w:val="none" w:sz="0" w:space="0" w:color="auto"/>
        <w:right w:val="none" w:sz="0" w:space="0" w:color="auto"/>
      </w:divBdr>
      <w:divsChild>
        <w:div w:id="1135371988">
          <w:marLeft w:val="0"/>
          <w:marRight w:val="0"/>
          <w:marTop w:val="0"/>
          <w:marBottom w:val="0"/>
          <w:divBdr>
            <w:top w:val="none" w:sz="0" w:space="0" w:color="auto"/>
            <w:left w:val="none" w:sz="0" w:space="0" w:color="auto"/>
            <w:bottom w:val="none" w:sz="0" w:space="0" w:color="auto"/>
            <w:right w:val="none" w:sz="0" w:space="0" w:color="auto"/>
          </w:divBdr>
          <w:divsChild>
            <w:div w:id="569270501">
              <w:marLeft w:val="0"/>
              <w:marRight w:val="0"/>
              <w:marTop w:val="0"/>
              <w:marBottom w:val="0"/>
              <w:divBdr>
                <w:top w:val="none" w:sz="0" w:space="0" w:color="auto"/>
                <w:left w:val="none" w:sz="0" w:space="0" w:color="auto"/>
                <w:bottom w:val="none" w:sz="0" w:space="0" w:color="auto"/>
                <w:right w:val="none" w:sz="0" w:space="0" w:color="auto"/>
              </w:divBdr>
              <w:divsChild>
                <w:div w:id="63060055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471225">
          <w:marLeft w:val="0"/>
          <w:marRight w:val="0"/>
          <w:marTop w:val="0"/>
          <w:marBottom w:val="0"/>
          <w:divBdr>
            <w:top w:val="none" w:sz="0" w:space="0" w:color="auto"/>
            <w:left w:val="none" w:sz="0" w:space="0" w:color="auto"/>
            <w:bottom w:val="none" w:sz="0" w:space="0" w:color="auto"/>
            <w:right w:val="none" w:sz="0" w:space="0" w:color="auto"/>
          </w:divBdr>
          <w:divsChild>
            <w:div w:id="1895656292">
              <w:marLeft w:val="0"/>
              <w:marRight w:val="0"/>
              <w:marTop w:val="0"/>
              <w:marBottom w:val="0"/>
              <w:divBdr>
                <w:top w:val="none" w:sz="0" w:space="0" w:color="auto"/>
                <w:left w:val="none" w:sz="0" w:space="0" w:color="auto"/>
                <w:bottom w:val="none" w:sz="0" w:space="0" w:color="auto"/>
                <w:right w:val="none" w:sz="0" w:space="0" w:color="auto"/>
              </w:divBdr>
              <w:divsChild>
                <w:div w:id="183934789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64133449">
          <w:marLeft w:val="0"/>
          <w:marRight w:val="0"/>
          <w:marTop w:val="0"/>
          <w:marBottom w:val="0"/>
          <w:divBdr>
            <w:top w:val="none" w:sz="0" w:space="0" w:color="auto"/>
            <w:left w:val="none" w:sz="0" w:space="0" w:color="auto"/>
            <w:bottom w:val="none" w:sz="0" w:space="0" w:color="auto"/>
            <w:right w:val="none" w:sz="0" w:space="0" w:color="auto"/>
          </w:divBdr>
          <w:divsChild>
            <w:div w:id="902134676">
              <w:marLeft w:val="0"/>
              <w:marRight w:val="0"/>
              <w:marTop w:val="0"/>
              <w:marBottom w:val="0"/>
              <w:divBdr>
                <w:top w:val="none" w:sz="0" w:space="0" w:color="auto"/>
                <w:left w:val="none" w:sz="0" w:space="0" w:color="auto"/>
                <w:bottom w:val="none" w:sz="0" w:space="0" w:color="auto"/>
                <w:right w:val="none" w:sz="0" w:space="0" w:color="auto"/>
              </w:divBdr>
              <w:divsChild>
                <w:div w:id="823396022">
                  <w:marLeft w:val="-420"/>
                  <w:marRight w:val="0"/>
                  <w:marTop w:val="0"/>
                  <w:marBottom w:val="0"/>
                  <w:divBdr>
                    <w:top w:val="none" w:sz="0" w:space="0" w:color="auto"/>
                    <w:left w:val="none" w:sz="0" w:space="0" w:color="auto"/>
                    <w:bottom w:val="none" w:sz="0" w:space="0" w:color="auto"/>
                    <w:right w:val="none" w:sz="0" w:space="0" w:color="auto"/>
                  </w:divBdr>
                  <w:divsChild>
                    <w:div w:id="55127635">
                      <w:marLeft w:val="0"/>
                      <w:marRight w:val="0"/>
                      <w:marTop w:val="0"/>
                      <w:marBottom w:val="0"/>
                      <w:divBdr>
                        <w:top w:val="none" w:sz="0" w:space="0" w:color="auto"/>
                        <w:left w:val="none" w:sz="0" w:space="0" w:color="auto"/>
                        <w:bottom w:val="none" w:sz="0" w:space="0" w:color="auto"/>
                        <w:right w:val="none" w:sz="0" w:space="0" w:color="auto"/>
                      </w:divBdr>
                      <w:divsChild>
                        <w:div w:id="872185334">
                          <w:marLeft w:val="0"/>
                          <w:marRight w:val="0"/>
                          <w:marTop w:val="0"/>
                          <w:marBottom w:val="0"/>
                          <w:divBdr>
                            <w:top w:val="none" w:sz="0" w:space="0" w:color="auto"/>
                            <w:left w:val="none" w:sz="0" w:space="0" w:color="auto"/>
                            <w:bottom w:val="none" w:sz="0" w:space="0" w:color="auto"/>
                            <w:right w:val="none" w:sz="0" w:space="0" w:color="auto"/>
                          </w:divBdr>
                          <w:divsChild>
                            <w:div w:id="688338787">
                              <w:marLeft w:val="0"/>
                              <w:marRight w:val="0"/>
                              <w:marTop w:val="0"/>
                              <w:marBottom w:val="0"/>
                              <w:divBdr>
                                <w:top w:val="none" w:sz="0" w:space="0" w:color="auto"/>
                                <w:left w:val="none" w:sz="0" w:space="0" w:color="auto"/>
                                <w:bottom w:val="none" w:sz="0" w:space="0" w:color="auto"/>
                                <w:right w:val="none" w:sz="0" w:space="0" w:color="auto"/>
                              </w:divBdr>
                            </w:div>
                            <w:div w:id="1547638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863776">
                  <w:marLeft w:val="-420"/>
                  <w:marRight w:val="0"/>
                  <w:marTop w:val="0"/>
                  <w:marBottom w:val="0"/>
                  <w:divBdr>
                    <w:top w:val="none" w:sz="0" w:space="0" w:color="auto"/>
                    <w:left w:val="none" w:sz="0" w:space="0" w:color="auto"/>
                    <w:bottom w:val="none" w:sz="0" w:space="0" w:color="auto"/>
                    <w:right w:val="none" w:sz="0" w:space="0" w:color="auto"/>
                  </w:divBdr>
                  <w:divsChild>
                    <w:div w:id="519125841">
                      <w:marLeft w:val="0"/>
                      <w:marRight w:val="0"/>
                      <w:marTop w:val="0"/>
                      <w:marBottom w:val="0"/>
                      <w:divBdr>
                        <w:top w:val="none" w:sz="0" w:space="0" w:color="auto"/>
                        <w:left w:val="none" w:sz="0" w:space="0" w:color="auto"/>
                        <w:bottom w:val="none" w:sz="0" w:space="0" w:color="auto"/>
                        <w:right w:val="none" w:sz="0" w:space="0" w:color="auto"/>
                      </w:divBdr>
                      <w:divsChild>
                        <w:div w:id="1315572657">
                          <w:marLeft w:val="0"/>
                          <w:marRight w:val="0"/>
                          <w:marTop w:val="0"/>
                          <w:marBottom w:val="0"/>
                          <w:divBdr>
                            <w:top w:val="none" w:sz="0" w:space="0" w:color="auto"/>
                            <w:left w:val="none" w:sz="0" w:space="0" w:color="auto"/>
                            <w:bottom w:val="none" w:sz="0" w:space="0" w:color="auto"/>
                            <w:right w:val="none" w:sz="0" w:space="0" w:color="auto"/>
                          </w:divBdr>
                          <w:divsChild>
                            <w:div w:id="141195132">
                              <w:marLeft w:val="0"/>
                              <w:marRight w:val="0"/>
                              <w:marTop w:val="0"/>
                              <w:marBottom w:val="0"/>
                              <w:divBdr>
                                <w:top w:val="none" w:sz="0" w:space="0" w:color="auto"/>
                                <w:left w:val="none" w:sz="0" w:space="0" w:color="auto"/>
                                <w:bottom w:val="none" w:sz="0" w:space="0" w:color="auto"/>
                                <w:right w:val="none" w:sz="0" w:space="0" w:color="auto"/>
                              </w:divBdr>
                            </w:div>
                            <w:div w:id="73158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6662904">
      <w:bodyDiv w:val="1"/>
      <w:marLeft w:val="0"/>
      <w:marRight w:val="0"/>
      <w:marTop w:val="0"/>
      <w:marBottom w:val="0"/>
      <w:divBdr>
        <w:top w:val="none" w:sz="0" w:space="0" w:color="auto"/>
        <w:left w:val="none" w:sz="0" w:space="0" w:color="auto"/>
        <w:bottom w:val="none" w:sz="0" w:space="0" w:color="auto"/>
        <w:right w:val="none" w:sz="0" w:space="0" w:color="auto"/>
      </w:divBdr>
    </w:div>
    <w:div w:id="1426880906">
      <w:bodyDiv w:val="1"/>
      <w:marLeft w:val="0"/>
      <w:marRight w:val="0"/>
      <w:marTop w:val="0"/>
      <w:marBottom w:val="0"/>
      <w:divBdr>
        <w:top w:val="none" w:sz="0" w:space="0" w:color="auto"/>
        <w:left w:val="none" w:sz="0" w:space="0" w:color="auto"/>
        <w:bottom w:val="none" w:sz="0" w:space="0" w:color="auto"/>
        <w:right w:val="none" w:sz="0" w:space="0" w:color="auto"/>
      </w:divBdr>
    </w:div>
    <w:div w:id="1470660009">
      <w:bodyDiv w:val="1"/>
      <w:marLeft w:val="0"/>
      <w:marRight w:val="0"/>
      <w:marTop w:val="0"/>
      <w:marBottom w:val="0"/>
      <w:divBdr>
        <w:top w:val="none" w:sz="0" w:space="0" w:color="auto"/>
        <w:left w:val="none" w:sz="0" w:space="0" w:color="auto"/>
        <w:bottom w:val="none" w:sz="0" w:space="0" w:color="auto"/>
        <w:right w:val="none" w:sz="0" w:space="0" w:color="auto"/>
      </w:divBdr>
    </w:div>
    <w:div w:id="1614357795">
      <w:bodyDiv w:val="1"/>
      <w:marLeft w:val="0"/>
      <w:marRight w:val="0"/>
      <w:marTop w:val="0"/>
      <w:marBottom w:val="0"/>
      <w:divBdr>
        <w:top w:val="none" w:sz="0" w:space="0" w:color="auto"/>
        <w:left w:val="none" w:sz="0" w:space="0" w:color="auto"/>
        <w:bottom w:val="none" w:sz="0" w:space="0" w:color="auto"/>
        <w:right w:val="none" w:sz="0" w:space="0" w:color="auto"/>
      </w:divBdr>
    </w:div>
    <w:div w:id="1655375062">
      <w:bodyDiv w:val="1"/>
      <w:marLeft w:val="0"/>
      <w:marRight w:val="0"/>
      <w:marTop w:val="0"/>
      <w:marBottom w:val="0"/>
      <w:divBdr>
        <w:top w:val="none" w:sz="0" w:space="0" w:color="auto"/>
        <w:left w:val="none" w:sz="0" w:space="0" w:color="auto"/>
        <w:bottom w:val="none" w:sz="0" w:space="0" w:color="auto"/>
        <w:right w:val="none" w:sz="0" w:space="0" w:color="auto"/>
      </w:divBdr>
    </w:div>
    <w:div w:id="1779594697">
      <w:bodyDiv w:val="1"/>
      <w:marLeft w:val="0"/>
      <w:marRight w:val="0"/>
      <w:marTop w:val="0"/>
      <w:marBottom w:val="0"/>
      <w:divBdr>
        <w:top w:val="none" w:sz="0" w:space="0" w:color="auto"/>
        <w:left w:val="none" w:sz="0" w:space="0" w:color="auto"/>
        <w:bottom w:val="none" w:sz="0" w:space="0" w:color="auto"/>
        <w:right w:val="none" w:sz="0" w:space="0" w:color="auto"/>
      </w:divBdr>
      <w:divsChild>
        <w:div w:id="1300651504">
          <w:marLeft w:val="360"/>
          <w:marRight w:val="0"/>
          <w:marTop w:val="0"/>
          <w:marBottom w:val="0"/>
          <w:divBdr>
            <w:top w:val="none" w:sz="0" w:space="0" w:color="auto"/>
            <w:left w:val="none" w:sz="0" w:space="0" w:color="auto"/>
            <w:bottom w:val="none" w:sz="0" w:space="0" w:color="auto"/>
            <w:right w:val="none" w:sz="0" w:space="0" w:color="auto"/>
          </w:divBdr>
        </w:div>
      </w:divsChild>
    </w:div>
    <w:div w:id="1813938065">
      <w:bodyDiv w:val="1"/>
      <w:marLeft w:val="0"/>
      <w:marRight w:val="0"/>
      <w:marTop w:val="0"/>
      <w:marBottom w:val="0"/>
      <w:divBdr>
        <w:top w:val="none" w:sz="0" w:space="0" w:color="auto"/>
        <w:left w:val="none" w:sz="0" w:space="0" w:color="auto"/>
        <w:bottom w:val="none" w:sz="0" w:space="0" w:color="auto"/>
        <w:right w:val="none" w:sz="0" w:space="0" w:color="auto"/>
      </w:divBdr>
    </w:div>
    <w:div w:id="1902135101">
      <w:bodyDiv w:val="1"/>
      <w:marLeft w:val="0"/>
      <w:marRight w:val="0"/>
      <w:marTop w:val="0"/>
      <w:marBottom w:val="0"/>
      <w:divBdr>
        <w:top w:val="none" w:sz="0" w:space="0" w:color="auto"/>
        <w:left w:val="none" w:sz="0" w:space="0" w:color="auto"/>
        <w:bottom w:val="none" w:sz="0" w:space="0" w:color="auto"/>
        <w:right w:val="none" w:sz="0" w:space="0" w:color="auto"/>
      </w:divBdr>
    </w:div>
    <w:div w:id="1911765957">
      <w:bodyDiv w:val="1"/>
      <w:marLeft w:val="0"/>
      <w:marRight w:val="0"/>
      <w:marTop w:val="0"/>
      <w:marBottom w:val="0"/>
      <w:divBdr>
        <w:top w:val="none" w:sz="0" w:space="0" w:color="auto"/>
        <w:left w:val="none" w:sz="0" w:space="0" w:color="auto"/>
        <w:bottom w:val="none" w:sz="0" w:space="0" w:color="auto"/>
        <w:right w:val="none" w:sz="0" w:space="0" w:color="auto"/>
      </w:divBdr>
    </w:div>
    <w:div w:id="1963997743">
      <w:bodyDiv w:val="1"/>
      <w:marLeft w:val="0"/>
      <w:marRight w:val="0"/>
      <w:marTop w:val="0"/>
      <w:marBottom w:val="0"/>
      <w:divBdr>
        <w:top w:val="none" w:sz="0" w:space="0" w:color="auto"/>
        <w:left w:val="none" w:sz="0" w:space="0" w:color="auto"/>
        <w:bottom w:val="none" w:sz="0" w:space="0" w:color="auto"/>
        <w:right w:val="none" w:sz="0" w:space="0" w:color="auto"/>
      </w:divBdr>
    </w:div>
    <w:div w:id="1977834028">
      <w:bodyDiv w:val="1"/>
      <w:marLeft w:val="0"/>
      <w:marRight w:val="0"/>
      <w:marTop w:val="0"/>
      <w:marBottom w:val="0"/>
      <w:divBdr>
        <w:top w:val="none" w:sz="0" w:space="0" w:color="auto"/>
        <w:left w:val="none" w:sz="0" w:space="0" w:color="auto"/>
        <w:bottom w:val="none" w:sz="0" w:space="0" w:color="auto"/>
        <w:right w:val="none" w:sz="0" w:space="0" w:color="auto"/>
      </w:divBdr>
    </w:div>
    <w:div w:id="1978603437">
      <w:bodyDiv w:val="1"/>
      <w:marLeft w:val="0"/>
      <w:marRight w:val="0"/>
      <w:marTop w:val="0"/>
      <w:marBottom w:val="0"/>
      <w:divBdr>
        <w:top w:val="none" w:sz="0" w:space="0" w:color="auto"/>
        <w:left w:val="none" w:sz="0" w:space="0" w:color="auto"/>
        <w:bottom w:val="none" w:sz="0" w:space="0" w:color="auto"/>
        <w:right w:val="none" w:sz="0" w:space="0" w:color="auto"/>
      </w:divBdr>
    </w:div>
    <w:div w:id="2008552627">
      <w:bodyDiv w:val="1"/>
      <w:marLeft w:val="0"/>
      <w:marRight w:val="0"/>
      <w:marTop w:val="0"/>
      <w:marBottom w:val="0"/>
      <w:divBdr>
        <w:top w:val="none" w:sz="0" w:space="0" w:color="auto"/>
        <w:left w:val="none" w:sz="0" w:space="0" w:color="auto"/>
        <w:bottom w:val="none" w:sz="0" w:space="0" w:color="auto"/>
        <w:right w:val="none" w:sz="0" w:space="0" w:color="auto"/>
      </w:divBdr>
      <w:divsChild>
        <w:div w:id="154339331">
          <w:marLeft w:val="-420"/>
          <w:marRight w:val="0"/>
          <w:marTop w:val="0"/>
          <w:marBottom w:val="0"/>
          <w:divBdr>
            <w:top w:val="none" w:sz="0" w:space="0" w:color="auto"/>
            <w:left w:val="none" w:sz="0" w:space="0" w:color="auto"/>
            <w:bottom w:val="none" w:sz="0" w:space="0" w:color="auto"/>
            <w:right w:val="none" w:sz="0" w:space="0" w:color="auto"/>
          </w:divBdr>
          <w:divsChild>
            <w:div w:id="1564019866">
              <w:marLeft w:val="0"/>
              <w:marRight w:val="0"/>
              <w:marTop w:val="0"/>
              <w:marBottom w:val="0"/>
              <w:divBdr>
                <w:top w:val="none" w:sz="0" w:space="0" w:color="auto"/>
                <w:left w:val="none" w:sz="0" w:space="0" w:color="auto"/>
                <w:bottom w:val="none" w:sz="0" w:space="0" w:color="auto"/>
                <w:right w:val="none" w:sz="0" w:space="0" w:color="auto"/>
              </w:divBdr>
              <w:divsChild>
                <w:div w:id="50426643">
                  <w:marLeft w:val="0"/>
                  <w:marRight w:val="0"/>
                  <w:marTop w:val="0"/>
                  <w:marBottom w:val="0"/>
                  <w:divBdr>
                    <w:top w:val="none" w:sz="0" w:space="0" w:color="auto"/>
                    <w:left w:val="none" w:sz="0" w:space="0" w:color="auto"/>
                    <w:bottom w:val="none" w:sz="0" w:space="0" w:color="auto"/>
                    <w:right w:val="none" w:sz="0" w:space="0" w:color="auto"/>
                  </w:divBdr>
                  <w:divsChild>
                    <w:div w:id="1020621645">
                      <w:marLeft w:val="0"/>
                      <w:marRight w:val="0"/>
                      <w:marTop w:val="0"/>
                      <w:marBottom w:val="0"/>
                      <w:divBdr>
                        <w:top w:val="none" w:sz="0" w:space="0" w:color="auto"/>
                        <w:left w:val="none" w:sz="0" w:space="0" w:color="auto"/>
                        <w:bottom w:val="none" w:sz="0" w:space="0" w:color="auto"/>
                        <w:right w:val="none" w:sz="0" w:space="0" w:color="auto"/>
                      </w:divBdr>
                    </w:div>
                    <w:div w:id="180769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306803">
      <w:bodyDiv w:val="1"/>
      <w:marLeft w:val="0"/>
      <w:marRight w:val="0"/>
      <w:marTop w:val="0"/>
      <w:marBottom w:val="0"/>
      <w:divBdr>
        <w:top w:val="none" w:sz="0" w:space="0" w:color="auto"/>
        <w:left w:val="none" w:sz="0" w:space="0" w:color="auto"/>
        <w:bottom w:val="none" w:sz="0" w:space="0" w:color="auto"/>
        <w:right w:val="none" w:sz="0" w:space="0" w:color="auto"/>
      </w:divBdr>
    </w:div>
    <w:div w:id="2104495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blogs.bl.uk/asian-and-african/2020/01/women-in-buddhism-at-the-time-of-the-buddha.html" TargetMode="External"/><Relationship Id="rId13" Type="http://schemas.openxmlformats.org/officeDocument/2006/relationships/hyperlink" Target="https://www.dhammatalks.net/Articles/Life_of_the_Buddha_in_Pictures2.htm" TargetMode="External"/><Relationship Id="rId3" Type="http://schemas.openxmlformats.org/officeDocument/2006/relationships/hyperlink" Target="https://tripxl.com/blog/jetvana-monastery/" TargetMode="External"/><Relationship Id="rId7" Type="http://schemas.openxmlformats.org/officeDocument/2006/relationships/hyperlink" Target="https://sreenivasaraos.com/2012/09/28/the-early-buddhist-women-stories-five-visakha/" TargetMode="External"/><Relationship Id="rId12" Type="http://schemas.openxmlformats.org/officeDocument/2006/relationships/hyperlink" Target="https://www.dhammatalks.net/Articles/Life_of_the_Buddha_in_Pictures2.htm" TargetMode="External"/><Relationship Id="rId2" Type="http://schemas.openxmlformats.org/officeDocument/2006/relationships/hyperlink" Target="https://en.wikipedia.org/wiki/Shravasti" TargetMode="External"/><Relationship Id="rId1" Type="http://schemas.openxmlformats.org/officeDocument/2006/relationships/hyperlink" Target="https://en.wikipedia.org/wiki/Ga%E1%B9%87asa%E1%B9%85gha" TargetMode="External"/><Relationship Id="rId6" Type="http://schemas.openxmlformats.org/officeDocument/2006/relationships/hyperlink" Target="https://en.wikipedia.org/wiki/Visakha" TargetMode="External"/><Relationship Id="rId11" Type="http://schemas.openxmlformats.org/officeDocument/2006/relationships/hyperlink" Target="https://www.buddhistjournal.org/next-four-sites/vesali" TargetMode="External"/><Relationship Id="rId5" Type="http://schemas.openxmlformats.org/officeDocument/2006/relationships/hyperlink" Target="https://www.aimwell.org/DPPN/visakhaa.html" TargetMode="External"/><Relationship Id="rId15" Type="http://schemas.openxmlformats.org/officeDocument/2006/relationships/hyperlink" Target="https://www.aimwell.org/DPPN/visakhaa.html" TargetMode="External"/><Relationship Id="rId10" Type="http://schemas.openxmlformats.org/officeDocument/2006/relationships/hyperlink" Target="https://www.aimwell.org/DPPN/rajakarama.html" TargetMode="External"/><Relationship Id="rId4" Type="http://schemas.openxmlformats.org/officeDocument/2006/relationships/hyperlink" Target="https://www.dhammatalks.net/Articles/Life_of_the_Buddha_in_Pictures.htm" TargetMode="External"/><Relationship Id="rId9" Type="http://schemas.openxmlformats.org/officeDocument/2006/relationships/hyperlink" Target="https://www.aimwell.org/DPPN/rajakarama.html" TargetMode="External"/><Relationship Id="rId14" Type="http://schemas.openxmlformats.org/officeDocument/2006/relationships/hyperlink" Target="https://www.instagram.com/gautama_buddha_shakyamuni/p/Cxt997mJfP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DE91DD-0BD6-4779-8076-874142188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9</TotalTime>
  <Pages>23</Pages>
  <Words>6625</Words>
  <Characters>34721</Characters>
  <Application>Microsoft Office Word</Application>
  <DocSecurity>0</DocSecurity>
  <Lines>708</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976</cp:revision>
  <dcterms:created xsi:type="dcterms:W3CDTF">2025-03-30T03:59:00Z</dcterms:created>
  <dcterms:modified xsi:type="dcterms:W3CDTF">2025-05-11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736055bed70d01a620fb90923750e08299e3f3fe34b14b5f4a5c33ea209d43</vt:lpwstr>
  </property>
</Properties>
</file>